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A1CE9C" w14:textId="77777777" w:rsidR="00326AFA" w:rsidRPr="00266624" w:rsidRDefault="00131227" w:rsidP="00326AFA">
      <w:pPr>
        <w:shd w:val="clear" w:color="auto" w:fill="FFFFFF" w:themeFill="background1"/>
        <w:spacing w:after="0"/>
        <w:rPr>
          <w:rFonts w:ascii="TH SarabunPSK" w:hAnsi="TH SarabunPSK" w:cs="TH SarabunPSK"/>
          <w:color w:val="000000" w:themeColor="text1"/>
        </w:rPr>
      </w:pPr>
      <w:r w:rsidRPr="00266624">
        <w:rPr>
          <w:rFonts w:ascii="TH SarabunPSK" w:hAnsi="TH SarabunPSK" w:cs="TH SarabunPSK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77C9597" wp14:editId="4183A237">
                <wp:simplePos x="0" y="0"/>
                <wp:positionH relativeFrom="column">
                  <wp:posOffset>6162131</wp:posOffset>
                </wp:positionH>
                <wp:positionV relativeFrom="paragraph">
                  <wp:posOffset>-272959</wp:posOffset>
                </wp:positionV>
                <wp:extent cx="3157855" cy="524510"/>
                <wp:effectExtent l="0" t="0" r="4445" b="0"/>
                <wp:wrapNone/>
                <wp:docPr id="307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7855" cy="524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FA587" w14:textId="77777777" w:rsidR="00226CF0" w:rsidRPr="00B34269" w:rsidRDefault="00226CF0" w:rsidP="00D730C4">
                            <w:pPr>
                              <w:spacing w:after="0" w:line="240" w:lineRule="auto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32"/>
                                <w:szCs w:val="40"/>
                                <w:cs/>
                                <w:lang w:val="en-GB"/>
                              </w:rPr>
                            </w:pPr>
                            <w:bookmarkStart w:id="0" w:name="_GoBack"/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40"/>
                                <w:cs/>
                                <w:lang w:val="en-GB"/>
                              </w:rPr>
                              <w:t>แบบรายงาน</w:t>
                            </w:r>
                            <w:r w:rsidRPr="00D730C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40"/>
                                <w:cs/>
                                <w:lang w:val="en-GB"/>
                              </w:rPr>
                              <w:t>ผลสัมฤทธิ์</w:t>
                            </w:r>
                            <w:r w:rsidRPr="00D730C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40"/>
                                <w:cs/>
                                <w:lang w:val="en-GB"/>
                              </w:rPr>
                              <w:t>สาย</w:t>
                            </w:r>
                            <w:r w:rsidRPr="00B3426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en-GB"/>
                              </w:rPr>
                              <w:t>วิชาการ</w:t>
                            </w:r>
                            <w:r w:rsidRPr="00B3426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0"/>
                                <w:szCs w:val="40"/>
                                <w:cs/>
                                <w:lang w:val="en-GB"/>
                              </w:rPr>
                              <w:t>(</w:t>
                            </w:r>
                            <w:r w:rsidRPr="00572BA9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ร</w:t>
                            </w:r>
                            <w:r w:rsidRPr="00572BA9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_</w:t>
                            </w:r>
                            <w:r w:rsidRPr="00572BA9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cs/>
                              </w:rPr>
                              <w:t>ว.)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377C9597" id="_x0000_t202" coordsize="21600,21600" o:spt="202" path="m,l,21600r21600,l21600,xe">
                <v:stroke joinstyle="miter"/>
                <v:path gradientshapeok="t" o:connecttype="rect"/>
              </v:shapetype>
              <v:shape id="กล่องข้อความ 2" o:spid="_x0000_s1026" type="#_x0000_t202" style="position:absolute;margin-left:485.2pt;margin-top:-21.5pt;width:248.65pt;height:41.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" stroked="f">
                <v:textbox style="mso-fit-shape-to-text:t">
                  <w:txbxContent>
                    <w:p w14:paraId="2AFFA587" w14:textId="77777777" w:rsidR="00226CF0" w:rsidRPr="00B34269" w:rsidRDefault="00226CF0" w:rsidP="00D730C4">
                      <w:pPr>
                        <w:spacing w:after="0" w:line="240" w:lineRule="auto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32"/>
                          <w:szCs w:val="40"/>
                          <w:cs/>
                          <w:lang w:val="en-GB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40"/>
                          <w:cs/>
                          <w:lang w:val="en-GB"/>
                        </w:rPr>
                        <w:t>แบบรายงาน</w:t>
                      </w:r>
                      <w:r w:rsidRPr="00D730C4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40"/>
                          <w:cs/>
                          <w:lang w:val="en-GB"/>
                        </w:rPr>
                        <w:t>ผลสัมฤทธิ์</w:t>
                      </w:r>
                      <w:r w:rsidRPr="00D730C4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40"/>
                          <w:cs/>
                          <w:lang w:val="en-GB"/>
                        </w:rPr>
                        <w:t>สาย</w:t>
                      </w:r>
                      <w:r w:rsidRPr="00B34269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en-GB"/>
                        </w:rPr>
                        <w:t>วิชาการ</w:t>
                      </w:r>
                      <w:r w:rsidRPr="00B34269">
                        <w:rPr>
                          <w:rFonts w:ascii="TH SarabunPSK" w:hAnsi="TH SarabunPSK" w:cs="TH SarabunPSK" w:hint="cs"/>
                          <w:b/>
                          <w:bCs/>
                          <w:sz w:val="40"/>
                          <w:szCs w:val="40"/>
                          <w:cs/>
                          <w:lang w:val="en-GB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40"/>
                          <w:szCs w:val="40"/>
                          <w:cs/>
                          <w:lang w:val="en-GB"/>
                        </w:rPr>
                        <w:t>(</w:t>
                      </w:r>
                      <w:r w:rsidRPr="00572BA9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ร</w:t>
                      </w:r>
                      <w:r w:rsidRPr="00572BA9">
                        <w:rPr>
                          <w:rFonts w:ascii="TH SarabunPSK" w:eastAsia="Times New Roman" w:hAnsi="TH SarabunPSK" w:cs="TH SarabunPSK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_</w:t>
                      </w:r>
                      <w:r w:rsidRPr="00572BA9">
                        <w:rPr>
                          <w:rFonts w:ascii="TH SarabunPSK" w:eastAsia="Times New Roman" w:hAnsi="TH SarabunPSK" w:cs="TH SarabunPSK" w:hint="cs"/>
                          <w:b/>
                          <w:bCs/>
                          <w:color w:val="000000" w:themeColor="text1"/>
                          <w:sz w:val="40"/>
                          <w:szCs w:val="40"/>
                          <w:cs/>
                        </w:rPr>
                        <w:t>ว.)</w:t>
                      </w:r>
                    </w:p>
                  </w:txbxContent>
                </v:textbox>
              </v:shape>
            </w:pict>
          </mc:Fallback>
        </mc:AlternateContent>
      </w:r>
    </w:p>
    <w:p w14:paraId="5F801EE5" w14:textId="77777777" w:rsidR="00035F95" w:rsidRPr="00266624" w:rsidRDefault="00035F95" w:rsidP="00326AF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</w:p>
    <w:p w14:paraId="512E2A6E" w14:textId="77777777" w:rsidR="00326AFA" w:rsidRPr="00266624" w:rsidRDefault="00326AFA" w:rsidP="00326AF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แบ</w:t>
      </w:r>
      <w:r w:rsidR="00E22A26" w:rsidRPr="0026662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บรายงาน</w:t>
      </w:r>
      <w:r w:rsidRPr="0026662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ผลการปฏิบัติราชการ</w:t>
      </w:r>
      <w:r w:rsidR="00E22A26" w:rsidRPr="0026662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ด้านผลสัมฤทธ</w:t>
      </w:r>
      <w:r w:rsidR="00C26452" w:rsidRPr="0026662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ิ์</w:t>
      </w:r>
      <w:r w:rsidRPr="00266624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br/>
        <w:t>สำหรับบุคลากรสายวิชาการ ภาคการศึกษาปกติ</w:t>
      </w:r>
    </w:p>
    <w:p w14:paraId="731EA5BC" w14:textId="77777777" w:rsidR="00326AFA" w:rsidRPr="00266624" w:rsidRDefault="00326AFA" w:rsidP="00326AF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>ส่วนที่ 1 ข้อมูลส่วนบุคคล</w:t>
      </w:r>
    </w:p>
    <w:p w14:paraId="79C90D16" w14:textId="77777777" w:rsidR="00326AFA" w:rsidRPr="00266624" w:rsidRDefault="002201D3" w:rsidP="002201D3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="00326AFA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ชื่อ- สกุล (นาย/นาง/นางสาว)...............................................................................................................................................</w:t>
      </w:r>
      <w:r w:rsidR="000D4E7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....</w:t>
      </w:r>
    </w:p>
    <w:p w14:paraId="3108057F" w14:textId="77777777" w:rsidR="002201D3" w:rsidRPr="00266624" w:rsidRDefault="00E22A26" w:rsidP="002201D3">
      <w:pPr>
        <w:spacing w:after="0" w:line="240" w:lineRule="auto"/>
        <w:ind w:left="720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ประเภทบุคลากร       </w:t>
      </w:r>
      <w:bookmarkStart w:id="1" w:name="_Hlk17007071"/>
      <w:r w:rsidRPr="00266624">
        <w:rPr>
          <w:rFonts w:ascii="TH SarabunPSK" w:hAnsi="TH SarabunPSK" w:cs="TH SarabunPSK"/>
          <w:color w:val="000000" w:themeColor="text1"/>
          <w:sz w:val="32"/>
          <w:szCs w:val="40"/>
          <w:cs/>
        </w:rPr>
        <w:t xml:space="preserve"> </w:t>
      </w:r>
      <w:bookmarkEnd w:id="1"/>
      <w:r w:rsidR="002201D3" w:rsidRPr="00266624">
        <w:rPr>
          <w:rFonts w:ascii="TH SarabunPSK" w:hAnsi="TH SarabunPSK" w:cs="TH SarabunPSK"/>
          <w:color w:val="000000" w:themeColor="text1"/>
          <w:sz w:val="32"/>
          <w:szCs w:val="40"/>
          <w:cs/>
        </w:rPr>
        <w:tab/>
      </w:r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t xml:space="preserve"> </w:t>
      </w:r>
      <w:r w:rsidR="000712CF" w:rsidRPr="00266624">
        <w:rPr>
          <w:rFonts w:ascii="TH SarabunPSK" w:hAnsi="TH SarabunPSK" w:cs="TH SarabunPSK"/>
          <w:color w:val="000000" w:themeColor="text1"/>
          <w:sz w:val="32"/>
          <w:szCs w:val="40"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ข้าราชการพลเรือนในสถาบันอุดมศึกษา        </w:t>
      </w:r>
      <w:bookmarkStart w:id="2" w:name="_Hlk17007158"/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bookmarkEnd w:id="2"/>
      <w:r w:rsidRPr="00266624">
        <w:rPr>
          <w:rFonts w:ascii="TH SarabunPSK" w:hAnsi="TH SarabunPSK" w:cs="TH SarabunPSK"/>
          <w:color w:val="000000" w:themeColor="text1"/>
          <w:sz w:val="32"/>
          <w:szCs w:val="40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พนักงานมหาวิทยาลัย     </w:t>
      </w:r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0712C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บุคลากรตามสัญญาจ้าง</w:t>
      </w:r>
    </w:p>
    <w:p w14:paraId="1BC7A065" w14:textId="77777777" w:rsidR="000B24FA" w:rsidRPr="00266624" w:rsidRDefault="00326AFA" w:rsidP="002201D3">
      <w:pPr>
        <w:spacing w:after="0" w:line="240" w:lineRule="auto"/>
        <w:ind w:left="720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ตำแหน่ง</w:t>
      </w:r>
      <w:r w:rsidR="00E22A2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ทางวิชาการ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  </w:t>
      </w:r>
      <w:r w:rsidR="002201D3" w:rsidRPr="00266624">
        <w:rPr>
          <w:rFonts w:ascii="TH SarabunPSK" w:hAnsi="TH SarabunPSK" w:cs="TH SarabunPSK"/>
          <w:color w:val="000000" w:themeColor="text1"/>
          <w:sz w:val="32"/>
          <w:szCs w:val="40"/>
        </w:rPr>
        <w:t xml:space="preserve"> </w:t>
      </w:r>
      <w:r w:rsidR="002201D3" w:rsidRPr="00266624">
        <w:rPr>
          <w:rFonts w:ascii="TH SarabunPSK" w:hAnsi="TH SarabunPSK" w:cs="TH SarabunPSK"/>
          <w:color w:val="000000" w:themeColor="text1"/>
          <w:sz w:val="32"/>
          <w:szCs w:val="40"/>
        </w:rPr>
        <w:tab/>
      </w:r>
      <w:r w:rsidR="00E22A26"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0712C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อาจารย์                  </w:t>
      </w:r>
      <w:r w:rsidR="000712C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     </w:t>
      </w:r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="00E22A26"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="00E22A26" w:rsidRPr="00266624">
        <w:rPr>
          <w:rFonts w:ascii="TH SarabunPSK" w:hAnsi="TH SarabunPSK" w:cs="TH SarabunPSK"/>
          <w:color w:val="000000" w:themeColor="text1"/>
          <w:sz w:val="32"/>
          <w:szCs w:val="40"/>
        </w:rPr>
        <w:t xml:space="preserve"> 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ผู้ช่วยศาสตราจารย์          </w:t>
      </w:r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="00E22A26"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รองศาสตราจารย์     </w:t>
      </w:r>
      <w:r w:rsidR="000712C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="00E22A26"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="00E22A2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0712C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ศาสตราจารย์            </w:t>
      </w:r>
    </w:p>
    <w:p w14:paraId="54611290" w14:textId="77777777" w:rsidR="002201D3" w:rsidRPr="00266624" w:rsidRDefault="00326AFA" w:rsidP="002201D3">
      <w:pPr>
        <w:spacing w:after="0" w:line="240" w:lineRule="auto"/>
        <w:ind w:left="720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E22A2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ตำแหน่งบริหาร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</w:t>
      </w:r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="00E22A26"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="00E22A2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0712C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E22A2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รองอธิการบดี</w:t>
      </w:r>
      <w:r w:rsidR="00E22A2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  <w:t xml:space="preserve">          </w:t>
      </w:r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="00E22A26"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="00E22A2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ผู้ช</w:t>
      </w:r>
      <w:r w:rsidR="00B342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่</w:t>
      </w:r>
      <w:r w:rsidR="00E22A2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วยอธิการบดี </w:t>
      </w:r>
      <w:r w:rsidR="00E22A2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  <w:t xml:space="preserve"> </w:t>
      </w:r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="000712CF"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="000712CF" w:rsidRPr="00266624">
        <w:rPr>
          <w:rFonts w:ascii="TH SarabunPSK" w:hAnsi="TH SarabunPSK" w:cs="TH SarabunPSK"/>
          <w:color w:val="000000" w:themeColor="text1"/>
          <w:sz w:val="32"/>
          <w:szCs w:val="40"/>
        </w:rPr>
        <w:t xml:space="preserve"> </w:t>
      </w:r>
      <w:r w:rsidR="00E22A2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คณบดี </w:t>
      </w:r>
      <w:r w:rsidR="000712C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คณะ</w:t>
      </w:r>
      <w:r w:rsidR="00B342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0712C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..........................................</w:t>
      </w:r>
      <w:r w:rsidR="000712CF" w:rsidRPr="00266624">
        <w:rPr>
          <w:rFonts w:ascii="TH SarabunPSK" w:hAnsi="TH SarabunPSK" w:cs="TH SarabunPSK"/>
          <w:color w:val="000000" w:themeColor="text1"/>
          <w:sz w:val="32"/>
          <w:szCs w:val="40"/>
          <w:cs/>
        </w:rPr>
        <w:t>......</w:t>
      </w:r>
    </w:p>
    <w:p w14:paraId="2B121048" w14:textId="77777777" w:rsidR="002201D3" w:rsidRPr="00266624" w:rsidRDefault="000712CF" w:rsidP="002201D3">
      <w:pPr>
        <w:spacing w:after="0" w:line="240" w:lineRule="auto"/>
        <w:ind w:left="2160" w:firstLine="720"/>
        <w:rPr>
          <w:rFonts w:ascii="TH SarabunPSK" w:hAnsi="TH SarabunPSK" w:cs="TH SarabunPSK"/>
          <w:color w:val="000000" w:themeColor="text1"/>
          <w:sz w:val="32"/>
          <w:szCs w:val="40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t xml:space="preserve"> </w:t>
      </w:r>
      <w:bookmarkStart w:id="3" w:name="_Hlk17007681"/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ผู้อำนวยการสำนัก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</w:rPr>
        <w:t>/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สถาบัน</w:t>
      </w:r>
      <w:bookmarkEnd w:id="3"/>
      <w:r w:rsidRPr="00266624">
        <w:rPr>
          <w:rFonts w:ascii="TH SarabunPSK" w:hAnsi="TH SarabunPSK" w:cs="TH SarabunPSK"/>
          <w:color w:val="000000" w:themeColor="text1"/>
          <w:sz w:val="24"/>
          <w:szCs w:val="32"/>
        </w:rPr>
        <w:t>/</w:t>
      </w:r>
      <w:bookmarkStart w:id="4" w:name="_Hlk17008063"/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ศูนย์</w:t>
      </w:r>
      <w:r w:rsidR="00C26452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.......................................      </w:t>
      </w:r>
      <w:bookmarkEnd w:id="4"/>
      <w:r w:rsidR="00C26452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2201D3" w:rsidRPr="00266624">
        <w:rPr>
          <w:rFonts w:ascii="TH SarabunPSK" w:hAnsi="TH SarabunPSK" w:cs="TH SarabunPSK"/>
          <w:color w:val="000000" w:themeColor="text1"/>
          <w:sz w:val="32"/>
          <w:szCs w:val="40"/>
        </w:rPr>
        <w:tab/>
      </w:r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รองคณบดี</w:t>
      </w:r>
      <w:r w:rsidR="00B342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คณะ</w:t>
      </w:r>
      <w:r w:rsidR="00B342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...........................................</w:t>
      </w:r>
      <w:r w:rsidRPr="00266624">
        <w:rPr>
          <w:rFonts w:ascii="TH SarabunPSK" w:hAnsi="TH SarabunPSK" w:cs="TH SarabunPSK"/>
          <w:color w:val="000000" w:themeColor="text1"/>
          <w:sz w:val="32"/>
          <w:szCs w:val="40"/>
          <w:cs/>
        </w:rPr>
        <w:t>.</w:t>
      </w:r>
      <w:bookmarkStart w:id="5" w:name="_Hlk17012341"/>
    </w:p>
    <w:p w14:paraId="6F075832" w14:textId="77777777" w:rsidR="000712CF" w:rsidRPr="00266624" w:rsidRDefault="000712CF" w:rsidP="002201D3">
      <w:pPr>
        <w:spacing w:after="0" w:line="240" w:lineRule="auto"/>
        <w:ind w:left="2160" w:firstLine="720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bookmarkEnd w:id="5"/>
      <w:r w:rsidRPr="00266624">
        <w:rPr>
          <w:rFonts w:ascii="TH SarabunPSK" w:hAnsi="TH SarabunPSK" w:cs="TH SarabunPSK"/>
          <w:color w:val="000000" w:themeColor="text1"/>
          <w:sz w:val="32"/>
          <w:szCs w:val="40"/>
        </w:rPr>
        <w:t xml:space="preserve"> 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รองผู้อำนวยการสำนัก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</w:rPr>
        <w:t>/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สถาบัน</w:t>
      </w:r>
      <w:r w:rsidR="00C26452" w:rsidRPr="00266624">
        <w:rPr>
          <w:rFonts w:ascii="TH SarabunPSK" w:hAnsi="TH SarabunPSK" w:cs="TH SarabunPSK"/>
          <w:color w:val="000000" w:themeColor="text1"/>
          <w:sz w:val="24"/>
          <w:szCs w:val="32"/>
        </w:rPr>
        <w:t>/</w:t>
      </w:r>
      <w:r w:rsidR="00C26452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ศูนย์</w:t>
      </w:r>
      <w:r w:rsidR="00B342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C26452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...................................    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 </w:t>
      </w:r>
    </w:p>
    <w:p w14:paraId="07CF5F4B" w14:textId="77777777" w:rsidR="002201D3" w:rsidRPr="00266624" w:rsidRDefault="000712CF" w:rsidP="002201D3">
      <w:pPr>
        <w:tabs>
          <w:tab w:val="center" w:pos="4513"/>
        </w:tabs>
        <w:spacing w:after="0" w:line="240" w:lineRule="auto"/>
        <w:ind w:left="720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</w:t>
      </w:r>
      <w:r w:rsidR="00326AFA" w:rsidRPr="00266624">
        <w:rPr>
          <w:rFonts w:ascii="TH SarabunPSK" w:hAnsi="TH SarabunPSK" w:cs="TH SarabunPSK"/>
          <w:b/>
          <w:bCs/>
          <w:color w:val="000000" w:themeColor="text1"/>
          <w:sz w:val="20"/>
          <w:szCs w:val="20"/>
          <w:cs/>
        </w:rPr>
        <w:br/>
      </w:r>
      <w:r w:rsidR="00326AFA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สังกัดสาขาวิชา............................................................................................คณะ............</w:t>
      </w:r>
      <w:r w:rsidR="00D730C4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...............</w:t>
      </w:r>
      <w:r w:rsidR="00326AFA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.........................................................</w:t>
      </w:r>
    </w:p>
    <w:p w14:paraId="39876DBA" w14:textId="1A3C28C8" w:rsidR="00326AFA" w:rsidRPr="00266624" w:rsidRDefault="00326AFA" w:rsidP="002201D3">
      <w:pPr>
        <w:spacing w:after="0" w:line="240" w:lineRule="auto"/>
        <w:ind w:left="720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รอบการประเมิน</w:t>
      </w:r>
      <w:r w:rsidR="002201D3" w:rsidRPr="00266624">
        <w:rPr>
          <w:rFonts w:ascii="TH SarabunPSK" w:hAnsi="TH SarabunPSK" w:cs="TH SarabunPSK"/>
          <w:color w:val="000000" w:themeColor="text1"/>
          <w:sz w:val="32"/>
          <w:szCs w:val="40"/>
        </w:rPr>
        <w:tab/>
        <w:t xml:space="preserve">  </w:t>
      </w:r>
      <w:r w:rsidR="002201D3" w:rsidRPr="00266624">
        <w:rPr>
          <w:rFonts w:ascii="TH SarabunPSK" w:hAnsi="TH SarabunPSK" w:cs="TH SarabunPSK"/>
          <w:color w:val="000000" w:themeColor="text1"/>
          <w:sz w:val="32"/>
          <w:szCs w:val="40"/>
        </w:rPr>
        <w:tab/>
      </w:r>
      <w:r w:rsidR="00D730C4"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="00D730C4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5B560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รอบที่ 1 </w:t>
      </w:r>
      <w:r w:rsidR="002201D3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วันที่ 1 </w:t>
      </w:r>
      <w:r w:rsidR="005B560F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ตุลาคม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bookmarkStart w:id="6" w:name="_Hlk22819452"/>
      <w:r w:rsidR="00B3426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พ.ศ.</w:t>
      </w:r>
      <w:bookmarkEnd w:id="6"/>
      <w:r w:rsidR="00B3426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</w:t>
      </w:r>
      <w:r w:rsidR="0016049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..................ถึงวันที่ </w:t>
      </w:r>
      <w:r w:rsidR="00BB7DB3">
        <w:rPr>
          <w:rFonts w:ascii="TH SarabunPSK" w:hAnsi="TH SarabunPSK" w:cs="TH SarabunPSK"/>
          <w:color w:val="000000" w:themeColor="text1"/>
          <w:sz w:val="32"/>
          <w:szCs w:val="32"/>
        </w:rPr>
        <w:t xml:space="preserve">31 </w:t>
      </w:r>
      <w:r w:rsidR="00BB7DB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มีนาคม </w:t>
      </w:r>
      <w:r w:rsidR="00B3426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พ.ศ.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....</w:t>
      </w:r>
      <w:r w:rsidR="0016049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..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</w:t>
      </w:r>
    </w:p>
    <w:p w14:paraId="1B895C3A" w14:textId="2AD502E7" w:rsidR="00326AFA" w:rsidRPr="00266624" w:rsidRDefault="00326AFA" w:rsidP="00326AF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                           </w:t>
      </w:r>
      <w:r w:rsidR="00D730C4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  <w:t xml:space="preserve">        </w:t>
      </w:r>
      <w:r w:rsidR="005B560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2201D3" w:rsidRPr="00266624">
        <w:rPr>
          <w:rFonts w:ascii="TH SarabunPSK" w:hAnsi="TH SarabunPSK" w:cs="TH SarabunPSK"/>
          <w:color w:val="000000" w:themeColor="text1"/>
          <w:sz w:val="32"/>
          <w:szCs w:val="40"/>
        </w:rPr>
        <w:tab/>
      </w:r>
      <w:r w:rsidR="00D730C4" w:rsidRPr="00266624">
        <w:rPr>
          <w:rFonts w:ascii="TH SarabunPSK" w:hAnsi="TH SarabunPSK" w:cs="TH SarabunPSK"/>
          <w:color w:val="000000" w:themeColor="text1"/>
          <w:sz w:val="32"/>
          <w:szCs w:val="40"/>
        </w:rPr>
        <w:sym w:font="Wingdings 2" w:char="F0A3"/>
      </w:r>
      <w:r w:rsidR="00D730C4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รอบที่ 2 </w:t>
      </w:r>
      <w:r w:rsidR="005B560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2201D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วันที่ 1 </w:t>
      </w:r>
      <w:r w:rsidR="00BB7DB3">
        <w:rPr>
          <w:rFonts w:ascii="TH SarabunPSK" w:hAnsi="TH SarabunPSK" w:cs="TH SarabunPSK" w:hint="cs"/>
          <w:color w:val="000000" w:themeColor="text1"/>
          <w:sz w:val="24"/>
          <w:szCs w:val="32"/>
          <w:cs/>
        </w:rPr>
        <w:t xml:space="preserve">เมษายน </w:t>
      </w:r>
      <w:r w:rsidR="00B342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พ.ศ.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..........................</w:t>
      </w:r>
      <w:r w:rsidR="00B342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ถึงวันที่ 30 </w:t>
      </w:r>
      <w:r w:rsidR="005B560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กันยายน</w:t>
      </w:r>
      <w:r w:rsidR="00B342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พ.ศ. .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............</w:t>
      </w:r>
      <w:r w:rsidR="0016049D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.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..................</w:t>
      </w:r>
    </w:p>
    <w:p w14:paraId="7FA3E6DF" w14:textId="77777777" w:rsidR="00326AFA" w:rsidRPr="00266624" w:rsidRDefault="00326AFA" w:rsidP="00326AF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4DDCF5FE" w14:textId="77777777" w:rsidR="00326AFA" w:rsidRPr="00266624" w:rsidRDefault="00326AFA" w:rsidP="00326AF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tbl>
      <w:tblPr>
        <w:tblStyle w:val="TableGrid"/>
        <w:tblW w:w="0" w:type="auto"/>
        <w:tblInd w:w="1725" w:type="dxa"/>
        <w:tblLayout w:type="fixed"/>
        <w:tblLook w:val="04A0" w:firstRow="1" w:lastRow="0" w:firstColumn="1" w:lastColumn="0" w:noHBand="0" w:noVBand="1"/>
      </w:tblPr>
      <w:tblGrid>
        <w:gridCol w:w="1713"/>
        <w:gridCol w:w="990"/>
        <w:gridCol w:w="990"/>
        <w:gridCol w:w="4470"/>
        <w:gridCol w:w="930"/>
        <w:gridCol w:w="900"/>
      </w:tblGrid>
      <w:tr w:rsidR="00326AFA" w:rsidRPr="00266624" w14:paraId="6B27D3F1" w14:textId="77777777" w:rsidTr="00D36792">
        <w:tc>
          <w:tcPr>
            <w:tcW w:w="1713" w:type="dxa"/>
            <w:vMerge w:val="restart"/>
            <w:vAlign w:val="center"/>
          </w:tcPr>
          <w:p w14:paraId="30D5EA37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  <w:t>รายการ</w:t>
            </w:r>
          </w:p>
        </w:tc>
        <w:tc>
          <w:tcPr>
            <w:tcW w:w="1980" w:type="dxa"/>
            <w:gridSpan w:val="2"/>
          </w:tcPr>
          <w:p w14:paraId="19870AC3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  <w:t>จำนวน</w:t>
            </w:r>
          </w:p>
        </w:tc>
        <w:tc>
          <w:tcPr>
            <w:tcW w:w="4470" w:type="dxa"/>
            <w:vMerge w:val="restart"/>
            <w:vAlign w:val="center"/>
          </w:tcPr>
          <w:p w14:paraId="6CB498F4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  <w:t>รายการ</w:t>
            </w:r>
          </w:p>
        </w:tc>
        <w:tc>
          <w:tcPr>
            <w:tcW w:w="1830" w:type="dxa"/>
            <w:gridSpan w:val="2"/>
          </w:tcPr>
          <w:p w14:paraId="675CB8BB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  <w:t>จำนวน</w:t>
            </w:r>
          </w:p>
        </w:tc>
      </w:tr>
      <w:tr w:rsidR="00326AFA" w:rsidRPr="00266624" w14:paraId="555BB2EA" w14:textId="77777777" w:rsidTr="00D36792">
        <w:tc>
          <w:tcPr>
            <w:tcW w:w="1713" w:type="dxa"/>
            <w:vMerge/>
          </w:tcPr>
          <w:p w14:paraId="71FAC7F9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</w:pPr>
          </w:p>
        </w:tc>
        <w:tc>
          <w:tcPr>
            <w:tcW w:w="990" w:type="dxa"/>
          </w:tcPr>
          <w:p w14:paraId="3CD68C60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  <w:t>ครั้ง</w:t>
            </w:r>
          </w:p>
        </w:tc>
        <w:tc>
          <w:tcPr>
            <w:tcW w:w="990" w:type="dxa"/>
          </w:tcPr>
          <w:p w14:paraId="0DD40E87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  <w:t>วัน</w:t>
            </w:r>
          </w:p>
        </w:tc>
        <w:tc>
          <w:tcPr>
            <w:tcW w:w="4470" w:type="dxa"/>
            <w:vMerge/>
          </w:tcPr>
          <w:p w14:paraId="1B3E07BE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930" w:type="dxa"/>
          </w:tcPr>
          <w:p w14:paraId="35BBCE6E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  <w:t>ครั้ง</w:t>
            </w:r>
          </w:p>
        </w:tc>
        <w:tc>
          <w:tcPr>
            <w:tcW w:w="900" w:type="dxa"/>
          </w:tcPr>
          <w:p w14:paraId="00EB139A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  <w:t>วัน</w:t>
            </w:r>
          </w:p>
        </w:tc>
      </w:tr>
      <w:tr w:rsidR="00326AFA" w:rsidRPr="00266624" w14:paraId="04135457" w14:textId="77777777" w:rsidTr="00D36792">
        <w:tc>
          <w:tcPr>
            <w:tcW w:w="1713" w:type="dxa"/>
          </w:tcPr>
          <w:p w14:paraId="39EBAF26" w14:textId="77777777" w:rsidR="00326AFA" w:rsidRPr="00266624" w:rsidRDefault="00326AFA" w:rsidP="00D36792">
            <w:pPr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  <w:t>ลากิจ</w:t>
            </w:r>
          </w:p>
        </w:tc>
        <w:tc>
          <w:tcPr>
            <w:tcW w:w="990" w:type="dxa"/>
          </w:tcPr>
          <w:p w14:paraId="21AB1894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</w:pPr>
          </w:p>
        </w:tc>
        <w:tc>
          <w:tcPr>
            <w:tcW w:w="990" w:type="dxa"/>
          </w:tcPr>
          <w:p w14:paraId="3BDA9C17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  <w:cs/>
              </w:rPr>
            </w:pPr>
          </w:p>
        </w:tc>
        <w:tc>
          <w:tcPr>
            <w:tcW w:w="4470" w:type="dxa"/>
            <w:vMerge w:val="restart"/>
          </w:tcPr>
          <w:p w14:paraId="4CA2EC48" w14:textId="77777777" w:rsidR="00326AFA" w:rsidRPr="00266624" w:rsidRDefault="00326AFA" w:rsidP="00D36792">
            <w:pPr>
              <w:rPr>
                <w:rFonts w:ascii="TH SarabunPSK" w:hAnsi="TH SarabunPSK" w:cs="TH SarabunPSK"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32"/>
                <w:cs/>
              </w:rPr>
              <w:t>ลาป่วยจำเป็นต้องรักษาเป็นเวลาน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  <w:t>คราวเดียว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  <w:br/>
              <w:t>หรือหลายคราวรวมกัน</w:t>
            </w:r>
          </w:p>
        </w:tc>
        <w:tc>
          <w:tcPr>
            <w:tcW w:w="930" w:type="dxa"/>
            <w:vMerge w:val="restart"/>
          </w:tcPr>
          <w:p w14:paraId="214F5C67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900" w:type="dxa"/>
            <w:vMerge w:val="restart"/>
          </w:tcPr>
          <w:p w14:paraId="7C989183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</w:tr>
      <w:tr w:rsidR="00326AFA" w:rsidRPr="00266624" w14:paraId="3E451578" w14:textId="77777777" w:rsidTr="00D36792">
        <w:tc>
          <w:tcPr>
            <w:tcW w:w="1713" w:type="dxa"/>
          </w:tcPr>
          <w:p w14:paraId="749749EB" w14:textId="77777777" w:rsidR="00326AFA" w:rsidRPr="00266624" w:rsidRDefault="00326AFA" w:rsidP="00D36792">
            <w:pPr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  <w:t>ลาป่วย</w:t>
            </w:r>
          </w:p>
        </w:tc>
        <w:tc>
          <w:tcPr>
            <w:tcW w:w="990" w:type="dxa"/>
          </w:tcPr>
          <w:p w14:paraId="6AFBC50A" w14:textId="77777777" w:rsidR="00326AFA" w:rsidRPr="00266624" w:rsidRDefault="00326AFA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990" w:type="dxa"/>
          </w:tcPr>
          <w:p w14:paraId="57C2F676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4470" w:type="dxa"/>
            <w:vMerge/>
          </w:tcPr>
          <w:p w14:paraId="6D75E102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930" w:type="dxa"/>
            <w:vMerge/>
          </w:tcPr>
          <w:p w14:paraId="5E460941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900" w:type="dxa"/>
            <w:vMerge/>
          </w:tcPr>
          <w:p w14:paraId="3FDDE272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</w:tr>
      <w:tr w:rsidR="00326AFA" w:rsidRPr="00266624" w14:paraId="17F01935" w14:textId="77777777" w:rsidTr="00D36792">
        <w:tc>
          <w:tcPr>
            <w:tcW w:w="1713" w:type="dxa"/>
          </w:tcPr>
          <w:p w14:paraId="7B555F34" w14:textId="77777777" w:rsidR="00326AFA" w:rsidRPr="00266624" w:rsidRDefault="00326AFA" w:rsidP="00D36792">
            <w:pPr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  <w:t>ลาคลอดบุตร</w:t>
            </w:r>
          </w:p>
        </w:tc>
        <w:tc>
          <w:tcPr>
            <w:tcW w:w="990" w:type="dxa"/>
          </w:tcPr>
          <w:p w14:paraId="15323A17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990" w:type="dxa"/>
          </w:tcPr>
          <w:p w14:paraId="42EB42EC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4470" w:type="dxa"/>
          </w:tcPr>
          <w:p w14:paraId="567324E9" w14:textId="77777777" w:rsidR="00326AFA" w:rsidRPr="00266624" w:rsidRDefault="00326AFA" w:rsidP="00D36792">
            <w:pPr>
              <w:rPr>
                <w:rFonts w:ascii="TH SarabunPSK" w:hAnsi="TH SarabunPSK" w:cs="TH SarabunPSK"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  <w:t>ลาไปช่วยเหลือภรรยาที่คลอดบุตร</w:t>
            </w:r>
          </w:p>
        </w:tc>
        <w:tc>
          <w:tcPr>
            <w:tcW w:w="930" w:type="dxa"/>
          </w:tcPr>
          <w:p w14:paraId="1A5BDBEF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900" w:type="dxa"/>
          </w:tcPr>
          <w:p w14:paraId="511118C5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</w:tr>
      <w:tr w:rsidR="00326AFA" w:rsidRPr="00266624" w14:paraId="53F43E76" w14:textId="77777777" w:rsidTr="00D36792">
        <w:tc>
          <w:tcPr>
            <w:tcW w:w="1713" w:type="dxa"/>
          </w:tcPr>
          <w:p w14:paraId="7103BF59" w14:textId="77777777" w:rsidR="00326AFA" w:rsidRPr="00266624" w:rsidRDefault="00326AFA" w:rsidP="00D36792">
            <w:pPr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  <w:t>มาสาย</w:t>
            </w:r>
          </w:p>
        </w:tc>
        <w:tc>
          <w:tcPr>
            <w:tcW w:w="990" w:type="dxa"/>
          </w:tcPr>
          <w:p w14:paraId="37D0A2E8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990" w:type="dxa"/>
          </w:tcPr>
          <w:p w14:paraId="5A067592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4470" w:type="dxa"/>
          </w:tcPr>
          <w:p w14:paraId="44D95355" w14:textId="77777777" w:rsidR="00326AFA" w:rsidRPr="00266624" w:rsidRDefault="00326AFA" w:rsidP="00D36792">
            <w:pPr>
              <w:rPr>
                <w:rFonts w:ascii="TH SarabunPSK" w:hAnsi="TH SarabunPSK" w:cs="TH SarabunPSK"/>
                <w:color w:val="000000" w:themeColor="text1"/>
                <w:sz w:val="24"/>
                <w:szCs w:val="32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  <w:t>ลาอุปสมบท/ขาดราชการ</w:t>
            </w:r>
          </w:p>
        </w:tc>
        <w:tc>
          <w:tcPr>
            <w:tcW w:w="930" w:type="dxa"/>
          </w:tcPr>
          <w:p w14:paraId="605EAFEE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  <w:tc>
          <w:tcPr>
            <w:tcW w:w="900" w:type="dxa"/>
          </w:tcPr>
          <w:p w14:paraId="2B902550" w14:textId="77777777" w:rsidR="00326AFA" w:rsidRPr="00266624" w:rsidRDefault="00326AFA" w:rsidP="00D3679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32"/>
              </w:rPr>
            </w:pPr>
          </w:p>
        </w:tc>
      </w:tr>
    </w:tbl>
    <w:p w14:paraId="5C0D0AE2" w14:textId="77777777" w:rsidR="00A9751B" w:rsidRPr="00266624" w:rsidRDefault="00A9751B" w:rsidP="006B506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7B676E05" w14:textId="77777777" w:rsidR="00A9751B" w:rsidRPr="00266624" w:rsidRDefault="00A9751B" w:rsidP="006B506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49F4A190" w14:textId="77777777" w:rsidR="00B76179" w:rsidRPr="00266624" w:rsidRDefault="00B76179" w:rsidP="006B506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48E6F2F2" w14:textId="77777777" w:rsidR="009554D0" w:rsidRPr="00266624" w:rsidRDefault="009554D0" w:rsidP="006B506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5F02FB63" w14:textId="77777777" w:rsidR="009554D0" w:rsidRPr="00266624" w:rsidRDefault="009554D0" w:rsidP="006B506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1072FE21" w14:textId="77777777" w:rsidR="009554D0" w:rsidRPr="00266624" w:rsidRDefault="009554D0" w:rsidP="006B506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268BE074" w14:textId="77777777" w:rsidR="009554D0" w:rsidRPr="00266624" w:rsidRDefault="009554D0" w:rsidP="006B506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5F2E78E9" w14:textId="77777777" w:rsidR="009554D0" w:rsidRPr="00266624" w:rsidRDefault="009554D0" w:rsidP="006B506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14E17A62" w14:textId="77777777" w:rsidR="009554D0" w:rsidRPr="00266624" w:rsidRDefault="009554D0" w:rsidP="006B506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2920BF1F" w14:textId="77777777" w:rsidR="00FA00EF" w:rsidRPr="00266624" w:rsidRDefault="006B5069" w:rsidP="006B506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lastRenderedPageBreak/>
        <w:t>1</w:t>
      </w:r>
      <w:r w:rsidR="008D097A"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  <w:t>.</w:t>
      </w:r>
      <w:r w:rsidR="00035F95"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 xml:space="preserve"> </w:t>
      </w:r>
      <w:r w:rsidR="0034316D"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>การปฏิบัติงงานทางวิชากา</w:t>
      </w:r>
      <w:r w:rsidR="00233857"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>ร</w:t>
      </w:r>
    </w:p>
    <w:p w14:paraId="6850C09B" w14:textId="77777777" w:rsidR="00FA00EF" w:rsidRPr="00266624" w:rsidRDefault="0034316D" w:rsidP="00B76179">
      <w:pPr>
        <w:pStyle w:val="ListParagraph"/>
        <w:numPr>
          <w:ilvl w:val="1"/>
          <w:numId w:val="8"/>
        </w:num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bookmarkStart w:id="7" w:name="_Hlk18705980"/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ฏิบัติงานสอน</w:t>
      </w:r>
      <w:bookmarkEnd w:id="7"/>
      <w:r w:rsidR="000D4E7F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ดับปริญญาตรีรายวิชาภาคทฤษฎี/ภาคปฏิบัติ</w:t>
      </w:r>
    </w:p>
    <w:p w14:paraId="7CF9EAEC" w14:textId="77777777" w:rsidR="0017592B" w:rsidRPr="00266624" w:rsidRDefault="0017592B" w:rsidP="008D097A">
      <w:pPr>
        <w:pStyle w:val="ListParagraph"/>
        <w:spacing w:after="0" w:line="240" w:lineRule="auto"/>
        <w:ind w:left="640"/>
        <w:rPr>
          <w:rFonts w:ascii="TH SarabunPSK" w:hAnsi="TH SarabunPSK" w:cs="TH SarabunPSK"/>
          <w:color w:val="000000" w:themeColor="text1"/>
          <w:sz w:val="32"/>
          <w:szCs w:val="32"/>
        </w:rPr>
      </w:pPr>
    </w:p>
    <w:tbl>
      <w:tblPr>
        <w:tblStyle w:val="TableGrid"/>
        <w:tblW w:w="14458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425"/>
        <w:gridCol w:w="2126"/>
        <w:gridCol w:w="680"/>
        <w:gridCol w:w="709"/>
        <w:gridCol w:w="879"/>
        <w:gridCol w:w="851"/>
        <w:gridCol w:w="796"/>
        <w:gridCol w:w="734"/>
        <w:gridCol w:w="738"/>
        <w:gridCol w:w="425"/>
        <w:gridCol w:w="425"/>
        <w:gridCol w:w="425"/>
        <w:gridCol w:w="425"/>
        <w:gridCol w:w="426"/>
        <w:gridCol w:w="822"/>
        <w:gridCol w:w="3572"/>
      </w:tblGrid>
      <w:tr w:rsidR="00A50451" w:rsidRPr="00266624" w14:paraId="04F55486" w14:textId="77777777" w:rsidTr="00A50451">
        <w:tc>
          <w:tcPr>
            <w:tcW w:w="425" w:type="dxa"/>
            <w:vMerge w:val="restart"/>
            <w:vAlign w:val="center"/>
          </w:tcPr>
          <w:p w14:paraId="1AB6602A" w14:textId="77777777" w:rsidR="00D963B7" w:rsidRPr="00266624" w:rsidRDefault="00D963B7" w:rsidP="009B6201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2126" w:type="dxa"/>
            <w:vMerge w:val="restart"/>
            <w:vAlign w:val="center"/>
          </w:tcPr>
          <w:p w14:paraId="6193EB9F" w14:textId="77777777" w:rsidR="00D963B7" w:rsidRPr="00266624" w:rsidRDefault="00D963B7" w:rsidP="000D4E7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รายวิชา</w:t>
            </w:r>
          </w:p>
        </w:tc>
        <w:tc>
          <w:tcPr>
            <w:tcW w:w="680" w:type="dxa"/>
            <w:vMerge w:val="restart"/>
            <w:vAlign w:val="center"/>
          </w:tcPr>
          <w:p w14:paraId="02C30DBB" w14:textId="77777777" w:rsidR="00D963B7" w:rsidRPr="00266624" w:rsidRDefault="00D963B7" w:rsidP="000D4E7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หมู่ที่</w:t>
            </w:r>
          </w:p>
        </w:tc>
        <w:tc>
          <w:tcPr>
            <w:tcW w:w="709" w:type="dxa"/>
            <w:vMerge w:val="restart"/>
            <w:vAlign w:val="center"/>
          </w:tcPr>
          <w:p w14:paraId="0FF25FAE" w14:textId="77777777" w:rsidR="00D963B7" w:rsidRPr="00266624" w:rsidRDefault="00D963B7" w:rsidP="000D4E7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หลัก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สูตรภาษา</w:t>
            </w:r>
          </w:p>
        </w:tc>
        <w:tc>
          <w:tcPr>
            <w:tcW w:w="2526" w:type="dxa"/>
            <w:gridSpan w:val="3"/>
            <w:vAlign w:val="center"/>
          </w:tcPr>
          <w:p w14:paraId="604D5826" w14:textId="77777777" w:rsidR="00D963B7" w:rsidRPr="00266624" w:rsidRDefault="00D963B7" w:rsidP="000D4E7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จำนวน</w:t>
            </w:r>
          </w:p>
        </w:tc>
        <w:tc>
          <w:tcPr>
            <w:tcW w:w="734" w:type="dxa"/>
            <w:vMerge w:val="restart"/>
            <w:vAlign w:val="center"/>
          </w:tcPr>
          <w:p w14:paraId="123B94A8" w14:textId="77777777" w:rsidR="00D963B7" w:rsidRPr="00266624" w:rsidRDefault="00D963B7" w:rsidP="000D4E7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ต่อ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ชั่วโมง</w:t>
            </w:r>
          </w:p>
        </w:tc>
        <w:tc>
          <w:tcPr>
            <w:tcW w:w="738" w:type="dxa"/>
            <w:vMerge w:val="restart"/>
            <w:vAlign w:val="center"/>
          </w:tcPr>
          <w:p w14:paraId="12C2A542" w14:textId="77777777" w:rsidR="00D963B7" w:rsidRPr="00266624" w:rsidRDefault="00D963B7" w:rsidP="000D4E7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รวม</w:t>
            </w:r>
          </w:p>
        </w:tc>
        <w:tc>
          <w:tcPr>
            <w:tcW w:w="2126" w:type="dxa"/>
            <w:gridSpan w:val="5"/>
            <w:vAlign w:val="center"/>
          </w:tcPr>
          <w:p w14:paraId="504A9F9B" w14:textId="77777777" w:rsidR="00D963B7" w:rsidRPr="00266624" w:rsidRDefault="00D963B7" w:rsidP="000E78AD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ระดับผลสัมฤทธิ์</w:t>
            </w:r>
          </w:p>
        </w:tc>
        <w:tc>
          <w:tcPr>
            <w:tcW w:w="822" w:type="dxa"/>
            <w:vMerge w:val="restart"/>
            <w:vAlign w:val="center"/>
          </w:tcPr>
          <w:p w14:paraId="59D9D3D9" w14:textId="77777777" w:rsidR="00D963B7" w:rsidRPr="00266624" w:rsidRDefault="00D963B7" w:rsidP="000D4E7F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572" w:type="dxa"/>
          </w:tcPr>
          <w:p w14:paraId="14A1242B" w14:textId="77777777" w:rsidR="00D963B7" w:rsidRPr="00266624" w:rsidRDefault="00D963B7" w:rsidP="00035F9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="00FC4FFA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น</w:t>
            </w:r>
          </w:p>
        </w:tc>
      </w:tr>
      <w:tr w:rsidR="00A50451" w:rsidRPr="00266624" w14:paraId="3EF73785" w14:textId="77777777" w:rsidTr="00D3583E">
        <w:tc>
          <w:tcPr>
            <w:tcW w:w="425" w:type="dxa"/>
            <w:vMerge/>
            <w:vAlign w:val="center"/>
          </w:tcPr>
          <w:p w14:paraId="52B8566B" w14:textId="77777777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vAlign w:val="center"/>
          </w:tcPr>
          <w:p w14:paraId="04D83A7D" w14:textId="77777777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80" w:type="dxa"/>
            <w:vMerge/>
            <w:vAlign w:val="center"/>
          </w:tcPr>
          <w:p w14:paraId="76488B4C" w14:textId="77777777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  <w:vMerge/>
            <w:vAlign w:val="center"/>
          </w:tcPr>
          <w:p w14:paraId="5814E429" w14:textId="77777777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79" w:type="dxa"/>
            <w:vAlign w:val="center"/>
          </w:tcPr>
          <w:p w14:paraId="3481D4FC" w14:textId="77777777" w:rsidR="00D82DC8" w:rsidRPr="00572BA9" w:rsidRDefault="00D82DC8" w:rsidP="00D82DC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ผู้เรียน</w:t>
            </w:r>
          </w:p>
        </w:tc>
        <w:tc>
          <w:tcPr>
            <w:tcW w:w="851" w:type="dxa"/>
            <w:vAlign w:val="center"/>
          </w:tcPr>
          <w:p w14:paraId="73D48416" w14:textId="77777777" w:rsidR="00D82DC8" w:rsidRPr="00572BA9" w:rsidRDefault="00D82DC8" w:rsidP="00D82DC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ผู้สอน</w:t>
            </w:r>
          </w:p>
        </w:tc>
        <w:tc>
          <w:tcPr>
            <w:tcW w:w="796" w:type="dxa"/>
            <w:vAlign w:val="center"/>
          </w:tcPr>
          <w:p w14:paraId="3ADC3734" w14:textId="77777777" w:rsidR="00D82DC8" w:rsidRPr="00572BA9" w:rsidRDefault="00D82DC8" w:rsidP="00D82DC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ชั่วโมง</w:t>
            </w: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สอน</w:t>
            </w:r>
          </w:p>
        </w:tc>
        <w:tc>
          <w:tcPr>
            <w:tcW w:w="734" w:type="dxa"/>
            <w:vMerge/>
            <w:vAlign w:val="center"/>
          </w:tcPr>
          <w:p w14:paraId="2D3E9F6E" w14:textId="77777777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  <w:vMerge/>
            <w:vAlign w:val="center"/>
          </w:tcPr>
          <w:p w14:paraId="56771B1F" w14:textId="77777777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vAlign w:val="center"/>
          </w:tcPr>
          <w:p w14:paraId="32585E23" w14:textId="77777777" w:rsidR="00D82DC8" w:rsidRPr="00572BA9" w:rsidRDefault="00D82DC8" w:rsidP="00D82DC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425" w:type="dxa"/>
            <w:vAlign w:val="center"/>
          </w:tcPr>
          <w:p w14:paraId="03203172" w14:textId="77777777" w:rsidR="00D82DC8" w:rsidRPr="00572BA9" w:rsidRDefault="00D82DC8" w:rsidP="00D82DC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425" w:type="dxa"/>
            <w:vAlign w:val="center"/>
          </w:tcPr>
          <w:p w14:paraId="051595E5" w14:textId="77777777" w:rsidR="00D82DC8" w:rsidRPr="00572BA9" w:rsidRDefault="00D82DC8" w:rsidP="00D82DC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425" w:type="dxa"/>
            <w:vAlign w:val="center"/>
          </w:tcPr>
          <w:p w14:paraId="28241D81" w14:textId="77777777" w:rsidR="00D82DC8" w:rsidRPr="00572BA9" w:rsidRDefault="00D82DC8" w:rsidP="00D82DC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426" w:type="dxa"/>
            <w:vAlign w:val="center"/>
          </w:tcPr>
          <w:p w14:paraId="0C8CA7E3" w14:textId="77777777" w:rsidR="00D82DC8" w:rsidRPr="00572BA9" w:rsidRDefault="00D82DC8" w:rsidP="00D82DC8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822" w:type="dxa"/>
            <w:vMerge/>
            <w:vAlign w:val="center"/>
          </w:tcPr>
          <w:p w14:paraId="0B116561" w14:textId="77777777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572" w:type="dxa"/>
            <w:vMerge w:val="restart"/>
          </w:tcPr>
          <w:p w14:paraId="356AF505" w14:textId="77777777" w:rsidR="00F263B3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0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ดำเนินการตามที่</w:t>
            </w:r>
            <w:r w:rsidR="009A1DE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หาวิทยาลัยกำหนด</w:t>
            </w:r>
          </w:p>
          <w:p w14:paraId="63469A8B" w14:textId="77777777" w:rsidR="00B21DFD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ส่ง มคอ. 3</w:t>
            </w:r>
            <w:r w:rsidR="009554D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9554D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หรือ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มคอ. 4 </w:t>
            </w:r>
            <w:r w:rsidR="00D37A0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(ถ้ามี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ยในเวลาที่</w:t>
            </w:r>
          </w:p>
          <w:p w14:paraId="26A3A0DD" w14:textId="77777777" w:rsidR="00F263B3" w:rsidRPr="00266624" w:rsidRDefault="008178CB" w:rsidP="00B21DFD">
            <w:pPr>
              <w:spacing w:line="280" w:lineRule="exact"/>
              <w:ind w:firstLine="601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หาวิทยาลัย</w:t>
            </w:r>
            <w:r w:rsidR="00F263B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ำหนด</w:t>
            </w:r>
            <w:r w:rsidR="00F263B3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F263B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2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ีระดับที่ 1 และ</w:t>
            </w:r>
            <w:r w:rsidR="00F263B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ส่งผลการเรียน </w:t>
            </w:r>
            <w:r w:rsidR="00F263B3"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t xml:space="preserve">มคอ. 5 </w:t>
            </w:r>
            <w:r w:rsidR="009554D0"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t xml:space="preserve">หรือ </w:t>
            </w:r>
            <w:r w:rsidR="00477A6C" w:rsidRPr="00266624">
              <w:rPr>
                <w:rFonts w:ascii="TH SarabunPSK" w:hAnsi="TH SarabunPSK" w:cs="TH SarabunPSK" w:hint="cs"/>
                <w:color w:val="000000" w:themeColor="text1"/>
                <w:spacing w:val="-8"/>
                <w:sz w:val="24"/>
                <w:szCs w:val="24"/>
                <w:cs/>
              </w:rPr>
              <w:t xml:space="preserve">       </w:t>
            </w:r>
            <w:r w:rsidR="00477A6C"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br/>
            </w:r>
            <w:r w:rsidR="00477A6C" w:rsidRPr="00266624">
              <w:rPr>
                <w:rFonts w:ascii="TH SarabunPSK" w:hAnsi="TH SarabunPSK" w:cs="TH SarabunPSK" w:hint="cs"/>
                <w:color w:val="000000" w:themeColor="text1"/>
                <w:spacing w:val="-8"/>
                <w:sz w:val="24"/>
                <w:szCs w:val="24"/>
                <w:cs/>
              </w:rPr>
              <w:t xml:space="preserve">             </w:t>
            </w:r>
            <w:r w:rsidR="00F263B3"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t>มคอ. 6  (ถ้ามี)</w:t>
            </w:r>
            <w:r w:rsidR="00F263B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B3426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ยในเวลาที่มหาวิทยาลัย</w:t>
            </w:r>
            <w:r w:rsidR="00477A6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477A6C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B3426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ำหนด</w:t>
            </w:r>
          </w:p>
          <w:p w14:paraId="6E5EF402" w14:textId="77777777" w:rsidR="00477A6C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t xml:space="preserve">3  </w:t>
            </w:r>
            <w:r w:rsidR="008178CB"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t>มีระดับที่ 2 และ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t xml:space="preserve">มีเอกสารประกอบการสอน </w:t>
            </w:r>
            <w:r w:rsidR="00B34269"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t>หรือ</w:t>
            </w:r>
          </w:p>
          <w:p w14:paraId="4BC3D3A2" w14:textId="77777777" w:rsidR="00F263B3" w:rsidRPr="00266624" w:rsidRDefault="00477A6C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pacing w:val="-8"/>
                <w:sz w:val="24"/>
                <w:szCs w:val="24"/>
                <w:cs/>
              </w:rPr>
              <w:t xml:space="preserve">             </w:t>
            </w:r>
            <w:r w:rsidR="00F263B3"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t>สื่อการสอน</w:t>
            </w:r>
          </w:p>
          <w:p w14:paraId="329ABEB3" w14:textId="77777777" w:rsidR="00F263B3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4 </w:t>
            </w:r>
            <w:r w:rsidR="00B3426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ีระดับที่ 3 และ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  <w:cs/>
              </w:rPr>
              <w:t>นำเอกสารหรือสื่อการสอนขึ้นบ</w:t>
            </w:r>
            <w:r w:rsidR="00B34269" w:rsidRPr="00266624"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  <w:cs/>
              </w:rPr>
              <w:t>น</w:t>
            </w:r>
            <w:r w:rsidR="00477A6C" w:rsidRPr="00266624"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  <w:cs/>
              </w:rPr>
              <w:br/>
            </w:r>
            <w:r w:rsidR="00477A6C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B3426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บบ </w:t>
            </w:r>
            <w:r w:rsidR="00B3426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 - Learning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องมหาวิทยาลัย</w:t>
            </w:r>
          </w:p>
          <w:p w14:paraId="7592B27D" w14:textId="77777777" w:rsidR="00DA7A13" w:rsidRPr="00266624" w:rsidRDefault="00DA7A1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17D660F8" w14:textId="77777777" w:rsidR="00F263B3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1652D1CE" w14:textId="268C1332" w:rsidR="00477A6C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รวมของแต่ละวิชา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</w:t>
            </w:r>
          </w:p>
          <w:p w14:paraId="024778CC" w14:textId="77777777" w:rsidR="00F263B3" w:rsidRPr="00266624" w:rsidRDefault="00477A6C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</w:t>
            </w:r>
            <w:r w:rsidR="00F263B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ผลสัมฤทธิ์ของแต่ละวิชา </w:t>
            </w:r>
          </w:p>
          <w:p w14:paraId="0AF1DCFD" w14:textId="4F47F04D" w:rsidR="00F263B3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913E30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913E30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แต่ล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วิชารวมกัน</w:t>
            </w:r>
          </w:p>
          <w:p w14:paraId="7BB79633" w14:textId="77777777" w:rsidR="00DA7A13" w:rsidRPr="00266624" w:rsidRDefault="00DA7A1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6"/>
                <w:szCs w:val="26"/>
              </w:rPr>
            </w:pPr>
          </w:p>
          <w:p w14:paraId="4D0A0D84" w14:textId="77777777" w:rsidR="00F263B3" w:rsidRPr="00266624" w:rsidRDefault="00F263B3" w:rsidP="00F263B3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15B55A58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1.</w:t>
            </w:r>
            <w:r w:rsidR="00B3426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หลักฐานการส่ง </w:t>
            </w:r>
            <w:r w:rsidR="009A1DE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คอ. 3 หรือ มคอ. 4 (ถ้ามี)</w:t>
            </w:r>
          </w:p>
          <w:p w14:paraId="6957B031" w14:textId="77777777" w:rsidR="00913E30" w:rsidRPr="00266624" w:rsidRDefault="00F263B3" w:rsidP="009A1DE7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2.</w:t>
            </w:r>
            <w:r w:rsidR="00B3426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หลักฐานการส่ง </w:t>
            </w:r>
            <w:r w:rsidR="009A1DE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คอ. 5 หรือ มคอ. 6  (ถ้ามี) และ</w:t>
            </w:r>
          </w:p>
          <w:p w14:paraId="640F39EA" w14:textId="77777777" w:rsidR="00F263B3" w:rsidRPr="00266624" w:rsidRDefault="00913E30" w:rsidP="009A1DE7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9A1DE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่งผลการเรียน</w:t>
            </w:r>
          </w:p>
          <w:p w14:paraId="372DB859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3.</w:t>
            </w:r>
            <w:r w:rsidR="00913E30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อกสารประกอบการสอน</w:t>
            </w:r>
            <w:r w:rsidR="009A1DE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รือ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ื่อการสอน</w:t>
            </w:r>
          </w:p>
          <w:p w14:paraId="70060F36" w14:textId="77777777" w:rsidR="00913E30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4.</w:t>
            </w:r>
            <w:r w:rsidR="00913E30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9A1DE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เอกสารหรือสื่อการสอนที่ปรากฎบนระบบ </w:t>
            </w:r>
          </w:p>
          <w:p w14:paraId="33828580" w14:textId="77777777" w:rsidR="00D82DC8" w:rsidRPr="00266624" w:rsidRDefault="00913E30" w:rsidP="00F263B3">
            <w:pPr>
              <w:spacing w:line="280" w:lineRule="exact"/>
              <w:rPr>
                <w:rFonts w:ascii="TH SarabunPSK" w:hAnsi="TH SarabunPSK" w:cs="TH SarabunPSK"/>
                <w:strike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9A1DE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 - Learning </w:t>
            </w:r>
            <w:r w:rsidR="009A1DE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องมหาวิทยาลัย</w:t>
            </w:r>
          </w:p>
          <w:p w14:paraId="31485525" w14:textId="77777777" w:rsidR="00D82DC8" w:rsidRPr="00266624" w:rsidRDefault="00D82DC8" w:rsidP="00D82DC8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</w:tc>
      </w:tr>
      <w:tr w:rsidR="00A50451" w:rsidRPr="00266624" w14:paraId="3F19152D" w14:textId="77777777" w:rsidTr="00D3583E">
        <w:tc>
          <w:tcPr>
            <w:tcW w:w="425" w:type="dxa"/>
            <w:vAlign w:val="center"/>
          </w:tcPr>
          <w:p w14:paraId="2D19C34F" w14:textId="4E1C8C7F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506666F2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80" w:type="dxa"/>
          </w:tcPr>
          <w:p w14:paraId="03882311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</w:tcPr>
          <w:p w14:paraId="18B5EBCA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79" w:type="dxa"/>
          </w:tcPr>
          <w:p w14:paraId="16236918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678386D9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96" w:type="dxa"/>
          </w:tcPr>
          <w:p w14:paraId="3BD91776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4" w:type="dxa"/>
          </w:tcPr>
          <w:p w14:paraId="1265E189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</w:tcPr>
          <w:p w14:paraId="698A0C2D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7001F828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169A0042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2D08A2D8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3F5BFB28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46BEFA55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2" w:type="dxa"/>
          </w:tcPr>
          <w:p w14:paraId="27966FB0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72" w:type="dxa"/>
            <w:vMerge/>
          </w:tcPr>
          <w:p w14:paraId="5147807D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A50451" w:rsidRPr="00266624" w14:paraId="09E087EC" w14:textId="77777777" w:rsidTr="00D3583E">
        <w:trPr>
          <w:trHeight w:val="70"/>
        </w:trPr>
        <w:tc>
          <w:tcPr>
            <w:tcW w:w="425" w:type="dxa"/>
            <w:vAlign w:val="center"/>
          </w:tcPr>
          <w:p w14:paraId="404E2A0D" w14:textId="3846B18A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11B0123C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80" w:type="dxa"/>
          </w:tcPr>
          <w:p w14:paraId="2AB855A6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</w:tcPr>
          <w:p w14:paraId="7CBA9093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79" w:type="dxa"/>
          </w:tcPr>
          <w:p w14:paraId="1C495E5A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45B55B6A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96" w:type="dxa"/>
          </w:tcPr>
          <w:p w14:paraId="5980DE9A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4" w:type="dxa"/>
          </w:tcPr>
          <w:p w14:paraId="3FE8A5C4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</w:tcPr>
          <w:p w14:paraId="5B2C38A7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4A864073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1B635731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4D14BD5B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2FB11BA2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387DEBF2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2" w:type="dxa"/>
          </w:tcPr>
          <w:p w14:paraId="51D17170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72" w:type="dxa"/>
            <w:vMerge/>
          </w:tcPr>
          <w:p w14:paraId="6AF9BD50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A50451" w:rsidRPr="00266624" w14:paraId="3EC884FC" w14:textId="77777777" w:rsidTr="00D3583E">
        <w:tc>
          <w:tcPr>
            <w:tcW w:w="425" w:type="dxa"/>
            <w:vAlign w:val="center"/>
          </w:tcPr>
          <w:p w14:paraId="05CB24E8" w14:textId="0B15C6F7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5D538649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80" w:type="dxa"/>
          </w:tcPr>
          <w:p w14:paraId="68538C96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</w:tcPr>
          <w:p w14:paraId="6845502C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79" w:type="dxa"/>
          </w:tcPr>
          <w:p w14:paraId="4621A796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14270C26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96" w:type="dxa"/>
          </w:tcPr>
          <w:p w14:paraId="3909BB70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4" w:type="dxa"/>
          </w:tcPr>
          <w:p w14:paraId="456882EA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</w:tcPr>
          <w:p w14:paraId="557332EF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3F75D231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260D73B3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6D1C61F5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74E6DC3A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579B9062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2" w:type="dxa"/>
          </w:tcPr>
          <w:p w14:paraId="05FEEE6D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72" w:type="dxa"/>
            <w:vMerge/>
          </w:tcPr>
          <w:p w14:paraId="200D7183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A50451" w:rsidRPr="00266624" w14:paraId="1F718141" w14:textId="77777777" w:rsidTr="00D3583E">
        <w:tc>
          <w:tcPr>
            <w:tcW w:w="425" w:type="dxa"/>
            <w:vAlign w:val="center"/>
          </w:tcPr>
          <w:p w14:paraId="2DA27B95" w14:textId="5D7E9E50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4D6BDA45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80" w:type="dxa"/>
          </w:tcPr>
          <w:p w14:paraId="3DA16C6C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</w:tcPr>
          <w:p w14:paraId="74C93F87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79" w:type="dxa"/>
          </w:tcPr>
          <w:p w14:paraId="67970524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27AD33E2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96" w:type="dxa"/>
          </w:tcPr>
          <w:p w14:paraId="3AAC3DF8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4" w:type="dxa"/>
          </w:tcPr>
          <w:p w14:paraId="7CD216E7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</w:tcPr>
          <w:p w14:paraId="22C58485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0E79ABAD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6CBBB8A7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78A7D055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8F03BD9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1334CE20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2" w:type="dxa"/>
          </w:tcPr>
          <w:p w14:paraId="6BD45061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72" w:type="dxa"/>
            <w:vMerge/>
          </w:tcPr>
          <w:p w14:paraId="4B1C8044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A50451" w:rsidRPr="00266624" w14:paraId="0E7CDCEC" w14:textId="77777777" w:rsidTr="00D3583E">
        <w:tc>
          <w:tcPr>
            <w:tcW w:w="425" w:type="dxa"/>
            <w:vAlign w:val="center"/>
          </w:tcPr>
          <w:p w14:paraId="60785834" w14:textId="5D8C3FD2" w:rsidR="00035F95" w:rsidRPr="00266624" w:rsidRDefault="00035F95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03DCA893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80" w:type="dxa"/>
          </w:tcPr>
          <w:p w14:paraId="433BAF2C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</w:tcPr>
          <w:p w14:paraId="63BC056C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79" w:type="dxa"/>
          </w:tcPr>
          <w:p w14:paraId="3F28E34A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1EA46CAB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96" w:type="dxa"/>
          </w:tcPr>
          <w:p w14:paraId="24E9AD58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4" w:type="dxa"/>
          </w:tcPr>
          <w:p w14:paraId="33ABDEEA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</w:tcPr>
          <w:p w14:paraId="63937798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2B5FF217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1AD7171A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489E0382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70F95B81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2938566E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2" w:type="dxa"/>
          </w:tcPr>
          <w:p w14:paraId="71588975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72" w:type="dxa"/>
            <w:vMerge/>
          </w:tcPr>
          <w:p w14:paraId="6C9E42FD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A50451" w:rsidRPr="00266624" w14:paraId="26B75AA0" w14:textId="77777777" w:rsidTr="00D3583E">
        <w:tc>
          <w:tcPr>
            <w:tcW w:w="425" w:type="dxa"/>
            <w:vAlign w:val="center"/>
          </w:tcPr>
          <w:p w14:paraId="67340AB2" w14:textId="6879568B" w:rsidR="00035F95" w:rsidRPr="00266624" w:rsidRDefault="00035F95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528B3B02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80" w:type="dxa"/>
          </w:tcPr>
          <w:p w14:paraId="4263AE98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</w:tcPr>
          <w:p w14:paraId="052DC228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79" w:type="dxa"/>
          </w:tcPr>
          <w:p w14:paraId="477E3034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4F0C1328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96" w:type="dxa"/>
          </w:tcPr>
          <w:p w14:paraId="1D47BE53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4" w:type="dxa"/>
          </w:tcPr>
          <w:p w14:paraId="645D32FE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</w:tcPr>
          <w:p w14:paraId="667A26FE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7736CD9D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0C7AFD18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654C3B56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388D463B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1ECC262B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2" w:type="dxa"/>
          </w:tcPr>
          <w:p w14:paraId="18E10635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72" w:type="dxa"/>
            <w:vMerge/>
          </w:tcPr>
          <w:p w14:paraId="0BB7D6C7" w14:textId="77777777" w:rsidR="00035F95" w:rsidRPr="00266624" w:rsidRDefault="00035F95" w:rsidP="00D82DC8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A50451" w:rsidRPr="00266624" w14:paraId="125C97DD" w14:textId="77777777" w:rsidTr="00D3583E">
        <w:tc>
          <w:tcPr>
            <w:tcW w:w="425" w:type="dxa"/>
            <w:vAlign w:val="center"/>
          </w:tcPr>
          <w:p w14:paraId="631C66CB" w14:textId="11FA0AFC" w:rsidR="00D82DC8" w:rsidRPr="00266624" w:rsidRDefault="00D82DC8" w:rsidP="00D82DC8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53A05C33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80" w:type="dxa"/>
          </w:tcPr>
          <w:p w14:paraId="49FE044B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</w:tcPr>
          <w:p w14:paraId="30F77D13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79" w:type="dxa"/>
          </w:tcPr>
          <w:p w14:paraId="218614DA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2FDAA598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96" w:type="dxa"/>
          </w:tcPr>
          <w:p w14:paraId="720F8D1C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4" w:type="dxa"/>
          </w:tcPr>
          <w:p w14:paraId="59A563A8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</w:tcPr>
          <w:p w14:paraId="38ED00DE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77472082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7EB70F96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4FDDF124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1078D177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06087E7A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2" w:type="dxa"/>
          </w:tcPr>
          <w:p w14:paraId="0EE8C34C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72" w:type="dxa"/>
            <w:vMerge/>
          </w:tcPr>
          <w:p w14:paraId="1298FE33" w14:textId="77777777" w:rsidR="00D82DC8" w:rsidRPr="00266624" w:rsidRDefault="00D82DC8" w:rsidP="00D82DC8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C20BB8" w:rsidRPr="00266624" w14:paraId="548EE4FF" w14:textId="77777777" w:rsidTr="003E662F">
        <w:tc>
          <w:tcPr>
            <w:tcW w:w="7200" w:type="dxa"/>
            <w:gridSpan w:val="8"/>
            <w:vAlign w:val="center"/>
          </w:tcPr>
          <w:p w14:paraId="3A5850D3" w14:textId="2F86BBB7" w:rsidR="00C20BB8" w:rsidRPr="00C20BB8" w:rsidRDefault="00C20BB8" w:rsidP="00C20BB8">
            <w:pPr>
              <w:jc w:val="righ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C20BB8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738" w:type="dxa"/>
            <w:shd w:val="clear" w:color="auto" w:fill="F2F2F2" w:themeFill="background1" w:themeFillShade="F2"/>
          </w:tcPr>
          <w:p w14:paraId="69217635" w14:textId="77777777" w:rsidR="00C20BB8" w:rsidRPr="00266624" w:rsidRDefault="00C20BB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43C0BB00" w14:textId="77777777" w:rsidR="00C20BB8" w:rsidRPr="00266624" w:rsidRDefault="00C20BB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53D2D07B" w14:textId="77777777" w:rsidR="00C20BB8" w:rsidRPr="00266624" w:rsidRDefault="00C20BB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5994E496" w14:textId="77777777" w:rsidR="00C20BB8" w:rsidRPr="00266624" w:rsidRDefault="00C20BB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40122988" w14:textId="77777777" w:rsidR="00C20BB8" w:rsidRPr="00266624" w:rsidRDefault="00C20BB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shd w:val="clear" w:color="auto" w:fill="F2F2F2" w:themeFill="background1" w:themeFillShade="F2"/>
          </w:tcPr>
          <w:p w14:paraId="13D0147C" w14:textId="77777777" w:rsidR="00C20BB8" w:rsidRPr="00266624" w:rsidRDefault="00C20BB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</w:tcPr>
          <w:p w14:paraId="30AE96DD" w14:textId="77777777" w:rsidR="00C20BB8" w:rsidRPr="00266624" w:rsidRDefault="00C20BB8" w:rsidP="00D82DC8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72" w:type="dxa"/>
            <w:vMerge/>
          </w:tcPr>
          <w:p w14:paraId="34DE7081" w14:textId="77777777" w:rsidR="00C20BB8" w:rsidRPr="00266624" w:rsidRDefault="00C20BB8" w:rsidP="00D82DC8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1F1D87" w:rsidRPr="00266624" w14:paraId="687BD94F" w14:textId="77777777" w:rsidTr="00B76179">
        <w:tc>
          <w:tcPr>
            <w:tcW w:w="10886" w:type="dxa"/>
            <w:gridSpan w:val="15"/>
            <w:vAlign w:val="center"/>
          </w:tcPr>
          <w:p w14:paraId="5F325FA1" w14:textId="77777777" w:rsidR="001F1D87" w:rsidRPr="00266624" w:rsidRDefault="001F1D87" w:rsidP="00D82DC8">
            <w:pPr>
              <w:tabs>
                <w:tab w:val="left" w:pos="0"/>
                <w:tab w:val="left" w:pos="1350"/>
                <w:tab w:val="left" w:pos="1559"/>
                <w:tab w:val="left" w:pos="1843"/>
              </w:tabs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</w:p>
          <w:p w14:paraId="2A8B942F" w14:textId="77777777" w:rsidR="001F1D87" w:rsidRPr="00266624" w:rsidRDefault="001F1D87" w:rsidP="00D82DC8">
            <w:pPr>
              <w:tabs>
                <w:tab w:val="left" w:pos="0"/>
                <w:tab w:val="left" w:pos="1350"/>
                <w:tab w:val="left" w:pos="1559"/>
                <w:tab w:val="left" w:pos="1843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การสอนระดับปริญญาตรีรายวิชาทฤษฎี/ภาคปฏิบัติคิดภาระงาน</w:t>
            </w:r>
            <w:r w:rsidR="009E46C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ดังนี้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</w:p>
          <w:p w14:paraId="47C089BE" w14:textId="77777777" w:rsidR="001F1D87" w:rsidRPr="00266624" w:rsidRDefault="001F1D87" w:rsidP="00D82DC8">
            <w:pPr>
              <w:tabs>
                <w:tab w:val="left" w:pos="0"/>
                <w:tab w:val="left" w:pos="1350"/>
                <w:tab w:val="left" w:pos="1559"/>
                <w:tab w:val="left" w:pos="1843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1) จำนวนนักศึกษาต่อกลุ่ม  1 - 50 คน สอนจริงตามตารางสอน 1 ชั่วโมง คิดภาระงานให้ 2 ภาระงาน/สัปดาห์/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</w:p>
          <w:p w14:paraId="4071207B" w14:textId="77777777" w:rsidR="001F1D87" w:rsidRPr="00266624" w:rsidRDefault="001F1D87" w:rsidP="00D82DC8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2) จำนวนนักศึกษาต่อกลุ่ม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51</w:t>
            </w:r>
            <w:r w:rsidR="009E46C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นขึ้นไป คิดภาระงานให้ 2 ภาระงาน บวกจำนวนนักศึกษาส่วนที่เกิน 50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2 หารด้วย 50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</w:p>
          <w:p w14:paraId="4EF7DC15" w14:textId="77777777" w:rsidR="001F1D87" w:rsidRPr="00266624" w:rsidRDefault="001F1D87" w:rsidP="00D82DC8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t>3)  อาจารย์สอนร่วมกันให้นำเอาจำนวนชั่วโมงสอนจริงตามตารางสอนหารด้วยจำนวนอาจารย์ และคิดภาระงานตามเกณฑ์ข้อ 1) หรือ 2) แล้วแต่กรณี</w:t>
            </w:r>
          </w:p>
          <w:p w14:paraId="15C303D3" w14:textId="77777777" w:rsidR="001F1D87" w:rsidRPr="00266624" w:rsidRDefault="001F1D87" w:rsidP="00D82DC8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4) อาจารย์ที่สอนด้วยภาษาต่างประเทศ  หรือหลักสูตรนานาชาติ จำนวนนักศึกษาต่อกลุ่ม 1 - 50 คน สอนจริงตามตารางสอน 1 ชั่วโมง คิดภาระงานให้ 3 ภาระงาน/สัปดาห์/ภาคการศึกษาปกติ กรณีจำนวนนักศึกษาต่อกลุ่มเกิน 50 คนขึ้นไปคิดภาระงานให้ 3 ภาระงาน บวกจำนวนนักศึกษาส่วนที่เกิน 50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3 หารด้วย 50 กรณีสอนร่วมกันให้ใช้หลักเกณฑ์เดียวกันกับข้อ 3)</w:t>
            </w:r>
          </w:p>
          <w:p w14:paraId="7576623B" w14:textId="77777777" w:rsidR="007016B3" w:rsidRPr="00266624" w:rsidRDefault="007016B3" w:rsidP="00D82DC8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59A3748F" w14:textId="77777777" w:rsidR="007016B3" w:rsidRPr="00266624" w:rsidRDefault="007016B3" w:rsidP="00D82DC8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6EBB66FE" w14:textId="77777777" w:rsidR="007016B3" w:rsidRPr="00266624" w:rsidRDefault="007016B3" w:rsidP="00D82DC8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66AFE55" w14:textId="77777777" w:rsidR="007016B3" w:rsidRPr="00266624" w:rsidRDefault="007016B3" w:rsidP="00D82DC8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3572" w:type="dxa"/>
            <w:vMerge/>
          </w:tcPr>
          <w:p w14:paraId="71ABD79F" w14:textId="77777777" w:rsidR="001F1D87" w:rsidRPr="00266624" w:rsidRDefault="001F1D87" w:rsidP="00D82DC8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</w:tbl>
    <w:p w14:paraId="724C90ED" w14:textId="77777777" w:rsidR="0034316D" w:rsidRPr="00266624" w:rsidRDefault="004300E8" w:rsidP="009B6201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</w:t>
      </w:r>
    </w:p>
    <w:p w14:paraId="7E60BD25" w14:textId="77777777" w:rsidR="00B76179" w:rsidRPr="00266624" w:rsidRDefault="004300E8" w:rsidP="009B6201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  <w:r w:rsidR="00FA00EF"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</w:t>
      </w:r>
    </w:p>
    <w:p w14:paraId="604527C1" w14:textId="77777777" w:rsidR="009868C8" w:rsidRPr="00266624" w:rsidRDefault="009868C8" w:rsidP="009B620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81305EE" w14:textId="77777777" w:rsidR="009B6201" w:rsidRPr="00266624" w:rsidRDefault="00B76179" w:rsidP="00B76179">
      <w:pPr>
        <w:spacing w:after="0" w:line="240" w:lineRule="auto"/>
        <w:rPr>
          <w:rFonts w:ascii="TH SarabunPSK" w:hAnsi="TH SarabunPSK" w:cs="TH SarabunPSK"/>
          <w:color w:val="000000" w:themeColor="text1"/>
          <w:sz w:val="36"/>
          <w:szCs w:val="36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lastRenderedPageBreak/>
        <w:t xml:space="preserve">     </w:t>
      </w:r>
      <w:r w:rsidR="006B506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1.2</w:t>
      </w:r>
      <w:r w:rsidR="009B6201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34316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ฏิบัติงานสอน</w:t>
      </w:r>
      <w:r w:rsidR="009B6201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ดับประกาศนียบัตรบัณฑิตรายวิชาภาคทฤษฎี/ภาคปฏิบัติ</w:t>
      </w:r>
    </w:p>
    <w:p w14:paraId="6CD76E19" w14:textId="77777777" w:rsidR="00FA00EF" w:rsidRPr="00266624" w:rsidRDefault="00FA00EF" w:rsidP="009B620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tbl>
      <w:tblPr>
        <w:tblStyle w:val="TableGrid"/>
        <w:tblW w:w="1460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709"/>
        <w:gridCol w:w="1955"/>
        <w:gridCol w:w="567"/>
        <w:gridCol w:w="715"/>
        <w:gridCol w:w="703"/>
        <w:gridCol w:w="709"/>
        <w:gridCol w:w="992"/>
        <w:gridCol w:w="850"/>
        <w:gridCol w:w="738"/>
        <w:gridCol w:w="425"/>
        <w:gridCol w:w="425"/>
        <w:gridCol w:w="425"/>
        <w:gridCol w:w="425"/>
        <w:gridCol w:w="426"/>
        <w:gridCol w:w="822"/>
        <w:gridCol w:w="3714"/>
      </w:tblGrid>
      <w:tr w:rsidR="00572BA9" w:rsidRPr="00266624" w14:paraId="747ABEF8" w14:textId="77777777" w:rsidTr="00572BA9">
        <w:tc>
          <w:tcPr>
            <w:tcW w:w="709" w:type="dxa"/>
            <w:vMerge w:val="restart"/>
            <w:vAlign w:val="center"/>
          </w:tcPr>
          <w:p w14:paraId="1FA7B1D7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1955" w:type="dxa"/>
            <w:vMerge w:val="restart"/>
            <w:vAlign w:val="center"/>
          </w:tcPr>
          <w:p w14:paraId="7F5E4936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รายวิชา</w:t>
            </w:r>
          </w:p>
        </w:tc>
        <w:tc>
          <w:tcPr>
            <w:tcW w:w="567" w:type="dxa"/>
            <w:vMerge w:val="restart"/>
            <w:vAlign w:val="center"/>
          </w:tcPr>
          <w:p w14:paraId="5F2BA117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หมู่ที่</w:t>
            </w:r>
          </w:p>
        </w:tc>
        <w:tc>
          <w:tcPr>
            <w:tcW w:w="715" w:type="dxa"/>
            <w:vMerge w:val="restart"/>
            <w:vAlign w:val="center"/>
          </w:tcPr>
          <w:p w14:paraId="27CFCE97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หลัก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สูตรภาษา</w:t>
            </w:r>
          </w:p>
        </w:tc>
        <w:tc>
          <w:tcPr>
            <w:tcW w:w="2404" w:type="dxa"/>
            <w:gridSpan w:val="3"/>
            <w:vAlign w:val="center"/>
          </w:tcPr>
          <w:p w14:paraId="6A354B86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จำนวน</w:t>
            </w:r>
          </w:p>
        </w:tc>
        <w:tc>
          <w:tcPr>
            <w:tcW w:w="850" w:type="dxa"/>
            <w:vMerge w:val="restart"/>
            <w:vAlign w:val="center"/>
          </w:tcPr>
          <w:p w14:paraId="199F3743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ต่อ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ชั่วโมง</w:t>
            </w:r>
          </w:p>
        </w:tc>
        <w:tc>
          <w:tcPr>
            <w:tcW w:w="738" w:type="dxa"/>
            <w:vMerge w:val="restart"/>
            <w:vAlign w:val="center"/>
          </w:tcPr>
          <w:p w14:paraId="0C17C82E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รวม</w:t>
            </w:r>
          </w:p>
        </w:tc>
        <w:tc>
          <w:tcPr>
            <w:tcW w:w="2126" w:type="dxa"/>
            <w:gridSpan w:val="5"/>
            <w:vAlign w:val="center"/>
          </w:tcPr>
          <w:p w14:paraId="07674117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ระดับผลสัมฤทธิ์</w:t>
            </w:r>
          </w:p>
        </w:tc>
        <w:tc>
          <w:tcPr>
            <w:tcW w:w="822" w:type="dxa"/>
            <w:vMerge w:val="restart"/>
            <w:vAlign w:val="center"/>
          </w:tcPr>
          <w:p w14:paraId="1F38C18F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714" w:type="dxa"/>
          </w:tcPr>
          <w:p w14:paraId="5F66593F" w14:textId="77777777" w:rsidR="00D963B7" w:rsidRPr="00266624" w:rsidRDefault="00FC4FFA" w:rsidP="006D5BF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น</w:t>
            </w:r>
            <w:r w:rsidR="00D963B7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 </w:t>
            </w:r>
          </w:p>
        </w:tc>
      </w:tr>
      <w:tr w:rsidR="00572BA9" w:rsidRPr="00266624" w14:paraId="43353C32" w14:textId="77777777" w:rsidTr="00D3583E">
        <w:tc>
          <w:tcPr>
            <w:tcW w:w="709" w:type="dxa"/>
            <w:vMerge/>
            <w:vAlign w:val="center"/>
          </w:tcPr>
          <w:p w14:paraId="23FD1E51" w14:textId="77777777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955" w:type="dxa"/>
            <w:vMerge/>
            <w:vAlign w:val="center"/>
          </w:tcPr>
          <w:p w14:paraId="4080C465" w14:textId="77777777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vMerge/>
            <w:vAlign w:val="center"/>
          </w:tcPr>
          <w:p w14:paraId="26FB2EA9" w14:textId="77777777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15" w:type="dxa"/>
            <w:vMerge/>
            <w:vAlign w:val="center"/>
          </w:tcPr>
          <w:p w14:paraId="0D39C651" w14:textId="77777777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3" w:type="dxa"/>
            <w:vAlign w:val="center"/>
          </w:tcPr>
          <w:p w14:paraId="7C79B863" w14:textId="77777777" w:rsidR="00F263B3" w:rsidRPr="00572BA9" w:rsidRDefault="00F263B3" w:rsidP="00572BA9">
            <w:pPr>
              <w:ind w:right="-32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ผู้เรียน</w:t>
            </w:r>
          </w:p>
        </w:tc>
        <w:tc>
          <w:tcPr>
            <w:tcW w:w="709" w:type="dxa"/>
            <w:vAlign w:val="center"/>
          </w:tcPr>
          <w:p w14:paraId="64A3992F" w14:textId="77777777" w:rsidR="00F263B3" w:rsidRPr="00572BA9" w:rsidRDefault="00F263B3" w:rsidP="00F263B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ผู้สอน</w:t>
            </w:r>
          </w:p>
        </w:tc>
        <w:tc>
          <w:tcPr>
            <w:tcW w:w="992" w:type="dxa"/>
            <w:vAlign w:val="center"/>
          </w:tcPr>
          <w:p w14:paraId="73389D94" w14:textId="77777777" w:rsidR="00F263B3" w:rsidRPr="00572BA9" w:rsidRDefault="00F263B3" w:rsidP="00F263B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ชั่วโมง</w:t>
            </w: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สอน</w:t>
            </w:r>
          </w:p>
        </w:tc>
        <w:tc>
          <w:tcPr>
            <w:tcW w:w="850" w:type="dxa"/>
            <w:vMerge/>
            <w:vAlign w:val="center"/>
          </w:tcPr>
          <w:p w14:paraId="5E021A1E" w14:textId="77777777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  <w:vMerge/>
            <w:vAlign w:val="center"/>
          </w:tcPr>
          <w:p w14:paraId="11B0EBB6" w14:textId="77777777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vAlign w:val="center"/>
          </w:tcPr>
          <w:p w14:paraId="4B4F4D6E" w14:textId="77777777" w:rsidR="00F263B3" w:rsidRPr="00572BA9" w:rsidRDefault="00F263B3" w:rsidP="00F263B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425" w:type="dxa"/>
            <w:vAlign w:val="center"/>
          </w:tcPr>
          <w:p w14:paraId="3C5A4429" w14:textId="77777777" w:rsidR="00F263B3" w:rsidRPr="00572BA9" w:rsidRDefault="00F263B3" w:rsidP="00F263B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425" w:type="dxa"/>
            <w:vAlign w:val="center"/>
          </w:tcPr>
          <w:p w14:paraId="6DF5B282" w14:textId="77777777" w:rsidR="00F263B3" w:rsidRPr="00572BA9" w:rsidRDefault="00F263B3" w:rsidP="00F263B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425" w:type="dxa"/>
            <w:vAlign w:val="center"/>
          </w:tcPr>
          <w:p w14:paraId="05CE085C" w14:textId="77777777" w:rsidR="00F263B3" w:rsidRPr="00572BA9" w:rsidRDefault="00F263B3" w:rsidP="00F263B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426" w:type="dxa"/>
            <w:vAlign w:val="center"/>
          </w:tcPr>
          <w:p w14:paraId="4C2370E3" w14:textId="77777777" w:rsidR="00F263B3" w:rsidRPr="00572BA9" w:rsidRDefault="00F263B3" w:rsidP="00F263B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822" w:type="dxa"/>
            <w:vMerge/>
            <w:vAlign w:val="center"/>
          </w:tcPr>
          <w:p w14:paraId="06AE888A" w14:textId="77777777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3714" w:type="dxa"/>
            <w:vMerge w:val="restart"/>
          </w:tcPr>
          <w:p w14:paraId="70B8C1F7" w14:textId="77777777" w:rsidR="00B1327D" w:rsidRPr="00266624" w:rsidRDefault="00F263B3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ดำเนินการตามที่มหาวิทยาลัยกำหนด</w:t>
            </w:r>
          </w:p>
          <w:p w14:paraId="7AF60488" w14:textId="77777777" w:rsidR="0017592B" w:rsidRPr="00266624" w:rsidRDefault="00B1327D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ส่ง มคอ. 3 หรือ มคอ. 4 (ถ้ามี) ภายในเวลาที่</w:t>
            </w:r>
          </w:p>
          <w:p w14:paraId="4B18D383" w14:textId="77777777" w:rsidR="00B1327D" w:rsidRPr="00266624" w:rsidRDefault="0017592B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หาวิทยาลัยกำหนด</w:t>
            </w:r>
          </w:p>
          <w:p w14:paraId="1277170B" w14:textId="77777777" w:rsidR="0017592B" w:rsidRPr="00266624" w:rsidRDefault="00B1327D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2 มีระดับที่ 1 และส่งผลการเรียน มคอ. 5 หรือ </w:t>
            </w:r>
          </w:p>
          <w:p w14:paraId="7DBBBB49" w14:textId="77777777" w:rsidR="0017592B" w:rsidRPr="00266624" w:rsidRDefault="0017592B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คอ. 6  (ถ้ามี) ภายในเวลาที่มหาวิทยาลัย</w:t>
            </w:r>
          </w:p>
          <w:p w14:paraId="260CEBDD" w14:textId="77777777" w:rsidR="00B1327D" w:rsidRPr="00266624" w:rsidRDefault="0017592B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ำหนด</w:t>
            </w:r>
          </w:p>
          <w:p w14:paraId="58C13900" w14:textId="77777777" w:rsidR="0017592B" w:rsidRPr="00266624" w:rsidRDefault="00B1327D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3 มีระดับที่ 2 และมีเอกสารประกอบการสอน </w:t>
            </w:r>
          </w:p>
          <w:p w14:paraId="07B4AC4A" w14:textId="77777777" w:rsidR="00B1327D" w:rsidRPr="00266624" w:rsidRDefault="0017592B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รือสื่อการสอน</w:t>
            </w:r>
          </w:p>
          <w:p w14:paraId="39424CF4" w14:textId="77777777" w:rsidR="0017592B" w:rsidRPr="00266624" w:rsidRDefault="00B1327D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4 มีระดับที่ 3 และนำเอกสารหรือสื่อการสอน</w:t>
            </w:r>
          </w:p>
          <w:p w14:paraId="3F8EFDB7" w14:textId="77777777" w:rsidR="00B1327D" w:rsidRPr="00266624" w:rsidRDefault="0017592B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ขึ้นบนระบบ </w:t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 - Learning </w:t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องมหาวิทยาลัย</w:t>
            </w:r>
          </w:p>
          <w:p w14:paraId="6BA81D7C" w14:textId="77777777" w:rsidR="00DA7A13" w:rsidRPr="00266624" w:rsidRDefault="00DA7A13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B800D3E" w14:textId="77777777" w:rsidR="00F263B3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6A88CC47" w14:textId="13AFF28A" w:rsidR="0017592B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รวมของแต่ละวิชา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</w:t>
            </w:r>
          </w:p>
          <w:p w14:paraId="1D11A7F2" w14:textId="77777777" w:rsidR="00F263B3" w:rsidRPr="00266624" w:rsidRDefault="0017592B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</w:t>
            </w:r>
            <w:r w:rsidR="00F263B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ผลสัมฤทธิ์ของแต่ละวิชา </w:t>
            </w:r>
          </w:p>
          <w:p w14:paraId="4964B4D2" w14:textId="10AD014D" w:rsidR="00F263B3" w:rsidRPr="00266624" w:rsidRDefault="00F263B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17592B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17592B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แต่ล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วิชารวมกัน</w:t>
            </w:r>
          </w:p>
          <w:p w14:paraId="3779C830" w14:textId="77777777" w:rsidR="00DA7A13" w:rsidRPr="00266624" w:rsidRDefault="00DA7A13" w:rsidP="00F263B3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6"/>
                <w:szCs w:val="26"/>
              </w:rPr>
            </w:pPr>
          </w:p>
          <w:p w14:paraId="5601A27E" w14:textId="77777777" w:rsidR="00F263B3" w:rsidRPr="00266624" w:rsidRDefault="00F263B3" w:rsidP="00F263B3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17C39970" w14:textId="77777777" w:rsidR="00B1327D" w:rsidRPr="00266624" w:rsidRDefault="00B1327D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หลักฐานการส่ง มคอ. 3 หรือ มคอ. 4 (ถ้ามี)</w:t>
            </w:r>
          </w:p>
          <w:p w14:paraId="45E2131D" w14:textId="77777777" w:rsidR="0017592B" w:rsidRPr="00266624" w:rsidRDefault="00B1327D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2. หลักฐานการส่ง มคอ. 5 หรือ มคอ. 6  (ถ้ามี) และ</w:t>
            </w:r>
          </w:p>
          <w:p w14:paraId="0D040692" w14:textId="77777777" w:rsidR="00B1327D" w:rsidRPr="00266624" w:rsidRDefault="0017592B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่งผลการเรียน</w:t>
            </w:r>
          </w:p>
          <w:p w14:paraId="6E7CCA01" w14:textId="77777777" w:rsidR="00B1327D" w:rsidRPr="00266624" w:rsidRDefault="00B1327D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3. เอกสารประกอบการสอนและ หรือสื่อการสอน</w:t>
            </w:r>
          </w:p>
          <w:p w14:paraId="445E86B1" w14:textId="77777777" w:rsidR="0017592B" w:rsidRPr="00266624" w:rsidRDefault="00B1327D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4. เอกสารหรือสื่อการสอนที่ปรากฎบนระบบ </w:t>
            </w:r>
          </w:p>
          <w:p w14:paraId="796217BA" w14:textId="77777777" w:rsidR="00B1327D" w:rsidRPr="00266624" w:rsidRDefault="0017592B" w:rsidP="00B1327D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 - Learning </w:t>
            </w:r>
            <w:r w:rsidR="00B132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องมหาวิทยาลัย</w:t>
            </w:r>
          </w:p>
        </w:tc>
      </w:tr>
      <w:tr w:rsidR="00572BA9" w:rsidRPr="00266624" w14:paraId="3A4FACC6" w14:textId="77777777" w:rsidTr="00D3583E">
        <w:tc>
          <w:tcPr>
            <w:tcW w:w="709" w:type="dxa"/>
            <w:vAlign w:val="center"/>
          </w:tcPr>
          <w:p w14:paraId="6C532D4B" w14:textId="0F5FB507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955" w:type="dxa"/>
          </w:tcPr>
          <w:p w14:paraId="4DFD7C00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108AD94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15" w:type="dxa"/>
          </w:tcPr>
          <w:p w14:paraId="39BD508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3" w:type="dxa"/>
          </w:tcPr>
          <w:p w14:paraId="2EC6400D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06940EBD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79061E3B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7AC2B8C3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1B371072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A7EA5C7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7AA9E4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7861115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D4A3AED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23C3904F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2083E41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7ED130F2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572BA9" w:rsidRPr="00266624" w14:paraId="57AF36A2" w14:textId="77777777" w:rsidTr="00D3583E">
        <w:trPr>
          <w:trHeight w:val="70"/>
        </w:trPr>
        <w:tc>
          <w:tcPr>
            <w:tcW w:w="709" w:type="dxa"/>
            <w:vAlign w:val="center"/>
          </w:tcPr>
          <w:p w14:paraId="1DA40152" w14:textId="65B089EF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955" w:type="dxa"/>
          </w:tcPr>
          <w:p w14:paraId="37D37504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463CE635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15" w:type="dxa"/>
          </w:tcPr>
          <w:p w14:paraId="29584B3C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3" w:type="dxa"/>
          </w:tcPr>
          <w:p w14:paraId="3B4AF75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45FEB2F2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5723C38E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12121008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59FDB688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5505F03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759ED9A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FFCFBFF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75C3150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56DCB56F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6C294853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06C892AA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572BA9" w:rsidRPr="00266624" w14:paraId="34143EFF" w14:textId="77777777" w:rsidTr="00D3583E">
        <w:tc>
          <w:tcPr>
            <w:tcW w:w="709" w:type="dxa"/>
            <w:vAlign w:val="center"/>
          </w:tcPr>
          <w:p w14:paraId="77CFCB80" w14:textId="40A87F19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955" w:type="dxa"/>
          </w:tcPr>
          <w:p w14:paraId="79BEE7DB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2BD1AE3A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15" w:type="dxa"/>
          </w:tcPr>
          <w:p w14:paraId="2615AFAE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3" w:type="dxa"/>
          </w:tcPr>
          <w:p w14:paraId="29015A10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33E8E5F7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08CAF985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6DD30D0D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54A88C3B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1188B79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05AB8B36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1083976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391291A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02E29DFF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4AD3E10E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3D6DB06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572BA9" w:rsidRPr="00266624" w14:paraId="15A31052" w14:textId="77777777" w:rsidTr="00D3583E">
        <w:tc>
          <w:tcPr>
            <w:tcW w:w="709" w:type="dxa"/>
            <w:vAlign w:val="center"/>
          </w:tcPr>
          <w:p w14:paraId="07C19A9A" w14:textId="1B20C3CB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955" w:type="dxa"/>
          </w:tcPr>
          <w:p w14:paraId="2954B0E2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311284A7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15" w:type="dxa"/>
          </w:tcPr>
          <w:p w14:paraId="2E77B723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3" w:type="dxa"/>
          </w:tcPr>
          <w:p w14:paraId="41B98398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04FA3BCF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0ED522A8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219F5230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7820B607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19F42C65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757F04A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13AA194F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F9997AE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425CDFF4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0008634B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5CD5EAF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572BA9" w:rsidRPr="00266624" w14:paraId="6B1F8023" w14:textId="77777777" w:rsidTr="00D3583E">
        <w:tc>
          <w:tcPr>
            <w:tcW w:w="709" w:type="dxa"/>
            <w:vAlign w:val="center"/>
          </w:tcPr>
          <w:p w14:paraId="2BB5E911" w14:textId="5303F0D3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955" w:type="dxa"/>
          </w:tcPr>
          <w:p w14:paraId="7CBAEB64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29E560B4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15" w:type="dxa"/>
          </w:tcPr>
          <w:p w14:paraId="5FBB9927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3" w:type="dxa"/>
          </w:tcPr>
          <w:p w14:paraId="3AEF5D1D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0BD3E340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5AC1CD30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57E99A74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37D7432F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839434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7D60502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88AE2E2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32EEB0A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19FBD0E7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6C89E177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009B913D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572BA9" w:rsidRPr="00266624" w14:paraId="309DF3D3" w14:textId="77777777" w:rsidTr="00D3583E">
        <w:tc>
          <w:tcPr>
            <w:tcW w:w="709" w:type="dxa"/>
            <w:vAlign w:val="center"/>
          </w:tcPr>
          <w:p w14:paraId="3283BAA6" w14:textId="593AC3B0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955" w:type="dxa"/>
          </w:tcPr>
          <w:p w14:paraId="029C41F5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3F9B0AB4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15" w:type="dxa"/>
          </w:tcPr>
          <w:p w14:paraId="39F665CC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3" w:type="dxa"/>
          </w:tcPr>
          <w:p w14:paraId="3CAC1BC0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31B16A05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7E3D106A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07ABA11B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5E50402E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7BB0777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D1A498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482BB92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662A47C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514CF7B9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10C84369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6DCEC665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572BA9" w:rsidRPr="00266624" w14:paraId="1F8467A2" w14:textId="77777777" w:rsidTr="00D3583E">
        <w:tc>
          <w:tcPr>
            <w:tcW w:w="709" w:type="dxa"/>
            <w:vAlign w:val="center"/>
          </w:tcPr>
          <w:p w14:paraId="369FA51E" w14:textId="3E722C80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955" w:type="dxa"/>
          </w:tcPr>
          <w:p w14:paraId="258E43F8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5DD2534A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15" w:type="dxa"/>
          </w:tcPr>
          <w:p w14:paraId="68D221AF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3" w:type="dxa"/>
          </w:tcPr>
          <w:p w14:paraId="606334AD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58E8C596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74F0E52E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5894FFCF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672689D4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C827DDB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5230D5B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CC42AE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CADFD3D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79D8DE9B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0FE0CB29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3DDE9845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572BA9" w:rsidRPr="00266624" w14:paraId="449CAED5" w14:textId="77777777" w:rsidTr="00D3583E">
        <w:tc>
          <w:tcPr>
            <w:tcW w:w="709" w:type="dxa"/>
            <w:vAlign w:val="center"/>
          </w:tcPr>
          <w:p w14:paraId="35888027" w14:textId="3D22041D" w:rsidR="00F263B3" w:rsidRPr="00266624" w:rsidRDefault="00F263B3" w:rsidP="00F263B3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955" w:type="dxa"/>
          </w:tcPr>
          <w:p w14:paraId="50A92AE3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04DF34B0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15" w:type="dxa"/>
          </w:tcPr>
          <w:p w14:paraId="01F4FED6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3" w:type="dxa"/>
          </w:tcPr>
          <w:p w14:paraId="2EE1026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09250448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6C21FBBF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6EC3B410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64DFB662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564AF15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29D9E88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3D7A271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27FBD7D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59954897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4F0E9D13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7EACC208" w14:textId="77777777" w:rsidR="00F263B3" w:rsidRPr="00266624" w:rsidRDefault="00F263B3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3E3E99" w:rsidRPr="00266624" w14:paraId="4FDAA831" w14:textId="77777777" w:rsidTr="003E662F">
        <w:tc>
          <w:tcPr>
            <w:tcW w:w="7200" w:type="dxa"/>
            <w:gridSpan w:val="8"/>
            <w:vAlign w:val="center"/>
          </w:tcPr>
          <w:p w14:paraId="64D49E2A" w14:textId="346ED9E7" w:rsidR="003E3E99" w:rsidRPr="003E3E99" w:rsidRDefault="003E3E99" w:rsidP="003E3E99">
            <w:pPr>
              <w:jc w:val="right"/>
              <w:rPr>
                <w:rFonts w:ascii="TH SarabunPSK" w:hAnsi="TH SarabunPSK" w:cs="TH SarabunPSK"/>
                <w:b/>
                <w:bCs/>
                <w:color w:val="000000" w:themeColor="text1"/>
              </w:rPr>
            </w:pPr>
            <w:r w:rsidRPr="003E3E99">
              <w:rPr>
                <w:rFonts w:ascii="TH SarabunPSK" w:hAnsi="TH SarabunPSK" w:cs="TH SarabunPSK" w:hint="cs"/>
                <w:b/>
                <w:bCs/>
                <w:color w:val="000000" w:themeColor="text1"/>
                <w:cs/>
              </w:rPr>
              <w:t>รวม</w:t>
            </w:r>
          </w:p>
        </w:tc>
        <w:tc>
          <w:tcPr>
            <w:tcW w:w="738" w:type="dxa"/>
            <w:shd w:val="clear" w:color="auto" w:fill="F2F2F2" w:themeFill="background1" w:themeFillShade="F2"/>
          </w:tcPr>
          <w:p w14:paraId="4BC4974F" w14:textId="77777777" w:rsidR="003E3E99" w:rsidRPr="00266624" w:rsidRDefault="003E3E99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4FED9AAC" w14:textId="77777777" w:rsidR="003E3E99" w:rsidRPr="00266624" w:rsidRDefault="003E3E99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6953A4AE" w14:textId="77777777" w:rsidR="003E3E99" w:rsidRPr="00266624" w:rsidRDefault="003E3E99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48E18C24" w14:textId="77777777" w:rsidR="003E3E99" w:rsidRPr="00266624" w:rsidRDefault="003E3E99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0FCA0E42" w14:textId="77777777" w:rsidR="003E3E99" w:rsidRPr="00266624" w:rsidRDefault="003E3E99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  <w:shd w:val="clear" w:color="auto" w:fill="F2F2F2" w:themeFill="background1" w:themeFillShade="F2"/>
          </w:tcPr>
          <w:p w14:paraId="5591B0E6" w14:textId="77777777" w:rsidR="003E3E99" w:rsidRPr="00266624" w:rsidRDefault="003E3E99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</w:tcPr>
          <w:p w14:paraId="513C46DD" w14:textId="77777777" w:rsidR="003E3E99" w:rsidRPr="00266624" w:rsidRDefault="003E3E99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107767ED" w14:textId="77777777" w:rsidR="003E3E99" w:rsidRPr="00266624" w:rsidRDefault="003E3E99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1F1D87" w:rsidRPr="00266624" w14:paraId="69DDD62C" w14:textId="77777777" w:rsidTr="00B76179">
        <w:tc>
          <w:tcPr>
            <w:tcW w:w="10886" w:type="dxa"/>
            <w:gridSpan w:val="15"/>
            <w:vAlign w:val="center"/>
          </w:tcPr>
          <w:p w14:paraId="267819C0" w14:textId="77777777" w:rsidR="007016B3" w:rsidRPr="00266624" w:rsidRDefault="001F1D87" w:rsidP="001F1D87">
            <w:pPr>
              <w:tabs>
                <w:tab w:val="left" w:pos="0"/>
                <w:tab w:val="left" w:pos="1350"/>
                <w:tab w:val="left" w:pos="1559"/>
              </w:tabs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หมายเหตุ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6"/>
                <w:szCs w:val="26"/>
                <w:cs/>
              </w:rPr>
              <w:t xml:space="preserve"> 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</w:t>
            </w:r>
          </w:p>
          <w:p w14:paraId="6880A886" w14:textId="77777777" w:rsidR="001F1D87" w:rsidRPr="00266624" w:rsidRDefault="007016B3" w:rsidP="001F1D87">
            <w:pPr>
              <w:tabs>
                <w:tab w:val="left" w:pos="0"/>
                <w:tab w:val="left" w:pos="1350"/>
                <w:tab w:val="left" w:pos="1559"/>
              </w:tabs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6"/>
                <w:szCs w:val="26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pacing w:val="-6"/>
                <w:sz w:val="24"/>
                <w:szCs w:val="24"/>
                <w:cs/>
              </w:rPr>
              <w:t xml:space="preserve">     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การสอนระดับประกาศนียบัตรบัณฑิตรายวิชาภาคทฤษฎี/ภาคปฏิบัติ คิดภาระงานดังนี้</w:t>
            </w:r>
          </w:p>
          <w:p w14:paraId="2ACE0B5A" w14:textId="77777777" w:rsidR="001F1D87" w:rsidRPr="00266624" w:rsidRDefault="001F1D87" w:rsidP="001F1D87">
            <w:pPr>
              <w:tabs>
                <w:tab w:val="left" w:pos="0"/>
                <w:tab w:val="left" w:pos="1350"/>
                <w:tab w:val="left" w:pos="1530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1) จำนวนนักศึกษาต่อกลุ่ม 1 – 25 คน สอนจริงตามตารางสอน 1 ชั่วโมง คิดภาระงานให้ 2.5 ภาระงาน/สัปดาห์/ภาคการศึกษาปกติ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กรณีนักศึกษาต่อกลุ่มเกิน 25 คนขึ้นไปหรือกรณีสอนร่วมกันให้ใช้หลักเกณฑ์เดียวกันกับระดับปริญญาตรีใน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ข้อ </w:t>
            </w:r>
            <w:r w:rsidR="0017592B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2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) หรือ ข้อ </w:t>
            </w:r>
            <w:r w:rsidR="0017592B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3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ล้วแต่กรณี</w:t>
            </w:r>
          </w:p>
          <w:p w14:paraId="3D963A09" w14:textId="77777777" w:rsidR="001F1D87" w:rsidRPr="00266624" w:rsidRDefault="001F1D87" w:rsidP="001F1D87">
            <w:pPr>
              <w:tabs>
                <w:tab w:val="left" w:pos="0"/>
                <w:tab w:val="left" w:pos="1350"/>
                <w:tab w:val="left" w:pos="1530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2) อาจารย์สอนหลักสูตรภาษาต่างประเทศ  หรือหลักสูตรนานาชาติ จำนวนนักศึกษาต่อกลุ่ม 1- 25 คน สอนจริงตามตารางสอน 1 ชั่วโมง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คิดภาระงานให้ 3.5 ภาระงาน/สัปดาห์/ภาคการศึกษาปกติกรณีนักศึกษาเกิน 25 คนขึ้นไปหรือกรณีสอนร่วมกันให้ใช้หลักเกณฑ์เดียวกันกับระดับปริญญาตรีใน ข้อ 2) หรือ ข้อ 3) แล้วแต่กรณี</w:t>
            </w:r>
          </w:p>
          <w:p w14:paraId="473D49E7" w14:textId="77777777" w:rsidR="007016B3" w:rsidRPr="00266624" w:rsidRDefault="007016B3" w:rsidP="001F1D87">
            <w:pPr>
              <w:tabs>
                <w:tab w:val="left" w:pos="0"/>
                <w:tab w:val="left" w:pos="1350"/>
                <w:tab w:val="left" w:pos="1530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15490C92" w14:textId="77777777" w:rsidR="007016B3" w:rsidRPr="00266624" w:rsidRDefault="007016B3" w:rsidP="001F1D87">
            <w:pPr>
              <w:tabs>
                <w:tab w:val="left" w:pos="0"/>
                <w:tab w:val="left" w:pos="1350"/>
                <w:tab w:val="left" w:pos="1530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E73F4DD" w14:textId="77777777" w:rsidR="007016B3" w:rsidRPr="00266624" w:rsidRDefault="007016B3" w:rsidP="001F1D87">
            <w:pPr>
              <w:tabs>
                <w:tab w:val="left" w:pos="0"/>
                <w:tab w:val="left" w:pos="1350"/>
                <w:tab w:val="left" w:pos="1530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3714" w:type="dxa"/>
            <w:vMerge/>
          </w:tcPr>
          <w:p w14:paraId="31858220" w14:textId="77777777" w:rsidR="001F1D87" w:rsidRPr="00266624" w:rsidRDefault="001F1D87" w:rsidP="00F263B3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</w:tbl>
    <w:p w14:paraId="7E6E39EF" w14:textId="77777777" w:rsidR="00326AFA" w:rsidRPr="00266624" w:rsidRDefault="00326AFA">
      <w:pPr>
        <w:rPr>
          <w:rFonts w:ascii="TH SarabunPSK" w:hAnsi="TH SarabunPSK" w:cs="TH SarabunPSK"/>
          <w:color w:val="000000" w:themeColor="text1"/>
          <w:cs/>
        </w:rPr>
      </w:pPr>
      <w:r w:rsidRPr="00266624">
        <w:rPr>
          <w:rFonts w:ascii="TH SarabunPSK" w:hAnsi="TH SarabunPSK" w:cs="TH SarabunPSK"/>
          <w:color w:val="000000" w:themeColor="text1"/>
          <w:cs/>
        </w:rPr>
        <w:br w:type="page"/>
      </w:r>
    </w:p>
    <w:p w14:paraId="65B191DD" w14:textId="77777777" w:rsidR="009B6201" w:rsidRPr="00266624" w:rsidRDefault="006B5069" w:rsidP="009B620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lastRenderedPageBreak/>
        <w:t xml:space="preserve">   </w:t>
      </w:r>
      <w:r w:rsidR="004300E8"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  <w:r w:rsidR="00B7617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1.3 </w:t>
      </w:r>
      <w:r w:rsidR="0034316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ปฏิบัติการสอน</w:t>
      </w:r>
      <w:r w:rsidR="009B6201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ดับปริญญาโทรายวิชาภาคทฤษฎี/ภาคปฏิบัติ</w:t>
      </w:r>
    </w:p>
    <w:p w14:paraId="6835B7DB" w14:textId="77777777" w:rsidR="00FA00EF" w:rsidRPr="00266624" w:rsidRDefault="00FA00EF" w:rsidP="009B620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tbl>
      <w:tblPr>
        <w:tblStyle w:val="TableGrid"/>
        <w:tblW w:w="14317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567"/>
        <w:gridCol w:w="1814"/>
        <w:gridCol w:w="567"/>
        <w:gridCol w:w="709"/>
        <w:gridCol w:w="709"/>
        <w:gridCol w:w="709"/>
        <w:gridCol w:w="992"/>
        <w:gridCol w:w="850"/>
        <w:gridCol w:w="738"/>
        <w:gridCol w:w="425"/>
        <w:gridCol w:w="425"/>
        <w:gridCol w:w="425"/>
        <w:gridCol w:w="425"/>
        <w:gridCol w:w="426"/>
        <w:gridCol w:w="822"/>
        <w:gridCol w:w="3714"/>
      </w:tblGrid>
      <w:tr w:rsidR="00D963B7" w:rsidRPr="00266624" w14:paraId="3FD48D0A" w14:textId="77777777" w:rsidTr="00B76179">
        <w:tc>
          <w:tcPr>
            <w:tcW w:w="567" w:type="dxa"/>
            <w:vMerge w:val="restart"/>
            <w:vAlign w:val="center"/>
          </w:tcPr>
          <w:p w14:paraId="6FDB2DF6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1814" w:type="dxa"/>
            <w:vMerge w:val="restart"/>
            <w:vAlign w:val="center"/>
          </w:tcPr>
          <w:p w14:paraId="467F3BAA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รายวิชา</w:t>
            </w:r>
          </w:p>
        </w:tc>
        <w:tc>
          <w:tcPr>
            <w:tcW w:w="567" w:type="dxa"/>
            <w:vMerge w:val="restart"/>
            <w:vAlign w:val="center"/>
          </w:tcPr>
          <w:p w14:paraId="1A20C7FF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หมู่ที่</w:t>
            </w:r>
          </w:p>
        </w:tc>
        <w:tc>
          <w:tcPr>
            <w:tcW w:w="709" w:type="dxa"/>
            <w:vMerge w:val="restart"/>
            <w:vAlign w:val="center"/>
          </w:tcPr>
          <w:p w14:paraId="76A52FF0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หลัก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สูตรภาษา</w:t>
            </w:r>
          </w:p>
        </w:tc>
        <w:tc>
          <w:tcPr>
            <w:tcW w:w="2410" w:type="dxa"/>
            <w:gridSpan w:val="3"/>
            <w:vAlign w:val="center"/>
          </w:tcPr>
          <w:p w14:paraId="3A2D1422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จำนวน</w:t>
            </w:r>
          </w:p>
        </w:tc>
        <w:tc>
          <w:tcPr>
            <w:tcW w:w="850" w:type="dxa"/>
            <w:vMerge w:val="restart"/>
            <w:vAlign w:val="center"/>
          </w:tcPr>
          <w:p w14:paraId="6E6A1F43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="001028CA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/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ชั่วโมง</w:t>
            </w:r>
          </w:p>
        </w:tc>
        <w:tc>
          <w:tcPr>
            <w:tcW w:w="738" w:type="dxa"/>
            <w:vMerge w:val="restart"/>
            <w:vAlign w:val="center"/>
          </w:tcPr>
          <w:p w14:paraId="783E2F0B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รวม</w:t>
            </w:r>
          </w:p>
        </w:tc>
        <w:tc>
          <w:tcPr>
            <w:tcW w:w="2126" w:type="dxa"/>
            <w:gridSpan w:val="5"/>
            <w:vAlign w:val="center"/>
          </w:tcPr>
          <w:p w14:paraId="049FB3CF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ระดับผลสัมฤทธิ์</w:t>
            </w:r>
          </w:p>
        </w:tc>
        <w:tc>
          <w:tcPr>
            <w:tcW w:w="822" w:type="dxa"/>
            <w:vMerge w:val="restart"/>
            <w:vAlign w:val="center"/>
          </w:tcPr>
          <w:p w14:paraId="7DC1B495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714" w:type="dxa"/>
          </w:tcPr>
          <w:p w14:paraId="0B39B4AA" w14:textId="77777777" w:rsidR="00D963B7" w:rsidRPr="00266624" w:rsidRDefault="00FC4FFA" w:rsidP="006D5BF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น</w:t>
            </w:r>
          </w:p>
        </w:tc>
      </w:tr>
      <w:tr w:rsidR="00D3583E" w:rsidRPr="00266624" w14:paraId="2169EDCE" w14:textId="77777777" w:rsidTr="00D3583E">
        <w:tc>
          <w:tcPr>
            <w:tcW w:w="567" w:type="dxa"/>
            <w:vMerge/>
            <w:vAlign w:val="center"/>
          </w:tcPr>
          <w:p w14:paraId="583383B6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4" w:type="dxa"/>
            <w:vMerge/>
            <w:vAlign w:val="center"/>
          </w:tcPr>
          <w:p w14:paraId="4B50B71B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vMerge/>
            <w:vAlign w:val="center"/>
          </w:tcPr>
          <w:p w14:paraId="728D666A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  <w:vMerge/>
            <w:vAlign w:val="center"/>
          </w:tcPr>
          <w:p w14:paraId="359EE805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  <w:vAlign w:val="center"/>
          </w:tcPr>
          <w:p w14:paraId="2C37D6DE" w14:textId="77777777" w:rsidR="00287B1A" w:rsidRPr="00572BA9" w:rsidRDefault="00287B1A" w:rsidP="00572BA9">
            <w:pPr>
              <w:ind w:right="-37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ผู้เรียน</w:t>
            </w:r>
          </w:p>
        </w:tc>
        <w:tc>
          <w:tcPr>
            <w:tcW w:w="709" w:type="dxa"/>
            <w:vAlign w:val="center"/>
          </w:tcPr>
          <w:p w14:paraId="753ACE53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ผู้สอน</w:t>
            </w:r>
          </w:p>
        </w:tc>
        <w:tc>
          <w:tcPr>
            <w:tcW w:w="992" w:type="dxa"/>
            <w:vAlign w:val="center"/>
          </w:tcPr>
          <w:p w14:paraId="6C0A3186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ชั่วโมง</w:t>
            </w: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สอน</w:t>
            </w:r>
          </w:p>
        </w:tc>
        <w:tc>
          <w:tcPr>
            <w:tcW w:w="850" w:type="dxa"/>
            <w:vMerge/>
            <w:vAlign w:val="center"/>
          </w:tcPr>
          <w:p w14:paraId="5E1AC6C2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  <w:vMerge/>
            <w:vAlign w:val="center"/>
          </w:tcPr>
          <w:p w14:paraId="4447DBAA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vAlign w:val="center"/>
          </w:tcPr>
          <w:p w14:paraId="13C2E4C6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425" w:type="dxa"/>
            <w:vAlign w:val="center"/>
          </w:tcPr>
          <w:p w14:paraId="36CF3581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425" w:type="dxa"/>
            <w:vAlign w:val="center"/>
          </w:tcPr>
          <w:p w14:paraId="46446AD5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425" w:type="dxa"/>
            <w:vAlign w:val="center"/>
          </w:tcPr>
          <w:p w14:paraId="49C34678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426" w:type="dxa"/>
            <w:vAlign w:val="center"/>
          </w:tcPr>
          <w:p w14:paraId="6373424F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822" w:type="dxa"/>
            <w:vMerge/>
            <w:vAlign w:val="center"/>
          </w:tcPr>
          <w:p w14:paraId="57C3ACEF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3714" w:type="dxa"/>
            <w:vMerge w:val="restart"/>
          </w:tcPr>
          <w:p w14:paraId="08CE3DAB" w14:textId="77777777" w:rsidR="008C776E" w:rsidRPr="00266624" w:rsidRDefault="00287B1A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ดำเนินการตามที่มหาวิทยาลัยกำหนด</w:t>
            </w:r>
          </w:p>
          <w:p w14:paraId="6B2091B9" w14:textId="77777777" w:rsidR="00DA7A13" w:rsidRPr="00266624" w:rsidRDefault="008C776E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ส่ง มคอ. 3 หรือ มคอ. 4 (ถ้ามี) ภายในเวลาที่</w:t>
            </w:r>
          </w:p>
          <w:p w14:paraId="5B8366C8" w14:textId="77777777" w:rsidR="008C776E" w:rsidRPr="00266624" w:rsidRDefault="00DA7A13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หาวิทยาลัยกำหนด</w:t>
            </w:r>
          </w:p>
          <w:p w14:paraId="5B0AFB2B" w14:textId="77777777" w:rsidR="00DA7A13" w:rsidRPr="00266624" w:rsidRDefault="008C776E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2 มีระดับที่ 1 และส่งผลการเรียน มคอ. 5 หรือ </w:t>
            </w:r>
          </w:p>
          <w:p w14:paraId="4F528BC5" w14:textId="77777777" w:rsidR="00DA7A13" w:rsidRPr="00266624" w:rsidRDefault="00DA7A13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คอ. 6  (ถ้ามี) ภายในเวลาที่มหาวิทยาลัย</w:t>
            </w:r>
          </w:p>
          <w:p w14:paraId="2CC8D4AB" w14:textId="77777777" w:rsidR="008C776E" w:rsidRPr="00266624" w:rsidRDefault="00DA7A13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ำหนด</w:t>
            </w:r>
          </w:p>
          <w:p w14:paraId="2F935E44" w14:textId="77777777" w:rsidR="00DA7A13" w:rsidRPr="00266624" w:rsidRDefault="008C776E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3 มีระดับที่ 2 และมีเอกสารประกอบการสอน </w:t>
            </w:r>
          </w:p>
          <w:p w14:paraId="43942EBE" w14:textId="77777777" w:rsidR="008C776E" w:rsidRPr="00266624" w:rsidRDefault="00DA7A13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รือสื่อการสอน</w:t>
            </w:r>
          </w:p>
          <w:p w14:paraId="26D21946" w14:textId="77777777" w:rsidR="00DA7A13" w:rsidRPr="00266624" w:rsidRDefault="008C776E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4 มีระดับที่ 3 และนำเอกสารหรือสื่อการสอน</w:t>
            </w:r>
          </w:p>
          <w:p w14:paraId="65205BA2" w14:textId="77777777" w:rsidR="008C776E" w:rsidRPr="00266624" w:rsidRDefault="00DA7A13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ขึ้นบนระบบ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 - Learning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องมหาวิทยาลัย</w:t>
            </w:r>
          </w:p>
          <w:p w14:paraId="25684173" w14:textId="77777777" w:rsidR="00DA7A13" w:rsidRPr="00266624" w:rsidRDefault="00DA7A13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BA3AC53" w14:textId="77777777" w:rsidR="00287B1A" w:rsidRPr="00266624" w:rsidRDefault="00287B1A" w:rsidP="00287B1A">
            <w:pPr>
              <w:spacing w:line="28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4116B3EF" w14:textId="49783670" w:rsidR="00DA7A13" w:rsidRPr="00266624" w:rsidRDefault="00287B1A" w:rsidP="00287B1A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รวมของแต่ละวิชา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</w:t>
            </w:r>
          </w:p>
          <w:p w14:paraId="1F01B21D" w14:textId="77777777" w:rsidR="00287B1A" w:rsidRPr="00266624" w:rsidRDefault="00DA7A13" w:rsidP="00287B1A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</w:t>
            </w:r>
            <w:r w:rsidR="00287B1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ผลสัมฤทธิ์ของแต่ละวิชา </w:t>
            </w:r>
          </w:p>
          <w:p w14:paraId="1F1AD7A8" w14:textId="33B098E6" w:rsidR="00287B1A" w:rsidRPr="00266624" w:rsidRDefault="00287B1A" w:rsidP="00287B1A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DA7A13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DA7A13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แต่ล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วิชารวมกัน</w:t>
            </w:r>
          </w:p>
          <w:p w14:paraId="63D008B1" w14:textId="77777777" w:rsidR="00DA7A13" w:rsidRPr="00266624" w:rsidRDefault="00DA7A13" w:rsidP="00287B1A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6"/>
                <w:szCs w:val="26"/>
              </w:rPr>
            </w:pPr>
          </w:p>
          <w:p w14:paraId="3EEA6523" w14:textId="77777777" w:rsidR="00287B1A" w:rsidRPr="00266624" w:rsidRDefault="00287B1A" w:rsidP="00287B1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4136CCB3" w14:textId="77777777" w:rsidR="008C776E" w:rsidRPr="00266624" w:rsidRDefault="008C776E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หลักฐานการส่ง มคอ. 3 หรือ มคอ. 4 (ถ้ามี)</w:t>
            </w:r>
          </w:p>
          <w:p w14:paraId="6E57D8D3" w14:textId="77777777" w:rsidR="00DA7A13" w:rsidRPr="00266624" w:rsidRDefault="008C776E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2. หลักฐานการส่ง มคอ. 5 หรือ มคอ. 6  (ถ้ามี) และ</w:t>
            </w:r>
          </w:p>
          <w:p w14:paraId="3B2602C6" w14:textId="77777777" w:rsidR="008C776E" w:rsidRPr="00266624" w:rsidRDefault="00DA7A13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่งผลการเรียน</w:t>
            </w:r>
          </w:p>
          <w:p w14:paraId="3C4543F7" w14:textId="77777777" w:rsidR="008C776E" w:rsidRPr="00266624" w:rsidRDefault="008C776E" w:rsidP="008C776E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3. เอกสารประกอบการสอนและ หรือสื่อการสอน</w:t>
            </w:r>
          </w:p>
          <w:p w14:paraId="484D32FF" w14:textId="77777777" w:rsidR="00DA7A13" w:rsidRPr="00266624" w:rsidRDefault="008C776E" w:rsidP="008C776E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4. เอกสารหรือสื่อการสอนที่ปรากฎบนระบบ </w:t>
            </w:r>
          </w:p>
          <w:p w14:paraId="54AA396D" w14:textId="77777777" w:rsidR="00287B1A" w:rsidRPr="00266624" w:rsidRDefault="00DA7A13" w:rsidP="008C776E">
            <w:pPr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 - Learning </w:t>
            </w:r>
            <w:r w:rsidR="008C77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องมหาวิทยาลัย</w:t>
            </w:r>
          </w:p>
        </w:tc>
      </w:tr>
      <w:tr w:rsidR="00D3583E" w:rsidRPr="00266624" w14:paraId="2A089386" w14:textId="77777777" w:rsidTr="00D3583E">
        <w:tc>
          <w:tcPr>
            <w:tcW w:w="567" w:type="dxa"/>
            <w:vAlign w:val="center"/>
          </w:tcPr>
          <w:p w14:paraId="77D4BE31" w14:textId="5D04AFAA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37914D25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5C495B4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053FC70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7AC22FC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06AFCAE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210798B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3B7AA96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6BC1B71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019A1C6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103FE7CC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EAC2AD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DF371A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6F5AD35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0A6A0CF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217F41B5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2D4CDB6C" w14:textId="77777777" w:rsidTr="00D3583E">
        <w:trPr>
          <w:trHeight w:val="70"/>
        </w:trPr>
        <w:tc>
          <w:tcPr>
            <w:tcW w:w="567" w:type="dxa"/>
            <w:vAlign w:val="center"/>
          </w:tcPr>
          <w:p w14:paraId="26103C32" w14:textId="17D3F283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57E20CB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160E144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352BEAA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70D6488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67AA76C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119ABE0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7878EC4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520E5D6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0C22160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12B2F92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70E4B3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A68D10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2227D52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6D2A253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04E3AC1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617BC2C4" w14:textId="77777777" w:rsidTr="00D3583E">
        <w:tc>
          <w:tcPr>
            <w:tcW w:w="567" w:type="dxa"/>
            <w:vAlign w:val="center"/>
          </w:tcPr>
          <w:p w14:paraId="788A9081" w14:textId="390B58B1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76D68FA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205133E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6641476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715E6CB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4E7D072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2D87AA2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489744E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6E3A33B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9DFEF3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EE9001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BB5A73C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2DD6EB5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43ECDB4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70A56EE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159DCAD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08AC4EA4" w14:textId="77777777" w:rsidTr="00D3583E">
        <w:tc>
          <w:tcPr>
            <w:tcW w:w="567" w:type="dxa"/>
            <w:vAlign w:val="center"/>
          </w:tcPr>
          <w:p w14:paraId="63EBD489" w14:textId="0356549F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694564D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263B24A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45F95D7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0A82F59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5D159D5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2142F95D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216532F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425FE5F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406518D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173951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A2B91C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483A9B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3A130DC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0804508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28921E9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58E77A84" w14:textId="77777777" w:rsidTr="00D3583E">
        <w:tc>
          <w:tcPr>
            <w:tcW w:w="567" w:type="dxa"/>
            <w:vAlign w:val="center"/>
          </w:tcPr>
          <w:p w14:paraId="55519D81" w14:textId="21F914D5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371432FC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1CF4AE3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71CC1E1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3EAB355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492A347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732C1F6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7EBDD8F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543A0D4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21CD6A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764A24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AB2928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1FAC0DE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269D132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72F3C12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0C4547FD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222CE9EF" w14:textId="77777777" w:rsidTr="00D3583E">
        <w:tc>
          <w:tcPr>
            <w:tcW w:w="567" w:type="dxa"/>
            <w:vAlign w:val="center"/>
          </w:tcPr>
          <w:p w14:paraId="43541057" w14:textId="6BA0E44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0B03B32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27FC6E9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1A2BF3D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23358C05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58494F4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0F73C1EC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66E32DC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345F601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9F537E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F6F717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15FB69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FEBD38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751FEA9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6477944C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5A8101B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206BD3C7" w14:textId="77777777" w:rsidTr="00D3583E">
        <w:tc>
          <w:tcPr>
            <w:tcW w:w="567" w:type="dxa"/>
            <w:vAlign w:val="center"/>
          </w:tcPr>
          <w:p w14:paraId="30173EBB" w14:textId="16625AC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06CE5BA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359F201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349DCC1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24AB9D1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66B67C8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01D44CF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489883B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1E02700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E90BE3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1DF3A7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1BD307A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09D9677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7462F2E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130C99D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6576FA4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35BBC14D" w14:textId="77777777" w:rsidTr="00D3583E">
        <w:tc>
          <w:tcPr>
            <w:tcW w:w="567" w:type="dxa"/>
            <w:vAlign w:val="center"/>
          </w:tcPr>
          <w:p w14:paraId="63A8414C" w14:textId="564135D2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48DDEFC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05457A9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557CDB0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31EAA1A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1147AFC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062E21C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32D3B97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7F8018EC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049032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C09EA5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36F23D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9BE664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586607E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5D4A3AE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03C19D4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4524EEA5" w14:textId="77777777" w:rsidTr="00D3583E">
        <w:tc>
          <w:tcPr>
            <w:tcW w:w="567" w:type="dxa"/>
            <w:vAlign w:val="center"/>
          </w:tcPr>
          <w:p w14:paraId="7EF38142" w14:textId="1EBA959A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5EB2BC75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09F4BB8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0CCB20E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67B934B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4728870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78D01D7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6307FC0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445BAA2C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0B9C44D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050979F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798E9B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04B34C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00337BB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521E371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6C34EAE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3E3E99" w:rsidRPr="00266624" w14:paraId="68F3FEBE" w14:textId="77777777" w:rsidTr="003E662F">
        <w:tc>
          <w:tcPr>
            <w:tcW w:w="6917" w:type="dxa"/>
            <w:gridSpan w:val="8"/>
            <w:vAlign w:val="center"/>
          </w:tcPr>
          <w:p w14:paraId="3C778B5D" w14:textId="4CDD3DBE" w:rsidR="003E3E99" w:rsidRPr="003E3E99" w:rsidRDefault="003E3E99" w:rsidP="003E3E99">
            <w:pPr>
              <w:jc w:val="right"/>
              <w:rPr>
                <w:rFonts w:ascii="TH SarabunPSK" w:hAnsi="TH SarabunPSK" w:cs="TH SarabunPSK"/>
                <w:b/>
                <w:bCs/>
                <w:color w:val="000000" w:themeColor="text1"/>
              </w:rPr>
            </w:pPr>
            <w:r w:rsidRPr="003E3E99">
              <w:rPr>
                <w:rFonts w:ascii="TH SarabunPSK" w:hAnsi="TH SarabunPSK" w:cs="TH SarabunPSK" w:hint="cs"/>
                <w:b/>
                <w:bCs/>
                <w:color w:val="000000" w:themeColor="text1"/>
                <w:cs/>
              </w:rPr>
              <w:t>รวม</w:t>
            </w:r>
          </w:p>
        </w:tc>
        <w:tc>
          <w:tcPr>
            <w:tcW w:w="738" w:type="dxa"/>
            <w:shd w:val="clear" w:color="auto" w:fill="F2F2F2" w:themeFill="background1" w:themeFillShade="F2"/>
          </w:tcPr>
          <w:p w14:paraId="512A3A9D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5C176BFB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099658F3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67DF10CE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7394A751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  <w:shd w:val="clear" w:color="auto" w:fill="F2F2F2" w:themeFill="background1" w:themeFillShade="F2"/>
          </w:tcPr>
          <w:p w14:paraId="28E3D1A1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</w:tcPr>
          <w:p w14:paraId="46EDC310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2A6111C8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1F1D87" w:rsidRPr="00266624" w14:paraId="6BFA2D09" w14:textId="77777777" w:rsidTr="00B76179">
        <w:tc>
          <w:tcPr>
            <w:tcW w:w="10603" w:type="dxa"/>
            <w:gridSpan w:val="15"/>
            <w:vAlign w:val="center"/>
          </w:tcPr>
          <w:p w14:paraId="329772DC" w14:textId="77777777" w:rsidR="001F1D87" w:rsidRPr="00266624" w:rsidRDefault="001F1D87" w:rsidP="00287B1A">
            <w:pPr>
              <w:tabs>
                <w:tab w:val="left" w:pos="0"/>
                <w:tab w:val="left" w:pos="1350"/>
                <w:tab w:val="left" w:pos="1559"/>
                <w:tab w:val="left" w:pos="1843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</w:p>
          <w:p w14:paraId="771E340A" w14:textId="77777777" w:rsidR="003A6020" w:rsidRPr="00266624" w:rsidRDefault="001F1D87" w:rsidP="00287B1A">
            <w:pPr>
              <w:tabs>
                <w:tab w:val="left" w:pos="0"/>
                <w:tab w:val="left" w:pos="1350"/>
                <w:tab w:val="left" w:pos="1559"/>
                <w:tab w:val="left" w:pos="1843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</w:p>
          <w:p w14:paraId="5CBF66D5" w14:textId="77777777" w:rsidR="001F1D87" w:rsidRPr="00266624" w:rsidRDefault="003A6020" w:rsidP="00287B1A">
            <w:pPr>
              <w:tabs>
                <w:tab w:val="left" w:pos="0"/>
                <w:tab w:val="left" w:pos="1350"/>
                <w:tab w:val="left" w:pos="1559"/>
                <w:tab w:val="left" w:pos="1843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สอนระดับปริญญาโทรายวิชาภาคทฤษฎี/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ภาค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ฏิบัติ คิดภาระงานดังนี้</w:t>
            </w:r>
          </w:p>
          <w:p w14:paraId="35D8D551" w14:textId="77777777" w:rsidR="001F1D87" w:rsidRPr="00266624" w:rsidRDefault="001F1D87" w:rsidP="00287B1A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1) จำนวนนักศึกษาต่อกลุ่ม 1 – 25 คน สอนจริงตามตารางสอน 1 ชั่วโมง คิดภาระงานให้ 3 ภาระงาน/สัปดาห์/ภาคการศึกษาปกติ กรณีนักศึกษาต่อกลุ่มเกิน 25 คนขึ้นไปหรือกรณีสอนร่วมกันให้ใช้หลักเกณฑ์เดียวกันกับระดับปริญญาตรีใน</w:t>
            </w:r>
            <w:r w:rsidR="00DA7A13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้อ 2) หรือ ข้อ 3) แล้วแต่กรณี</w:t>
            </w:r>
          </w:p>
          <w:p w14:paraId="5A7C5965" w14:textId="77777777" w:rsidR="001F1D87" w:rsidRPr="00266624" w:rsidRDefault="001F1D87" w:rsidP="00287B1A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2) อาจารย์สอนหลักสูตรภาษาต่างประเทศ หรือหลักสูตรนานาชาติ  จำนวนนักศึกษาต่อกลุ่ม 1 – 25 คน สอนจริงตามตารางสอน 1 ชั่วโมง คิดภาระงานให้ </w:t>
            </w:r>
            <w:r w:rsidR="009868C8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4 ภาระงาน/สัปดาห์/ภาคการศึกษาปกติ กรณีนักศึกษาต่อกลุ่มเกิน 25 คนขึ้นไปหรือสอนร่วมให้ใช้หลักเกณฑ์เดียวกันกับระดับปริญญาตรีในข้อ 2) หรือ 3) แล้วแต่กรณี </w:t>
            </w:r>
          </w:p>
          <w:p w14:paraId="6F7E50C7" w14:textId="77777777" w:rsidR="003A6020" w:rsidRPr="00266624" w:rsidRDefault="003A6020" w:rsidP="00287B1A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5BEDE15F" w14:textId="77777777" w:rsidR="003A6020" w:rsidRPr="00266624" w:rsidRDefault="003A6020" w:rsidP="00287B1A">
            <w:pPr>
              <w:tabs>
                <w:tab w:val="left" w:pos="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4FEBD5BF" w14:textId="77777777" w:rsidR="001F1D87" w:rsidRPr="00266624" w:rsidRDefault="001F1D87" w:rsidP="00287B1A">
            <w:pPr>
              <w:rPr>
                <w:rFonts w:ascii="TH SarabunPSK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14" w:type="dxa"/>
            <w:vMerge/>
          </w:tcPr>
          <w:p w14:paraId="2573F13B" w14:textId="77777777" w:rsidR="001F1D87" w:rsidRPr="00266624" w:rsidRDefault="001F1D87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</w:tbl>
    <w:p w14:paraId="779EB2D8" w14:textId="77777777" w:rsidR="00326AFA" w:rsidRPr="00266624" w:rsidRDefault="00326AFA">
      <w:pPr>
        <w:rPr>
          <w:rFonts w:ascii="TH SarabunPSK" w:hAnsi="TH SarabunPSK" w:cs="TH SarabunPSK"/>
          <w:color w:val="000000" w:themeColor="text1"/>
          <w:cs/>
        </w:rPr>
      </w:pPr>
    </w:p>
    <w:p w14:paraId="1E3FFCFC" w14:textId="77777777" w:rsidR="00326AFA" w:rsidRPr="00266624" w:rsidRDefault="00326AFA">
      <w:pPr>
        <w:rPr>
          <w:rFonts w:ascii="TH SarabunPSK" w:hAnsi="TH SarabunPSK" w:cs="TH SarabunPSK"/>
          <w:color w:val="000000" w:themeColor="text1"/>
          <w:cs/>
        </w:rPr>
      </w:pPr>
      <w:r w:rsidRPr="00266624">
        <w:rPr>
          <w:rFonts w:ascii="TH SarabunPSK" w:hAnsi="TH SarabunPSK" w:cs="TH SarabunPSK"/>
          <w:color w:val="000000" w:themeColor="text1"/>
          <w:cs/>
        </w:rPr>
        <w:br w:type="page"/>
      </w:r>
    </w:p>
    <w:p w14:paraId="17D91469" w14:textId="77777777" w:rsidR="009B6201" w:rsidRPr="00266624" w:rsidRDefault="006B5069" w:rsidP="009B6201">
      <w:pPr>
        <w:spacing w:after="0" w:line="240" w:lineRule="auto"/>
        <w:rPr>
          <w:rFonts w:ascii="TH SarabunPSK" w:hAnsi="TH SarabunPSK" w:cs="TH SarabunPSK"/>
          <w:color w:val="000000" w:themeColor="text1"/>
          <w:sz w:val="36"/>
          <w:szCs w:val="36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lastRenderedPageBreak/>
        <w:t xml:space="preserve">   </w:t>
      </w:r>
      <w:r w:rsidR="00B7617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1.</w:t>
      </w:r>
      <w:r w:rsidR="000D4EAA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4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34316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ปฏิบัติการสอน</w:t>
      </w:r>
      <w:r w:rsidR="009B6201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ดับปริญญาเอกรายวิชาภาคทฤษฎี/ภาคปฏิบัติ</w:t>
      </w:r>
    </w:p>
    <w:p w14:paraId="7DF0B0D8" w14:textId="77777777" w:rsidR="00FA00EF" w:rsidRPr="00266624" w:rsidRDefault="00FA00EF" w:rsidP="009B620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tbl>
      <w:tblPr>
        <w:tblStyle w:val="TableGrid"/>
        <w:tblW w:w="14317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567"/>
        <w:gridCol w:w="1814"/>
        <w:gridCol w:w="567"/>
        <w:gridCol w:w="709"/>
        <w:gridCol w:w="709"/>
        <w:gridCol w:w="709"/>
        <w:gridCol w:w="992"/>
        <w:gridCol w:w="850"/>
        <w:gridCol w:w="738"/>
        <w:gridCol w:w="425"/>
        <w:gridCol w:w="425"/>
        <w:gridCol w:w="425"/>
        <w:gridCol w:w="425"/>
        <w:gridCol w:w="426"/>
        <w:gridCol w:w="822"/>
        <w:gridCol w:w="3714"/>
      </w:tblGrid>
      <w:tr w:rsidR="00D963B7" w:rsidRPr="00266624" w14:paraId="0C8FF7E2" w14:textId="77777777" w:rsidTr="00B76179">
        <w:tc>
          <w:tcPr>
            <w:tcW w:w="567" w:type="dxa"/>
            <w:vMerge w:val="restart"/>
            <w:vAlign w:val="center"/>
          </w:tcPr>
          <w:p w14:paraId="15BD5139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1814" w:type="dxa"/>
            <w:vMerge w:val="restart"/>
            <w:vAlign w:val="center"/>
          </w:tcPr>
          <w:p w14:paraId="1AE1A9D6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รายวิชา</w:t>
            </w:r>
          </w:p>
        </w:tc>
        <w:tc>
          <w:tcPr>
            <w:tcW w:w="567" w:type="dxa"/>
            <w:vMerge w:val="restart"/>
            <w:vAlign w:val="center"/>
          </w:tcPr>
          <w:p w14:paraId="5E3D3E13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หมู่ที่</w:t>
            </w:r>
          </w:p>
        </w:tc>
        <w:tc>
          <w:tcPr>
            <w:tcW w:w="709" w:type="dxa"/>
            <w:vMerge w:val="restart"/>
            <w:vAlign w:val="center"/>
          </w:tcPr>
          <w:p w14:paraId="6E8335BE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หลัก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สูตรภาษา</w:t>
            </w:r>
          </w:p>
        </w:tc>
        <w:tc>
          <w:tcPr>
            <w:tcW w:w="2410" w:type="dxa"/>
            <w:gridSpan w:val="3"/>
            <w:vAlign w:val="center"/>
          </w:tcPr>
          <w:p w14:paraId="3AB1A7DE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จำนวน</w:t>
            </w:r>
          </w:p>
        </w:tc>
        <w:tc>
          <w:tcPr>
            <w:tcW w:w="850" w:type="dxa"/>
            <w:vMerge w:val="restart"/>
            <w:vAlign w:val="center"/>
          </w:tcPr>
          <w:p w14:paraId="4C81D494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ต่อ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ชั่วโมง</w:t>
            </w:r>
          </w:p>
        </w:tc>
        <w:tc>
          <w:tcPr>
            <w:tcW w:w="738" w:type="dxa"/>
            <w:vMerge w:val="restart"/>
            <w:vAlign w:val="center"/>
          </w:tcPr>
          <w:p w14:paraId="2BC4FEF1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รวม</w:t>
            </w:r>
          </w:p>
        </w:tc>
        <w:tc>
          <w:tcPr>
            <w:tcW w:w="2126" w:type="dxa"/>
            <w:gridSpan w:val="5"/>
            <w:vAlign w:val="center"/>
          </w:tcPr>
          <w:p w14:paraId="3F7540D6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ระดับผลสัมฤทธิ์</w:t>
            </w:r>
          </w:p>
        </w:tc>
        <w:tc>
          <w:tcPr>
            <w:tcW w:w="822" w:type="dxa"/>
            <w:vMerge w:val="restart"/>
            <w:vAlign w:val="center"/>
          </w:tcPr>
          <w:p w14:paraId="1045310E" w14:textId="77777777" w:rsidR="00D963B7" w:rsidRPr="00266624" w:rsidRDefault="00D963B7" w:rsidP="00D36792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714" w:type="dxa"/>
          </w:tcPr>
          <w:p w14:paraId="49779B5C" w14:textId="77777777" w:rsidR="00D963B7" w:rsidRPr="00266624" w:rsidRDefault="00FC4FFA" w:rsidP="00013F1B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น</w:t>
            </w:r>
          </w:p>
        </w:tc>
      </w:tr>
      <w:tr w:rsidR="00D3583E" w:rsidRPr="00266624" w14:paraId="0732AC48" w14:textId="77777777" w:rsidTr="00D3583E">
        <w:tc>
          <w:tcPr>
            <w:tcW w:w="567" w:type="dxa"/>
            <w:vMerge/>
            <w:vAlign w:val="center"/>
          </w:tcPr>
          <w:p w14:paraId="0A255C51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4" w:type="dxa"/>
            <w:vMerge/>
            <w:vAlign w:val="center"/>
          </w:tcPr>
          <w:p w14:paraId="56534047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vMerge/>
            <w:vAlign w:val="center"/>
          </w:tcPr>
          <w:p w14:paraId="52D5CE1E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  <w:vMerge/>
            <w:vAlign w:val="center"/>
          </w:tcPr>
          <w:p w14:paraId="6F512512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  <w:vAlign w:val="center"/>
          </w:tcPr>
          <w:p w14:paraId="17080B05" w14:textId="77777777" w:rsidR="00287B1A" w:rsidRPr="00572BA9" w:rsidRDefault="00287B1A" w:rsidP="00572BA9">
            <w:pPr>
              <w:ind w:right="-32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ผู้เรียน</w:t>
            </w:r>
          </w:p>
        </w:tc>
        <w:tc>
          <w:tcPr>
            <w:tcW w:w="709" w:type="dxa"/>
            <w:vAlign w:val="center"/>
          </w:tcPr>
          <w:p w14:paraId="2A9B6C73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ผู้สอน</w:t>
            </w:r>
          </w:p>
        </w:tc>
        <w:tc>
          <w:tcPr>
            <w:tcW w:w="992" w:type="dxa"/>
            <w:vAlign w:val="center"/>
          </w:tcPr>
          <w:p w14:paraId="279C4302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ชั่วโมง</w:t>
            </w: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สอน</w:t>
            </w:r>
          </w:p>
        </w:tc>
        <w:tc>
          <w:tcPr>
            <w:tcW w:w="850" w:type="dxa"/>
            <w:vMerge/>
            <w:vAlign w:val="center"/>
          </w:tcPr>
          <w:p w14:paraId="30C3654A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  <w:vMerge/>
            <w:vAlign w:val="center"/>
          </w:tcPr>
          <w:p w14:paraId="53119F40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vAlign w:val="center"/>
          </w:tcPr>
          <w:p w14:paraId="66172C25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425" w:type="dxa"/>
            <w:vAlign w:val="center"/>
          </w:tcPr>
          <w:p w14:paraId="220575BD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425" w:type="dxa"/>
            <w:vAlign w:val="center"/>
          </w:tcPr>
          <w:p w14:paraId="46829586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425" w:type="dxa"/>
            <w:vAlign w:val="center"/>
          </w:tcPr>
          <w:p w14:paraId="1AAF028F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426" w:type="dxa"/>
            <w:vAlign w:val="center"/>
          </w:tcPr>
          <w:p w14:paraId="4701E95D" w14:textId="77777777" w:rsidR="00287B1A" w:rsidRPr="00572BA9" w:rsidRDefault="00287B1A" w:rsidP="00287B1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822" w:type="dxa"/>
            <w:vMerge/>
            <w:vAlign w:val="center"/>
          </w:tcPr>
          <w:p w14:paraId="2F625E37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14" w:type="dxa"/>
            <w:vMerge w:val="restart"/>
          </w:tcPr>
          <w:p w14:paraId="6BC53E1E" w14:textId="77777777" w:rsidR="00213FE2" w:rsidRPr="00266624" w:rsidRDefault="00287B1A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213FE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ดำเนินการตามที่มหาวิทยาลัยกำหนด</w:t>
            </w:r>
          </w:p>
          <w:p w14:paraId="08ECF273" w14:textId="77777777" w:rsidR="00DA7A13" w:rsidRPr="00266624" w:rsidRDefault="00213FE2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ส่ง มคอ. 3 หรือ มคอ. 4 (ถ้ามี) ภายในเวลาที่</w:t>
            </w:r>
          </w:p>
          <w:p w14:paraId="051DC879" w14:textId="77777777" w:rsidR="00213FE2" w:rsidRPr="00266624" w:rsidRDefault="00DA7A13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</w:t>
            </w:r>
            <w:r w:rsidR="00537EFD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หาวิทยาลัยกำหนด</w:t>
            </w:r>
          </w:p>
          <w:p w14:paraId="62A08141" w14:textId="77777777" w:rsidR="00DA7A13" w:rsidRPr="00266624" w:rsidRDefault="00213FE2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2 มีระดับที่ 1 และส่งผลการเรียน มคอ. 5 หรือ </w:t>
            </w:r>
          </w:p>
          <w:p w14:paraId="428B7667" w14:textId="77777777" w:rsidR="00DA7A13" w:rsidRPr="00266624" w:rsidRDefault="00DA7A13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คอ. 6  (ถ้ามี) ภายในเวลาที่มหาวิทยาลัย</w:t>
            </w:r>
          </w:p>
          <w:p w14:paraId="7B4A1472" w14:textId="77777777" w:rsidR="00213FE2" w:rsidRPr="00266624" w:rsidRDefault="00DA7A13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ำหนด</w:t>
            </w:r>
          </w:p>
          <w:p w14:paraId="63FF611B" w14:textId="77777777" w:rsidR="00DA7A13" w:rsidRPr="00266624" w:rsidRDefault="00213FE2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3 มีระดับที่ 2 และมีเอกสารประกอบการสอน </w:t>
            </w:r>
          </w:p>
          <w:p w14:paraId="573D4736" w14:textId="77777777" w:rsidR="00213FE2" w:rsidRPr="00266624" w:rsidRDefault="00DA7A13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รือสื่อการสอน</w:t>
            </w:r>
          </w:p>
          <w:p w14:paraId="64E1CCDD" w14:textId="77777777" w:rsidR="00DA7A13" w:rsidRPr="00266624" w:rsidRDefault="00213FE2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4 มีระดับที่ 3 และนำเอกสารหรือสื่อการสอนขึ้น</w:t>
            </w:r>
          </w:p>
          <w:p w14:paraId="457D29DA" w14:textId="77777777" w:rsidR="00213FE2" w:rsidRPr="00266624" w:rsidRDefault="00DA7A13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</w:t>
            </w:r>
            <w:r w:rsidR="00537EFD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บนระบบ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 - Learning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องมหาวิทยาลัย</w:t>
            </w:r>
          </w:p>
          <w:p w14:paraId="6DBB7BCA" w14:textId="77777777" w:rsidR="00DA7A13" w:rsidRPr="00266624" w:rsidRDefault="00DA7A13" w:rsidP="00213FE2">
            <w:pPr>
              <w:spacing w:line="28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</w:p>
          <w:p w14:paraId="4C88EE4A" w14:textId="77777777" w:rsidR="00213FE2" w:rsidRPr="00266624" w:rsidRDefault="00213FE2" w:rsidP="00213FE2">
            <w:pPr>
              <w:spacing w:line="28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3C2A7B1A" w14:textId="2C12ADDE" w:rsidR="00537EFD" w:rsidRPr="00266624" w:rsidRDefault="00213FE2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รวมของแต่ละวิชา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</w:t>
            </w:r>
          </w:p>
          <w:p w14:paraId="44C175B4" w14:textId="77777777" w:rsidR="00213FE2" w:rsidRPr="00266624" w:rsidRDefault="00537EFD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ผลสัมฤทธิ์ของแต่ละวิชา </w:t>
            </w:r>
          </w:p>
          <w:p w14:paraId="4CCD4B63" w14:textId="78BCDAD5" w:rsidR="00213FE2" w:rsidRPr="00266624" w:rsidRDefault="00213FE2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537EFD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537EFD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แต่ล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วิชารวมกัน</w:t>
            </w:r>
          </w:p>
          <w:p w14:paraId="7AD1FC5D" w14:textId="77777777" w:rsidR="00537EFD" w:rsidRPr="00266624" w:rsidRDefault="00537EFD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6"/>
                <w:szCs w:val="26"/>
              </w:rPr>
            </w:pPr>
          </w:p>
          <w:p w14:paraId="64CB6F19" w14:textId="77777777" w:rsidR="00213FE2" w:rsidRPr="00266624" w:rsidRDefault="00213FE2" w:rsidP="00213FE2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6B7200E6" w14:textId="77777777" w:rsidR="00213FE2" w:rsidRPr="00266624" w:rsidRDefault="00213FE2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หลักฐานการส่ง มคอ. 3 หรือ มคอ. 4 (ถ้ามี)</w:t>
            </w:r>
          </w:p>
          <w:p w14:paraId="0F996A33" w14:textId="77777777" w:rsidR="00537EFD" w:rsidRPr="00266624" w:rsidRDefault="00213FE2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2. หลักฐานการส่ง มคอ. 5 หรือ มคอ. 6  (ถ้ามี) และ</w:t>
            </w:r>
          </w:p>
          <w:p w14:paraId="0B8BD6B6" w14:textId="77777777" w:rsidR="00213FE2" w:rsidRPr="00266624" w:rsidRDefault="00537EFD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่งผลการเรียน</w:t>
            </w:r>
          </w:p>
          <w:p w14:paraId="0EB8AFBB" w14:textId="77777777" w:rsidR="00213FE2" w:rsidRPr="00266624" w:rsidRDefault="00213FE2" w:rsidP="00213FE2">
            <w:pPr>
              <w:spacing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3. เอกสารประกอบการสอนและ หรือสื่อการสอน</w:t>
            </w:r>
          </w:p>
          <w:p w14:paraId="5E3A4178" w14:textId="77777777" w:rsidR="00537EFD" w:rsidRPr="00266624" w:rsidRDefault="00213FE2" w:rsidP="00213FE2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4. เอกสารหรือสื่อการสอนที่ปรากฎบนระบบ </w:t>
            </w:r>
          </w:p>
          <w:p w14:paraId="7BEE7CB2" w14:textId="77777777" w:rsidR="00287B1A" w:rsidRPr="00266624" w:rsidRDefault="00537EFD" w:rsidP="00213FE2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–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Learning </w:t>
            </w:r>
            <w:r w:rsidR="00213FE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องมหาวิทยาลัย</w:t>
            </w:r>
          </w:p>
        </w:tc>
      </w:tr>
      <w:tr w:rsidR="00D3583E" w:rsidRPr="00266624" w14:paraId="26EB6111" w14:textId="77777777" w:rsidTr="00D3583E">
        <w:tc>
          <w:tcPr>
            <w:tcW w:w="567" w:type="dxa"/>
            <w:vAlign w:val="center"/>
          </w:tcPr>
          <w:p w14:paraId="3E08041F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4" w:type="dxa"/>
          </w:tcPr>
          <w:p w14:paraId="5492FB6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25C40FC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</w:tcPr>
          <w:p w14:paraId="6D9D882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</w:tcPr>
          <w:p w14:paraId="4F7D119D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</w:tcPr>
          <w:p w14:paraId="0C199EF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</w:tcPr>
          <w:p w14:paraId="4DF3FE8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50" w:type="dxa"/>
          </w:tcPr>
          <w:p w14:paraId="2479A0D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38" w:type="dxa"/>
          </w:tcPr>
          <w:p w14:paraId="691B6F3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C8612B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1E88640D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7173065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64C6F33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3F6EA83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2" w:type="dxa"/>
          </w:tcPr>
          <w:p w14:paraId="1337B77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14" w:type="dxa"/>
            <w:vMerge/>
          </w:tcPr>
          <w:p w14:paraId="5B85611C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42F00E04" w14:textId="77777777" w:rsidTr="00D3583E">
        <w:trPr>
          <w:trHeight w:val="70"/>
        </w:trPr>
        <w:tc>
          <w:tcPr>
            <w:tcW w:w="567" w:type="dxa"/>
            <w:vAlign w:val="center"/>
          </w:tcPr>
          <w:p w14:paraId="2EF78040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67FFDE2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5DF991B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4A592C9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5A10A5C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4BB38B1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41ECEBF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39255C6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695727B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F9CB10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940A0A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F5F0BB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0C51536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26F9942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4FB547B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788C8C5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0B719DED" w14:textId="77777777" w:rsidTr="00D3583E">
        <w:tc>
          <w:tcPr>
            <w:tcW w:w="567" w:type="dxa"/>
            <w:vAlign w:val="center"/>
          </w:tcPr>
          <w:p w14:paraId="0E567C68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26EF6A2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49C8929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2EAB9F3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0906DE7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67912F8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47D9460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755F66C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67F6FF5D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09AF849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D7EDE6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727538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3ABB9B9C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4A4D936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1D1CA73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6F46D54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46B4CBE6" w14:textId="77777777" w:rsidTr="00D3583E">
        <w:tc>
          <w:tcPr>
            <w:tcW w:w="567" w:type="dxa"/>
            <w:vAlign w:val="center"/>
          </w:tcPr>
          <w:p w14:paraId="20C4545B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26E4F6E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38E1FA6D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50510C0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5046452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32D6B065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7139EF6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56A12A2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7FDB637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1E8501F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FA919E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5537D1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EF2FB5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3AA097C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3DEBE4C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1DB5135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5DB8FBFB" w14:textId="77777777" w:rsidTr="00D3583E">
        <w:tc>
          <w:tcPr>
            <w:tcW w:w="567" w:type="dxa"/>
            <w:vAlign w:val="center"/>
          </w:tcPr>
          <w:p w14:paraId="20FF0CB9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7397EAB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2613B88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5D9B1BA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22801B14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279B801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138DEA8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466B9775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289E4FDA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5C6A2AB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FF4D9F5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1F5A9068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06297C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1164CD3D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63225607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374B459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D3583E" w:rsidRPr="00266624" w14:paraId="0C7F0BAF" w14:textId="77777777" w:rsidTr="00D3583E">
        <w:tc>
          <w:tcPr>
            <w:tcW w:w="567" w:type="dxa"/>
            <w:vAlign w:val="center"/>
          </w:tcPr>
          <w:p w14:paraId="1CA7B563" w14:textId="77777777" w:rsidR="00287B1A" w:rsidRPr="00266624" w:rsidRDefault="00287B1A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68E64B56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65E5212B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22366349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1B8BBA3E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5A74A461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47D2FE7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047A1F23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5C0942C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6A52B31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01AC5B9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C414242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7E97B87D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1D8D947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5B845E6F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0027A8B0" w14:textId="77777777" w:rsidR="00287B1A" w:rsidRPr="00266624" w:rsidRDefault="00287B1A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3E3E99" w:rsidRPr="00266624" w14:paraId="22984138" w14:textId="77777777" w:rsidTr="00D3583E">
        <w:tc>
          <w:tcPr>
            <w:tcW w:w="567" w:type="dxa"/>
            <w:vAlign w:val="center"/>
          </w:tcPr>
          <w:p w14:paraId="1A5B0624" w14:textId="77777777" w:rsidR="003E3E99" w:rsidRPr="00266624" w:rsidRDefault="003E3E99" w:rsidP="00287B1A">
            <w:pPr>
              <w:jc w:val="center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1814" w:type="dxa"/>
          </w:tcPr>
          <w:p w14:paraId="310754F1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567" w:type="dxa"/>
          </w:tcPr>
          <w:p w14:paraId="01526E6E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5263335F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42B6B34E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09" w:type="dxa"/>
          </w:tcPr>
          <w:p w14:paraId="76099CF0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992" w:type="dxa"/>
          </w:tcPr>
          <w:p w14:paraId="69D688B7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50" w:type="dxa"/>
          </w:tcPr>
          <w:p w14:paraId="6647B31D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738" w:type="dxa"/>
          </w:tcPr>
          <w:p w14:paraId="67AF492F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A976E42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2E6DC02E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43727542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</w:tcPr>
          <w:p w14:paraId="190948EF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</w:tcPr>
          <w:p w14:paraId="143FB824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</w:tcPr>
          <w:p w14:paraId="6B880335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5BF0090E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3E3E99" w:rsidRPr="00266624" w14:paraId="708CB1B1" w14:textId="77777777" w:rsidTr="003E662F">
        <w:tc>
          <w:tcPr>
            <w:tcW w:w="6917" w:type="dxa"/>
            <w:gridSpan w:val="8"/>
            <w:vAlign w:val="center"/>
          </w:tcPr>
          <w:p w14:paraId="34CA2359" w14:textId="70CC6920" w:rsidR="003E3E99" w:rsidRPr="003E3E99" w:rsidRDefault="003E3E99" w:rsidP="003E3E99">
            <w:pPr>
              <w:jc w:val="right"/>
              <w:rPr>
                <w:rFonts w:ascii="TH SarabunPSK" w:hAnsi="TH SarabunPSK" w:cs="TH SarabunPSK"/>
                <w:b/>
                <w:bCs/>
                <w:color w:val="000000" w:themeColor="text1"/>
              </w:rPr>
            </w:pPr>
            <w:r w:rsidRPr="003E3E99">
              <w:rPr>
                <w:rFonts w:ascii="TH SarabunPSK" w:hAnsi="TH SarabunPSK" w:cs="TH SarabunPSK" w:hint="cs"/>
                <w:b/>
                <w:bCs/>
                <w:color w:val="000000" w:themeColor="text1"/>
                <w:cs/>
              </w:rPr>
              <w:t>รวม</w:t>
            </w:r>
          </w:p>
        </w:tc>
        <w:tc>
          <w:tcPr>
            <w:tcW w:w="738" w:type="dxa"/>
            <w:shd w:val="clear" w:color="auto" w:fill="F2F2F2" w:themeFill="background1" w:themeFillShade="F2"/>
          </w:tcPr>
          <w:p w14:paraId="49BAE047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213AE08E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6AC57C7A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35454CCE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3EA057AC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426" w:type="dxa"/>
            <w:shd w:val="clear" w:color="auto" w:fill="F2F2F2" w:themeFill="background1" w:themeFillShade="F2"/>
          </w:tcPr>
          <w:p w14:paraId="28503D59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</w:tcPr>
          <w:p w14:paraId="294E4D56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3BF99317" w14:textId="77777777" w:rsidR="003E3E99" w:rsidRPr="00266624" w:rsidRDefault="003E3E99" w:rsidP="00287B1A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1F1D87" w:rsidRPr="00266624" w14:paraId="5F179E1A" w14:textId="77777777" w:rsidTr="00B76179">
        <w:tc>
          <w:tcPr>
            <w:tcW w:w="10603" w:type="dxa"/>
            <w:gridSpan w:val="15"/>
            <w:vAlign w:val="center"/>
          </w:tcPr>
          <w:p w14:paraId="57033339" w14:textId="77777777" w:rsidR="003A6020" w:rsidRPr="00266624" w:rsidRDefault="001F1D87" w:rsidP="00A87016">
            <w:pPr>
              <w:tabs>
                <w:tab w:val="left" w:pos="0"/>
                <w:tab w:val="left" w:pos="1350"/>
                <w:tab w:val="left" w:pos="1559"/>
              </w:tabs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4"/>
                <w:szCs w:val="24"/>
                <w:cs/>
              </w:rPr>
              <w:t xml:space="preserve">  </w:t>
            </w:r>
          </w:p>
          <w:p w14:paraId="30D0E46E" w14:textId="77777777" w:rsidR="001F1D87" w:rsidRPr="00266624" w:rsidRDefault="003A6020" w:rsidP="00A87016">
            <w:pPr>
              <w:tabs>
                <w:tab w:val="left" w:pos="0"/>
                <w:tab w:val="left" w:pos="1350"/>
                <w:tab w:val="left" w:pos="1559"/>
              </w:tabs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b/>
                <w:bCs/>
                <w:color w:val="000000" w:themeColor="text1"/>
                <w:spacing w:val="-6"/>
                <w:sz w:val="24"/>
                <w:szCs w:val="24"/>
                <w:cs/>
              </w:rPr>
              <w:t xml:space="preserve">     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สอนระดับปริญญาเอกรายวิชาภาคทฤษฎี/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ภาค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ฏิบัติ คิดภาระงานดังนี้</w:t>
            </w:r>
          </w:p>
          <w:p w14:paraId="027636FB" w14:textId="61265B8A" w:rsidR="00A87016" w:rsidRPr="00A87016" w:rsidRDefault="001F1D87" w:rsidP="00A87016">
            <w:pPr>
              <w:pStyle w:val="ListParagraph"/>
              <w:numPr>
                <w:ilvl w:val="0"/>
                <w:numId w:val="12"/>
              </w:numPr>
              <w:tabs>
                <w:tab w:val="left" w:pos="0"/>
                <w:tab w:val="left" w:pos="990"/>
                <w:tab w:val="left" w:pos="1350"/>
                <w:tab w:val="left" w:pos="1559"/>
                <w:tab w:val="left" w:pos="189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A87016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จำนวนนักศึกษาต่อกลุ่ม 1 – 25 คน สอนจริงตามตารางสอน 1 ชั่วโมง คิดภาระงานให้ 4.5 ภาระงาน/สัปดาห์/ภาคการศึกษาปกติ</w:t>
            </w:r>
            <w:r w:rsidRPr="00A87016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</w:p>
          <w:p w14:paraId="58D817D1" w14:textId="5611C317" w:rsidR="001F1D87" w:rsidRPr="00A87016" w:rsidRDefault="001F1D87" w:rsidP="00A87016">
            <w:pPr>
              <w:tabs>
                <w:tab w:val="left" w:pos="0"/>
                <w:tab w:val="left" w:pos="99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A87016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รณีนักศึกษาต่อกลุ่มเกิน 25 คนขึ้นไปหรือกรณีสอนร่วมกันให้ใช้หลักเกณฑ์เดียวกันกับระดับปริญญาตรีใน</w:t>
            </w:r>
            <w:r w:rsidR="00B97D51" w:rsidRPr="00A87016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A87016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้อ 2) หรือ ข้อ 3) แล้วแต่กรณี</w:t>
            </w:r>
          </w:p>
          <w:p w14:paraId="75168E2E" w14:textId="77777777" w:rsidR="009868C8" w:rsidRPr="00266624" w:rsidRDefault="001F1D87" w:rsidP="00A87016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2) อาจารย์สอนหลักสูตรภาษาต่างประเทศหรือหลักสูตรนานาชาติ จำนวนนักศึกษาต่อกลุ่ม 1 – 25 คน สอนจริงตามตาราง 1 ชั่วโมง คิดภาระงานให้ 5 </w:t>
            </w:r>
          </w:p>
          <w:p w14:paraId="7D597211" w14:textId="77777777" w:rsidR="001F1D87" w:rsidRPr="00266624" w:rsidRDefault="001F1D87" w:rsidP="00A87016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/สัปดาห์/ภาคการศึกษาปกติ กรณีนักศึกษาต่อกลุ่มเกิน 25 คนขึ้นไปหรือกรณีสอนร่วมกันให้ใช้หลักเกณฑ์เดียวกันกับระดับปริญญาตรีใน</w:t>
            </w:r>
            <w:r w:rsidR="00B97D51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้อ 2) หรือ ข้อ 3) แล้วแต่กรณี</w:t>
            </w:r>
          </w:p>
          <w:p w14:paraId="6B7A0403" w14:textId="77777777" w:rsidR="003A6020" w:rsidRPr="00266624" w:rsidRDefault="003A6020" w:rsidP="00A87016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42F8E173" w14:textId="77777777" w:rsidR="003A6020" w:rsidRPr="00266624" w:rsidRDefault="003A6020" w:rsidP="00A87016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60EDC414" w14:textId="77777777" w:rsidR="003A6020" w:rsidRPr="00266624" w:rsidRDefault="003A6020" w:rsidP="00A87016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1C882229" w14:textId="77777777" w:rsidR="003A6020" w:rsidRPr="00266624" w:rsidRDefault="003A6020" w:rsidP="00A87016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D935224" w14:textId="77777777" w:rsidR="001F1D87" w:rsidRPr="00266624" w:rsidRDefault="001F1D87" w:rsidP="00A87016">
            <w:pPr>
              <w:jc w:val="thaiDistribute"/>
              <w:rPr>
                <w:rFonts w:ascii="TH SarabunPSK" w:hAnsi="TH SarabunPSK" w:cs="TH SarabunPSK"/>
                <w:color w:val="000000" w:themeColor="text1"/>
              </w:rPr>
            </w:pPr>
          </w:p>
        </w:tc>
        <w:tc>
          <w:tcPr>
            <w:tcW w:w="3714" w:type="dxa"/>
            <w:vMerge/>
          </w:tcPr>
          <w:p w14:paraId="07C3015A" w14:textId="77777777" w:rsidR="001F1D87" w:rsidRPr="00266624" w:rsidRDefault="001F1D87" w:rsidP="00A87016">
            <w:pPr>
              <w:jc w:val="thaiDistribute"/>
              <w:rPr>
                <w:rFonts w:ascii="TH SarabunPSK" w:hAnsi="TH SarabunPSK" w:cs="TH SarabunPSK"/>
                <w:color w:val="000000" w:themeColor="text1"/>
              </w:rPr>
            </w:pPr>
          </w:p>
        </w:tc>
      </w:tr>
    </w:tbl>
    <w:p w14:paraId="2819456E" w14:textId="77777777" w:rsidR="00326AFA" w:rsidRPr="00266624" w:rsidRDefault="00326AFA">
      <w:pPr>
        <w:rPr>
          <w:rFonts w:ascii="TH SarabunPSK" w:hAnsi="TH SarabunPSK" w:cs="TH SarabunPSK"/>
          <w:color w:val="000000" w:themeColor="text1"/>
          <w:cs/>
        </w:rPr>
      </w:pPr>
    </w:p>
    <w:p w14:paraId="6C895BB5" w14:textId="77777777" w:rsidR="00326AFA" w:rsidRPr="00266624" w:rsidRDefault="00326AFA">
      <w:pPr>
        <w:rPr>
          <w:rFonts w:ascii="TH SarabunPSK" w:hAnsi="TH SarabunPSK" w:cs="TH SarabunPSK"/>
          <w:color w:val="000000" w:themeColor="text1"/>
          <w:cs/>
        </w:rPr>
      </w:pPr>
      <w:r w:rsidRPr="00266624">
        <w:rPr>
          <w:rFonts w:ascii="TH SarabunPSK" w:hAnsi="TH SarabunPSK" w:cs="TH SarabunPSK"/>
          <w:color w:val="000000" w:themeColor="text1"/>
          <w:cs/>
        </w:rPr>
        <w:br w:type="page"/>
      </w:r>
    </w:p>
    <w:tbl>
      <w:tblPr>
        <w:tblpPr w:leftFromText="180" w:rightFromText="180" w:vertAnchor="text" w:horzAnchor="margin" w:tblpX="558" w:tblpY="721"/>
        <w:tblW w:w="14312" w:type="dxa"/>
        <w:tblLook w:val="04A0" w:firstRow="1" w:lastRow="0" w:firstColumn="1" w:lastColumn="0" w:noHBand="0" w:noVBand="1"/>
      </w:tblPr>
      <w:tblGrid>
        <w:gridCol w:w="567"/>
        <w:gridCol w:w="1816"/>
        <w:gridCol w:w="3372"/>
        <w:gridCol w:w="1025"/>
        <w:gridCol w:w="1002"/>
        <w:gridCol w:w="337"/>
        <w:gridCol w:w="337"/>
        <w:gridCol w:w="337"/>
        <w:gridCol w:w="337"/>
        <w:gridCol w:w="337"/>
        <w:gridCol w:w="1022"/>
        <w:gridCol w:w="3823"/>
      </w:tblGrid>
      <w:tr w:rsidR="00572BA9" w:rsidRPr="00266624" w14:paraId="0A566553" w14:textId="77777777" w:rsidTr="00906FB5">
        <w:trPr>
          <w:trHeight w:val="285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02B48" w14:textId="77777777" w:rsidR="009E3131" w:rsidRPr="00266624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lastRenderedPageBreak/>
              <w:t>ที่</w:t>
            </w:r>
          </w:p>
        </w:tc>
        <w:tc>
          <w:tcPr>
            <w:tcW w:w="18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96529" w14:textId="77777777" w:rsidR="009E3131" w:rsidRPr="00266624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หัสนักศึกษา</w:t>
            </w:r>
          </w:p>
        </w:tc>
        <w:tc>
          <w:tcPr>
            <w:tcW w:w="33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AC769" w14:textId="77777777" w:rsidR="009E3131" w:rsidRPr="00266624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ชื่อ-สกุล นักศึกษา</w:t>
            </w:r>
          </w:p>
        </w:tc>
        <w:tc>
          <w:tcPr>
            <w:tcW w:w="10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0E82E" w14:textId="77777777" w:rsidR="009E3131" w:rsidRPr="00266624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ต่อคน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7E8CE" w14:textId="77777777" w:rsidR="009E3131" w:rsidRPr="00266624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รวม</w:t>
            </w:r>
          </w:p>
        </w:tc>
        <w:tc>
          <w:tcPr>
            <w:tcW w:w="168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AF43E" w14:textId="77777777" w:rsidR="009E3131" w:rsidRPr="00266624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ะดับผลสัมฤทธิ์</w:t>
            </w:r>
          </w:p>
        </w:tc>
        <w:tc>
          <w:tcPr>
            <w:tcW w:w="10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893FE" w14:textId="77777777" w:rsidR="009E3131" w:rsidRPr="00266624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8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223DB" w14:textId="77777777" w:rsidR="009E3131" w:rsidRPr="00266624" w:rsidRDefault="009E3131" w:rsidP="00906FB5">
            <w:pPr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ณ</w:t>
            </w:r>
          </w:p>
        </w:tc>
      </w:tr>
      <w:tr w:rsidR="00D3583E" w:rsidRPr="00266624" w14:paraId="6D3F5FAE" w14:textId="77777777" w:rsidTr="00D3583E">
        <w:trPr>
          <w:trHeight w:val="285"/>
        </w:trPr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9CFAF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13EB1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96F0F7F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27D6F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306A8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341E" w14:textId="77777777" w:rsidR="009E3131" w:rsidRPr="00572BA9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361FA" w14:textId="77777777" w:rsidR="009E3131" w:rsidRPr="00572BA9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2900F" w14:textId="77777777" w:rsidR="009E3131" w:rsidRPr="00572BA9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7D59EF" w14:textId="77777777" w:rsidR="009E3131" w:rsidRPr="00572BA9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FC811" w14:textId="77777777" w:rsidR="009E3131" w:rsidRPr="00572BA9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10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B0E65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3EBF1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5483149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468794" w14:textId="770A0664" w:rsidR="009E3131" w:rsidRPr="00266624" w:rsidRDefault="009E3131" w:rsidP="0023259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CC0BDD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EFE19F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AF5D6A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9F7E61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02508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597CEC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1A3B7A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68BE0A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4F7640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784F50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E8796A4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72AADE9A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0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ดำเนินการตามที่กำหนด</w:t>
            </w:r>
          </w:p>
          <w:p w14:paraId="202AAFA9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มีแผนการนิเทศดำเนินการ</w:t>
            </w:r>
          </w:p>
          <w:p w14:paraId="20A1A7A9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นิเทศตามแผนที่กำหนดพร้อม</w:t>
            </w:r>
          </w:p>
          <w:p w14:paraId="74A9B9E2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ทั้งบันทึกการนิเทศ</w:t>
            </w:r>
          </w:p>
          <w:p w14:paraId="2E4D1BD9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  <w:cs/>
              </w:rPr>
              <w:t>2  มีระดับที่ 1 แล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่งคะแนน/ผลการเรียนตาม</w:t>
            </w:r>
          </w:p>
          <w:p w14:paraId="5F321A57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เวลาทีกำหนด </w:t>
            </w:r>
          </w:p>
          <w:p w14:paraId="20295286" w14:textId="77777777" w:rsidR="003775E3" w:rsidRPr="00266624" w:rsidRDefault="009E3131" w:rsidP="003775E3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3 มีระดับที่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3775E3" w:rsidRPr="00266624"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  <w:cs/>
              </w:rPr>
              <w:t>และ</w:t>
            </w:r>
            <w:r w:rsidR="003775E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นักศึกษาผ่าน</w:t>
            </w:r>
            <w:r w:rsidR="0062281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</w:t>
            </w:r>
            <w:r w:rsidR="003775E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ฝึกประสบการณ์</w:t>
            </w:r>
          </w:p>
          <w:p w14:paraId="6C4FAD21" w14:textId="77777777" w:rsidR="003775E3" w:rsidRPr="00266624" w:rsidRDefault="009E3131" w:rsidP="003775E3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4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  <w:cs/>
              </w:rPr>
              <w:t xml:space="preserve"> มีระดับที่ 3 </w:t>
            </w:r>
            <w:r w:rsidR="003775E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ละ</w:t>
            </w:r>
            <w:r w:rsidR="003775E3" w:rsidRPr="00266624"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  <w:cs/>
              </w:rPr>
              <w:t>มี</w:t>
            </w:r>
            <w:r w:rsidR="003775E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นิเทศ</w:t>
            </w:r>
            <w:r w:rsidR="003775E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ผ่านระบบเทคโนโลยีสารสนเทศ</w:t>
            </w:r>
          </w:p>
          <w:p w14:paraId="47B1ABA5" w14:textId="77777777" w:rsidR="00B97D51" w:rsidRPr="00266624" w:rsidRDefault="00B97D51" w:rsidP="003775E3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0612BF13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1838DF1F" w14:textId="77777777" w:rsidR="00906FB5" w:rsidRPr="00266624" w:rsidRDefault="009E3131" w:rsidP="00906FB5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ภาระงานรวมของการนิเทศแต่ละงาน </w:t>
            </w:r>
          </w:p>
          <w:p w14:paraId="58D469F9" w14:textId="202CDC6D" w:rsidR="009E3131" w:rsidRPr="00266624" w:rsidRDefault="009868C8" w:rsidP="00906FB5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 </w:t>
            </w:r>
            <w:r w:rsidR="00572BA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9E3131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ของแต่ละงาน</w:t>
            </w:r>
          </w:p>
          <w:p w14:paraId="67F25AC2" w14:textId="743E1C9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B97D51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B97D51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ของแต่ล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ายการ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รวมกัน</w:t>
            </w:r>
          </w:p>
          <w:p w14:paraId="5790B47E" w14:textId="77777777" w:rsidR="00B97D51" w:rsidRPr="00266624" w:rsidRDefault="00B97D51" w:rsidP="00906FB5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</w:p>
          <w:p w14:paraId="656934D1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101C171C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1.</w:t>
            </w:r>
            <w:r w:rsidR="004846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ผนการนิเทศ และบันทึกการนิเทศ</w:t>
            </w:r>
          </w:p>
          <w:p w14:paraId="20AF5734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2.</w:t>
            </w:r>
            <w:r w:rsidR="004846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ลักฐานการส่งคะแน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ลการเรียน</w:t>
            </w:r>
          </w:p>
          <w:p w14:paraId="01B12B0E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3.</w:t>
            </w:r>
            <w:r w:rsidR="0048467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อกสารแสดงผลการศึกษา</w:t>
            </w:r>
          </w:p>
          <w:p w14:paraId="04CD5E4E" w14:textId="77777777" w:rsidR="00B97D5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4.</w:t>
            </w:r>
            <w:r w:rsidR="00B97D51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บันทึกผลการนิเทศ</w:t>
            </w:r>
            <w:r w:rsidR="003775E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่านระบบเทคโนโลยีสารสนเทศ</w:t>
            </w:r>
          </w:p>
          <w:p w14:paraId="55A77BE0" w14:textId="77777777" w:rsidR="009E3131" w:rsidRPr="00266624" w:rsidRDefault="00B97D51" w:rsidP="00906FB5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3775E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ที่กำหนด</w:t>
            </w:r>
          </w:p>
        </w:tc>
      </w:tr>
      <w:tr w:rsidR="00D3583E" w:rsidRPr="00266624" w14:paraId="2CD9140D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977DD0" w14:textId="56A4152D" w:rsidR="009E3131" w:rsidRPr="00266624" w:rsidRDefault="009E3131" w:rsidP="0023259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C24233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724364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03B41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3E03FB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B8615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C39B90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33A52D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547C3A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2E7E7C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B7247A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FFF3675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D3583E" w:rsidRPr="00266624" w14:paraId="4E029C72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2FFC8" w14:textId="6FCD3A15" w:rsidR="009E3131" w:rsidRPr="00266624" w:rsidRDefault="009E3131" w:rsidP="0023259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7B52F5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2A366D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76E0FE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2519B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217F47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1C83B5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F5AA72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989C46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0007F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0FE487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1BEC118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D3583E" w:rsidRPr="00266624" w14:paraId="220A6DED" w14:textId="77777777" w:rsidTr="00320D2C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389C60" w14:textId="2F3A368F" w:rsidR="009E3131" w:rsidRPr="00266624" w:rsidRDefault="009E3131" w:rsidP="0023259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3FC58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84A446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BEE9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ED44C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357EE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03BA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8CE3D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CC192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AB57D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13FC6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3384DB9" w14:textId="77777777" w:rsidR="009E3131" w:rsidRPr="00266624" w:rsidRDefault="009E313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6"/>
                <w:szCs w:val="26"/>
              </w:rPr>
            </w:pPr>
          </w:p>
        </w:tc>
      </w:tr>
      <w:tr w:rsidR="00D3583E" w:rsidRPr="00266624" w14:paraId="25B71ABC" w14:textId="77777777" w:rsidTr="00320D2C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27EE07" w14:textId="674BDA66" w:rsidR="009E3131" w:rsidRPr="00266624" w:rsidRDefault="009E3131" w:rsidP="0023259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32D40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4BDE9F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84298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F89FA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CFD9C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A0F94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8CAA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51ECF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BEF39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539A4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0A143E9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564F02A9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897702" w14:textId="64065BB6" w:rsidR="009E3131" w:rsidRPr="00266624" w:rsidRDefault="009E3131" w:rsidP="0023259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78A54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728311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1B191D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9F43C8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F805C1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019C80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D96D2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EFB23C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957E43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19C1B6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4290FC7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4C38318D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25DE2B" w14:textId="62F93B18" w:rsidR="009E3131" w:rsidRPr="00266624" w:rsidRDefault="009E3131" w:rsidP="0023259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C8EA1E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CA5A37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F3B73D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C96F09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B577DF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C48A6A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FEEDA2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F33B2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F1751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4E6E98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4F593E9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737486F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D1DB3F" w14:textId="0E5CE9BA" w:rsidR="009E3131" w:rsidRPr="00266624" w:rsidRDefault="009E3131" w:rsidP="0023259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D4BE60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985572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2D7D2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E723A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A0D3DE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CB959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8F7309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3CE2BB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D2FE31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E8AF9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5D63EE2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D5A18CA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E2861E" w14:textId="1D7F4E87" w:rsidR="009E3131" w:rsidRPr="00266624" w:rsidRDefault="009E3131" w:rsidP="0023259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4004CB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0495B2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EF9F1D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B7E005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19FA67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A83268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A2BCB0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2D7DFC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47026A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347C7E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B98BB67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43E96BA9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5C3F8" w14:textId="37F44F3C" w:rsidR="009E3131" w:rsidRPr="00266624" w:rsidRDefault="009E3131" w:rsidP="0023259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BB89D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64FB9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FD739A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48BD7B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99C5B1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1DF03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153A0D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60D4E6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D43CAB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8400A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52DAA42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E44B017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40962" w14:textId="77777777" w:rsidR="009E3131" w:rsidRPr="00266624" w:rsidRDefault="009E3131" w:rsidP="00906F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8F063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ABC23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07112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E77AA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6A1C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0743B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80740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AF9FE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553A5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6E0FE" w14:textId="77777777" w:rsidR="009E3131" w:rsidRPr="00266624" w:rsidRDefault="009E3131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DB25A72" w14:textId="77777777" w:rsidR="009E3131" w:rsidRPr="00266624" w:rsidRDefault="009E3131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E5846" w:rsidRPr="00266624" w14:paraId="177C0876" w14:textId="77777777" w:rsidTr="003E662F">
        <w:trPr>
          <w:trHeight w:val="285"/>
        </w:trPr>
        <w:tc>
          <w:tcPr>
            <w:tcW w:w="575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8EDBE4" w14:textId="04AD3286" w:rsidR="00DE5846" w:rsidRPr="003E3E99" w:rsidRDefault="00DE5846" w:rsidP="00DE5846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3E3E99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0F96B743" w14:textId="77777777" w:rsidR="00DE5846" w:rsidRPr="00266624" w:rsidRDefault="00DE5846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4013B84" w14:textId="77777777" w:rsidR="00DE5846" w:rsidRPr="00266624" w:rsidRDefault="00DE5846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5E54F6F1" w14:textId="77777777" w:rsidR="00DE5846" w:rsidRPr="00266624" w:rsidRDefault="00DE5846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7C925A08" w14:textId="77777777" w:rsidR="00DE5846" w:rsidRPr="00266624" w:rsidRDefault="00DE5846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1594E6FC" w14:textId="77777777" w:rsidR="00DE5846" w:rsidRPr="00266624" w:rsidRDefault="00DE5846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0C6E119D" w14:textId="77777777" w:rsidR="00DE5846" w:rsidRPr="00266624" w:rsidRDefault="00DE5846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75A6731F" w14:textId="77777777" w:rsidR="00DE5846" w:rsidRPr="00266624" w:rsidRDefault="00DE5846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0D9B6A38" w14:textId="77777777" w:rsidR="00DE5846" w:rsidRPr="00266624" w:rsidRDefault="00DE5846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6A6DC" w14:textId="77777777" w:rsidR="00DE5846" w:rsidRPr="00266624" w:rsidRDefault="00DE5846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1F1D87" w:rsidRPr="00266624" w14:paraId="41289CBE" w14:textId="77777777" w:rsidTr="00906FB5">
        <w:trPr>
          <w:trHeight w:val="285"/>
        </w:trPr>
        <w:tc>
          <w:tcPr>
            <w:tcW w:w="1048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5C246" w14:textId="77777777" w:rsidR="001F1D87" w:rsidRPr="00266624" w:rsidRDefault="001F1D87" w:rsidP="00906FB5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</w:p>
          <w:p w14:paraId="48EACF8C" w14:textId="77777777" w:rsidR="003A6020" w:rsidRPr="00266624" w:rsidRDefault="001F1D87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</w:t>
            </w:r>
          </w:p>
          <w:p w14:paraId="7328F8B6" w14:textId="77777777" w:rsidR="001F1D87" w:rsidRPr="00266624" w:rsidRDefault="003A6020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</w:t>
            </w:r>
            <w:r w:rsidR="00985526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งานนิเทศการสอนรายวิชาฝึกประสบการณ์วิชาชีพครู สหกิจศึกษา และฝึกประสบการณ์วิชาชีพทั่วไป คิดภาระงานดังนี้</w:t>
            </w:r>
          </w:p>
          <w:p w14:paraId="05DA4991" w14:textId="77777777" w:rsidR="001F1D87" w:rsidRPr="00266624" w:rsidRDefault="00985526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 xml:space="preserve">                1) </w:t>
            </w:r>
            <w:r w:rsidR="001F1D87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งานนิเทศการสอนรายวิชาฝึกประสบการณ์วิชาชีพครู 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 xml:space="preserve">คิดภาระงานให้ 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  <w:t xml:space="preserve">0.6 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ภาระงาน/คน/สัปดาห์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  <w:t>/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คการศึกษาปกติ</w:t>
            </w:r>
          </w:p>
          <w:p w14:paraId="22450570" w14:textId="77777777" w:rsidR="001F1D87" w:rsidRPr="00266624" w:rsidRDefault="00985526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 xml:space="preserve">                2) </w:t>
            </w:r>
            <w:r w:rsidR="001F1D87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งานนิเทศสหกิจศึกษา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 xml:space="preserve">คิดภาระงานให้ 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  <w:t xml:space="preserve">0.6 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ภาระงาน/คน/สัปดาห์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คการศึกษาปกติ</w:t>
            </w:r>
          </w:p>
          <w:p w14:paraId="4CEE5149" w14:textId="77777777" w:rsidR="001F1D87" w:rsidRPr="00266624" w:rsidRDefault="00985526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 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 xml:space="preserve">3) </w:t>
            </w:r>
            <w:r w:rsidR="001F1D87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งานนิเทศการฝึกประสบการณ์วิชาชีพทั่วไป 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 xml:space="preserve">คิดภาระงานให้ 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  <w:t>0.3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 xml:space="preserve"> ภาระงาน/สัปดาห์/คน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  <w:t>/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คการศึกษาปกติ</w:t>
            </w:r>
          </w:p>
          <w:p w14:paraId="6DB12ED0" w14:textId="77777777" w:rsidR="00B97D51" w:rsidRPr="00266624" w:rsidRDefault="00B97D51" w:rsidP="00906FB5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</w:pPr>
          </w:p>
          <w:p w14:paraId="415DE4D6" w14:textId="77777777" w:rsidR="001F1D87" w:rsidRPr="00266624" w:rsidRDefault="00985526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 </w:t>
            </w:r>
            <w:r w:rsidR="001F1D87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ทั้งนี้การคิดภาระงาน</w:t>
            </w:r>
            <w:r w:rsidR="001F1D8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ตามหลักเกณฑ์ใน</w:t>
            </w:r>
            <w:r w:rsidR="001F1D87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ข้อ 4.4  (1) และ</w:t>
            </w:r>
            <w:r w:rsidR="0099035A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1F1D87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(2) ตามประกาศมหาวิทยาลัยต้องมีคำสั่งแต่งตั้งอย่างเป็นทางการจากมหาวิทยาลัยและคิดภาระงานให้ไม่เกิน 5 ภาระงาน/สัปดาห์/ภาคการศึกษาปกติ</w:t>
            </w:r>
          </w:p>
          <w:p w14:paraId="4A20C893" w14:textId="77777777" w:rsidR="003A6020" w:rsidRPr="00266624" w:rsidRDefault="003A6020" w:rsidP="00906F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82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7948" w14:textId="77777777" w:rsidR="001F1D87" w:rsidRPr="00266624" w:rsidRDefault="001F1D87" w:rsidP="00906F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</w:tbl>
    <w:p w14:paraId="4E11F9D7" w14:textId="77777777" w:rsidR="006B5069" w:rsidRPr="00266624" w:rsidRDefault="006B5069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</w:t>
      </w:r>
      <w:r w:rsidR="004300E8"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  <w:r w:rsidR="00141B3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1.5</w:t>
      </w:r>
      <w:r w:rsidR="000D4EAA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งานนิเทศการสอนรายวิชาฝึกประสบการณ์วิชาชีพครู สหกิจศึกษา และฝึกประสบการณ์วิชาชีพทั่วไป</w:t>
      </w:r>
    </w:p>
    <w:p w14:paraId="22AA9EA0" w14:textId="77777777" w:rsidR="004300E8" w:rsidRPr="00266624" w:rsidRDefault="006B5069" w:rsidP="00D36792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 xml:space="preserve">       </w:t>
      </w:r>
    </w:p>
    <w:p w14:paraId="06941AB9" w14:textId="77777777" w:rsidR="004300E8" w:rsidRPr="00266624" w:rsidRDefault="004300E8" w:rsidP="00D36792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7AD1E054" w14:textId="77777777" w:rsidR="00ED10AC" w:rsidRPr="00266624" w:rsidRDefault="00ED10AC" w:rsidP="00D36792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6097EE66" w14:textId="77777777" w:rsidR="00C723EB" w:rsidRPr="00266624" w:rsidRDefault="004300E8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lastRenderedPageBreak/>
        <w:t xml:space="preserve">    </w:t>
      </w:r>
    </w:p>
    <w:p w14:paraId="3FA1B0DF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390B317B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7D7606AF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33EB60F6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67F37ABB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02B84F13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73BE3808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63788A96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22697AD4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4399E4CB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01EB080E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30A0BF6D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21DC973D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26A2B316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4ABD281C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55B8A133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270CF201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36ACC6FD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1D5A9B59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38066B17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69472F50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6AEF07B8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6F08211E" w14:textId="77777777" w:rsidR="00C723EB" w:rsidRPr="00266624" w:rsidRDefault="00C723EB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25EB5EBB" w14:textId="77777777" w:rsidR="00793DED" w:rsidRPr="00266624" w:rsidRDefault="00793DED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519DF5E3" w14:textId="77777777" w:rsidR="00793DED" w:rsidRPr="00266624" w:rsidRDefault="00793DED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33EEEA05" w14:textId="77777777" w:rsidR="00793DED" w:rsidRPr="00266624" w:rsidRDefault="00793DED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6F949283" w14:textId="77777777" w:rsidR="00B97D51" w:rsidRPr="00266624" w:rsidRDefault="00B97D51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31C59D7B" w14:textId="77777777" w:rsidR="00D36792" w:rsidRPr="00266624" w:rsidRDefault="00C723EB" w:rsidP="00C723EB">
      <w:pPr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  </w:t>
      </w:r>
      <w:r w:rsidR="006B50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1.6 </w:t>
      </w:r>
      <w:r w:rsidR="00777F31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ภาระงานเกี่ยวกับ</w:t>
      </w:r>
      <w:r w:rsidR="00D36792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โครงงานพิเศษ ปัญหาพิเศษ สารนิพนธ์ หรือ</w:t>
      </w:r>
      <w:r w:rsidR="00793DED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D36792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งานในลักษณะเดียวกันที่จัดทำรูปเล่ม</w:t>
      </w:r>
    </w:p>
    <w:p w14:paraId="05375520" w14:textId="77777777" w:rsidR="00777F31" w:rsidRPr="00266624" w:rsidRDefault="00777F31" w:rsidP="004300E8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</w:rPr>
        <w:t xml:space="preserve">     </w:t>
      </w:r>
      <w:r w:rsidR="00C723EB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</w:t>
      </w:r>
      <w:r w:rsidR="006B5069" w:rsidRPr="00266624">
        <w:rPr>
          <w:rFonts w:ascii="TH SarabunPSK" w:hAnsi="TH SarabunPSK" w:cs="TH SarabunPSK"/>
          <w:color w:val="000000" w:themeColor="text1"/>
          <w:sz w:val="32"/>
          <w:szCs w:val="32"/>
        </w:rPr>
        <w:t>1.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6.1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งานที่ปรึกษา/ควบคุมโครงงานพิเศษ ปัญหาพิเศษ สารนิพนธ์ หรือ</w:t>
      </w:r>
      <w:r w:rsidR="00793DE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งานในลักษณะเดียวกันที่จัดทำรูปเล่ม</w:t>
      </w:r>
    </w:p>
    <w:tbl>
      <w:tblPr>
        <w:tblpPr w:leftFromText="180" w:rightFromText="180" w:vertAnchor="text" w:horzAnchor="margin" w:tblpX="549" w:tblpY="196"/>
        <w:tblW w:w="14312" w:type="dxa"/>
        <w:tblLook w:val="04A0" w:firstRow="1" w:lastRow="0" w:firstColumn="1" w:lastColumn="0" w:noHBand="0" w:noVBand="1"/>
      </w:tblPr>
      <w:tblGrid>
        <w:gridCol w:w="562"/>
        <w:gridCol w:w="5292"/>
        <w:gridCol w:w="958"/>
        <w:gridCol w:w="1002"/>
        <w:gridCol w:w="337"/>
        <w:gridCol w:w="337"/>
        <w:gridCol w:w="337"/>
        <w:gridCol w:w="337"/>
        <w:gridCol w:w="337"/>
        <w:gridCol w:w="778"/>
        <w:gridCol w:w="4035"/>
      </w:tblGrid>
      <w:tr w:rsidR="00266624" w:rsidRPr="00266624" w14:paraId="059F2FFF" w14:textId="77777777" w:rsidTr="00D3583E">
        <w:trPr>
          <w:trHeight w:val="28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94D25" w14:textId="77777777" w:rsidR="00D36792" w:rsidRPr="00266624" w:rsidRDefault="00D36792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52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157D6" w14:textId="77777777" w:rsidR="00D36792" w:rsidRPr="00266624" w:rsidRDefault="00D36792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โครงงานพิเศษ ปัญหาพิเศษ สารนิพนธ์</w:t>
            </w:r>
          </w:p>
        </w:tc>
        <w:tc>
          <w:tcPr>
            <w:tcW w:w="9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38CF3" w14:textId="77777777" w:rsidR="00D36792" w:rsidRPr="00266624" w:rsidRDefault="00D36792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จำนวน</w:t>
            </w:r>
            <w:r w:rsidR="00F6398E"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อาจารย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328CE" w14:textId="77777777" w:rsidR="00D36792" w:rsidRPr="00266624" w:rsidRDefault="00D36792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168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16191" w14:textId="77777777" w:rsidR="00D36792" w:rsidRPr="00266624" w:rsidRDefault="00D963B7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ะดับ</w:t>
            </w:r>
            <w:r w:rsidR="00D36792"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7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8E5BF" w14:textId="77777777" w:rsidR="00D36792" w:rsidRPr="00266624" w:rsidRDefault="00D36792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40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2A3B5" w14:textId="77777777" w:rsidR="00D36792" w:rsidRPr="00266624" w:rsidRDefault="00FC4FFA" w:rsidP="00C723E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น</w:t>
            </w:r>
          </w:p>
        </w:tc>
      </w:tr>
      <w:tr w:rsidR="00266624" w:rsidRPr="00266624" w14:paraId="59C0D0CB" w14:textId="77777777" w:rsidTr="00D3583E">
        <w:trPr>
          <w:trHeight w:val="631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109ED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69D18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56CF2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167D7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97A79" w14:textId="77777777" w:rsidR="00287B1A" w:rsidRPr="00572BA9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C45DB" w14:textId="77777777" w:rsidR="00287B1A" w:rsidRPr="00572BA9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80AA7E" w14:textId="77777777" w:rsidR="00287B1A" w:rsidRPr="00572BA9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1965A2" w14:textId="77777777" w:rsidR="00287B1A" w:rsidRPr="00572BA9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CEB18" w14:textId="77777777" w:rsidR="00287B1A" w:rsidRPr="00572BA9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7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3B922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216C9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266624" w:rsidRPr="00266624" w14:paraId="7F748A8E" w14:textId="77777777" w:rsidTr="00D3583E">
        <w:trPr>
          <w:trHeight w:val="28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16E94A" w14:textId="3290817F" w:rsidR="00287B1A" w:rsidRPr="00266624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0AB26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2C6E5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4FCDB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54A35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C9545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72C83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A37C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3BCAA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99FD2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ED521DE" w14:textId="77777777" w:rsidR="00287B1A" w:rsidRPr="00266624" w:rsidRDefault="00287B1A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41810EAD" w14:textId="77777777" w:rsidR="00287B1A" w:rsidRPr="00266624" w:rsidRDefault="00287B1A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0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ดำเนินการตามที่กำหนด</w:t>
            </w:r>
          </w:p>
          <w:p w14:paraId="0F1CD233" w14:textId="77777777" w:rsidR="00287B1A" w:rsidRPr="00266624" w:rsidRDefault="00287B1A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มีแผนการให้คำปรึกษาและให้</w:t>
            </w:r>
          </w:p>
          <w:p w14:paraId="5FB8AFB7" w14:textId="77777777" w:rsidR="00287B1A" w:rsidRPr="00266624" w:rsidRDefault="00287B1A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คำปรึกษาตามแผนที่กำหนด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ระดับ 2 </w:t>
            </w:r>
            <w:r w:rsidR="00B8703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ีระดับ 1 แล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่งคะแนน/ผลการเรียนตาม</w:t>
            </w:r>
          </w:p>
          <w:p w14:paraId="4B39DA5E" w14:textId="51D4F7B9" w:rsidR="00287B1A" w:rsidRPr="00266624" w:rsidRDefault="00287B1A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เวลาที่กำหนด</w:t>
            </w:r>
            <w:r w:rsidR="00B76E3F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="00F61AA2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นำส่ง</w:t>
            </w:r>
            <w:r w:rsidR="00B76E3F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ข้อมูล</w:t>
            </w:r>
            <w:r w:rsidR="00F61AA2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ในรูปแบบไฟล์ </w:t>
            </w:r>
            <w:r w:rsidR="00F61AA2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pdf </w:t>
            </w:r>
            <w:r w:rsidR="00B76E3F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ที่สำนักวิทยบริการ</w:t>
            </w:r>
            <w:r w:rsidR="00F24C97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และเทคโนโลยีสารสนเทศ</w:t>
            </w:r>
          </w:p>
          <w:p w14:paraId="057B2EA7" w14:textId="77777777" w:rsidR="0026238B" w:rsidRPr="00266624" w:rsidRDefault="00287B1A" w:rsidP="0026238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3 </w:t>
            </w:r>
            <w:r w:rsidR="00B8703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ีระดับ 2 และ</w:t>
            </w:r>
            <w:r w:rsidR="0026238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ีการให้คำปรึกษา</w:t>
            </w:r>
          </w:p>
          <w:p w14:paraId="61B982B9" w14:textId="77777777" w:rsidR="0026238B" w:rsidRPr="00266624" w:rsidRDefault="0026238B" w:rsidP="0026238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ผ่านระบบเทคโนโลยีสารสนเทศ</w:t>
            </w:r>
          </w:p>
          <w:p w14:paraId="24D8ED0B" w14:textId="77777777" w:rsidR="0026238B" w:rsidRPr="00266624" w:rsidRDefault="00287B1A" w:rsidP="0026238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4 </w:t>
            </w:r>
            <w:r w:rsidR="00B8703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ีระดับ 3 และ</w:t>
            </w:r>
            <w:r w:rsidR="0026238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ผลงานของนักศึกษาสำเร็จตาม     </w:t>
            </w:r>
          </w:p>
          <w:p w14:paraId="310A7FCF" w14:textId="77777777" w:rsidR="0026238B" w:rsidRPr="00266624" w:rsidRDefault="0026238B" w:rsidP="0026238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เวลาที่กำหนด</w:t>
            </w:r>
          </w:p>
          <w:p w14:paraId="7AD6069B" w14:textId="77777777" w:rsidR="00B97D51" w:rsidRPr="00266624" w:rsidRDefault="00B97D51" w:rsidP="0026238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7FC8636A" w14:textId="77777777" w:rsidR="00287B1A" w:rsidRPr="00266624" w:rsidRDefault="00287B1A" w:rsidP="00C723EB">
            <w:pPr>
              <w:spacing w:after="0" w:line="28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459AC421" w14:textId="77777777" w:rsidR="00B87033" w:rsidRPr="00266624" w:rsidRDefault="00287B1A" w:rsidP="00C723EB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ภาระงานที่ปรึกษา/ควบคุม โครงงานพิเศษฯ </w:t>
            </w:r>
          </w:p>
          <w:p w14:paraId="5D63121C" w14:textId="74110D33" w:rsidR="00287B1A" w:rsidRPr="00266624" w:rsidRDefault="00B97D51" w:rsidP="00C723EB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  </w:t>
            </w:r>
            <w:r w:rsidR="00287B1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แต่ละงาน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287B1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ของแต่ละงาน</w:t>
            </w:r>
          </w:p>
          <w:p w14:paraId="5DB7DBA6" w14:textId="3ED7BC7D" w:rsidR="00287B1A" w:rsidRPr="00266624" w:rsidRDefault="00287B1A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B97D51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B97D51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ของโครงงานพิเศษฯ รวมกัน</w:t>
            </w:r>
          </w:p>
          <w:p w14:paraId="71724C37" w14:textId="77777777" w:rsidR="00B97D51" w:rsidRPr="00266624" w:rsidRDefault="00B97D51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</w:p>
          <w:p w14:paraId="48E2BCD0" w14:textId="77777777" w:rsidR="00287B1A" w:rsidRPr="00266624" w:rsidRDefault="00287B1A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3D724184" w14:textId="77777777" w:rsidR="002064AB" w:rsidRPr="00266624" w:rsidRDefault="00B87033" w:rsidP="00B87033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1. </w:t>
            </w:r>
            <w:r w:rsidR="00287B1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ผนการ</w:t>
            </w:r>
            <w:r w:rsidR="002064A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ให้คำปรึกษา</w:t>
            </w:r>
            <w:r w:rsidR="00287B1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และบันทึกการให้</w:t>
            </w:r>
          </w:p>
          <w:p w14:paraId="63484981" w14:textId="77777777" w:rsidR="00287B1A" w:rsidRPr="00266624" w:rsidRDefault="002064AB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</w:t>
            </w:r>
            <w:r w:rsidR="00B97D51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9868C8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287B1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ปรึกษา</w:t>
            </w:r>
          </w:p>
          <w:p w14:paraId="6738D0EC" w14:textId="77777777" w:rsidR="00287B1A" w:rsidRPr="00266624" w:rsidRDefault="00287B1A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2.</w:t>
            </w:r>
            <w:r w:rsidR="00B8703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ลักฐานการส่งคะแน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ลการเรียน</w:t>
            </w:r>
          </w:p>
          <w:p w14:paraId="09B3DFA1" w14:textId="77777777" w:rsidR="00B97D51" w:rsidRPr="00266624" w:rsidRDefault="00287B1A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3.</w:t>
            </w:r>
            <w:r w:rsidR="00B8703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26238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อกสารหลักฐานการให้คำปรึกษาผ่านระบบเทคโนโลยี</w:t>
            </w:r>
          </w:p>
          <w:p w14:paraId="5496DA8F" w14:textId="77777777" w:rsidR="00287B1A" w:rsidRPr="00266624" w:rsidRDefault="00B97D51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26238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ารสนเทศ</w:t>
            </w:r>
          </w:p>
          <w:p w14:paraId="3A4B8D32" w14:textId="77777777" w:rsidR="00287B1A" w:rsidRPr="00266624" w:rsidRDefault="00287B1A" w:rsidP="00C723EB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4.</w:t>
            </w:r>
            <w:r w:rsidR="00B8703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26238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ลงานของนักศึกษา และแสดงผลการศึกษา</w:t>
            </w:r>
          </w:p>
        </w:tc>
      </w:tr>
      <w:tr w:rsidR="00266624" w:rsidRPr="00266624" w14:paraId="2C76FE7F" w14:textId="77777777" w:rsidTr="00D3583E">
        <w:trPr>
          <w:trHeight w:val="28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47028" w14:textId="6CC4B0A9" w:rsidR="00287B1A" w:rsidRPr="00266624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F9110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CE72E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DBDC9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74F9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27410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B4A2D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97B4F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C732C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B20EB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5EAD194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266624" w:rsidRPr="00266624" w14:paraId="07518B5F" w14:textId="77777777" w:rsidTr="00D3583E">
        <w:trPr>
          <w:trHeight w:val="28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0E1EE8" w14:textId="50BA4731" w:rsidR="00287B1A" w:rsidRPr="00266624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4A323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37578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E4AE5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C05EA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BA9DE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0648C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DF97E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93E2D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3114D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CFB7F5A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266624" w:rsidRPr="00266624" w14:paraId="52B58217" w14:textId="77777777" w:rsidTr="00D3583E">
        <w:trPr>
          <w:trHeight w:val="28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C6FBC" w14:textId="154A1020" w:rsidR="00287B1A" w:rsidRPr="00266624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7704B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B9D6D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33091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B1FF1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51E4B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7F080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21C65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80383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BBAF7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72071AC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266624" w:rsidRPr="00266624" w14:paraId="08D1C1D0" w14:textId="77777777" w:rsidTr="00D3583E">
        <w:trPr>
          <w:trHeight w:val="28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4C8573" w14:textId="55594FA0" w:rsidR="00287B1A" w:rsidRPr="00266624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83F21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AB13A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C88C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391D5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E4C3B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F4195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3DC47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600B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F4E14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7A32511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266624" w:rsidRPr="00266624" w14:paraId="25763A02" w14:textId="77777777" w:rsidTr="00D3583E">
        <w:trPr>
          <w:trHeight w:val="28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50AB9" w14:textId="5E508936" w:rsidR="00287B1A" w:rsidRPr="00266624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943F5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0E572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F1F48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D0F8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7C54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E923D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CDAF7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2765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93C95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BE619BC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266624" w:rsidRPr="00266624" w14:paraId="31802513" w14:textId="77777777" w:rsidTr="00D3583E">
        <w:trPr>
          <w:trHeight w:val="28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9C2A1B" w14:textId="52ACBF86" w:rsidR="00287B1A" w:rsidRPr="00266624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81D4E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92ED3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6274D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E75DD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C5E4C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A8098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43225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470A3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1E3BA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0CA0721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266624" w:rsidRPr="00266624" w14:paraId="3A1722AA" w14:textId="77777777" w:rsidTr="00D3583E">
        <w:trPr>
          <w:trHeight w:val="28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1B2A90" w14:textId="483C4887" w:rsidR="00287B1A" w:rsidRPr="00266624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C95ED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0871C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BE0C4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7D64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95C64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33EF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715DE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EA86A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F97E9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763C8B2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266624" w:rsidRPr="00266624" w14:paraId="5A32ADD1" w14:textId="77777777" w:rsidTr="00D3583E">
        <w:trPr>
          <w:trHeight w:val="28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99B0F8" w14:textId="4BB73C82" w:rsidR="00287B1A" w:rsidRPr="00266624" w:rsidRDefault="00287B1A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6F26F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F6C15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240B6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97349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8AA63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D5CE6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1C197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961F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7FC0E" w14:textId="77777777" w:rsidR="00287B1A" w:rsidRPr="00266624" w:rsidRDefault="00287B1A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8CD61ED" w14:textId="77777777" w:rsidR="00287B1A" w:rsidRPr="00266624" w:rsidRDefault="00287B1A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E5846" w:rsidRPr="00266624" w14:paraId="7E70C3F5" w14:textId="77777777" w:rsidTr="00D3583E">
        <w:trPr>
          <w:trHeight w:val="28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BC158" w14:textId="77777777" w:rsidR="00DE5846" w:rsidRPr="00266624" w:rsidRDefault="00DE5846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4EC11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710A44" w14:textId="77777777" w:rsidR="00DE5846" w:rsidRPr="00266624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3999F" w14:textId="77777777" w:rsidR="00DE5846" w:rsidRPr="00266624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4952D3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FB3395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F6A72F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787791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F9FB6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EEDF23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EF314C5" w14:textId="77777777" w:rsidR="00DE5846" w:rsidRPr="00266624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E5846" w:rsidRPr="00266624" w14:paraId="7351E8C7" w14:textId="77777777" w:rsidTr="003E662F">
        <w:trPr>
          <w:trHeight w:val="285"/>
        </w:trPr>
        <w:tc>
          <w:tcPr>
            <w:tcW w:w="58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39FC2" w14:textId="68FE419D" w:rsidR="00DE5846" w:rsidRPr="003E3E99" w:rsidRDefault="00DE5846" w:rsidP="00DE5846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3E3E99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524B562" w14:textId="77777777" w:rsidR="00DE5846" w:rsidRPr="00266624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C4F5D9E" w14:textId="77777777" w:rsidR="00DE5846" w:rsidRPr="00266624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BC7819E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FC450C1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95AEB75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007BE59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41E23D0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350C757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CFC3A34" w14:textId="77777777" w:rsidR="00DE5846" w:rsidRPr="00266624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266624" w:rsidRPr="00266624" w14:paraId="3BCD8FDF" w14:textId="77777777" w:rsidTr="00D3583E">
        <w:trPr>
          <w:trHeight w:val="285"/>
        </w:trPr>
        <w:tc>
          <w:tcPr>
            <w:tcW w:w="1027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34CB" w14:textId="77777777" w:rsidR="008570FE" w:rsidRPr="00266624" w:rsidRDefault="008570F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หลักเกณฑ์และวิธีการคิดภาระงานงานที่ปรึกษาโครงงานพิเศษ ปัญหาพิเศษ สารนิพนธ์ หรืองานในลักษณะเดียวกันที่จัดทำเป็นรูปเล่ม </w:t>
            </w:r>
          </w:p>
          <w:p w14:paraId="108F3C2C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                   รายวิชาโครงงานพิเศษ ปัญหาพิเศษ สารนิพนธ์ หรืองานในลักษณะเดียวกันในระดับปริญญาตรี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ตามที่กำหนดไว้ในหลักสูตรต่าง ๆ</w:t>
            </w:r>
            <w:r w:rsidR="009868C8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องมหาวิทยาลัยคิดภาระงานให้ 1 ภาระงาน/เรื่อง/สัปดาห์/ภาคการศึกษาปกติ กรณีที่มีผู้สอน/ผู้ควบคุมโครงงานพิเศษ ปัญหาพิเศษ สารนิพนธ์ร่วมมากกว่า 1 คนให้นำเอาจำนวนภาระงานหารด้วยจำนวนอาจารย์ผู้ควบคุม</w:t>
            </w:r>
          </w:p>
          <w:p w14:paraId="6204112A" w14:textId="77777777" w:rsidR="00B74F5F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 ทั้งนี้ต้องมีคำสั่งแต่งตั้งอย่างเป็นทางการจากมหาวิทยาลัย และอาจารย์ 1 คน</w:t>
            </w:r>
            <w:r w:rsidR="000313B6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ไม่เกิน 5 ภาระงาน/สัปดาห์/</w:t>
            </w:r>
          </w:p>
          <w:p w14:paraId="51136667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คการศึกษาปกติ  และให้นำมาคิดภาระงานให้ไม่เกิน 1 ภาคการศึกษา</w:t>
            </w:r>
            <w:r w:rsidR="000313B6" w:rsidRPr="00266624"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  <w:t xml:space="preserve"> </w:t>
            </w:r>
          </w:p>
        </w:tc>
        <w:tc>
          <w:tcPr>
            <w:tcW w:w="40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C57B4" w14:textId="77777777" w:rsidR="008570FE" w:rsidRPr="00266624" w:rsidRDefault="008570F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</w:tbl>
    <w:p w14:paraId="58154509" w14:textId="77777777" w:rsidR="004300E8" w:rsidRPr="00266624" w:rsidRDefault="006B5069" w:rsidP="0026326C">
      <w:pPr>
        <w:rPr>
          <w:rFonts w:ascii="TH SarabunPSK" w:hAnsi="TH SarabunPSK" w:cs="TH SarabunPSK"/>
          <w:b/>
          <w:bCs/>
          <w:color w:val="000000" w:themeColor="text1"/>
          <w:spacing w:val="-14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pacing w:val="-14"/>
          <w:sz w:val="32"/>
          <w:szCs w:val="32"/>
          <w:cs/>
        </w:rPr>
        <w:t xml:space="preserve">          </w:t>
      </w:r>
    </w:p>
    <w:p w14:paraId="4306611B" w14:textId="77777777" w:rsidR="00FA00EF" w:rsidRPr="00266624" w:rsidRDefault="004300E8" w:rsidP="0026326C">
      <w:pPr>
        <w:rPr>
          <w:rFonts w:ascii="TH SarabunPSK" w:hAnsi="TH SarabunPSK" w:cs="TH SarabunPSK"/>
          <w:b/>
          <w:bCs/>
          <w:color w:val="000000" w:themeColor="text1"/>
          <w:spacing w:val="-14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pacing w:val="-14"/>
          <w:sz w:val="32"/>
          <w:szCs w:val="32"/>
          <w:cs/>
        </w:rPr>
        <w:t xml:space="preserve">      </w:t>
      </w:r>
      <w:r w:rsidR="006B5069" w:rsidRPr="00266624">
        <w:rPr>
          <w:rFonts w:ascii="TH SarabunPSK" w:hAnsi="TH SarabunPSK" w:cs="TH SarabunPSK"/>
          <w:b/>
          <w:bCs/>
          <w:color w:val="000000" w:themeColor="text1"/>
          <w:spacing w:val="-14"/>
          <w:sz w:val="32"/>
          <w:szCs w:val="32"/>
          <w:cs/>
        </w:rPr>
        <w:t xml:space="preserve"> </w:t>
      </w:r>
    </w:p>
    <w:p w14:paraId="66C825CB" w14:textId="77777777" w:rsidR="00FA00EF" w:rsidRPr="00266624" w:rsidRDefault="00FA00EF" w:rsidP="0026326C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275EC68C" w14:textId="77777777" w:rsidR="00FA00EF" w:rsidRPr="00266624" w:rsidRDefault="00FA00EF" w:rsidP="0026326C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79F3AE9D" w14:textId="77777777" w:rsidR="00FA00EF" w:rsidRPr="00266624" w:rsidRDefault="00FA00EF" w:rsidP="0026326C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147EC15D" w14:textId="77777777" w:rsidR="00FA00EF" w:rsidRPr="00266624" w:rsidRDefault="00FA00EF" w:rsidP="0026326C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5DCCB7DE" w14:textId="77777777" w:rsidR="00FA00EF" w:rsidRPr="00266624" w:rsidRDefault="00FA00EF" w:rsidP="0026326C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11B6AA80" w14:textId="77777777" w:rsidR="00FA00EF" w:rsidRPr="00266624" w:rsidRDefault="00FA00EF" w:rsidP="0026326C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27B7A4BA" w14:textId="77777777" w:rsidR="00FA00EF" w:rsidRPr="00266624" w:rsidRDefault="00FA00EF" w:rsidP="0026326C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4B373E33" w14:textId="77777777" w:rsidR="00FA00EF" w:rsidRPr="00266624" w:rsidRDefault="00FA00EF" w:rsidP="0026326C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215A0112" w14:textId="77777777" w:rsidR="00FA00EF" w:rsidRPr="00266624" w:rsidRDefault="00FA00EF" w:rsidP="0026326C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14E7E183" w14:textId="77777777" w:rsidR="00FA00EF" w:rsidRPr="00266624" w:rsidRDefault="00FA00EF" w:rsidP="0026326C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1EC32D7E" w14:textId="77777777" w:rsidR="00141B3D" w:rsidRPr="00266624" w:rsidRDefault="00C723EB" w:rsidP="00C723EB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  <w:r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 xml:space="preserve">         </w:t>
      </w:r>
    </w:p>
    <w:p w14:paraId="40B4F884" w14:textId="77777777" w:rsidR="00B74F5F" w:rsidRPr="00266624" w:rsidRDefault="00141B3D" w:rsidP="00C723EB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  <w:r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 xml:space="preserve">        </w:t>
      </w:r>
    </w:p>
    <w:p w14:paraId="79AEAD33" w14:textId="77777777" w:rsidR="009868C8" w:rsidRPr="00266624" w:rsidRDefault="009868C8" w:rsidP="00C723EB">
      <w:pPr>
        <w:rPr>
          <w:rFonts w:ascii="TH SarabunPSK" w:hAnsi="TH SarabunPSK" w:cs="TH SarabunPSK"/>
          <w:color w:val="000000" w:themeColor="text1"/>
          <w:spacing w:val="-14"/>
          <w:sz w:val="32"/>
          <w:szCs w:val="32"/>
        </w:rPr>
      </w:pPr>
    </w:p>
    <w:p w14:paraId="3D378825" w14:textId="77777777" w:rsidR="0026326C" w:rsidRPr="00266624" w:rsidRDefault="00141B3D" w:rsidP="00C723EB">
      <w:pPr>
        <w:rPr>
          <w:rFonts w:ascii="TH SarabunPSK" w:hAnsi="TH SarabunPSK" w:cs="TH SarabunPSK"/>
          <w:color w:val="000000" w:themeColor="text1"/>
          <w:sz w:val="28"/>
          <w:cs/>
        </w:rPr>
      </w:pPr>
      <w:r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 xml:space="preserve"> </w:t>
      </w:r>
      <w:r w:rsidR="006B5069"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>1.</w:t>
      </w:r>
      <w:r w:rsidR="0026326C"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>6.</w:t>
      </w:r>
      <w:r w:rsidR="00777F31"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>2</w:t>
      </w:r>
      <w:r w:rsidR="0026326C"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 xml:space="preserve">  </w:t>
      </w:r>
      <w:r w:rsidR="0026326C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รมการสอบโครงงานพิเศษ ปัญหาพิเศษ สารนิพนธ์ หรืองานในลักษณะเดียวกันที่จัดทำรูปเล่ม</w:t>
      </w:r>
    </w:p>
    <w:tbl>
      <w:tblPr>
        <w:tblpPr w:leftFromText="180" w:rightFromText="180" w:vertAnchor="text" w:horzAnchor="margin" w:tblpX="553" w:tblpY="106"/>
        <w:tblW w:w="14312" w:type="dxa"/>
        <w:tblLook w:val="04A0" w:firstRow="1" w:lastRow="0" w:firstColumn="1" w:lastColumn="0" w:noHBand="0" w:noVBand="1"/>
      </w:tblPr>
      <w:tblGrid>
        <w:gridCol w:w="846"/>
        <w:gridCol w:w="4961"/>
        <w:gridCol w:w="992"/>
        <w:gridCol w:w="425"/>
        <w:gridCol w:w="425"/>
        <w:gridCol w:w="426"/>
        <w:gridCol w:w="425"/>
        <w:gridCol w:w="426"/>
        <w:gridCol w:w="1275"/>
        <w:gridCol w:w="4111"/>
      </w:tblGrid>
      <w:tr w:rsidR="00266624" w:rsidRPr="00266624" w14:paraId="0776975F" w14:textId="77777777" w:rsidTr="00141B3D">
        <w:trPr>
          <w:trHeight w:val="285"/>
        </w:trPr>
        <w:tc>
          <w:tcPr>
            <w:tcW w:w="8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C8" w14:textId="77777777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49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F923E" w14:textId="77777777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A2837" w14:textId="77777777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212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5C210" w14:textId="77777777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ะดับผลสัมฤทธิ์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2B1DD" w14:textId="77777777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41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E1AC9" w14:textId="77777777" w:rsidR="00050E33" w:rsidRPr="00266624" w:rsidRDefault="002064AB" w:rsidP="00C723E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น</w:t>
            </w:r>
          </w:p>
        </w:tc>
      </w:tr>
      <w:tr w:rsidR="00266624" w:rsidRPr="00266624" w14:paraId="0348E0ED" w14:textId="77777777" w:rsidTr="00B76E3F">
        <w:trPr>
          <w:trHeight w:val="786"/>
        </w:trPr>
        <w:tc>
          <w:tcPr>
            <w:tcW w:w="8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9BED9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96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B7289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5B43A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B0019B2" w14:textId="77777777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DE6889F" w14:textId="77777777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0141620" w14:textId="77777777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A1A5B7" w14:textId="77777777" w:rsidR="00050E33" w:rsidRPr="00572BA9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F1A06" w14:textId="77777777" w:rsidR="00050E33" w:rsidRPr="00572BA9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62907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0CB02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572BA9" w:rsidRPr="00266624" w14:paraId="16E32980" w14:textId="77777777" w:rsidTr="00B76E3F">
        <w:trPr>
          <w:trHeight w:val="28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E9855E" w14:textId="34DCB438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AE3381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FAA9DE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E536080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FA9C079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E49E815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459267F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B26D12B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334234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87F87B9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7F86C54E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0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ดำเนินการตามที่กำหนด</w:t>
            </w:r>
          </w:p>
          <w:p w14:paraId="704C4043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="00C21375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1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ฏิบัติงานตามที่ ได้รับ</w:t>
            </w:r>
            <w:r w:rsidR="00B74F5F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อบหมาย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</w:t>
            </w:r>
          </w:p>
          <w:p w14:paraId="384A3F27" w14:textId="77777777" w:rsidR="00B97D51" w:rsidRPr="00266624" w:rsidRDefault="00B97D51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13659BE7" w14:textId="77777777" w:rsidR="00050E33" w:rsidRPr="00266624" w:rsidRDefault="00050E33" w:rsidP="00C723EB">
            <w:pPr>
              <w:spacing w:after="0" w:line="28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3C1AB380" w14:textId="77777777" w:rsidR="00141FB9" w:rsidRPr="00266624" w:rsidRDefault="00050E33" w:rsidP="00C723EB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lastRenderedPageBreak/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ภาระงานกรรมการสอบ โครงงานพิเศษฯ 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</w:p>
          <w:p w14:paraId="67651362" w14:textId="77777777" w:rsidR="00050E33" w:rsidRPr="00266624" w:rsidRDefault="00141FB9" w:rsidP="00C723EB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ของแต่ละงาน</w:t>
            </w:r>
            <w:r w:rsidR="00050E3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</w:p>
          <w:p w14:paraId="2BA5874C" w14:textId="7716CC9B" w:rsidR="00547691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B97D51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B97D51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ของโครงงานพิเศษฯ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วมกัน</w:t>
            </w:r>
          </w:p>
          <w:p w14:paraId="08442948" w14:textId="77777777" w:rsidR="00B97D51" w:rsidRPr="00266624" w:rsidRDefault="00B97D51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39F06B40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574F43A6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ลักฐานการเข้าคุมสอบ</w:t>
            </w:r>
          </w:p>
        </w:tc>
      </w:tr>
      <w:tr w:rsidR="00572BA9" w:rsidRPr="00266624" w14:paraId="582B8623" w14:textId="77777777" w:rsidTr="00B76E3F">
        <w:trPr>
          <w:trHeight w:val="28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BC016" w14:textId="11FAAA81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C4C263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624B39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4EC9BE7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425D0B9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9C520F2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A8DD8A8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EBD5882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F944E6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5D504F3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572BA9" w:rsidRPr="00266624" w14:paraId="0F96D7FF" w14:textId="77777777" w:rsidTr="00B76E3F">
        <w:trPr>
          <w:trHeight w:val="28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5DED5" w14:textId="586BC864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025D5A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C44CF1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0C88E25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901FE0E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C7C260C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1CC4E5C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5E6FB81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4B8D22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2722234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572BA9" w:rsidRPr="00266624" w14:paraId="50860926" w14:textId="77777777" w:rsidTr="00B76E3F">
        <w:trPr>
          <w:trHeight w:val="28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E90078" w14:textId="39F380A4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3C33B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25546D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5249098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6CBFD80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AC8C8BB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3C96E5E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19C1472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91C7A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D563D99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572BA9" w:rsidRPr="00266624" w14:paraId="274A513B" w14:textId="77777777" w:rsidTr="00B76E3F">
        <w:trPr>
          <w:trHeight w:val="28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9C63B" w14:textId="4D9AE506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D68D98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2B0A0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03EAAA4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F25181D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D1AF5C3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E5322F8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6713194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87B80E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4ACE140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572BA9" w:rsidRPr="00266624" w14:paraId="63A6FB79" w14:textId="77777777" w:rsidTr="00B76E3F">
        <w:trPr>
          <w:trHeight w:val="28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1B1D5F" w14:textId="4A510207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42B6A7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660926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779C089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4DC176C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A7B40F0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576DB3B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BC52813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9F18E0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38A1728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572BA9" w:rsidRPr="00266624" w14:paraId="5A910E0B" w14:textId="77777777" w:rsidTr="00B76E3F">
        <w:trPr>
          <w:trHeight w:val="28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0A35AA" w14:textId="20C7A122" w:rsidR="00050E33" w:rsidRPr="00266624" w:rsidRDefault="00050E33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B97307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7EBD32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42CDEFC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8734FBF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AC7494B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A53CCA3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BDE75F0" w14:textId="77777777" w:rsidR="00050E33" w:rsidRPr="00266624" w:rsidRDefault="00050E33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5F412A" w14:textId="77777777" w:rsidR="00050E33" w:rsidRPr="00266624" w:rsidRDefault="00050E33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153E551" w14:textId="77777777" w:rsidR="00050E33" w:rsidRPr="00266624" w:rsidRDefault="00050E33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DE5846" w:rsidRPr="00266624" w14:paraId="0FEA4DD0" w14:textId="77777777" w:rsidTr="00B76E3F">
        <w:trPr>
          <w:trHeight w:val="28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33F9E" w14:textId="77777777" w:rsidR="00DE5846" w:rsidRPr="00266624" w:rsidRDefault="00DE5846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C77F2" w14:textId="77777777" w:rsidR="00DE5846" w:rsidRPr="00266624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528029" w14:textId="77777777" w:rsidR="00DE5846" w:rsidRPr="00266624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40BB1D7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FB22BD8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148D3CA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1F1A973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EFE7C0B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E97A14" w14:textId="77777777" w:rsidR="00DE5846" w:rsidRPr="00266624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EFD2111" w14:textId="77777777" w:rsidR="00DE5846" w:rsidRPr="00266624" w:rsidRDefault="00DE5846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DE5846" w:rsidRPr="00266624" w14:paraId="1B0C6054" w14:textId="77777777" w:rsidTr="003E662F">
        <w:trPr>
          <w:trHeight w:val="285"/>
        </w:trPr>
        <w:tc>
          <w:tcPr>
            <w:tcW w:w="580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703748" w14:textId="01BF790F" w:rsidR="00DE5846" w:rsidRPr="003E3E99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3E3E99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F058BBD" w14:textId="77777777" w:rsidR="00DE5846" w:rsidRPr="003E3E99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2CEAF8C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E315830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6110A77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6CB8021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7FF2012" w14:textId="77777777" w:rsidR="00DE5846" w:rsidRPr="00266624" w:rsidRDefault="00DE5846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17E2137" w14:textId="77777777" w:rsidR="00DE5846" w:rsidRPr="00266624" w:rsidRDefault="00DE5846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ECD0A2D" w14:textId="77777777" w:rsidR="00DE5846" w:rsidRPr="00266624" w:rsidRDefault="00DE5846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</w:pPr>
          </w:p>
        </w:tc>
      </w:tr>
      <w:tr w:rsidR="008570FE" w:rsidRPr="00266624" w14:paraId="41D78B8F" w14:textId="77777777" w:rsidTr="00141B3D">
        <w:trPr>
          <w:trHeight w:val="285"/>
        </w:trPr>
        <w:tc>
          <w:tcPr>
            <w:tcW w:w="102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09534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684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  <w:p w14:paraId="3D38C3C8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6840"/>
              </w:tabs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45BBABF8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684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ภาระงานกรรมการสอบโครงงานพิเศษ ปัญหาพิเศษ สารนิพนธ์ หรืองานในลักษณะเดียวกันที่จัดทำรูปเล่มที่ใช้เวลาในการปฏิบัติงาน 3 ชั่วโมงทำการ/ครั้ง คิดเทียบภาระงานให้เท่ากับ 3 ชั่วโมง หารด้วย 15 สัปดาห์/</w:t>
            </w:r>
            <w:r w:rsidR="00C21375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ัวข้อ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/ครั้ง/สัปดาห์/ภาคการศึกษาปกติ</w:t>
            </w:r>
          </w:p>
          <w:p w14:paraId="4BC11A8A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684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4A240AFB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684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</w:p>
        </w:tc>
        <w:tc>
          <w:tcPr>
            <w:tcW w:w="411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19C5" w14:textId="77777777" w:rsidR="008570FE" w:rsidRPr="00266624" w:rsidRDefault="008570F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</w:tr>
    </w:tbl>
    <w:p w14:paraId="0511C37F" w14:textId="77777777" w:rsidR="0026326C" w:rsidRPr="00266624" w:rsidRDefault="0026326C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15858ABF" w14:textId="77777777" w:rsidR="0026326C" w:rsidRPr="00266624" w:rsidRDefault="0026326C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3F289049" w14:textId="77777777" w:rsidR="00737854" w:rsidRPr="00266624" w:rsidRDefault="00737854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123424A0" w14:textId="77777777" w:rsidR="00737854" w:rsidRPr="00266624" w:rsidRDefault="00737854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756DDB60" w14:textId="77777777" w:rsidR="00737854" w:rsidRPr="00266624" w:rsidRDefault="00737854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1285D622" w14:textId="77777777" w:rsidR="00FA00EF" w:rsidRPr="00266624" w:rsidRDefault="00FA00EF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33748B54" w14:textId="77777777" w:rsidR="00FA00EF" w:rsidRPr="00266624" w:rsidRDefault="00FA00EF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1911D91B" w14:textId="77777777" w:rsidR="00FA00EF" w:rsidRPr="00266624" w:rsidRDefault="00FA00EF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5CC28E24" w14:textId="77777777" w:rsidR="00FA00EF" w:rsidRPr="00266624" w:rsidRDefault="00FA00EF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2ED3D0CC" w14:textId="77777777" w:rsidR="00FA00EF" w:rsidRPr="00266624" w:rsidRDefault="00FA00EF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0EFDF429" w14:textId="77777777" w:rsidR="00FA00EF" w:rsidRPr="00266624" w:rsidRDefault="00FA00EF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3F8C7866" w14:textId="77777777" w:rsidR="00FA00EF" w:rsidRPr="00266624" w:rsidRDefault="00FA00EF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0AF3C10B" w14:textId="77777777" w:rsidR="00FA00EF" w:rsidRPr="00266624" w:rsidRDefault="00FA00EF" w:rsidP="00B23756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44416A42" w14:textId="77777777" w:rsidR="00C47880" w:rsidRPr="00266624" w:rsidRDefault="00C47880" w:rsidP="0050438F">
      <w:pPr>
        <w:spacing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1C9646B6" w14:textId="77777777" w:rsidR="00C723EB" w:rsidRPr="00266624" w:rsidRDefault="00C723EB" w:rsidP="0050438F">
      <w:pPr>
        <w:spacing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4C237AB3" w14:textId="77777777" w:rsidR="00C47880" w:rsidRPr="00266624" w:rsidRDefault="00C47880" w:rsidP="0050438F">
      <w:pPr>
        <w:spacing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082702EB" w14:textId="77777777" w:rsidR="005D6340" w:rsidRPr="00266624" w:rsidRDefault="005D6340" w:rsidP="0050438F">
      <w:pPr>
        <w:spacing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5BA79556" w14:textId="77777777" w:rsidR="005D6340" w:rsidRPr="00266624" w:rsidRDefault="005D6340" w:rsidP="0050438F">
      <w:pPr>
        <w:spacing w:line="240" w:lineRule="auto"/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4718E546" w14:textId="77777777" w:rsidR="009C448C" w:rsidRPr="00266624" w:rsidRDefault="00C47880" w:rsidP="0050438F">
      <w:pPr>
        <w:spacing w:line="240" w:lineRule="auto"/>
        <w:rPr>
          <w:rFonts w:ascii="TH SarabunPSK" w:hAnsi="TH SarabunPSK" w:cs="TH SarabunPSK"/>
          <w:color w:val="000000" w:themeColor="text1"/>
          <w:sz w:val="24"/>
          <w:szCs w:val="32"/>
          <w:cs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 xml:space="preserve">  </w:t>
      </w:r>
      <w:r w:rsidR="006B50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1.7</w:t>
      </w:r>
      <w:r w:rsidR="00B2375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9C448C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ภาระงานเกี่ยวกับ</w:t>
      </w:r>
      <w:r w:rsidR="00803E4E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รายวิชาวิทยานิพนธ์และการค้นคว้าอิสระ</w:t>
      </w:r>
      <w:r w:rsidR="0050438F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br/>
        <w:t xml:space="preserve">     </w:t>
      </w:r>
      <w:r w:rsidR="00141B3D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 </w:t>
      </w:r>
      <w:r w:rsidR="006B5069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1.</w:t>
      </w:r>
      <w:r w:rsidR="009C448C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7.1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9C448C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งานควบคุม/ที่ปรึกษารายวิชาวิทยานิพนธ์และการค้นคว้าอิสระ</w:t>
      </w:r>
    </w:p>
    <w:tbl>
      <w:tblPr>
        <w:tblW w:w="1381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709"/>
        <w:gridCol w:w="2410"/>
        <w:gridCol w:w="598"/>
        <w:gridCol w:w="598"/>
        <w:gridCol w:w="598"/>
        <w:gridCol w:w="598"/>
        <w:gridCol w:w="598"/>
        <w:gridCol w:w="598"/>
        <w:gridCol w:w="598"/>
        <w:gridCol w:w="410"/>
        <w:gridCol w:w="410"/>
        <w:gridCol w:w="410"/>
        <w:gridCol w:w="410"/>
        <w:gridCol w:w="411"/>
        <w:gridCol w:w="778"/>
        <w:gridCol w:w="3443"/>
        <w:gridCol w:w="239"/>
      </w:tblGrid>
      <w:tr w:rsidR="00266624" w:rsidRPr="00266624" w14:paraId="6FD8ACFA" w14:textId="77777777" w:rsidTr="00D3583E">
        <w:trPr>
          <w:trHeight w:val="278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090E3" w14:textId="77777777" w:rsidR="002F2661" w:rsidRPr="00266624" w:rsidRDefault="002F2661" w:rsidP="004D479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321DD" w14:textId="77777777" w:rsidR="002F2661" w:rsidRPr="00266624" w:rsidRDefault="000F18D9" w:rsidP="004D479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="00316A67"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="002F2661"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วิทยานิพนธ์</w:t>
            </w:r>
            <w:r w:rsidR="002F2661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และการค้นคว้าอิสระ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70D79" w14:textId="77777777" w:rsidR="002F2661" w:rsidRPr="00266624" w:rsidRDefault="002F2661" w:rsidP="004D479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ตำแหน่ง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CD443" w14:textId="77777777" w:rsidR="002F2661" w:rsidRPr="00266624" w:rsidRDefault="002F2661" w:rsidP="004D479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ะดับ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8118A" w14:textId="77777777" w:rsidR="002F2661" w:rsidRPr="00266624" w:rsidRDefault="002F2661" w:rsidP="004D479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ปีที่เริ่มทำงาน</w:t>
            </w:r>
          </w:p>
        </w:tc>
        <w:tc>
          <w:tcPr>
            <w:tcW w:w="5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65B713" w14:textId="77777777" w:rsidR="002F2661" w:rsidRPr="00266624" w:rsidRDefault="002F2661" w:rsidP="002F2661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20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D0282" w14:textId="77777777" w:rsidR="002F2661" w:rsidRPr="00266624" w:rsidRDefault="002F2661" w:rsidP="004D479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7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60E50" w14:textId="77777777" w:rsidR="002F2661" w:rsidRPr="00266624" w:rsidRDefault="002F2661" w:rsidP="004D479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44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6D201223" w14:textId="77777777" w:rsidR="002F2661" w:rsidRPr="00266624" w:rsidRDefault="002064AB" w:rsidP="00FC074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น</w:t>
            </w: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4CB52" w14:textId="77777777" w:rsidR="002F2661" w:rsidRPr="00266624" w:rsidRDefault="002F2661" w:rsidP="004D479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7125E5E3" w14:textId="77777777" w:rsidTr="00D3583E">
        <w:trPr>
          <w:cantSplit/>
          <w:trHeight w:val="940"/>
        </w:trPr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0E8C2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E47A6" w14:textId="77777777" w:rsidR="00AA2D40" w:rsidRPr="00266624" w:rsidRDefault="00AA2D40" w:rsidP="00AA2D4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72F77BC" w14:textId="77777777" w:rsidR="00AA2D40" w:rsidRPr="00572BA9" w:rsidRDefault="00AA2D40" w:rsidP="00AA2D4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 w:val="28"/>
                <w:cs/>
              </w:rPr>
              <w:t>ประธาน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112544" w14:textId="77777777" w:rsidR="00AA2D40" w:rsidRPr="00572BA9" w:rsidRDefault="00AA2D40" w:rsidP="00AA2D4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 w:val="28"/>
                <w:cs/>
              </w:rPr>
              <w:t>กรรมการ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3CF5D80" w14:textId="77777777" w:rsidR="00AA2D40" w:rsidRPr="00572BA9" w:rsidRDefault="00AA2D40" w:rsidP="00AA2D4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ป.เอก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542A908" w14:textId="77777777" w:rsidR="00AA2D40" w:rsidRPr="00572BA9" w:rsidRDefault="00AA2D40" w:rsidP="00AA2D4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ป.โท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95B4DDB" w14:textId="77777777" w:rsidR="00AA2D40" w:rsidRPr="00572BA9" w:rsidRDefault="00AA2D40" w:rsidP="00AA2D4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ค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EC69C01" w14:textId="77777777" w:rsidR="00AA2D40" w:rsidRPr="00572BA9" w:rsidRDefault="00AA2D40" w:rsidP="00AA2D4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ปี</w:t>
            </w:r>
          </w:p>
        </w:tc>
        <w:tc>
          <w:tcPr>
            <w:tcW w:w="5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BBD37" w14:textId="77777777" w:rsidR="00AA2D40" w:rsidRPr="00266624" w:rsidRDefault="00AA2D40" w:rsidP="00AA2D4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69B5A" w14:textId="77777777" w:rsidR="00AA2D40" w:rsidRPr="00572BA9" w:rsidRDefault="00AA2D40" w:rsidP="00AA2D4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2CA9F" w14:textId="77777777" w:rsidR="00AA2D40" w:rsidRPr="00572BA9" w:rsidRDefault="00AA2D40" w:rsidP="00AA2D4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942A93" w14:textId="77777777" w:rsidR="00AA2D40" w:rsidRPr="00572BA9" w:rsidRDefault="00AA2D40" w:rsidP="00AA2D4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322A10" w14:textId="77777777" w:rsidR="00AA2D40" w:rsidRPr="00572BA9" w:rsidRDefault="00AA2D40" w:rsidP="00AA2D4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84676D" w14:textId="77777777" w:rsidR="00AA2D40" w:rsidRPr="00572BA9" w:rsidRDefault="00AA2D40" w:rsidP="00AA2D4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7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0A29A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FEADE44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D94E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52BE261B" w14:textId="77777777" w:rsidTr="00D3583E">
        <w:trPr>
          <w:trHeight w:val="7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F1275B" w14:textId="48C03A29" w:rsidR="00AA2D40" w:rsidRPr="00266624" w:rsidRDefault="00AA2D40" w:rsidP="006303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FAB7F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2EE04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2093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83CE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52D0D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E4255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3A567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D10D3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B2F2A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D4728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FAEC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0319A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BB4B7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0AD2B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F30188C" w14:textId="77777777" w:rsidR="000F18D9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332A891A" w14:textId="77777777" w:rsidR="000F18D9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0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ดำเนินการตามที่กำหนด</w:t>
            </w:r>
          </w:p>
          <w:p w14:paraId="01DA86E9" w14:textId="77777777" w:rsidR="000F18D9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มีแผนการให้คำปรึกษาและให้</w:t>
            </w:r>
          </w:p>
          <w:p w14:paraId="377651AA" w14:textId="77777777" w:rsidR="008915F2" w:rsidRPr="00266624" w:rsidRDefault="000F18D9" w:rsidP="008915F2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คำปรึกษาตามแผนที่กำหนด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2 มีระดับ 1 และส่งคะแนน/ผลการเรียน</w:t>
            </w:r>
          </w:p>
          <w:p w14:paraId="5127C95D" w14:textId="70A582D3" w:rsidR="000F18D9" w:rsidRPr="00266624" w:rsidRDefault="008915F2" w:rsidP="008915F2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0F18D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ตามเวลาที่กำหนด</w:t>
            </w:r>
            <w:r w:rsidR="00B76E3F" w:rsidRPr="00B76E3F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="00F24C97" w:rsidRPr="00F24C97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นำส่งข้อมูลในรูปแบบไฟล์ </w:t>
            </w:r>
            <w:r w:rsidR="00F24C97" w:rsidRPr="00F24C97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pdf </w:t>
            </w:r>
            <w:r w:rsidR="00F24C97" w:rsidRPr="00F24C97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ที่สำนักวิทยบริการและเทคโนโลยีสารสนเทศ</w:t>
            </w:r>
          </w:p>
          <w:p w14:paraId="7E64E71F" w14:textId="77777777" w:rsidR="000F18D9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3 มีระดับ 2 และมีการให้คำปรึกษา</w:t>
            </w:r>
          </w:p>
          <w:p w14:paraId="00039783" w14:textId="77777777" w:rsidR="000F18D9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ผ่านระบบเทคโนโลยีสารสนเทศ</w:t>
            </w:r>
          </w:p>
          <w:p w14:paraId="24D82AD3" w14:textId="77777777" w:rsidR="008915F2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4 มีระดับ 3 และผลงานของนักศึกษา</w:t>
            </w:r>
            <w:r w:rsidR="008915F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</w:t>
            </w:r>
          </w:p>
          <w:p w14:paraId="13EF96E8" w14:textId="77777777" w:rsidR="000F18D9" w:rsidRPr="00266624" w:rsidRDefault="008915F2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</w:t>
            </w:r>
            <w:r w:rsidR="000F18D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ำเร็จตามเวลาที่กำหนด</w:t>
            </w:r>
          </w:p>
          <w:p w14:paraId="697CF0B2" w14:textId="77777777" w:rsidR="000F18D9" w:rsidRPr="00266624" w:rsidRDefault="000F18D9" w:rsidP="000F18D9">
            <w:pPr>
              <w:spacing w:after="0" w:line="28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792ADDE0" w14:textId="77777777" w:rsidR="009868C8" w:rsidRPr="00266624" w:rsidRDefault="000F18D9" w:rsidP="000F18D9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ภาระงานที่ปรึกษา/ควบคุม </w:t>
            </w:r>
          </w:p>
          <w:p w14:paraId="7C8ED09C" w14:textId="77777777" w:rsidR="009868C8" w:rsidRPr="00266624" w:rsidRDefault="009868C8" w:rsidP="000F18D9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 </w:t>
            </w:r>
            <w:r w:rsidR="000F18D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โครงงานพิเศษฯ แต่ละงาน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</w:p>
          <w:p w14:paraId="0DE5E2CB" w14:textId="77777777" w:rsidR="000F18D9" w:rsidRPr="00266624" w:rsidRDefault="009868C8" w:rsidP="000F18D9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 </w:t>
            </w:r>
            <w:r w:rsidR="000F18D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ของแต่ละงาน</w:t>
            </w:r>
          </w:p>
          <w:p w14:paraId="473A2B6F" w14:textId="77777777" w:rsidR="009868C8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9868C8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9868C8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ของโครงงานพิเศษฯ </w:t>
            </w:r>
          </w:p>
          <w:p w14:paraId="1DA1292D" w14:textId="664445A8" w:rsidR="000F18D9" w:rsidRPr="00266624" w:rsidRDefault="009868C8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     </w:t>
            </w:r>
            <w:r w:rsidR="000F18D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วมกัน</w:t>
            </w:r>
          </w:p>
          <w:p w14:paraId="4AB573BF" w14:textId="77777777" w:rsidR="000F18D9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lastRenderedPageBreak/>
              <w:t>หลักฐาน</w:t>
            </w:r>
          </w:p>
          <w:p w14:paraId="2E263C68" w14:textId="77777777" w:rsidR="000F18D9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แผนการให้คำปรึกษา และบันทึกการให้</w:t>
            </w:r>
          </w:p>
          <w:p w14:paraId="0BE82957" w14:textId="77777777" w:rsidR="000F18D9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คำปรึกษา</w:t>
            </w:r>
          </w:p>
          <w:p w14:paraId="6486B3FD" w14:textId="77777777" w:rsidR="000F18D9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.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หลักฐานการส่งคะแน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ลการเรียน</w:t>
            </w:r>
          </w:p>
          <w:p w14:paraId="1EB3D265" w14:textId="77777777" w:rsidR="000F18D9" w:rsidRPr="00266624" w:rsidRDefault="000F18D9" w:rsidP="000F18D9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3.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  <w:cs/>
              </w:rPr>
              <w:t>เอกสารหลักฐานการให้คำปรึกษาผ่านระบบเทคโนโลยีสารสนเทศ</w:t>
            </w:r>
          </w:p>
          <w:p w14:paraId="739B2C3A" w14:textId="77777777" w:rsidR="000F18D9" w:rsidRPr="00266624" w:rsidRDefault="000F18D9" w:rsidP="000F18D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</w:rPr>
              <w:t>4.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ลงานของนักศึกษา และแสดงผลการศึกษา</w:t>
            </w: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CAE79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5F1F6C47" w14:textId="77777777" w:rsidTr="00D3583E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C8C4F4" w14:textId="11842139" w:rsidR="00AA2D40" w:rsidRPr="00266624" w:rsidRDefault="00AA2D40" w:rsidP="006303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8BB1B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EB4F4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0CCAE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9197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28D1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AD72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C2D4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12B20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01E8D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0DC58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1DCA2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A0354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E7285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C63AE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right w:val="single" w:sz="4" w:space="0" w:color="auto"/>
            </w:tcBorders>
          </w:tcPr>
          <w:p w14:paraId="48D904B8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6E015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667DB9BD" w14:textId="77777777" w:rsidTr="00D3583E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89DA26" w14:textId="14FB3185" w:rsidR="00AA2D40" w:rsidRPr="00266624" w:rsidRDefault="00AA2D40" w:rsidP="006303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2D565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6B9E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A63C4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2281A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93560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18C19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88E5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8C7B8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28ED9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EECBB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C89DD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1CB8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2D77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1602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right w:val="single" w:sz="4" w:space="0" w:color="auto"/>
            </w:tcBorders>
          </w:tcPr>
          <w:p w14:paraId="6B431427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91CA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6D1ECEB7" w14:textId="77777777" w:rsidTr="00D3583E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4B7DE7" w14:textId="03A77C6F" w:rsidR="00AA2D40" w:rsidRPr="00266624" w:rsidRDefault="00AA2D40" w:rsidP="006303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9AC28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E5EF0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CEE55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02837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3B134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EF08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BE94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083A2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6C4F4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9C15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6AA7F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78DF2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D658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C424E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right w:val="single" w:sz="4" w:space="0" w:color="auto"/>
            </w:tcBorders>
          </w:tcPr>
          <w:p w14:paraId="2D58A3F2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64D4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223BBC61" w14:textId="77777777" w:rsidTr="00D3583E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ED3858" w14:textId="4B5D5BE1" w:rsidR="00AA2D40" w:rsidRPr="00266624" w:rsidRDefault="00AA2D40" w:rsidP="006303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7572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E63D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86EEE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45FD9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DFB4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E6900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0F6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E9333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1C885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66A9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4C9C7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D885F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57D61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7B60C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right w:val="single" w:sz="4" w:space="0" w:color="auto"/>
            </w:tcBorders>
          </w:tcPr>
          <w:p w14:paraId="1F7FD2F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CF0BA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11BD3458" w14:textId="77777777" w:rsidTr="00D3583E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B6A08A" w14:textId="579AB15C" w:rsidR="00AA2D40" w:rsidRPr="00266624" w:rsidRDefault="00AA2D40" w:rsidP="006303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9BD07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88C9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D7FA7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71470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806A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4C33B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2AAF7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59B60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67CF4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476A2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7DE19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0363B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D4468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634DA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right w:val="single" w:sz="4" w:space="0" w:color="auto"/>
            </w:tcBorders>
          </w:tcPr>
          <w:p w14:paraId="6A267EB0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70A91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371F01AC" w14:textId="77777777" w:rsidTr="00D3583E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DDB61" w14:textId="64930277" w:rsidR="00AA2D40" w:rsidRPr="00266624" w:rsidRDefault="00AA2D40" w:rsidP="006303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5CFB0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D564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486C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2C8E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2D6B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4AB5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DCF31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2798C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B52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C0D2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0BB60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2C89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67BBA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5876E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right w:val="single" w:sz="4" w:space="0" w:color="auto"/>
            </w:tcBorders>
          </w:tcPr>
          <w:p w14:paraId="73F9604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F4B0D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3DA3B881" w14:textId="77777777" w:rsidTr="00D3583E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FF60E" w14:textId="76D28C95" w:rsidR="00AA2D40" w:rsidRPr="00266624" w:rsidRDefault="00AA2D40" w:rsidP="006303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F575F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79AA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4A28D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CE9AB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151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E261D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8E075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7ABA4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082D4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7C718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DD9E1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C77D0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D2FB2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B7DEE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right w:val="single" w:sz="4" w:space="0" w:color="auto"/>
            </w:tcBorders>
          </w:tcPr>
          <w:p w14:paraId="521AEB20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B1864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72A81ED3" w14:textId="77777777" w:rsidTr="00D3583E">
        <w:trPr>
          <w:trHeight w:val="7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E9F039" w14:textId="06682BEA" w:rsidR="00AA2D40" w:rsidRPr="00266624" w:rsidRDefault="00AA2D40" w:rsidP="006303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19FD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E9D01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A0049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9D0F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1F1B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2C17E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5A13E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79048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6F2F3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3111E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4989F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FD4BD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53B8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57376" w14:textId="77777777" w:rsidR="00AA2D40" w:rsidRPr="00266624" w:rsidRDefault="00AA2D40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right w:val="single" w:sz="4" w:space="0" w:color="auto"/>
            </w:tcBorders>
          </w:tcPr>
          <w:p w14:paraId="129B69DC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8D74A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F1608" w:rsidRPr="00266624" w14:paraId="1FA119DD" w14:textId="77777777" w:rsidTr="00D3583E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111A62" w14:textId="77777777" w:rsidR="002F1608" w:rsidRPr="00266624" w:rsidRDefault="002F1608" w:rsidP="006303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2E2267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EAAC79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E77CE5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AF15FD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B589D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3405F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B96557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717293" w14:textId="77777777" w:rsidR="002F1608" w:rsidRPr="00266624" w:rsidRDefault="002F1608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45658B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54DCE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96962E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0C1AFB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3F8D5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DE1B7" w14:textId="77777777" w:rsidR="002F1608" w:rsidRPr="00266624" w:rsidRDefault="002F1608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right w:val="single" w:sz="4" w:space="0" w:color="auto"/>
            </w:tcBorders>
          </w:tcPr>
          <w:p w14:paraId="0668F743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26749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F1608" w:rsidRPr="00266624" w14:paraId="7A4F1299" w14:textId="77777777" w:rsidTr="003E662F">
        <w:trPr>
          <w:trHeight w:val="285"/>
        </w:trPr>
        <w:tc>
          <w:tcPr>
            <w:tcW w:w="6109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043D31" w14:textId="0E566AF8" w:rsidR="002F1608" w:rsidRPr="003E3E99" w:rsidRDefault="002F1608" w:rsidP="002F1608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  <w:r w:rsidRPr="003E3E99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 w:val="26"/>
                <w:szCs w:val="26"/>
                <w:cs/>
              </w:rPr>
              <w:t>รวม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3AC3C39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18F0BC2" w14:textId="77777777" w:rsidR="002F1608" w:rsidRPr="00266624" w:rsidRDefault="002F1608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7C2DC09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97FEE7B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BECBAC7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3C632D1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598638D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22FFA15" w14:textId="77777777" w:rsidR="002F1608" w:rsidRPr="00266624" w:rsidRDefault="002F1608" w:rsidP="00AA2D4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right w:val="single" w:sz="4" w:space="0" w:color="auto"/>
            </w:tcBorders>
          </w:tcPr>
          <w:p w14:paraId="0599B3A6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DADBD" w14:textId="77777777" w:rsidR="002F1608" w:rsidRPr="00266624" w:rsidRDefault="002F1608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670950A1" w14:textId="77777777" w:rsidTr="00D3583E">
        <w:trPr>
          <w:trHeight w:val="285"/>
        </w:trPr>
        <w:tc>
          <w:tcPr>
            <w:tcW w:w="1013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64ECFA" w14:textId="77777777" w:rsidR="008570FE" w:rsidRPr="00266624" w:rsidRDefault="008570FE" w:rsidP="008570FE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  <w:p w14:paraId="4FE3F428" w14:textId="77777777" w:rsidR="00AA2D40" w:rsidRPr="00266624" w:rsidRDefault="00AA2D40" w:rsidP="008570FE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8570FE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ลักเกณฑ์และวิธีการคิดภาระงานรายวิชาวิทยานิพนธ์และการค้นคว้าอิสร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</w:p>
          <w:p w14:paraId="771A8B5A" w14:textId="77777777" w:rsidR="00AA2D40" w:rsidRPr="00266624" w:rsidRDefault="00AA2D40" w:rsidP="00AA2D4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</w:tabs>
              <w:spacing w:after="0" w:line="26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</w:t>
            </w:r>
            <w:r w:rsidR="008570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งานควบคุม/ที่ปรึกษารายวิชาวิทยานิพนธ์/การค้นคว้าอิสระการคิดภาระงานให้คิดภาระงาน/เรื่อง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สัปดาห์/ภาคการศึกษาปกติและให้นำมาคิดภาระงานให้ไม่เกิน 2 ภาคการศึกษาสำหรับปริญญาโทและไม่เกิน 4 ภาคการศึกษาสำหรับระดับปริญญาเอกดังนี้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8570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ปริญญาโท      1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)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ประธานกรรมการควบคุม/ที่ปรึกษาวิทยานิพนธ์/ค้นคว้าอิสระ </w:t>
            </w:r>
            <w:r w:rsidR="006B736B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คิดภาระงานให้    2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</w:t>
            </w:r>
          </w:p>
          <w:p w14:paraId="50610051" w14:textId="77777777" w:rsidR="00AA2D40" w:rsidRPr="00266624" w:rsidRDefault="00AA2D40" w:rsidP="00AA2D40">
            <w:pPr>
              <w:tabs>
                <w:tab w:val="left" w:pos="0"/>
                <w:tab w:val="left" w:pos="1170"/>
                <w:tab w:val="left" w:pos="1350"/>
                <w:tab w:val="left" w:pos="1620"/>
                <w:tab w:val="left" w:pos="1890"/>
                <w:tab w:val="left" w:pos="7797"/>
              </w:tabs>
              <w:spacing w:after="0" w:line="26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lastRenderedPageBreak/>
              <w:tab/>
              <w:t xml:space="preserve">    </w:t>
            </w:r>
            <w:r w:rsidR="008570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2) กรรมการควบคุม/ที่ปรึกษาวิทยานิพนธ์/ค้นคว้าอิสระ</w:t>
            </w:r>
            <w:r w:rsidR="006B73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คิดภาระงานให้   1   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8570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ปริญญาเอก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1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ระธานกรรมการควบคุม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ที่ปรึกษาวิทยานิพนธ์    </w:t>
            </w:r>
            <w:r w:rsidR="006B736B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  3  ภาระงาน</w:t>
            </w:r>
          </w:p>
          <w:p w14:paraId="345610BF" w14:textId="77777777" w:rsidR="00AA2D40" w:rsidRPr="00266624" w:rsidRDefault="00AA2D40" w:rsidP="00AA2D4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97"/>
              </w:tabs>
              <w:spacing w:after="0" w:line="26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  <w:t xml:space="preserve">   </w:t>
            </w:r>
            <w:r w:rsidR="008570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2) กรรมการควบคุม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ที่ปรึกษาวิทยานิพนธ์      </w:t>
            </w:r>
            <w:r w:rsidR="006B736B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      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 1.5  ภาระงาน</w:t>
            </w:r>
          </w:p>
          <w:p w14:paraId="64CD49C0" w14:textId="77777777" w:rsidR="00AA2D40" w:rsidRPr="00266624" w:rsidRDefault="00AA2D40" w:rsidP="00AA2D40">
            <w:pPr>
              <w:spacing w:after="0" w:line="260" w:lineRule="exac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</w:t>
            </w:r>
            <w:r w:rsidR="008570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งานควบคุม/ที่ปรึกษารายวิชาวิทยานิพนธ์/การค้นคว้าอิสระการคิดภาระงานให้คิดภาระงาน/เรื่อง/สัปดาห์/ภาคการศึกษาปกติ และให้นำมาคิดภาระงานให้ไม่เกิน 2 ภาคการศึกษาสำหรับปริญญาโทและไม่เกิน 4 ภาคการศึกษาสำหรับระดับปริญญาเอก</w:t>
            </w:r>
          </w:p>
          <w:p w14:paraId="329326D7" w14:textId="77777777" w:rsidR="008570FE" w:rsidRPr="00266624" w:rsidRDefault="008570FE" w:rsidP="00AA2D40">
            <w:pPr>
              <w:spacing w:after="0" w:line="260" w:lineRule="exac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4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245C2A6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2B27" w14:textId="77777777" w:rsidR="00AA2D40" w:rsidRPr="00266624" w:rsidRDefault="00AA2D40" w:rsidP="00AA2D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</w:tbl>
    <w:p w14:paraId="6B672C0B" w14:textId="77777777" w:rsidR="00FE451C" w:rsidRPr="00266624" w:rsidRDefault="00DA7084" w:rsidP="00B23756">
      <w:pPr>
        <w:rPr>
          <w:rFonts w:ascii="TH SarabunPSK" w:hAnsi="TH SarabunPSK" w:cs="TH SarabunPSK"/>
          <w:color w:val="000000" w:themeColor="text1"/>
          <w:spacing w:val="-14"/>
          <w:sz w:val="28"/>
        </w:rPr>
      </w:pPr>
      <w:r w:rsidRPr="00266624">
        <w:rPr>
          <w:rFonts w:ascii="TH SarabunPSK" w:hAnsi="TH SarabunPSK" w:cs="TH SarabunPSK"/>
          <w:color w:val="000000" w:themeColor="text1"/>
          <w:spacing w:val="-14"/>
          <w:sz w:val="28"/>
          <w:cs/>
        </w:rPr>
        <w:lastRenderedPageBreak/>
        <w:t xml:space="preserve">   </w:t>
      </w:r>
      <w:r w:rsidR="006B5069" w:rsidRPr="00266624">
        <w:rPr>
          <w:rFonts w:ascii="TH SarabunPSK" w:hAnsi="TH SarabunPSK" w:cs="TH SarabunPSK"/>
          <w:color w:val="000000" w:themeColor="text1"/>
          <w:spacing w:val="-14"/>
          <w:sz w:val="28"/>
          <w:cs/>
        </w:rPr>
        <w:t xml:space="preserve">      </w:t>
      </w:r>
      <w:r w:rsidR="00141B3D" w:rsidRPr="00266624">
        <w:rPr>
          <w:rFonts w:ascii="TH SarabunPSK" w:hAnsi="TH SarabunPSK" w:cs="TH SarabunPSK"/>
          <w:color w:val="000000" w:themeColor="text1"/>
          <w:spacing w:val="-14"/>
          <w:sz w:val="28"/>
          <w:cs/>
        </w:rPr>
        <w:t xml:space="preserve"> </w:t>
      </w:r>
      <w:r w:rsidR="006B5069" w:rsidRPr="00266624">
        <w:rPr>
          <w:rFonts w:ascii="TH SarabunPSK" w:hAnsi="TH SarabunPSK" w:cs="TH SarabunPSK"/>
          <w:color w:val="000000" w:themeColor="text1"/>
          <w:spacing w:val="-14"/>
          <w:sz w:val="28"/>
          <w:cs/>
        </w:rPr>
        <w:t xml:space="preserve">  </w:t>
      </w:r>
      <w:r w:rsidR="00C47880" w:rsidRPr="00266624">
        <w:rPr>
          <w:rFonts w:ascii="TH SarabunPSK" w:hAnsi="TH SarabunPSK" w:cs="TH SarabunPSK"/>
          <w:color w:val="000000" w:themeColor="text1"/>
          <w:spacing w:val="-14"/>
          <w:sz w:val="28"/>
          <w:cs/>
        </w:rPr>
        <w:t xml:space="preserve"> </w:t>
      </w:r>
    </w:p>
    <w:p w14:paraId="70118FFD" w14:textId="77777777" w:rsidR="00FE451C" w:rsidRPr="00266624" w:rsidRDefault="00FE451C" w:rsidP="00B23756">
      <w:pPr>
        <w:rPr>
          <w:rFonts w:ascii="TH SarabunPSK" w:hAnsi="TH SarabunPSK" w:cs="TH SarabunPSK"/>
          <w:color w:val="000000" w:themeColor="text1"/>
          <w:spacing w:val="-14"/>
          <w:sz w:val="28"/>
        </w:rPr>
      </w:pPr>
    </w:p>
    <w:p w14:paraId="6CCDCF9F" w14:textId="77777777" w:rsidR="007A0688" w:rsidRPr="00266624" w:rsidRDefault="006B5069" w:rsidP="00B23756">
      <w:pPr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>1.</w:t>
      </w:r>
      <w:r w:rsidR="00DA7084"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>7</w:t>
      </w:r>
      <w:r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>.2</w:t>
      </w:r>
      <w:r w:rsidR="00DA7084" w:rsidRPr="00266624">
        <w:rPr>
          <w:rFonts w:ascii="TH SarabunPSK" w:hAnsi="TH SarabunPSK" w:cs="TH SarabunPSK"/>
          <w:color w:val="000000" w:themeColor="text1"/>
          <w:spacing w:val="-14"/>
          <w:sz w:val="32"/>
          <w:szCs w:val="32"/>
          <w:cs/>
        </w:rPr>
        <w:t xml:space="preserve">  </w:t>
      </w:r>
      <w:r w:rsidR="00DA7084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รมการสอบวิทยานิพนธ์และโครงร่างวิทยานิพนธ์ การค้นคว้าอิสระ</w:t>
      </w:r>
    </w:p>
    <w:tbl>
      <w:tblPr>
        <w:tblpPr w:leftFromText="180" w:rightFromText="180" w:vertAnchor="text" w:horzAnchor="margin" w:tblpX="684" w:tblpY="106"/>
        <w:tblW w:w="14029" w:type="dxa"/>
        <w:tblLook w:val="04A0" w:firstRow="1" w:lastRow="0" w:firstColumn="1" w:lastColumn="0" w:noHBand="0" w:noVBand="1"/>
      </w:tblPr>
      <w:tblGrid>
        <w:gridCol w:w="704"/>
        <w:gridCol w:w="5103"/>
        <w:gridCol w:w="1134"/>
        <w:gridCol w:w="425"/>
        <w:gridCol w:w="425"/>
        <w:gridCol w:w="425"/>
        <w:gridCol w:w="425"/>
        <w:gridCol w:w="426"/>
        <w:gridCol w:w="944"/>
        <w:gridCol w:w="4018"/>
      </w:tblGrid>
      <w:tr w:rsidR="00C723EB" w:rsidRPr="00266624" w14:paraId="017A08DC" w14:textId="77777777" w:rsidTr="00141B3D">
        <w:trPr>
          <w:trHeight w:val="285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30A90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8FD45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91A6F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212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7CA0B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ะดับผลสัมฤทธิ์</w:t>
            </w:r>
          </w:p>
        </w:tc>
        <w:tc>
          <w:tcPr>
            <w:tcW w:w="9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F1145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40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645A1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น</w:t>
            </w:r>
          </w:p>
        </w:tc>
      </w:tr>
      <w:tr w:rsidR="00266624" w:rsidRPr="00266624" w14:paraId="1A3EE59C" w14:textId="77777777" w:rsidTr="00272D00">
        <w:trPr>
          <w:trHeight w:val="786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28B75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03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CCF6F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EC904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B026351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5A8CB20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7858D5F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8D745E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6017C" w14:textId="77777777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9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3A286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EDC86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572BA9" w:rsidRPr="00266624" w14:paraId="4B606F3C" w14:textId="77777777" w:rsidTr="00272D0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FB5ED8" w14:textId="252617AD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2881E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CC649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7AF9AC3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6D1062D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BE6D64B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1B7F54D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A8720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ED600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1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ED4B61B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</w:t>
            </w:r>
            <w:r w:rsidRPr="008D5F5C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ผลสัมฤทธิ์</w:t>
            </w:r>
          </w:p>
          <w:p w14:paraId="415B309B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0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ดำเนินการตามที่กำหนด</w:t>
            </w:r>
          </w:p>
          <w:p w14:paraId="62647B74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</w:t>
            </w:r>
            <w:r w:rsidR="00FE45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FE45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1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ปฏิบัติงานตามที่ได้รับ</w:t>
            </w:r>
            <w:r w:rsidR="009045CF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อบหมาย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</w:t>
            </w:r>
          </w:p>
          <w:p w14:paraId="43E1067A" w14:textId="77777777" w:rsidR="00D0306E" w:rsidRPr="00266624" w:rsidRDefault="00D0306E" w:rsidP="00C723EB">
            <w:pPr>
              <w:spacing w:after="0" w:line="28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2AC26165" w14:textId="77777777" w:rsidR="009868C8" w:rsidRPr="00266624" w:rsidRDefault="00D0306E" w:rsidP="00C723EB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กรรมการสอบวิทยานิพนธ์และโครงร่าง</w:t>
            </w:r>
          </w:p>
          <w:p w14:paraId="7E1F28D1" w14:textId="77777777" w:rsidR="00D0306E" w:rsidRPr="00266624" w:rsidRDefault="009868C8" w:rsidP="00C723EB">
            <w:pPr>
              <w:spacing w:after="0" w:line="28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 </w:t>
            </w:r>
            <w:r w:rsidR="00D030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วิทยานิพนธ์ การค้นคว้าอิสระ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 1</w:t>
            </w:r>
          </w:p>
          <w:p w14:paraId="0C6DE4EC" w14:textId="77777777" w:rsidR="005B4693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9868C8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9868C8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ของวิทยานิพนธ์และโครงร่าง</w:t>
            </w:r>
          </w:p>
          <w:p w14:paraId="1D5C9DEA" w14:textId="59ED1BC4" w:rsidR="00D0306E" w:rsidRPr="00266624" w:rsidRDefault="005B4693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     </w:t>
            </w:r>
            <w:r w:rsidR="00D030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วิทยานิพนธ์ การค้นคว้าอิสร</w:t>
            </w:r>
            <w:r w:rsidR="00572BA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ะ</w:t>
            </w:r>
            <w:r w:rsidR="00D0306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วมกัน</w:t>
            </w:r>
          </w:p>
          <w:p w14:paraId="0522CD7D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2331DFB9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1</w:t>
            </w:r>
            <w:r w:rsidR="00362F8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ลักฐานการเข้าคุมสอบ</w:t>
            </w:r>
          </w:p>
        </w:tc>
      </w:tr>
      <w:tr w:rsidR="00572BA9" w:rsidRPr="00266624" w14:paraId="40CF3D39" w14:textId="77777777" w:rsidTr="00272D0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81F06" w14:textId="41670B0F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EAF4EE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C340CD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499D95C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D344C95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A6A9F68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7724A38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9646D9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28BA03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1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B74F45C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572BA9" w:rsidRPr="00266624" w14:paraId="169FEEC7" w14:textId="77777777" w:rsidTr="00272D0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C7857" w14:textId="292015AB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518A22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2CFCBD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8E8B5F4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2992813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8A31533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3713D7D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50B6D5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82DBBA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1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83439F3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572BA9" w:rsidRPr="00266624" w14:paraId="2E3742CC" w14:textId="77777777" w:rsidTr="00272D0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8176C" w14:textId="4EEC0515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C73685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34D35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635A944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3AB8CB1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74126DC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97CA77A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1E031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728ECC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1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7DCD72A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572BA9" w:rsidRPr="00266624" w14:paraId="7A8E5732" w14:textId="77777777" w:rsidTr="00272D0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0A4C1A" w14:textId="4F8BC6CD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163991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AB4B63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C77FB64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1F410C8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B34A066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CFA376E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2D50A7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7BDA68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1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176830D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572BA9" w:rsidRPr="00266624" w14:paraId="6A44AFAE" w14:textId="77777777" w:rsidTr="00272D0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B41253" w14:textId="40568DF3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2FC90E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40DBD4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B3E2144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98F11F4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0B0BF32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7A396E4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E0655E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9DC9DD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1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055E526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572BA9" w:rsidRPr="00266624" w14:paraId="2C7B050C" w14:textId="77777777" w:rsidTr="00272D0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48DFC" w14:textId="53907732" w:rsidR="00D0306E" w:rsidRPr="00266624" w:rsidRDefault="00D0306E" w:rsidP="00C723E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7EC56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29FBF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EC729A4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9956ED0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4C913AE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104C630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340052" w14:textId="77777777" w:rsidR="00D0306E" w:rsidRPr="00266624" w:rsidRDefault="00D0306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FD1E4F" w14:textId="77777777" w:rsidR="00D0306E" w:rsidRPr="00266624" w:rsidRDefault="00D0306E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1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1809258" w14:textId="77777777" w:rsidR="00D0306E" w:rsidRPr="00266624" w:rsidRDefault="00D0306E" w:rsidP="00C723EB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266624" w:rsidRPr="00266624" w14:paraId="0050699C" w14:textId="77777777" w:rsidTr="003E662F">
        <w:trPr>
          <w:trHeight w:val="285"/>
        </w:trPr>
        <w:tc>
          <w:tcPr>
            <w:tcW w:w="580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D775A" w14:textId="77777777" w:rsidR="005E7E6F" w:rsidRPr="00266624" w:rsidRDefault="005E7E6F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65870F2" w14:textId="77777777" w:rsidR="005E7E6F" w:rsidRPr="00266624" w:rsidRDefault="005E7E6F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9F19EB2" w14:textId="77777777" w:rsidR="005E7E6F" w:rsidRPr="00266624" w:rsidRDefault="005E7E6F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5620801" w14:textId="77777777" w:rsidR="005E7E6F" w:rsidRPr="00266624" w:rsidRDefault="005E7E6F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CD9D313" w14:textId="77777777" w:rsidR="005E7E6F" w:rsidRPr="00266624" w:rsidRDefault="005E7E6F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B834909" w14:textId="77777777" w:rsidR="005E7E6F" w:rsidRPr="00266624" w:rsidRDefault="005E7E6F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6959C89" w14:textId="77777777" w:rsidR="005E7E6F" w:rsidRPr="00266624" w:rsidRDefault="005E7E6F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4A30B6F" w14:textId="77777777" w:rsidR="005E7E6F" w:rsidRPr="00266624" w:rsidRDefault="005E7E6F" w:rsidP="00C723E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1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DFA8F18" w14:textId="77777777" w:rsidR="005E7E6F" w:rsidRPr="00266624" w:rsidRDefault="005E7E6F" w:rsidP="00C723E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</w:pPr>
          </w:p>
        </w:tc>
      </w:tr>
      <w:tr w:rsidR="008570FE" w:rsidRPr="00266624" w14:paraId="2C4FA3D6" w14:textId="77777777" w:rsidTr="00141B3D">
        <w:trPr>
          <w:trHeight w:val="285"/>
        </w:trPr>
        <w:tc>
          <w:tcPr>
            <w:tcW w:w="1001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029A4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684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  <w:p w14:paraId="437A3340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6840"/>
              </w:tabs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420CE8BB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684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ภาระงานกรรมการสอบวิทยานิพนธ์และโครงร่างวิทยานิพนธ์ การค้นคว้าอิสรที่ใช้เวลาในการปฏิบัติงาน 3 ชั่วโมงทำการ/ครั้ง คิดเทียบภาระงานให้เท่ากับ 3 ชั่วโมง หารด้วย 15 สัปดาห์/</w:t>
            </w:r>
            <w:r w:rsidR="00D21D25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ัวข้อ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/ครั้ง/สัปดาห์/ภาคการศึกษาปกติ</w:t>
            </w:r>
          </w:p>
          <w:p w14:paraId="0449168B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684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02F2865A" w14:textId="77777777" w:rsidR="008570FE" w:rsidRPr="00266624" w:rsidRDefault="008570FE" w:rsidP="00C723EB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684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</w:p>
        </w:tc>
        <w:tc>
          <w:tcPr>
            <w:tcW w:w="401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8D27C" w14:textId="77777777" w:rsidR="008570FE" w:rsidRPr="00266624" w:rsidRDefault="008570FE" w:rsidP="00C723E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</w:tr>
    </w:tbl>
    <w:p w14:paraId="064D097C" w14:textId="77777777" w:rsidR="00D0306E" w:rsidRPr="00266624" w:rsidRDefault="00D0306E" w:rsidP="00D0306E">
      <w:pPr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54718B20" w14:textId="77777777" w:rsidR="00DA7084" w:rsidRPr="00266624" w:rsidRDefault="00DA7084" w:rsidP="007A0688">
      <w:pPr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22F3237E" w14:textId="77777777" w:rsidR="00737854" w:rsidRPr="00266624" w:rsidRDefault="00737854" w:rsidP="007A0688">
      <w:pPr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64A55C95" w14:textId="77777777" w:rsidR="00737854" w:rsidRPr="00266624" w:rsidRDefault="00737854" w:rsidP="007A0688">
      <w:pPr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36DDA8BB" w14:textId="77777777" w:rsidR="00737854" w:rsidRPr="00266624" w:rsidRDefault="00737854" w:rsidP="007A0688">
      <w:pPr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709ED749" w14:textId="77777777" w:rsidR="00AA2D40" w:rsidRPr="00266624" w:rsidRDefault="00AA2D4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18B6050E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19ECB58B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28FD459A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1763EFF4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6FF9104C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40F31757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48D33574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69B67C9A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18D71B81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0F46EB7F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2EC5337D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5E551FC5" w14:textId="77777777" w:rsidR="00C47880" w:rsidRPr="00266624" w:rsidRDefault="00C47880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02B0AED9" w14:textId="77777777" w:rsidR="00D21D25" w:rsidRPr="00266624" w:rsidRDefault="00D21D25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4F306BFC" w14:textId="77777777" w:rsidR="00D21D25" w:rsidRPr="00266624" w:rsidRDefault="00D21D25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0FAB8263" w14:textId="77777777" w:rsidR="00D21D25" w:rsidRPr="00266624" w:rsidRDefault="00D21D25" w:rsidP="00AA2D40">
      <w:pPr>
        <w:spacing w:after="0"/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41B5C04B" w14:textId="77777777" w:rsidR="005B4693" w:rsidRPr="00266624" w:rsidRDefault="005B4693" w:rsidP="00AA2D40">
      <w:pPr>
        <w:spacing w:after="0"/>
        <w:rPr>
          <w:rFonts w:ascii="TH SarabunPSK" w:hAnsi="TH SarabunPSK" w:cs="TH SarabunPSK"/>
          <w:color w:val="000000" w:themeColor="text1"/>
          <w:sz w:val="28"/>
        </w:rPr>
      </w:pPr>
    </w:p>
    <w:p w14:paraId="749EDD27" w14:textId="77777777" w:rsidR="007A0688" w:rsidRPr="00266624" w:rsidRDefault="006B5069" w:rsidP="00AA2D40">
      <w:pPr>
        <w:spacing w:after="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C47880" w:rsidRPr="00266624">
        <w:rPr>
          <w:rFonts w:ascii="TH SarabunPSK" w:hAnsi="TH SarabunPSK" w:cs="TH SarabunPSK"/>
          <w:color w:val="000000" w:themeColor="text1"/>
          <w:sz w:val="28"/>
          <w:cs/>
        </w:rPr>
        <w:t xml:space="preserve">    </w:t>
      </w:r>
      <w:r w:rsidR="00E47867" w:rsidRPr="00266624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C723EB" w:rsidRPr="00266624">
        <w:rPr>
          <w:rFonts w:ascii="TH SarabunPSK" w:hAnsi="TH SarabunPSK" w:cs="TH SarabunPSK"/>
          <w:color w:val="000000" w:themeColor="text1"/>
          <w:sz w:val="28"/>
          <w:cs/>
        </w:rPr>
        <w:t xml:space="preserve">  </w:t>
      </w:r>
      <w:r w:rsidR="00E47867" w:rsidRPr="00266624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C47880" w:rsidRPr="00266624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1.8 </w:t>
      </w:r>
      <w:r w:rsidR="007A0688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ำหน้าที่เป็นอาจารย์ที่ปรึกษา</w:t>
      </w:r>
    </w:p>
    <w:tbl>
      <w:tblPr>
        <w:tblpPr w:leftFromText="180" w:rightFromText="180" w:vertAnchor="text" w:horzAnchor="margin" w:tblpX="704" w:tblpY="188"/>
        <w:tblW w:w="14395" w:type="dxa"/>
        <w:tblLook w:val="04A0" w:firstRow="1" w:lastRow="0" w:firstColumn="1" w:lastColumn="0" w:noHBand="0" w:noVBand="1"/>
      </w:tblPr>
      <w:tblGrid>
        <w:gridCol w:w="567"/>
        <w:gridCol w:w="4024"/>
        <w:gridCol w:w="1083"/>
        <w:gridCol w:w="1002"/>
        <w:gridCol w:w="344"/>
        <w:gridCol w:w="344"/>
        <w:gridCol w:w="344"/>
        <w:gridCol w:w="344"/>
        <w:gridCol w:w="344"/>
        <w:gridCol w:w="1101"/>
        <w:gridCol w:w="4898"/>
      </w:tblGrid>
      <w:tr w:rsidR="00987A7F" w:rsidRPr="00266624" w14:paraId="79CBBDC6" w14:textId="77777777" w:rsidTr="005B4693">
        <w:trPr>
          <w:trHeight w:val="285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70E31" w14:textId="77777777" w:rsidR="00987A7F" w:rsidRPr="00266624" w:rsidRDefault="00987A7F" w:rsidP="00C47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40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82C5D" w14:textId="77777777" w:rsidR="00987A7F" w:rsidRPr="00266624" w:rsidRDefault="00987A7F" w:rsidP="00C47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 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นักศึกษารุ่น/กลุ่ม</w:t>
            </w:r>
          </w:p>
        </w:tc>
        <w:tc>
          <w:tcPr>
            <w:tcW w:w="10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ADF54" w14:textId="77777777" w:rsidR="00987A7F" w:rsidRPr="00266624" w:rsidRDefault="00987A7F" w:rsidP="00C47880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จำนวนนักศึกษา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65097" w14:textId="77777777" w:rsidR="00987A7F" w:rsidRPr="00266624" w:rsidRDefault="00987A7F" w:rsidP="00C47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E77BD" w14:textId="77777777" w:rsidR="00987A7F" w:rsidRPr="00266624" w:rsidRDefault="00987A7F" w:rsidP="00C47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11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4610E" w14:textId="77777777" w:rsidR="00987A7F" w:rsidRPr="00266624" w:rsidRDefault="00987A7F" w:rsidP="00C47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48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C364C" w14:textId="77777777" w:rsidR="00987A7F" w:rsidRPr="00266624" w:rsidRDefault="00AA2D40" w:rsidP="00C4788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น</w:t>
            </w:r>
          </w:p>
        </w:tc>
      </w:tr>
      <w:tr w:rsidR="00D3583E" w:rsidRPr="00266624" w14:paraId="3A98B71C" w14:textId="77777777" w:rsidTr="00D3583E">
        <w:trPr>
          <w:trHeight w:val="388"/>
        </w:trPr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C4FAA" w14:textId="77777777" w:rsidR="00AA2D40" w:rsidRPr="00266624" w:rsidRDefault="00AA2D40" w:rsidP="00C47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02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8F49D" w14:textId="77777777" w:rsidR="00AA2D40" w:rsidRPr="00266624" w:rsidRDefault="00AA2D40" w:rsidP="00C47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83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45D0C4B" w14:textId="77777777" w:rsidR="00AA2D40" w:rsidRPr="00266624" w:rsidRDefault="00AA2D40" w:rsidP="00C47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D6A3F" w14:textId="77777777" w:rsidR="00AA2D40" w:rsidRPr="00266624" w:rsidRDefault="00AA2D40" w:rsidP="00C47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1B3ED" w14:textId="77777777" w:rsidR="00AA2D40" w:rsidRPr="00572BA9" w:rsidRDefault="00AA2D40" w:rsidP="00C47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0580E" w14:textId="77777777" w:rsidR="00AA2D40" w:rsidRPr="00572BA9" w:rsidRDefault="00AA2D40" w:rsidP="00C47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6EB31A" w14:textId="77777777" w:rsidR="00AA2D40" w:rsidRPr="00572BA9" w:rsidRDefault="00AA2D40" w:rsidP="00C47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9D820" w14:textId="77777777" w:rsidR="00AA2D40" w:rsidRPr="00572BA9" w:rsidRDefault="00AA2D40" w:rsidP="00C47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4E86A" w14:textId="77777777" w:rsidR="00AA2D40" w:rsidRPr="00572BA9" w:rsidRDefault="00AA2D40" w:rsidP="00C47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11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50B77" w14:textId="77777777" w:rsidR="00AA2D40" w:rsidRPr="00266624" w:rsidRDefault="00AA2D40" w:rsidP="00C47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8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5AFDE" w14:textId="77777777" w:rsidR="00AA2D40" w:rsidRPr="00266624" w:rsidRDefault="00AA2D40" w:rsidP="00C47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</w:tr>
      <w:tr w:rsidR="00266624" w:rsidRPr="00266624" w14:paraId="4FEBC87D" w14:textId="77777777" w:rsidTr="00D3583E">
        <w:trPr>
          <w:trHeight w:val="529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B57063" w14:textId="1AD9796E" w:rsidR="003A6020" w:rsidRPr="00266624" w:rsidRDefault="003A6020" w:rsidP="003A60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536D2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  <w:t> </w:t>
            </w: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34DA3F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5996B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BABB6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7391C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6D8C4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698C5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6E93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  <w:t> 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1A8F0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89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5DAC71E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3"/>
                <w:szCs w:val="23"/>
                <w:cs/>
              </w:rPr>
              <w:t>เกณฑ์การให้ระดับผลสัมฤทธิ์</w:t>
            </w:r>
          </w:p>
          <w:p w14:paraId="6515B21F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 xml:space="preserve">0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>ไม่ดำเนินการตามที่กำหนด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3"/>
                <w:szCs w:val="23"/>
                <w:cs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ระดับ 1 มีแผนการให้คำปรึกษาและให้คำปรึกษา  </w:t>
            </w:r>
          </w:p>
          <w:p w14:paraId="0C5F4294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          ตามแผนที่กำหนดอย่างน้อย 2 ครั้ง/</w:t>
            </w:r>
          </w:p>
          <w:p w14:paraId="3D89F026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          ภาคการศึกษาและบันทึกผลการให้คำปรึกษา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br/>
              <w:t>ระดับ 2 มีระดับ 1 และนำนักศึกษาเข้าร่วมกิจกรรมที่</w:t>
            </w:r>
          </w:p>
          <w:p w14:paraId="6FCEA71C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          เกี่ยวข้อง กับสาขา/คณ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>มหาวิทยาลัยอย่างน้อย 2 ครั้ง/</w:t>
            </w:r>
          </w:p>
          <w:p w14:paraId="65EDDE0C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 xml:space="preserve">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>ภาคการศึกษา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br/>
              <w:t xml:space="preserve">ระดับ 3 มี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และมีการให้คำปรึกษาผ่านระบบเทคโนโลยี</w:t>
            </w:r>
          </w:p>
          <w:p w14:paraId="716C5C61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 xml:space="preserve">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>สารสนเทศ</w:t>
            </w:r>
          </w:p>
          <w:p w14:paraId="6520F643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>4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มี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>3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และ จำนวนนักศึกษาที่สอบผ่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 xml:space="preserve">DRU test 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และ </w:t>
            </w:r>
          </w:p>
          <w:p w14:paraId="3C946073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 xml:space="preserve">           IC3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>หรือตามที่มหาวิทยาลัยกำหนดดังนี้</w:t>
            </w:r>
          </w:p>
          <w:p w14:paraId="2344FC23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          ขณะศึกษาอยู่ชั้นปีที่ 1 ผ่านอย่างน้อย ร้อยละ 25 ของจำนวนนักศึกษาทั้งหมด</w:t>
            </w:r>
          </w:p>
          <w:p w14:paraId="288994D2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          ขณะศึกษาอยู่ชั้นปีที่ 2 ผ่านอย่างน้อย ร้อยละ  50 ของจำนวนนักศึกษาทั้งหมด</w:t>
            </w:r>
          </w:p>
          <w:p w14:paraId="411F086B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          ขณะศึกษาอยู่ชั้นปีที่ 3 ผ่านอย่างน้อย ร้อยละ  75 ของจำนวนนักศึกษาทั้งหมด</w:t>
            </w:r>
          </w:p>
          <w:p w14:paraId="5E92B953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          ขณะศึกษาอยู่ชั้นปีที่ 4 ร้อยละ 100 ของจำนวนนักศึกษาทั้งหมด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br/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3"/>
                <w:szCs w:val="23"/>
                <w:cs/>
              </w:rPr>
              <w:t>การคิดคะแนน</w:t>
            </w:r>
          </w:p>
          <w:p w14:paraId="3DDC97CB" w14:textId="683C82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lastRenderedPageBreak/>
              <w:t xml:space="preserve">คะแนน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ภาระงานที่ปรึกษา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>x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3"/>
                <w:szCs w:val="23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>ระดับผลสัมฤทธิ์ของแต่ละ</w:t>
            </w:r>
          </w:p>
          <w:p w14:paraId="52B81D23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 xml:space="preserve">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>หมู่เรียน</w:t>
            </w:r>
          </w:p>
          <w:p w14:paraId="7C42B21C" w14:textId="4BBD072D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คะแนนรวม 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>=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คะแนน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3"/>
                <w:szCs w:val="23"/>
                <w:cs/>
              </w:rPr>
              <w:t>แต่ล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>หมู่เรียนรวมกัน</w:t>
            </w:r>
          </w:p>
          <w:p w14:paraId="25B7D9AE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3"/>
                <w:szCs w:val="23"/>
                <w:cs/>
              </w:rPr>
              <w:t>หลักฐาน</w:t>
            </w:r>
          </w:p>
          <w:p w14:paraId="1926A548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>1.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แผนการให้คำปรึกษา และบันทึกการให้คำปรึกษา</w:t>
            </w:r>
          </w:p>
          <w:p w14:paraId="7A9F700D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8"/>
                <w:sz w:val="23"/>
                <w:szCs w:val="23"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>.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หลักฐานการเข้าร่วมกิจกรรมของนักศึกษา</w:t>
            </w:r>
          </w:p>
          <w:p w14:paraId="519AAC11" w14:textId="77777777" w:rsidR="003A6020" w:rsidRPr="00266624" w:rsidRDefault="003A6020" w:rsidP="003A602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</w:rPr>
              <w:t>3.</w:t>
            </w:r>
            <w:r w:rsidRPr="00266624">
              <w:rPr>
                <w:rFonts w:ascii="TH SarabunPSK" w:hAnsi="TH SarabunPSK" w:cs="TH SarabunPSK"/>
                <w:color w:val="000000" w:themeColor="text1"/>
                <w:sz w:val="23"/>
                <w:szCs w:val="23"/>
                <w:cs/>
              </w:rPr>
              <w:t xml:space="preserve"> หลักฐานการให้คำปรึกษาผ่านระบบเทคโนโลยีสารสนเทศ</w:t>
            </w:r>
          </w:p>
          <w:p w14:paraId="35C7E011" w14:textId="77777777" w:rsidR="003A6020" w:rsidRPr="00266624" w:rsidRDefault="003A6020" w:rsidP="003A6020">
            <w:pPr>
              <w:rPr>
                <w:rFonts w:ascii="TH SarabunPSK" w:hAnsi="TH SarabunPSK" w:cs="TH SarabunPSK"/>
                <w:color w:val="000000" w:themeColor="text1"/>
                <w:spacing w:val="-14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3"/>
                <w:szCs w:val="23"/>
              </w:rPr>
              <w:t>4.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3"/>
                <w:szCs w:val="23"/>
                <w:cs/>
              </w:rPr>
              <w:t xml:space="preserve">  หลักฐานจำนวนนักศึกษาที่สอบผ่าน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3"/>
                <w:szCs w:val="23"/>
              </w:rPr>
              <w:t xml:space="preserve">DRU test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3"/>
                <w:szCs w:val="23"/>
                <w:cs/>
              </w:rPr>
              <w:t xml:space="preserve">และ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3"/>
                <w:szCs w:val="23"/>
              </w:rPr>
              <w:t>IC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4"/>
                <w:sz w:val="23"/>
                <w:szCs w:val="23"/>
                <w:cs/>
              </w:rPr>
              <w:t>3 หรือตามที่มหาวิทยาลัยกำหนด</w:t>
            </w:r>
          </w:p>
        </w:tc>
      </w:tr>
      <w:tr w:rsidR="00266624" w:rsidRPr="00266624" w14:paraId="15B88774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734DC" w14:textId="2414342C" w:rsidR="003A6020" w:rsidRPr="00266624" w:rsidRDefault="003A6020" w:rsidP="003A60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3A068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9D905E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5724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3D69E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D63BB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F258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90C16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1740C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DB1D8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898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E0CA23C" w14:textId="77777777" w:rsidR="003A6020" w:rsidRPr="00266624" w:rsidRDefault="003A6020" w:rsidP="003A602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</w:tr>
      <w:tr w:rsidR="00266624" w:rsidRPr="00266624" w14:paraId="4E05B14B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3134B2" w14:textId="36225334" w:rsidR="003A6020" w:rsidRPr="00266624" w:rsidRDefault="003A6020" w:rsidP="003A60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F7C69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14A9A0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C451A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3D875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3A418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B1145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29221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CE4D1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2DDD3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898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6E4AE76" w14:textId="77777777" w:rsidR="003A6020" w:rsidRPr="00266624" w:rsidRDefault="003A6020" w:rsidP="003A602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</w:tr>
      <w:tr w:rsidR="00266624" w:rsidRPr="00266624" w14:paraId="593804F2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6F6E93" w14:textId="5DDEB5D9" w:rsidR="003A6020" w:rsidRPr="00266624" w:rsidRDefault="003A6020" w:rsidP="003A60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1DF90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1A48D7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93C6B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FA651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C5C46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CC404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8BE73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EF1F5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515FB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898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078E6B9" w14:textId="77777777" w:rsidR="003A6020" w:rsidRPr="00266624" w:rsidRDefault="003A6020" w:rsidP="003A602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</w:tr>
      <w:tr w:rsidR="00D3583E" w:rsidRPr="00266624" w14:paraId="47099408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22AB87" w14:textId="43F33C5E" w:rsidR="003A6020" w:rsidRPr="00266624" w:rsidRDefault="003A6020" w:rsidP="003A60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B3E4C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31C4CC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7A220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35B33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E887E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74939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10EDD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3F133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92537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898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8559A34" w14:textId="77777777" w:rsidR="003A6020" w:rsidRPr="00266624" w:rsidRDefault="003A6020" w:rsidP="003A602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</w:tr>
      <w:tr w:rsidR="00D3583E" w:rsidRPr="00266624" w14:paraId="76AA9627" w14:textId="77777777" w:rsidTr="00D3583E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80DA43" w14:textId="655FC99F" w:rsidR="003A6020" w:rsidRPr="00266624" w:rsidRDefault="003A6020" w:rsidP="003A60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210A2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84FDF4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5115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66B7E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6AAF2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8EE96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5E72E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29EC3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16A84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898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8203554" w14:textId="77777777" w:rsidR="003A6020" w:rsidRPr="00266624" w:rsidRDefault="003A6020" w:rsidP="003A602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</w:tr>
      <w:tr w:rsidR="00D3583E" w:rsidRPr="00266624" w14:paraId="436FA120" w14:textId="77777777" w:rsidTr="003E662F">
        <w:trPr>
          <w:trHeight w:val="28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50AE" w14:textId="77777777" w:rsidR="003A6020" w:rsidRPr="00266624" w:rsidRDefault="003A6020" w:rsidP="003A60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6D616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รวม</w:t>
            </w: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6DFF0A5" w14:textId="77777777" w:rsidR="003A6020" w:rsidRPr="00266624" w:rsidRDefault="003A6020" w:rsidP="003A60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81FBDF0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4C66B6B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B13A970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C57DEB0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206FE33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152B275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C951ABA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898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F2F44D0" w14:textId="77777777" w:rsidR="003A6020" w:rsidRPr="00266624" w:rsidRDefault="003A6020" w:rsidP="003A602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</w:tr>
      <w:tr w:rsidR="00266624" w:rsidRPr="00266624" w14:paraId="74676B4D" w14:textId="77777777" w:rsidTr="00226CF0">
        <w:trPr>
          <w:trHeight w:val="285"/>
        </w:trPr>
        <w:tc>
          <w:tcPr>
            <w:tcW w:w="9497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51FFE" w14:textId="77777777" w:rsidR="003A6020" w:rsidRPr="00266624" w:rsidRDefault="003A6020" w:rsidP="003A6020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0A29252C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ทำหน้าที่เป็นอาจารย์ที่ปรึกษานักศึกษาให้คิดเทียบภาระงานที่ปรึกษา 2 ภาระงาน/หมู่เรียน/สัปดาห์/ภาคการศึกษาปกติ</w:t>
            </w:r>
          </w:p>
          <w:p w14:paraId="6783D0EA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46F2893C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61878FAC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89FA143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0EFA50C6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33F96FB5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033F39F1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B9E7518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78FEE971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664E8F15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6ED3FC5B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55852632" w14:textId="77777777" w:rsidR="003A6020" w:rsidRPr="00266624" w:rsidRDefault="003A6020" w:rsidP="003A6020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70171ECF" w14:textId="77777777" w:rsidR="003A6020" w:rsidRPr="00266624" w:rsidRDefault="003A6020" w:rsidP="003A60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898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5D273" w14:textId="77777777" w:rsidR="003A6020" w:rsidRPr="00266624" w:rsidRDefault="003A6020" w:rsidP="003A602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3E8C6DE5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C60CD06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8A62910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9820209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B94E817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A988583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846AD2F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A6EBF91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5B7C8D5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6A08533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722A5A1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73902DA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12F5E95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14C377E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3F9D3E9" w14:textId="77777777" w:rsidR="00EA01F4" w:rsidRPr="00266624" w:rsidRDefault="00EA01F4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2436424" w14:textId="77777777" w:rsidR="008D097A" w:rsidRPr="00266624" w:rsidRDefault="008D097A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E659264" w14:textId="77777777" w:rsidR="0060670E" w:rsidRPr="00266624" w:rsidRDefault="008D097A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pacing w:val="-8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2. </w:t>
      </w:r>
      <w:r w:rsidR="0060670E"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งานวิจัยและ/หรืองานวิชาการ</w:t>
      </w:r>
      <w:r w:rsidR="00300E7C"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อื่น ๆ</w:t>
      </w:r>
      <w:r w:rsidR="00AA2D40"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  <w:r w:rsidR="0060670E" w:rsidRPr="00266624">
        <w:rPr>
          <w:rFonts w:ascii="TH SarabunPSK" w:hAnsi="TH SarabunPSK" w:cs="TH SarabunPSK"/>
          <w:b/>
          <w:bCs/>
          <w:color w:val="000000" w:themeColor="text1"/>
          <w:spacing w:val="-8"/>
          <w:sz w:val="32"/>
          <w:szCs w:val="32"/>
        </w:rPr>
        <w:br/>
      </w:r>
      <w:r w:rsidR="00233857" w:rsidRPr="00266624">
        <w:rPr>
          <w:rFonts w:ascii="TH SarabunPSK" w:hAnsi="TH SarabunPSK" w:cs="TH SarabunPSK"/>
          <w:color w:val="000000" w:themeColor="text1"/>
          <w:spacing w:val="-8"/>
          <w:sz w:val="32"/>
          <w:szCs w:val="32"/>
        </w:rPr>
        <w:t xml:space="preserve">           </w:t>
      </w:r>
      <w:r w:rsidR="0060670E" w:rsidRPr="00266624">
        <w:rPr>
          <w:rFonts w:ascii="TH SarabunPSK" w:hAnsi="TH SarabunPSK" w:cs="TH SarabunPSK"/>
          <w:color w:val="000000" w:themeColor="text1"/>
          <w:spacing w:val="-8"/>
          <w:sz w:val="32"/>
          <w:szCs w:val="32"/>
        </w:rPr>
        <w:t xml:space="preserve">2.1 </w:t>
      </w:r>
      <w:r w:rsidR="0060670E" w:rsidRPr="00266624">
        <w:rPr>
          <w:rFonts w:ascii="TH SarabunPSK" w:hAnsi="TH SarabunPSK" w:cs="TH SarabunPSK"/>
          <w:color w:val="000000" w:themeColor="text1"/>
          <w:spacing w:val="-8"/>
          <w:sz w:val="32"/>
          <w:szCs w:val="32"/>
          <w:cs/>
        </w:rPr>
        <w:t>งานวิจัย</w:t>
      </w:r>
    </w:p>
    <w:tbl>
      <w:tblPr>
        <w:tblStyle w:val="TableGrid"/>
        <w:tblW w:w="14033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709"/>
        <w:gridCol w:w="2126"/>
        <w:gridCol w:w="425"/>
        <w:gridCol w:w="426"/>
        <w:gridCol w:w="425"/>
        <w:gridCol w:w="567"/>
        <w:gridCol w:w="425"/>
        <w:gridCol w:w="425"/>
        <w:gridCol w:w="426"/>
        <w:gridCol w:w="567"/>
        <w:gridCol w:w="567"/>
        <w:gridCol w:w="567"/>
        <w:gridCol w:w="396"/>
        <w:gridCol w:w="397"/>
        <w:gridCol w:w="397"/>
        <w:gridCol w:w="397"/>
        <w:gridCol w:w="397"/>
        <w:gridCol w:w="567"/>
        <w:gridCol w:w="3827"/>
      </w:tblGrid>
      <w:tr w:rsidR="0060670E" w:rsidRPr="00266624" w14:paraId="4438D718" w14:textId="77777777" w:rsidTr="00141B3D">
        <w:tc>
          <w:tcPr>
            <w:tcW w:w="709" w:type="dxa"/>
            <w:vMerge w:val="restart"/>
            <w:vAlign w:val="center"/>
          </w:tcPr>
          <w:p w14:paraId="29ADF3F3" w14:textId="77777777" w:rsidR="0060670E" w:rsidRPr="00266624" w:rsidRDefault="0060670E" w:rsidP="00EA6B3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lastRenderedPageBreak/>
              <w:t>ที่</w:t>
            </w:r>
          </w:p>
        </w:tc>
        <w:tc>
          <w:tcPr>
            <w:tcW w:w="2126" w:type="dxa"/>
            <w:vMerge w:val="restart"/>
            <w:vAlign w:val="center"/>
          </w:tcPr>
          <w:p w14:paraId="11748127" w14:textId="77777777" w:rsidR="0060670E" w:rsidRPr="00266624" w:rsidRDefault="0060670E" w:rsidP="00EA6B3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รายการวิจัย</w:t>
            </w:r>
          </w:p>
        </w:tc>
        <w:tc>
          <w:tcPr>
            <w:tcW w:w="1843" w:type="dxa"/>
            <w:gridSpan w:val="4"/>
            <w:vAlign w:val="center"/>
          </w:tcPr>
          <w:p w14:paraId="3D8B80C5" w14:textId="77777777" w:rsidR="0060670E" w:rsidRPr="00266624" w:rsidRDefault="0060670E" w:rsidP="00EA6B3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ประเภทวิจัย</w:t>
            </w:r>
          </w:p>
        </w:tc>
        <w:tc>
          <w:tcPr>
            <w:tcW w:w="850" w:type="dxa"/>
            <w:gridSpan w:val="2"/>
            <w:vAlign w:val="center"/>
          </w:tcPr>
          <w:p w14:paraId="2BD7E9F9" w14:textId="77777777" w:rsidR="0060670E" w:rsidRPr="00266624" w:rsidRDefault="0060670E" w:rsidP="00EA6B3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แหล่งทุน</w:t>
            </w:r>
          </w:p>
        </w:tc>
        <w:tc>
          <w:tcPr>
            <w:tcW w:w="426" w:type="dxa"/>
            <w:vMerge w:val="restart"/>
            <w:textDirection w:val="btLr"/>
            <w:vAlign w:val="center"/>
          </w:tcPr>
          <w:p w14:paraId="1537B839" w14:textId="77777777" w:rsidR="0060670E" w:rsidRPr="00266624" w:rsidRDefault="0060670E" w:rsidP="00EA6B36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สัดส่วน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pacing w:val="-10"/>
                <w:sz w:val="28"/>
                <w:cs/>
              </w:rPr>
              <w:t>ของ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ผู้วิจัย</w:t>
            </w:r>
          </w:p>
        </w:tc>
        <w:tc>
          <w:tcPr>
            <w:tcW w:w="1134" w:type="dxa"/>
            <w:gridSpan w:val="2"/>
            <w:vAlign w:val="center"/>
          </w:tcPr>
          <w:p w14:paraId="15A3101E" w14:textId="77777777" w:rsidR="0060670E" w:rsidRPr="00266624" w:rsidRDefault="0060670E" w:rsidP="00EA6B3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ปีที่เริ่มทำวิจัย</w:t>
            </w:r>
          </w:p>
        </w:tc>
        <w:tc>
          <w:tcPr>
            <w:tcW w:w="567" w:type="dxa"/>
            <w:vMerge w:val="restart"/>
            <w:textDirection w:val="btLr"/>
            <w:vAlign w:val="center"/>
          </w:tcPr>
          <w:p w14:paraId="2BAE0539" w14:textId="77777777" w:rsidR="0060670E" w:rsidRPr="00266624" w:rsidRDefault="0060670E" w:rsidP="00EA6B36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1984" w:type="dxa"/>
            <w:gridSpan w:val="5"/>
            <w:vAlign w:val="center"/>
          </w:tcPr>
          <w:p w14:paraId="4E0B29A2" w14:textId="77777777" w:rsidR="0060670E" w:rsidRPr="00266624" w:rsidRDefault="0060670E" w:rsidP="00EA6B36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567" w:type="dxa"/>
            <w:vMerge w:val="restart"/>
            <w:textDirection w:val="btLr"/>
            <w:vAlign w:val="center"/>
          </w:tcPr>
          <w:p w14:paraId="1D490219" w14:textId="77777777" w:rsidR="0060670E" w:rsidRPr="00266624" w:rsidRDefault="0060670E" w:rsidP="00EA6B36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ค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cs/>
              </w:rPr>
              <w:t>ะแนน</w:t>
            </w:r>
          </w:p>
        </w:tc>
        <w:tc>
          <w:tcPr>
            <w:tcW w:w="3827" w:type="dxa"/>
          </w:tcPr>
          <w:p w14:paraId="14E22F2F" w14:textId="77777777" w:rsidR="0060670E" w:rsidRPr="00266624" w:rsidRDefault="00E447A5" w:rsidP="0060670E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  <w:t>และเอกสารหลักฐานที่ใช้ประกอบการประเมิน</w:t>
            </w:r>
          </w:p>
        </w:tc>
      </w:tr>
      <w:tr w:rsidR="00266624" w:rsidRPr="00266624" w14:paraId="2BFCBEC7" w14:textId="77777777" w:rsidTr="00D3583E">
        <w:trPr>
          <w:cantSplit/>
          <w:trHeight w:val="1415"/>
        </w:trPr>
        <w:tc>
          <w:tcPr>
            <w:tcW w:w="709" w:type="dxa"/>
            <w:vMerge/>
            <w:vAlign w:val="center"/>
          </w:tcPr>
          <w:p w14:paraId="53A09653" w14:textId="77777777" w:rsidR="00CE455C" w:rsidRPr="00266624" w:rsidRDefault="00CE455C" w:rsidP="00CE455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vAlign w:val="center"/>
          </w:tcPr>
          <w:p w14:paraId="52B3C97D" w14:textId="77777777" w:rsidR="00CE455C" w:rsidRPr="00266624" w:rsidRDefault="00CE455C" w:rsidP="00CE455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  <w:textDirection w:val="btLr"/>
            <w:vAlign w:val="center"/>
          </w:tcPr>
          <w:p w14:paraId="5645AA5C" w14:textId="77777777" w:rsidR="00CE455C" w:rsidRPr="00572BA9" w:rsidRDefault="00CE455C" w:rsidP="00CE455C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ชุดโครงการ</w:t>
            </w:r>
          </w:p>
        </w:tc>
        <w:tc>
          <w:tcPr>
            <w:tcW w:w="426" w:type="dxa"/>
            <w:textDirection w:val="btLr"/>
            <w:vAlign w:val="center"/>
          </w:tcPr>
          <w:p w14:paraId="49A55F1E" w14:textId="77777777" w:rsidR="00CE455C" w:rsidRPr="00572BA9" w:rsidRDefault="00CE455C" w:rsidP="00CE455C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วิจัยที่ทำเป็น</w:t>
            </w: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คณะ</w:t>
            </w:r>
          </w:p>
        </w:tc>
        <w:tc>
          <w:tcPr>
            <w:tcW w:w="425" w:type="dxa"/>
            <w:textDirection w:val="btLr"/>
            <w:vAlign w:val="center"/>
          </w:tcPr>
          <w:p w14:paraId="683ED79D" w14:textId="77777777" w:rsidR="00CE455C" w:rsidRPr="00572BA9" w:rsidRDefault="00CE455C" w:rsidP="00CE455C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วิจัยเดี่ยว</w:t>
            </w:r>
          </w:p>
        </w:tc>
        <w:tc>
          <w:tcPr>
            <w:tcW w:w="567" w:type="dxa"/>
            <w:textDirection w:val="btLr"/>
            <w:vAlign w:val="center"/>
          </w:tcPr>
          <w:p w14:paraId="4DE29A72" w14:textId="77777777" w:rsidR="00CE455C" w:rsidRPr="00572BA9" w:rsidRDefault="00CE455C" w:rsidP="00CE455C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วิจัยในชั้นเรียน</w:t>
            </w:r>
          </w:p>
        </w:tc>
        <w:tc>
          <w:tcPr>
            <w:tcW w:w="425" w:type="dxa"/>
            <w:textDirection w:val="btLr"/>
            <w:vAlign w:val="center"/>
          </w:tcPr>
          <w:p w14:paraId="094BDD49" w14:textId="77777777" w:rsidR="00CE455C" w:rsidRPr="00572BA9" w:rsidRDefault="00CE455C" w:rsidP="00CE455C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ยใน</w:t>
            </w:r>
          </w:p>
        </w:tc>
        <w:tc>
          <w:tcPr>
            <w:tcW w:w="425" w:type="dxa"/>
            <w:textDirection w:val="btLr"/>
            <w:vAlign w:val="center"/>
          </w:tcPr>
          <w:p w14:paraId="3E74F324" w14:textId="77777777" w:rsidR="00CE455C" w:rsidRPr="00572BA9" w:rsidRDefault="00CE455C" w:rsidP="00CE455C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ยนอก</w:t>
            </w:r>
          </w:p>
        </w:tc>
        <w:tc>
          <w:tcPr>
            <w:tcW w:w="426" w:type="dxa"/>
            <w:vMerge/>
            <w:vAlign w:val="center"/>
          </w:tcPr>
          <w:p w14:paraId="27A079B5" w14:textId="77777777" w:rsidR="00CE455C" w:rsidRPr="00266624" w:rsidRDefault="00CE455C" w:rsidP="00CE455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vAlign w:val="center"/>
          </w:tcPr>
          <w:p w14:paraId="5269CF1F" w14:textId="77777777" w:rsidR="00CE455C" w:rsidRPr="00572BA9" w:rsidRDefault="00CE455C" w:rsidP="00CE455C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ภาค</w:t>
            </w:r>
          </w:p>
        </w:tc>
        <w:tc>
          <w:tcPr>
            <w:tcW w:w="567" w:type="dxa"/>
            <w:vAlign w:val="center"/>
          </w:tcPr>
          <w:p w14:paraId="403BC535" w14:textId="77777777" w:rsidR="00CE455C" w:rsidRPr="00572BA9" w:rsidRDefault="00CE455C" w:rsidP="00CE455C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ปี</w:t>
            </w:r>
          </w:p>
        </w:tc>
        <w:tc>
          <w:tcPr>
            <w:tcW w:w="567" w:type="dxa"/>
            <w:vMerge/>
            <w:vAlign w:val="center"/>
          </w:tcPr>
          <w:p w14:paraId="50096023" w14:textId="77777777" w:rsidR="00CE455C" w:rsidRPr="00266624" w:rsidRDefault="00CE455C" w:rsidP="00CE455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6" w:type="dxa"/>
            <w:vAlign w:val="center"/>
          </w:tcPr>
          <w:p w14:paraId="12BA0F69" w14:textId="77777777" w:rsidR="00CE455C" w:rsidRPr="00572BA9" w:rsidRDefault="00CE455C" w:rsidP="00CE455C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397" w:type="dxa"/>
            <w:vAlign w:val="center"/>
          </w:tcPr>
          <w:p w14:paraId="06EDE9D1" w14:textId="77777777" w:rsidR="00CE455C" w:rsidRPr="00572BA9" w:rsidRDefault="00CE455C" w:rsidP="00CE455C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397" w:type="dxa"/>
            <w:vAlign w:val="center"/>
          </w:tcPr>
          <w:p w14:paraId="702FB304" w14:textId="77777777" w:rsidR="00CE455C" w:rsidRPr="00572BA9" w:rsidRDefault="00CE455C" w:rsidP="00CE455C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397" w:type="dxa"/>
            <w:vAlign w:val="center"/>
          </w:tcPr>
          <w:p w14:paraId="70F39437" w14:textId="77777777" w:rsidR="00CE455C" w:rsidRPr="00572BA9" w:rsidRDefault="00CE455C" w:rsidP="00CE455C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397" w:type="dxa"/>
            <w:vAlign w:val="center"/>
          </w:tcPr>
          <w:p w14:paraId="4B89F43F" w14:textId="77777777" w:rsidR="00CE455C" w:rsidRPr="00572BA9" w:rsidRDefault="00CE455C" w:rsidP="00CE455C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572BA9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567" w:type="dxa"/>
            <w:vMerge/>
            <w:vAlign w:val="center"/>
          </w:tcPr>
          <w:p w14:paraId="066BEEE1" w14:textId="77777777" w:rsidR="00CE455C" w:rsidRPr="00266624" w:rsidRDefault="00CE455C" w:rsidP="00CE455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7" w:type="dxa"/>
            <w:vMerge w:val="restart"/>
          </w:tcPr>
          <w:p w14:paraId="75B7E6FB" w14:textId="77777777" w:rsidR="00CE455C" w:rsidRPr="00266624" w:rsidRDefault="00CE455C" w:rsidP="00CE455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2B2522B2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</w:t>
            </w:r>
            <w:r w:rsidR="004E5151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0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ดำเนินการตามที่กำหนด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มีแผนการทำวิจัยและดำเนินการได้</w:t>
            </w:r>
          </w:p>
          <w:p w14:paraId="4AB0D5B7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ไม่น้อยกว่าร้อยละ 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5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ของแผ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มีแผนการทำวิจัยและดำเนินการได้</w:t>
            </w:r>
          </w:p>
          <w:p w14:paraId="7D039928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ไม่น้อยกว่าร้อยละ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5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0 ของแผน</w:t>
            </w:r>
          </w:p>
          <w:p w14:paraId="0E177EE8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3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มีแผนการทำวิจัยและดำเนินการได้</w:t>
            </w:r>
          </w:p>
          <w:p w14:paraId="366C48FF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ไม่น้อยกว่าร้อยละ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75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ของแผน</w:t>
            </w:r>
          </w:p>
          <w:p w14:paraId="733939BF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4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มีแผนการทำวิจัยและดำเนินการ</w:t>
            </w:r>
          </w:p>
          <w:p w14:paraId="75694FCA" w14:textId="7727F204" w:rsidR="00CE455C" w:rsidRPr="00BD4815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แล้วเสร็จตามแผน</w:t>
            </w:r>
            <w:r w:rsidR="00BD4815" w:rsidRPr="00BD4815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="00BD4815" w:rsidRPr="00BD4815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กรอกข้อมูลงานวิจัยบน </w:t>
            </w:r>
            <w:r w:rsidR="00BD4815" w:rsidRPr="00BD4815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Google Scholar</w:t>
            </w:r>
            <w:r w:rsidR="00BD4815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="00BD4815" w:rsidRPr="00BD4815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นำส่งข้อมูลในรูปแบบไฟล์ </w:t>
            </w:r>
            <w:r w:rsidR="00BD4815" w:rsidRPr="00BD4815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pdf </w:t>
            </w:r>
            <w:r w:rsidR="00BD4815" w:rsidRPr="00BD4815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ที่</w:t>
            </w:r>
            <w:r w:rsidR="00B84003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สถาบันวิจัยและพัฒนา</w:t>
            </w:r>
          </w:p>
          <w:p w14:paraId="6426FEE1" w14:textId="77777777" w:rsidR="00CE455C" w:rsidRPr="00266624" w:rsidRDefault="00CE455C" w:rsidP="00CE455C">
            <w:pPr>
              <w:spacing w:line="280" w:lineRule="exact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การคิดคะแนน</w:t>
            </w:r>
          </w:p>
          <w:p w14:paraId="470CD960" w14:textId="77777777" w:rsidR="008D097A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วิจัย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ของ</w:t>
            </w:r>
          </w:p>
          <w:p w14:paraId="52FC1755" w14:textId="77777777" w:rsidR="00CE455C" w:rsidRPr="00266624" w:rsidRDefault="008D097A" w:rsidP="00CE455C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  </w:t>
            </w:r>
            <w:r w:rsidR="00CE455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ต่ละงานวิจัย</w:t>
            </w:r>
          </w:p>
          <w:p w14:paraId="2C180174" w14:textId="5A36A76A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วิจัยรวมกัน</w:t>
            </w:r>
          </w:p>
          <w:p w14:paraId="2FFC965C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08210B63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1.</w:t>
            </w:r>
            <w:r w:rsidR="00300E7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ผนการดำเนินการวิจัย</w:t>
            </w:r>
          </w:p>
          <w:p w14:paraId="76BE7EC6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.</w:t>
            </w:r>
            <w:r w:rsidR="00300E7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ลักฐานแสดงผลงานวิจัยที่ดำเนินการได้</w:t>
            </w:r>
          </w:p>
          <w:p w14:paraId="05125969" w14:textId="77777777" w:rsidR="00CE455C" w:rsidRPr="00266624" w:rsidRDefault="00CE455C" w:rsidP="00CE455C">
            <w:pPr>
              <w:spacing w:line="260" w:lineRule="exact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</w:p>
        </w:tc>
      </w:tr>
      <w:tr w:rsidR="00266624" w:rsidRPr="00266624" w14:paraId="7F6C9B9B" w14:textId="77777777" w:rsidTr="00D3583E">
        <w:tc>
          <w:tcPr>
            <w:tcW w:w="709" w:type="dxa"/>
            <w:vAlign w:val="center"/>
          </w:tcPr>
          <w:p w14:paraId="1A2FA386" w14:textId="26C6D30C" w:rsidR="00CE455C" w:rsidRPr="00266624" w:rsidRDefault="00CE455C" w:rsidP="00CE455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30A10D3E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2D85DAE4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032B2EBB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2AAC5D81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318BDFBB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E12C673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1154087D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5FD66DAA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4039ECD2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093F1ADF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54F683AC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6" w:type="dxa"/>
          </w:tcPr>
          <w:p w14:paraId="10265333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29528CB7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5EED235E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4A72B3A6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2D62D3BA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43615A0A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7" w:type="dxa"/>
            <w:vMerge/>
          </w:tcPr>
          <w:p w14:paraId="08C818D0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266624" w:rsidRPr="00266624" w14:paraId="2F736F59" w14:textId="77777777" w:rsidTr="00D3583E">
        <w:trPr>
          <w:trHeight w:val="70"/>
        </w:trPr>
        <w:tc>
          <w:tcPr>
            <w:tcW w:w="709" w:type="dxa"/>
            <w:vAlign w:val="center"/>
          </w:tcPr>
          <w:p w14:paraId="049A846B" w14:textId="349B379F" w:rsidR="00CE455C" w:rsidRPr="00266624" w:rsidRDefault="00CE455C" w:rsidP="00CE455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36D6C122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67BBFB08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319A5F43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0A4562C3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22EA8904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1A971E72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3277B389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352F6A7C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7714D71C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758D329F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44DBFBDE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6" w:type="dxa"/>
          </w:tcPr>
          <w:p w14:paraId="465A4219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0FA699BE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0564CDA4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0731C83A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1BDAFCAA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3B1BC3F3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7" w:type="dxa"/>
            <w:vMerge/>
          </w:tcPr>
          <w:p w14:paraId="333911FA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266624" w:rsidRPr="00266624" w14:paraId="16B8F747" w14:textId="77777777" w:rsidTr="00D3583E">
        <w:tc>
          <w:tcPr>
            <w:tcW w:w="709" w:type="dxa"/>
            <w:vAlign w:val="center"/>
          </w:tcPr>
          <w:p w14:paraId="7A8386C4" w14:textId="41B19472" w:rsidR="00CE455C" w:rsidRPr="00266624" w:rsidRDefault="00CE455C" w:rsidP="00CE455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22D5FA73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05F5E154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44D1F4EF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45AE4F1D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4B1DE0A7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4404DB2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41F17623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674DF9B3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357131D4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529157C6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2CE124E4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6" w:type="dxa"/>
          </w:tcPr>
          <w:p w14:paraId="54511020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44E47889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0BF1029A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37FD97D3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16B6573E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6C3D93FA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7" w:type="dxa"/>
            <w:vMerge/>
          </w:tcPr>
          <w:p w14:paraId="1162CF57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266624" w:rsidRPr="00266624" w14:paraId="2B2A33BD" w14:textId="77777777" w:rsidTr="00D3583E">
        <w:tc>
          <w:tcPr>
            <w:tcW w:w="709" w:type="dxa"/>
            <w:vAlign w:val="center"/>
          </w:tcPr>
          <w:p w14:paraId="50F31AE2" w14:textId="5498B068" w:rsidR="00EA6B36" w:rsidRPr="00266624" w:rsidRDefault="00EA6B36" w:rsidP="00CE455C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195B43DE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D476779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17598645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6080BB76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45A49920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69332BF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680EA639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" w:type="dxa"/>
          </w:tcPr>
          <w:p w14:paraId="150BB492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7D1B1309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12B643D9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75558DCE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6" w:type="dxa"/>
          </w:tcPr>
          <w:p w14:paraId="6E2E1DF5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7A401F3C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08FB3BE8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2935F78B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97" w:type="dxa"/>
          </w:tcPr>
          <w:p w14:paraId="1666552F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6EDE9CB3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7" w:type="dxa"/>
            <w:vMerge/>
          </w:tcPr>
          <w:p w14:paraId="6D2E7ACE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266624" w:rsidRPr="00266624" w14:paraId="088236A3" w14:textId="77777777" w:rsidTr="003E662F">
        <w:tc>
          <w:tcPr>
            <w:tcW w:w="7088" w:type="dxa"/>
            <w:gridSpan w:val="11"/>
            <w:vAlign w:val="center"/>
          </w:tcPr>
          <w:p w14:paraId="0D0F99BA" w14:textId="77777777" w:rsidR="00EA6B36" w:rsidRPr="00266624" w:rsidRDefault="00EA6B36" w:rsidP="00EA6B36">
            <w:pPr>
              <w:jc w:val="right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รวม</w:t>
            </w:r>
          </w:p>
        </w:tc>
        <w:tc>
          <w:tcPr>
            <w:tcW w:w="567" w:type="dxa"/>
            <w:shd w:val="clear" w:color="auto" w:fill="F2F2F2" w:themeFill="background1" w:themeFillShade="F2"/>
          </w:tcPr>
          <w:p w14:paraId="2A8933A9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96" w:type="dxa"/>
            <w:shd w:val="clear" w:color="auto" w:fill="F2F2F2" w:themeFill="background1" w:themeFillShade="F2"/>
          </w:tcPr>
          <w:p w14:paraId="6C8FB1FC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97" w:type="dxa"/>
            <w:shd w:val="clear" w:color="auto" w:fill="F2F2F2" w:themeFill="background1" w:themeFillShade="F2"/>
          </w:tcPr>
          <w:p w14:paraId="5FABF759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97" w:type="dxa"/>
            <w:shd w:val="clear" w:color="auto" w:fill="F2F2F2" w:themeFill="background1" w:themeFillShade="F2"/>
          </w:tcPr>
          <w:p w14:paraId="633CF343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97" w:type="dxa"/>
            <w:shd w:val="clear" w:color="auto" w:fill="F2F2F2" w:themeFill="background1" w:themeFillShade="F2"/>
          </w:tcPr>
          <w:p w14:paraId="344D3AB1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97" w:type="dxa"/>
            <w:shd w:val="clear" w:color="auto" w:fill="F2F2F2" w:themeFill="background1" w:themeFillShade="F2"/>
          </w:tcPr>
          <w:p w14:paraId="11D15A9E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F2F2F2" w:themeFill="background1" w:themeFillShade="F2"/>
          </w:tcPr>
          <w:p w14:paraId="278E095C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827" w:type="dxa"/>
            <w:vMerge/>
          </w:tcPr>
          <w:p w14:paraId="0F09DD79" w14:textId="77777777" w:rsidR="00EA6B36" w:rsidRPr="00266624" w:rsidRDefault="00EA6B36" w:rsidP="00CE455C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  <w:tr w:rsidR="00CE455C" w:rsidRPr="00266624" w14:paraId="2F11166F" w14:textId="77777777" w:rsidTr="00141B3D">
        <w:tc>
          <w:tcPr>
            <w:tcW w:w="10206" w:type="dxa"/>
            <w:gridSpan w:val="18"/>
            <w:vAlign w:val="center"/>
          </w:tcPr>
          <w:p w14:paraId="0676D03A" w14:textId="77777777" w:rsidR="00CE455C" w:rsidRPr="00266624" w:rsidRDefault="00CE455C" w:rsidP="00CE455C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800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</w:p>
          <w:p w14:paraId="171EFFB7" w14:textId="77777777" w:rsidR="00CE455C" w:rsidRPr="00266624" w:rsidRDefault="00CE455C" w:rsidP="00CE455C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80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หลักเกณฑ์และวิธีการคิดภาระงานวิจัยให้คิดภาระงานวิจัยตามลักษณะของการทำงานวิจัย แหล่งทุนวิจัย สัดส่วนความรับผิดชอบและผลงานวิจัยที่ปรากฏ โดยมีเกณฑ์ดังนี้</w:t>
            </w:r>
          </w:p>
          <w:p w14:paraId="1B44BD44" w14:textId="77777777" w:rsidR="00CE455C" w:rsidRPr="00266624" w:rsidRDefault="00CE455C" w:rsidP="00CE455C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80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1) งานวิจัยเดี่ยว คิดภาระงานให้ 6 ภาระงาน/เรื่อง/สัปดาห์/โครงการ/ภาคการศึกษาปกติ ซึ่งมีเกณฑ์การคำนวณโดยคิดภาระงานตามสัดส่วนของผลงานที่ปรากฏเทียบกับภาระงานทั้งหมด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2) งานวิจัยในชั้นเรียน คิดภาระงานให้  2 ภาระงาน/เรื่อง/สัปดาห์/โครงการ/ภาคการศึกษาปกติ</w:t>
            </w:r>
          </w:p>
          <w:p w14:paraId="371D8C81" w14:textId="77777777" w:rsidR="00CE455C" w:rsidRPr="00266624" w:rsidRDefault="00CE455C" w:rsidP="00CE455C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80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3) งานวิจัยที่ทำเป็นคณะคิดภาระงานให้ตามสัดส่วนที่คณะผู้วิจัยตกลงกันโดยผลรวมภาระงานของคณะผู้วิจัยทั้งหมดไม่เกิน 6 ภาระงาน/เรื่อง/สัปดาห์/โครงการ/ภาคการศึกษาปกติ</w:t>
            </w:r>
          </w:p>
          <w:p w14:paraId="03A4108D" w14:textId="77777777" w:rsidR="00CE455C" w:rsidRPr="00266624" w:rsidRDefault="00CE455C" w:rsidP="00CE455C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800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4) งานวิจัยที่ทำเป็นชุดโครงการโดยโครงการหลักคิดภาระงานให้ตามสัดส่วนที่คณะผู้วิจัยตกลงกัน โดยคิดภาระงานให้ไม่เกิน 8.75</w:t>
            </w:r>
            <w:r w:rsidR="008637F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/เรื่อง/สัปดาห์/ โครงการ/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โครงการวิจัยย่อยที่มีผู้วิจัยเดี่ยว คิดภาระงานให้ไม่เกิน 6 ภาระงาน/สัปดาห์/เรื่อง/โครงการ/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งานวิจัยย่อยที่ทำ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เป็นคณะ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br/>
              <w:t>คิดภาระงานให้ตามสัดส่วนที่คณะผู้วิจัยตกลงกัน โดยผลรวมภาระงานของคณะผู้วิจัยทั้งหมดไม่เกิน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  <w:lang w:val="en-GB"/>
              </w:rPr>
              <w:t xml:space="preserve"> 6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/เรื่อง/สัปดาห์/โครงการ/ภาคการศึกษาปกติ</w:t>
            </w:r>
          </w:p>
          <w:p w14:paraId="481BA2FA" w14:textId="77777777" w:rsidR="00CE455C" w:rsidRPr="00266624" w:rsidRDefault="00CE455C" w:rsidP="00CE455C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800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  <w:cs/>
              </w:rPr>
              <w:t>5) งานวิจัยตามข้อ 1)  ข้อ 2) และ 4) ที่ได้รับทุนอุดหนุนจากแหล่งทุนภายนอกให้นำภาระงาน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</w:rPr>
              <w:t xml:space="preserve">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1.25 เท่า</w:t>
            </w:r>
          </w:p>
          <w:p w14:paraId="67481BAC" w14:textId="77777777" w:rsidR="00CE455C" w:rsidRPr="00266624" w:rsidRDefault="00CE455C" w:rsidP="00CE455C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800"/>
              </w:tabs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827" w:type="dxa"/>
            <w:vMerge/>
          </w:tcPr>
          <w:p w14:paraId="545A80EE" w14:textId="77777777" w:rsidR="00CE455C" w:rsidRPr="00266624" w:rsidRDefault="00CE455C" w:rsidP="00CE455C">
            <w:pPr>
              <w:rPr>
                <w:rFonts w:ascii="TH SarabunPSK" w:hAnsi="TH SarabunPSK" w:cs="TH SarabunPSK"/>
                <w:color w:val="000000" w:themeColor="text1"/>
              </w:rPr>
            </w:pPr>
          </w:p>
        </w:tc>
      </w:tr>
    </w:tbl>
    <w:p w14:paraId="3D967059" w14:textId="77777777" w:rsidR="00EA01F4" w:rsidRPr="00266624" w:rsidRDefault="009B76FB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  </w:t>
      </w:r>
    </w:p>
    <w:p w14:paraId="4F60DFDF" w14:textId="77777777" w:rsidR="008D097A" w:rsidRPr="00266624" w:rsidRDefault="00233857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</w:p>
    <w:p w14:paraId="52794A2C" w14:textId="197D05E1" w:rsidR="009B76FB" w:rsidRPr="00266624" w:rsidRDefault="000E73C6" w:rsidP="00483ECA">
      <w:pPr>
        <w:tabs>
          <w:tab w:val="left" w:pos="3655"/>
        </w:tabs>
        <w:spacing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</w:t>
      </w:r>
      <w:r w:rsidR="009B76FB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2.2 งานวิชาการ</w:t>
      </w:r>
      <w:r w:rsidR="00483ECA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ื่น</w:t>
      </w:r>
      <w:r w:rsidR="009B76FB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60670E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br/>
        <w:t xml:space="preserve">    </w:t>
      </w:r>
      <w:r w:rsidR="00141B3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</w:t>
      </w:r>
      <w:r w:rsidR="00483ECA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2.2.1 </w:t>
      </w:r>
      <w:r w:rsidR="00A73354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งาน</w:t>
      </w:r>
      <w:r w:rsidR="009B76FB" w:rsidRPr="00266624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เอกสารประกอบการสอน/เอกสารคำสอน/ตำรา/หนังสือ/งานแปลตำรา</w:t>
      </w:r>
    </w:p>
    <w:tbl>
      <w:tblPr>
        <w:tblStyle w:val="TableGrid"/>
        <w:tblW w:w="14175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709"/>
        <w:gridCol w:w="2743"/>
        <w:gridCol w:w="517"/>
        <w:gridCol w:w="567"/>
        <w:gridCol w:w="462"/>
        <w:gridCol w:w="565"/>
        <w:gridCol w:w="566"/>
        <w:gridCol w:w="560"/>
        <w:gridCol w:w="540"/>
        <w:gridCol w:w="434"/>
        <w:gridCol w:w="434"/>
        <w:gridCol w:w="434"/>
        <w:gridCol w:w="434"/>
        <w:gridCol w:w="434"/>
        <w:gridCol w:w="524"/>
        <w:gridCol w:w="4252"/>
      </w:tblGrid>
      <w:tr w:rsidR="002C4CB4" w:rsidRPr="00266624" w14:paraId="517B9D02" w14:textId="77777777" w:rsidTr="00141B3D">
        <w:tc>
          <w:tcPr>
            <w:tcW w:w="709" w:type="dxa"/>
            <w:vMerge w:val="restart"/>
            <w:vAlign w:val="center"/>
          </w:tcPr>
          <w:p w14:paraId="121F63DC" w14:textId="77777777" w:rsidR="002C4CB4" w:rsidRPr="00266624" w:rsidRDefault="002C4CB4" w:rsidP="003E040A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2743" w:type="dxa"/>
            <w:vMerge w:val="restart"/>
            <w:vAlign w:val="center"/>
          </w:tcPr>
          <w:p w14:paraId="5946BBA6" w14:textId="77777777" w:rsidR="002C4CB4" w:rsidRPr="00266624" w:rsidRDefault="002C4CB4" w:rsidP="003E040A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เอกสารประกอบ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lastRenderedPageBreak/>
              <w:t>สอน/เอกสารคำสอน/ตำรา/หนังสือ/งานแปลตำรา</w:t>
            </w:r>
          </w:p>
        </w:tc>
        <w:tc>
          <w:tcPr>
            <w:tcW w:w="2111" w:type="dxa"/>
            <w:gridSpan w:val="4"/>
          </w:tcPr>
          <w:p w14:paraId="0999A926" w14:textId="77777777" w:rsidR="002C4CB4" w:rsidRPr="00266624" w:rsidRDefault="002C4CB4" w:rsidP="003E040A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lastRenderedPageBreak/>
              <w:t>ประเภท</w:t>
            </w:r>
          </w:p>
        </w:tc>
        <w:tc>
          <w:tcPr>
            <w:tcW w:w="1126" w:type="dxa"/>
            <w:gridSpan w:val="2"/>
          </w:tcPr>
          <w:p w14:paraId="66FAC21C" w14:textId="77777777" w:rsidR="002C4CB4" w:rsidRPr="00266624" w:rsidRDefault="002C4CB4" w:rsidP="003E040A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ปีที่เริ่มทำ</w:t>
            </w:r>
          </w:p>
        </w:tc>
        <w:tc>
          <w:tcPr>
            <w:tcW w:w="540" w:type="dxa"/>
            <w:vMerge w:val="restart"/>
            <w:textDirection w:val="btLr"/>
          </w:tcPr>
          <w:p w14:paraId="3CF5ABED" w14:textId="77777777" w:rsidR="002C4CB4" w:rsidRPr="00266624" w:rsidRDefault="002C4CB4" w:rsidP="003E040A">
            <w:pPr>
              <w:tabs>
                <w:tab w:val="left" w:pos="3655"/>
              </w:tabs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2170" w:type="dxa"/>
            <w:gridSpan w:val="5"/>
          </w:tcPr>
          <w:p w14:paraId="37D17153" w14:textId="77777777" w:rsidR="002C4CB4" w:rsidRPr="00266624" w:rsidRDefault="002C4CB4" w:rsidP="003E040A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524" w:type="dxa"/>
            <w:vMerge w:val="restart"/>
            <w:textDirection w:val="btLr"/>
          </w:tcPr>
          <w:p w14:paraId="78F548E7" w14:textId="77777777" w:rsidR="002C4CB4" w:rsidRPr="008D5F5C" w:rsidRDefault="002C4CB4" w:rsidP="003E040A">
            <w:pPr>
              <w:tabs>
                <w:tab w:val="left" w:pos="3655"/>
              </w:tabs>
              <w:ind w:left="113" w:right="113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4252" w:type="dxa"/>
            <w:vMerge w:val="restart"/>
          </w:tcPr>
          <w:p w14:paraId="74FAB841" w14:textId="77777777" w:rsidR="002C4CB4" w:rsidRPr="00266624" w:rsidRDefault="002C4CB4" w:rsidP="008D097A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 xml:space="preserve">เกณฑ์การให้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  <w:t>และเอกสารหลักฐานที่ใช้</w:t>
            </w:r>
            <w:r w:rsidRPr="00266624"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  <w:lastRenderedPageBreak/>
              <w:t>ประกอบการประเมิน</w:t>
            </w:r>
          </w:p>
        </w:tc>
      </w:tr>
      <w:tr w:rsidR="00D3583E" w:rsidRPr="00266624" w14:paraId="2BCD65AB" w14:textId="77777777" w:rsidTr="00D3583E">
        <w:trPr>
          <w:trHeight w:val="640"/>
        </w:trPr>
        <w:tc>
          <w:tcPr>
            <w:tcW w:w="709" w:type="dxa"/>
            <w:vMerge/>
          </w:tcPr>
          <w:p w14:paraId="0E433843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2743" w:type="dxa"/>
            <w:vMerge/>
          </w:tcPr>
          <w:p w14:paraId="43D21059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1084" w:type="dxa"/>
            <w:gridSpan w:val="2"/>
            <w:vMerge w:val="restart"/>
          </w:tcPr>
          <w:p w14:paraId="6CC9EE09" w14:textId="77777777" w:rsidR="002C4CB4" w:rsidRPr="00266624" w:rsidRDefault="002C4CB4" w:rsidP="00362E86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อกสารประกอบ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  <w:t>การสอน</w:t>
            </w:r>
          </w:p>
        </w:tc>
        <w:tc>
          <w:tcPr>
            <w:tcW w:w="1027" w:type="dxa"/>
            <w:gridSpan w:val="2"/>
            <w:vMerge w:val="restart"/>
          </w:tcPr>
          <w:p w14:paraId="19BDC8F5" w14:textId="77777777" w:rsidR="00362E86" w:rsidRPr="00266624" w:rsidRDefault="002C4CB4" w:rsidP="00362E86">
            <w:pPr>
              <w:tabs>
                <w:tab w:val="left" w:pos="3655"/>
              </w:tabs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ตำรา/หนังสือ/</w:t>
            </w:r>
          </w:p>
          <w:p w14:paraId="20D311E2" w14:textId="77777777" w:rsidR="002C4CB4" w:rsidRPr="00266624" w:rsidRDefault="002C4CB4" w:rsidP="00362E86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งานแปลตำรา</w:t>
            </w:r>
          </w:p>
        </w:tc>
        <w:tc>
          <w:tcPr>
            <w:tcW w:w="566" w:type="dxa"/>
            <w:vMerge w:val="restart"/>
          </w:tcPr>
          <w:p w14:paraId="5C61CB63" w14:textId="77777777" w:rsidR="002C4CB4" w:rsidRPr="00266624" w:rsidRDefault="002C4CB4" w:rsidP="00362E86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ค</w:t>
            </w:r>
          </w:p>
        </w:tc>
        <w:tc>
          <w:tcPr>
            <w:tcW w:w="560" w:type="dxa"/>
            <w:vMerge w:val="restart"/>
          </w:tcPr>
          <w:p w14:paraId="2EC48F53" w14:textId="77777777" w:rsidR="002C4CB4" w:rsidRPr="00266624" w:rsidRDefault="002C4CB4" w:rsidP="00362E86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ปี</w:t>
            </w:r>
          </w:p>
        </w:tc>
        <w:tc>
          <w:tcPr>
            <w:tcW w:w="540" w:type="dxa"/>
            <w:vMerge/>
          </w:tcPr>
          <w:p w14:paraId="45BB2E61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 w:val="restart"/>
            <w:vAlign w:val="center"/>
          </w:tcPr>
          <w:p w14:paraId="38EF272A" w14:textId="77777777" w:rsidR="002C4CB4" w:rsidRPr="00266624" w:rsidRDefault="002C4CB4" w:rsidP="00B20A02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434" w:type="dxa"/>
            <w:vMerge w:val="restart"/>
            <w:vAlign w:val="center"/>
          </w:tcPr>
          <w:p w14:paraId="49BE4DA0" w14:textId="77777777" w:rsidR="002C4CB4" w:rsidRPr="00266624" w:rsidRDefault="002C4CB4" w:rsidP="00B20A02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434" w:type="dxa"/>
            <w:vMerge w:val="restart"/>
            <w:vAlign w:val="center"/>
          </w:tcPr>
          <w:p w14:paraId="24B4C506" w14:textId="77777777" w:rsidR="002C4CB4" w:rsidRPr="00266624" w:rsidRDefault="002C4CB4" w:rsidP="00B20A02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434" w:type="dxa"/>
            <w:vMerge w:val="restart"/>
            <w:vAlign w:val="center"/>
          </w:tcPr>
          <w:p w14:paraId="45F73F1C" w14:textId="77777777" w:rsidR="002C4CB4" w:rsidRPr="00266624" w:rsidRDefault="002C4CB4" w:rsidP="00B20A02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434" w:type="dxa"/>
            <w:vMerge w:val="restart"/>
            <w:vAlign w:val="center"/>
          </w:tcPr>
          <w:p w14:paraId="393CFD66" w14:textId="77777777" w:rsidR="002C4CB4" w:rsidRPr="00266624" w:rsidRDefault="002C4CB4" w:rsidP="00B20A02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0</w:t>
            </w:r>
          </w:p>
        </w:tc>
        <w:tc>
          <w:tcPr>
            <w:tcW w:w="524" w:type="dxa"/>
            <w:vMerge/>
          </w:tcPr>
          <w:p w14:paraId="73D1FEEE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252" w:type="dxa"/>
            <w:vMerge/>
          </w:tcPr>
          <w:p w14:paraId="5A2DD83C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</w:tr>
      <w:tr w:rsidR="00D3583E" w:rsidRPr="00266624" w14:paraId="64FA32C9" w14:textId="77777777" w:rsidTr="00D3583E">
        <w:trPr>
          <w:trHeight w:val="628"/>
        </w:trPr>
        <w:tc>
          <w:tcPr>
            <w:tcW w:w="709" w:type="dxa"/>
            <w:vMerge/>
          </w:tcPr>
          <w:p w14:paraId="01C20BDE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743" w:type="dxa"/>
            <w:vMerge/>
          </w:tcPr>
          <w:p w14:paraId="0C4E06B6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84" w:type="dxa"/>
            <w:gridSpan w:val="2"/>
            <w:vMerge/>
          </w:tcPr>
          <w:p w14:paraId="28643D67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1027" w:type="dxa"/>
            <w:gridSpan w:val="2"/>
            <w:vMerge/>
          </w:tcPr>
          <w:p w14:paraId="28945541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566" w:type="dxa"/>
            <w:vMerge/>
          </w:tcPr>
          <w:p w14:paraId="5D9755B9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560" w:type="dxa"/>
            <w:vMerge/>
          </w:tcPr>
          <w:p w14:paraId="11C077C2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540" w:type="dxa"/>
            <w:vMerge/>
          </w:tcPr>
          <w:p w14:paraId="1FBF0BAB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/>
          </w:tcPr>
          <w:p w14:paraId="7F2F6FD1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/>
          </w:tcPr>
          <w:p w14:paraId="59E196D1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/>
          </w:tcPr>
          <w:p w14:paraId="3E63AD5D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/>
          </w:tcPr>
          <w:p w14:paraId="10FE8FAC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/>
          </w:tcPr>
          <w:p w14:paraId="10DA6685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524" w:type="dxa"/>
            <w:vMerge/>
          </w:tcPr>
          <w:p w14:paraId="259BB62A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252" w:type="dxa"/>
            <w:vMerge w:val="restart"/>
          </w:tcPr>
          <w:p w14:paraId="61A8256C" w14:textId="77777777" w:rsidR="002C4CB4" w:rsidRPr="00266624" w:rsidRDefault="002C4CB4" w:rsidP="00A73354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0AB09AF8" w14:textId="77777777" w:rsidR="002C4CB4" w:rsidRPr="00266624" w:rsidRDefault="002C4CB4" w:rsidP="00A16FB5">
            <w:pPr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0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ดำเนินการตามที่กำหนด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มีแผนการทำ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เอกสารประกอบการสอน/</w:t>
            </w:r>
          </w:p>
          <w:p w14:paraId="3435E3CD" w14:textId="77777777" w:rsidR="002C4CB4" w:rsidRPr="00266624" w:rsidRDefault="002C4CB4" w:rsidP="00A73354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เอกสารคำสอน/ตำรา/หนังสือ/งานแปล</w:t>
            </w:r>
          </w:p>
          <w:p w14:paraId="127102CC" w14:textId="77777777" w:rsidR="002C4CB4" w:rsidRPr="00266624" w:rsidRDefault="002C4CB4" w:rsidP="00A7335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ตำรา ไม่น้อยกว่า 5 บท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และดำเนินการได้ไม่น้อยกว่า</w:t>
            </w:r>
          </w:p>
          <w:p w14:paraId="1484FEFD" w14:textId="77777777" w:rsidR="002C4CB4" w:rsidRPr="00266624" w:rsidRDefault="002C4CB4" w:rsidP="004F7718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ร้อยละ 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5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ของแผ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มีแผนการทำ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เอกสารประกอบการสอน/</w:t>
            </w:r>
          </w:p>
          <w:p w14:paraId="4D36F033" w14:textId="77777777" w:rsidR="002C4CB4" w:rsidRPr="00266624" w:rsidRDefault="002C4CB4" w:rsidP="00A73354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เอกสารคำสอน/ตำรา/หนังสือ/งานแปล</w:t>
            </w:r>
          </w:p>
          <w:p w14:paraId="4FA9A885" w14:textId="77777777" w:rsidR="002C4CB4" w:rsidRPr="00266624" w:rsidRDefault="002C4CB4" w:rsidP="00A7335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ตำรา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ไม่น้อยกว่า 5 บท และดำเนินการได้ไม่น้อยกว่า</w:t>
            </w:r>
          </w:p>
          <w:p w14:paraId="3AB2E7E9" w14:textId="77777777" w:rsidR="002C4CB4" w:rsidRPr="00266624" w:rsidRDefault="002C4CB4" w:rsidP="004F7718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ร้อยละ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50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ของแผ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</w:p>
          <w:p w14:paraId="7C779734" w14:textId="77777777" w:rsidR="002C4CB4" w:rsidRPr="00266624" w:rsidRDefault="002C4CB4" w:rsidP="00A73354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3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มีแผนการทำ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เอกสารประกอบการสอน/</w:t>
            </w:r>
          </w:p>
          <w:p w14:paraId="12F0A3A0" w14:textId="77777777" w:rsidR="002C4CB4" w:rsidRPr="00266624" w:rsidRDefault="002C4CB4" w:rsidP="00A73354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เอกสารคำสอน/ตำรา/หนังสือ/งานแปล</w:t>
            </w:r>
          </w:p>
          <w:p w14:paraId="34C1DCCF" w14:textId="77777777" w:rsidR="002C4CB4" w:rsidRPr="00266624" w:rsidRDefault="002C4CB4" w:rsidP="00A7335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ตำรา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ไม่น้อยกว่า 5 บท และดำเนินการได้ไม่น้อยกว่า</w:t>
            </w:r>
          </w:p>
          <w:p w14:paraId="0C40C712" w14:textId="77777777" w:rsidR="002C4CB4" w:rsidRPr="00266624" w:rsidRDefault="002C4CB4" w:rsidP="002E118E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ร้อยละ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75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ของแผ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</w:p>
          <w:p w14:paraId="2C21B729" w14:textId="77777777" w:rsidR="002C4CB4" w:rsidRPr="00266624" w:rsidRDefault="002C4CB4" w:rsidP="00A73354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4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มีแผนการทำ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เอกสารประกอบการสอน/</w:t>
            </w:r>
          </w:p>
          <w:p w14:paraId="247C6D86" w14:textId="77777777" w:rsidR="002C4CB4" w:rsidRPr="00266624" w:rsidRDefault="002C4CB4" w:rsidP="00A73354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เอกสารคำสอน/ตำรา/หนังสือ/งานแปล</w:t>
            </w:r>
          </w:p>
          <w:p w14:paraId="5482680C" w14:textId="77777777" w:rsidR="002C4CB4" w:rsidRPr="00266624" w:rsidRDefault="002C4CB4" w:rsidP="00A73354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ตำรา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ไม่น้อยกว่า 5 บท และดำเนินการแล้วเสร็จร้อยละ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100 ตามแผน</w:t>
            </w:r>
          </w:p>
          <w:p w14:paraId="29DE814F" w14:textId="77777777" w:rsidR="002C4CB4" w:rsidRPr="00266624" w:rsidRDefault="002C4CB4" w:rsidP="00A73354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การคิดคะแนน</w:t>
            </w:r>
          </w:p>
          <w:p w14:paraId="58136B38" w14:textId="77777777" w:rsidR="008D097A" w:rsidRPr="00266624" w:rsidRDefault="002C4CB4" w:rsidP="00A062BE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เอกสารประกอบการสอน/เอกสารคำสอน/</w:t>
            </w:r>
          </w:p>
          <w:p w14:paraId="7C053408" w14:textId="77777777" w:rsidR="008D097A" w:rsidRPr="00266624" w:rsidRDefault="008D097A" w:rsidP="00A062BE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 xml:space="preserve">               </w:t>
            </w:r>
            <w:r w:rsidR="002C4CB4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ตำรา/หนังสือ/งานแปลตำรา</w:t>
            </w:r>
            <w:r w:rsidR="002C4CB4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="002C4CB4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ของ</w:t>
            </w:r>
          </w:p>
          <w:p w14:paraId="6EAA1E4D" w14:textId="77777777" w:rsidR="002C4CB4" w:rsidRPr="00266624" w:rsidRDefault="008D097A" w:rsidP="00A062BE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  </w:t>
            </w:r>
            <w:r w:rsidR="002C4CB4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ต่ละงาน</w:t>
            </w:r>
          </w:p>
          <w:p w14:paraId="0F595282" w14:textId="0EF31680" w:rsidR="002C4CB4" w:rsidRPr="00266624" w:rsidRDefault="002C4CB4" w:rsidP="005765B0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ของ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แต่ละ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วมกัน</w:t>
            </w:r>
          </w:p>
          <w:p w14:paraId="70BEF34E" w14:textId="77777777" w:rsidR="002C4CB4" w:rsidRPr="00266624" w:rsidRDefault="002C4CB4" w:rsidP="00EA01F4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6888EC5F" w14:textId="77777777" w:rsidR="002C4CB4" w:rsidRPr="00266624" w:rsidRDefault="002C4CB4" w:rsidP="00EA01F4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1.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แผนการดำเนินการจัดทำเอกสารประกอบการสอน/</w:t>
            </w:r>
          </w:p>
          <w:p w14:paraId="67E0EE39" w14:textId="77777777" w:rsidR="002C4CB4" w:rsidRPr="00266624" w:rsidRDefault="002C4CB4" w:rsidP="00EA01F4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เอกสารคำสอน/ตำรา/หนังสือ/งานแปลตำรา</w:t>
            </w:r>
          </w:p>
          <w:p w14:paraId="3B1FE842" w14:textId="77777777" w:rsidR="002C4CB4" w:rsidRPr="00266624" w:rsidRDefault="002C4CB4" w:rsidP="00EA01F4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8"/>
                <w:sz w:val="24"/>
                <w:szCs w:val="24"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.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หลักฐานแสดงผลงานที่ดำเนินการได้</w:t>
            </w:r>
          </w:p>
          <w:p w14:paraId="521E06DD" w14:textId="77777777" w:rsidR="002C4CB4" w:rsidRPr="00266624" w:rsidRDefault="002C4CB4" w:rsidP="005765B0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</w:tc>
      </w:tr>
      <w:tr w:rsidR="00D3583E" w:rsidRPr="00266624" w14:paraId="5B402E56" w14:textId="77777777" w:rsidTr="00D3583E">
        <w:trPr>
          <w:trHeight w:val="600"/>
        </w:trPr>
        <w:tc>
          <w:tcPr>
            <w:tcW w:w="709" w:type="dxa"/>
            <w:vMerge/>
          </w:tcPr>
          <w:p w14:paraId="6D7B3570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743" w:type="dxa"/>
            <w:vMerge/>
          </w:tcPr>
          <w:p w14:paraId="2ABE0386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517" w:type="dxa"/>
            <w:vAlign w:val="center"/>
          </w:tcPr>
          <w:p w14:paraId="5699ECA4" w14:textId="77777777" w:rsidR="002C4CB4" w:rsidRPr="00572BA9" w:rsidRDefault="002C4CB4" w:rsidP="002C4CB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572BA9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Cs w:val="22"/>
                <w:cs/>
              </w:rPr>
              <w:t>ใหม่</w:t>
            </w:r>
          </w:p>
        </w:tc>
        <w:tc>
          <w:tcPr>
            <w:tcW w:w="567" w:type="dxa"/>
            <w:vAlign w:val="center"/>
          </w:tcPr>
          <w:p w14:paraId="6A183BEC" w14:textId="77777777" w:rsidR="002C4CB4" w:rsidRPr="00572BA9" w:rsidRDefault="002C4CB4" w:rsidP="002C4CB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572BA9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Cs w:val="22"/>
                <w:cs/>
              </w:rPr>
              <w:t>ปรับปรุง</w:t>
            </w:r>
          </w:p>
        </w:tc>
        <w:tc>
          <w:tcPr>
            <w:tcW w:w="462" w:type="dxa"/>
            <w:vAlign w:val="center"/>
          </w:tcPr>
          <w:p w14:paraId="3EBFBF9A" w14:textId="77777777" w:rsidR="002C4CB4" w:rsidRPr="00572BA9" w:rsidRDefault="002C4CB4" w:rsidP="008D5F5C">
            <w:pPr>
              <w:ind w:right="-67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572BA9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Cs w:val="22"/>
                <w:cs/>
              </w:rPr>
              <w:t>ใหม่</w:t>
            </w:r>
          </w:p>
        </w:tc>
        <w:tc>
          <w:tcPr>
            <w:tcW w:w="565" w:type="dxa"/>
            <w:vAlign w:val="center"/>
          </w:tcPr>
          <w:p w14:paraId="5D263BE1" w14:textId="77777777" w:rsidR="002C4CB4" w:rsidRPr="00572BA9" w:rsidRDefault="002C4CB4" w:rsidP="002C4CB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572BA9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Cs w:val="22"/>
                <w:cs/>
              </w:rPr>
              <w:t>ปรับปรุง</w:t>
            </w:r>
          </w:p>
        </w:tc>
        <w:tc>
          <w:tcPr>
            <w:tcW w:w="566" w:type="dxa"/>
            <w:vMerge/>
          </w:tcPr>
          <w:p w14:paraId="1ED404C7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560" w:type="dxa"/>
            <w:vMerge/>
          </w:tcPr>
          <w:p w14:paraId="46C7F832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540" w:type="dxa"/>
            <w:vMerge/>
          </w:tcPr>
          <w:p w14:paraId="00896EF5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/>
          </w:tcPr>
          <w:p w14:paraId="337269D9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/>
          </w:tcPr>
          <w:p w14:paraId="47537031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/>
          </w:tcPr>
          <w:p w14:paraId="6703DC48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/>
          </w:tcPr>
          <w:p w14:paraId="1A269B76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34" w:type="dxa"/>
            <w:vMerge/>
          </w:tcPr>
          <w:p w14:paraId="5626C785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524" w:type="dxa"/>
            <w:vMerge/>
          </w:tcPr>
          <w:p w14:paraId="28C1285D" w14:textId="77777777" w:rsidR="002C4CB4" w:rsidRPr="00266624" w:rsidRDefault="002C4CB4" w:rsidP="002C4CB4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252" w:type="dxa"/>
            <w:vMerge/>
          </w:tcPr>
          <w:p w14:paraId="1536329B" w14:textId="77777777" w:rsidR="002C4CB4" w:rsidRPr="00266624" w:rsidRDefault="002C4CB4" w:rsidP="002C4CB4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  <w:tr w:rsidR="00D3583E" w:rsidRPr="00266624" w14:paraId="6E06D6AF" w14:textId="77777777" w:rsidTr="00D3583E">
        <w:tc>
          <w:tcPr>
            <w:tcW w:w="709" w:type="dxa"/>
          </w:tcPr>
          <w:p w14:paraId="483E84C4" w14:textId="00B45B34" w:rsidR="002C4CB4" w:rsidRPr="00266624" w:rsidRDefault="002C4CB4" w:rsidP="00EA6B36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43" w:type="dxa"/>
          </w:tcPr>
          <w:p w14:paraId="21781FC8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7" w:type="dxa"/>
          </w:tcPr>
          <w:p w14:paraId="18680790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69F6D2DC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62" w:type="dxa"/>
          </w:tcPr>
          <w:p w14:paraId="3D0440ED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5" w:type="dxa"/>
          </w:tcPr>
          <w:p w14:paraId="673B995D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6" w:type="dxa"/>
          </w:tcPr>
          <w:p w14:paraId="747779BF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</w:tcPr>
          <w:p w14:paraId="268682FC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0" w:type="dxa"/>
          </w:tcPr>
          <w:p w14:paraId="115BB4EC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06387E21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404B7AE6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2AB6AB43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3CD4FDC9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5218D6B2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4" w:type="dxa"/>
          </w:tcPr>
          <w:p w14:paraId="1DF139DE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2" w:type="dxa"/>
            <w:vMerge/>
          </w:tcPr>
          <w:p w14:paraId="4A45ACE6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EBB8563" w14:textId="77777777" w:rsidTr="00D3583E">
        <w:tc>
          <w:tcPr>
            <w:tcW w:w="709" w:type="dxa"/>
          </w:tcPr>
          <w:p w14:paraId="1766DD54" w14:textId="221B9011" w:rsidR="002C4CB4" w:rsidRPr="00266624" w:rsidRDefault="002C4CB4" w:rsidP="00EA6B36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43" w:type="dxa"/>
          </w:tcPr>
          <w:p w14:paraId="6045ACC4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7" w:type="dxa"/>
          </w:tcPr>
          <w:p w14:paraId="6C01BF74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1A1AC6B2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62" w:type="dxa"/>
          </w:tcPr>
          <w:p w14:paraId="10455064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5" w:type="dxa"/>
          </w:tcPr>
          <w:p w14:paraId="4E29C8DF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6" w:type="dxa"/>
          </w:tcPr>
          <w:p w14:paraId="340BE3DC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</w:tcPr>
          <w:p w14:paraId="47314863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0" w:type="dxa"/>
          </w:tcPr>
          <w:p w14:paraId="48B2D328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0F5B9387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47376E65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3492F60E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04F63701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74A8D283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4" w:type="dxa"/>
          </w:tcPr>
          <w:p w14:paraId="0BA0F1CA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2" w:type="dxa"/>
            <w:vMerge/>
          </w:tcPr>
          <w:p w14:paraId="38689226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6A6DB604" w14:textId="77777777" w:rsidTr="00D3583E">
        <w:tc>
          <w:tcPr>
            <w:tcW w:w="709" w:type="dxa"/>
          </w:tcPr>
          <w:p w14:paraId="1AF8E8AE" w14:textId="16729C2B" w:rsidR="002C4CB4" w:rsidRPr="00266624" w:rsidRDefault="002C4CB4" w:rsidP="00EA6B36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43" w:type="dxa"/>
          </w:tcPr>
          <w:p w14:paraId="5A031A26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7" w:type="dxa"/>
          </w:tcPr>
          <w:p w14:paraId="440F13D3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11784E56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62" w:type="dxa"/>
          </w:tcPr>
          <w:p w14:paraId="4F61F40F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5" w:type="dxa"/>
          </w:tcPr>
          <w:p w14:paraId="7BDCD3D7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6" w:type="dxa"/>
          </w:tcPr>
          <w:p w14:paraId="61B7CAA0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</w:tcPr>
          <w:p w14:paraId="62E54F23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0" w:type="dxa"/>
          </w:tcPr>
          <w:p w14:paraId="1219EAF4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07574213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398E858E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2BA66A56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2A4A1F3D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789D3143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4" w:type="dxa"/>
          </w:tcPr>
          <w:p w14:paraId="4177C9D5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2" w:type="dxa"/>
            <w:vMerge/>
          </w:tcPr>
          <w:p w14:paraId="2B86B8D6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589065C4" w14:textId="77777777" w:rsidTr="00D3583E">
        <w:tc>
          <w:tcPr>
            <w:tcW w:w="709" w:type="dxa"/>
          </w:tcPr>
          <w:p w14:paraId="0DECB436" w14:textId="45DDE13E" w:rsidR="002C4CB4" w:rsidRPr="00266624" w:rsidRDefault="002C4CB4" w:rsidP="00EA6B36">
            <w:pPr>
              <w:tabs>
                <w:tab w:val="left" w:pos="3655"/>
              </w:tabs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43" w:type="dxa"/>
          </w:tcPr>
          <w:p w14:paraId="4CCA3FA7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17" w:type="dxa"/>
          </w:tcPr>
          <w:p w14:paraId="05F8C0D0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</w:tcPr>
          <w:p w14:paraId="3309A88E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62" w:type="dxa"/>
          </w:tcPr>
          <w:p w14:paraId="149423E2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5" w:type="dxa"/>
          </w:tcPr>
          <w:p w14:paraId="123155D8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6" w:type="dxa"/>
          </w:tcPr>
          <w:p w14:paraId="09B6F08D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</w:tcPr>
          <w:p w14:paraId="4A3703B9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0" w:type="dxa"/>
          </w:tcPr>
          <w:p w14:paraId="3B96BA62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207903D7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5D951875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3BD83A0A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71375CEF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</w:tcPr>
          <w:p w14:paraId="73F52BB7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4" w:type="dxa"/>
          </w:tcPr>
          <w:p w14:paraId="1F9B0517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2" w:type="dxa"/>
            <w:vMerge/>
          </w:tcPr>
          <w:p w14:paraId="191F15B4" w14:textId="77777777" w:rsidR="002C4CB4" w:rsidRPr="00266624" w:rsidRDefault="002C4CB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</w:tr>
      <w:tr w:rsidR="00266624" w:rsidRPr="00266624" w14:paraId="015563AB" w14:textId="77777777" w:rsidTr="003E662F">
        <w:tc>
          <w:tcPr>
            <w:tcW w:w="6689" w:type="dxa"/>
            <w:gridSpan w:val="8"/>
          </w:tcPr>
          <w:p w14:paraId="369D0611" w14:textId="77777777" w:rsidR="00EA6B36" w:rsidRPr="00266624" w:rsidRDefault="00EA6B36" w:rsidP="00EA6B36">
            <w:pPr>
              <w:tabs>
                <w:tab w:val="left" w:pos="3655"/>
              </w:tabs>
              <w:jc w:val="right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 w:hint="cs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40FE894D" w14:textId="77777777" w:rsidR="00EA6B36" w:rsidRPr="00266624" w:rsidRDefault="00EA6B36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  <w:shd w:val="clear" w:color="auto" w:fill="F2F2F2" w:themeFill="background1" w:themeFillShade="F2"/>
          </w:tcPr>
          <w:p w14:paraId="7FE6219D" w14:textId="77777777" w:rsidR="00EA6B36" w:rsidRPr="00266624" w:rsidRDefault="00EA6B36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  <w:shd w:val="clear" w:color="auto" w:fill="F2F2F2" w:themeFill="background1" w:themeFillShade="F2"/>
          </w:tcPr>
          <w:p w14:paraId="3AA491A6" w14:textId="77777777" w:rsidR="00EA6B36" w:rsidRPr="00266624" w:rsidRDefault="00EA6B36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  <w:shd w:val="clear" w:color="auto" w:fill="F2F2F2" w:themeFill="background1" w:themeFillShade="F2"/>
          </w:tcPr>
          <w:p w14:paraId="567472D5" w14:textId="77777777" w:rsidR="00EA6B36" w:rsidRPr="00266624" w:rsidRDefault="00EA6B36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  <w:shd w:val="clear" w:color="auto" w:fill="F2F2F2" w:themeFill="background1" w:themeFillShade="F2"/>
          </w:tcPr>
          <w:p w14:paraId="4C6633F0" w14:textId="77777777" w:rsidR="00EA6B36" w:rsidRPr="00266624" w:rsidRDefault="00EA6B36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34" w:type="dxa"/>
            <w:shd w:val="clear" w:color="auto" w:fill="F2F2F2" w:themeFill="background1" w:themeFillShade="F2"/>
          </w:tcPr>
          <w:p w14:paraId="07E360DF" w14:textId="77777777" w:rsidR="00EA6B36" w:rsidRPr="00266624" w:rsidRDefault="00EA6B36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4" w:type="dxa"/>
            <w:shd w:val="clear" w:color="auto" w:fill="F2F2F2" w:themeFill="background1" w:themeFillShade="F2"/>
          </w:tcPr>
          <w:p w14:paraId="390806F5" w14:textId="77777777" w:rsidR="00EA6B36" w:rsidRPr="00266624" w:rsidRDefault="00EA6B36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52" w:type="dxa"/>
            <w:vMerge/>
          </w:tcPr>
          <w:p w14:paraId="03FFA479" w14:textId="77777777" w:rsidR="00EA6B36" w:rsidRPr="00266624" w:rsidRDefault="00EA6B36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</w:tr>
      <w:tr w:rsidR="00A73354" w:rsidRPr="00266624" w14:paraId="5F7B997C" w14:textId="77777777" w:rsidTr="00141B3D">
        <w:tc>
          <w:tcPr>
            <w:tcW w:w="9923" w:type="dxa"/>
            <w:gridSpan w:val="15"/>
          </w:tcPr>
          <w:p w14:paraId="43DD42F4" w14:textId="77777777" w:rsidR="00A73354" w:rsidRPr="00266624" w:rsidRDefault="00A73354" w:rsidP="00A73354">
            <w:pPr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</w:p>
          <w:p w14:paraId="1A5E6E73" w14:textId="77777777" w:rsidR="00A73354" w:rsidRPr="00266624" w:rsidRDefault="00A73354" w:rsidP="00A73354">
            <w:pPr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 xml:space="preserve">หมายเหตุ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หลักเกณฑ์และวิธีการคิดภาระงานวิชาการ ให้คิดภาระงานตามสัดส่วนของผลงานที่ปรากฏ โดยมีเกณฑ์ดังนี้</w:t>
            </w:r>
          </w:p>
          <w:p w14:paraId="33BFEE9F" w14:textId="77777777" w:rsidR="00A73354" w:rsidRPr="00266624" w:rsidRDefault="00A73354" w:rsidP="00A73354">
            <w:pPr>
              <w:tabs>
                <w:tab w:val="left" w:pos="0"/>
                <w:tab w:val="left" w:pos="992"/>
                <w:tab w:val="left" w:pos="1260"/>
                <w:tab w:val="left" w:pos="1710"/>
                <w:tab w:val="left" w:pos="198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งานเอกสารประกอบการสอน/เอกสารคำสอน/ ตำรา/หนังสือ/ งานแปลตำรา/ที่ส่งหลักฐานเสนอต่อประธานหลักสูตร/สาขาวิชา/คณะโดยคิดภาระงานให้ไม่น้อยกว่า 8.75 ภาระงาน/เรื่อง/สัปดาห์/ภาคการศึกษาปกติและตามสัดส่วนของผลงานที่ปรากฏ</w:t>
            </w:r>
          </w:p>
          <w:p w14:paraId="6532101E" w14:textId="77777777" w:rsidR="00A73354" w:rsidRPr="00266624" w:rsidRDefault="00A73354" w:rsidP="00A73354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ทั้งนี้งานเอกสารประกอบการสอน/เอกสารคำสอน คิดภาระงานได้ไม่เกิน </w:t>
            </w:r>
            <w:r w:rsidR="004A2E14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คการศึกษาปกติสำหรับงานตำรา/หนังสือ/งานแปลตำราคิดภาระงานให้ได้ไม่เกิน </w:t>
            </w:r>
            <w:r w:rsidR="004A2E14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4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คการศึกษา และผลงานวิชาการตามข้อนี้ต้องได้รับการกลั่นกรองและอนุมัติจากคณะวิชาโดยมีเกณฑ์พิจารณาว่าผลงานวิชาการจะก่อให้เกิดความก้าวหน้าทางวิชาการ</w:t>
            </w:r>
          </w:p>
          <w:p w14:paraId="4CA13E3E" w14:textId="77777777" w:rsidR="00141B3D" w:rsidRPr="00266624" w:rsidRDefault="00A73354" w:rsidP="00141B3D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32"/>
                <w:szCs w:val="32"/>
                <w:cs/>
              </w:rPr>
              <w:t xml:space="preserve">         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การปรับปรุงเอกสารประกอบการสอน/บทเรียน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lang w:val="en-GB"/>
              </w:rPr>
              <w:t>e-learning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1 รายการ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 2</w:t>
            </w:r>
            <w:r w:rsidR="00373EA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/วิชา/สัปดาห์/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>ทั้งนี้ต้องปรับปรุงไม่น้อยกว่า 30</w:t>
            </w:r>
            <w:r w:rsidR="004A2E14"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>เปอร์เซ็นต์ของเนื้อหาทั้งหมด ให้นำมาคิดเป็นภาระงานได้ 1 ภาคการศึกษาปกติ</w:t>
            </w:r>
          </w:p>
          <w:p w14:paraId="60DDA737" w14:textId="77777777" w:rsidR="00A73354" w:rsidRPr="00266624" w:rsidRDefault="00A7335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4252" w:type="dxa"/>
            <w:vMerge/>
          </w:tcPr>
          <w:p w14:paraId="3264C8E4" w14:textId="77777777" w:rsidR="00A73354" w:rsidRPr="00266624" w:rsidRDefault="00A73354" w:rsidP="00483ECA">
            <w:pPr>
              <w:tabs>
                <w:tab w:val="left" w:pos="3655"/>
              </w:tabs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</w:tr>
    </w:tbl>
    <w:p w14:paraId="23BC0EE7" w14:textId="77777777" w:rsidR="009B76FB" w:rsidRPr="00266624" w:rsidRDefault="009B76FB" w:rsidP="008D097A">
      <w:pPr>
        <w:tabs>
          <w:tab w:val="left" w:pos="3655"/>
          <w:tab w:val="left" w:pos="5058"/>
        </w:tabs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</w:t>
      </w:r>
      <w:r w:rsidR="00483ECA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AC66B5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2</w:t>
      </w:r>
      <w:r w:rsidR="006B506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="00483ECA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2.2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สื่อการสอน/</w:t>
      </w:r>
      <w:r w:rsidRPr="00266624">
        <w:rPr>
          <w:rFonts w:ascii="TH SarabunPSK" w:hAnsi="TH SarabunPSK" w:cs="TH SarabunPSK"/>
          <w:color w:val="000000" w:themeColor="text1"/>
          <w:spacing w:val="-6"/>
          <w:sz w:val="32"/>
          <w:szCs w:val="32"/>
          <w:cs/>
        </w:rPr>
        <w:t xml:space="preserve">บทเรียน </w:t>
      </w:r>
      <w:r w:rsidRPr="00266624">
        <w:rPr>
          <w:rFonts w:ascii="TH SarabunPSK" w:hAnsi="TH SarabunPSK" w:cs="TH SarabunPSK"/>
          <w:color w:val="000000" w:themeColor="text1"/>
          <w:spacing w:val="-6"/>
          <w:sz w:val="32"/>
          <w:szCs w:val="32"/>
          <w:lang w:val="en-GB"/>
        </w:rPr>
        <w:t>e-learning</w:t>
      </w:r>
      <w:r w:rsidR="008D097A" w:rsidRPr="00266624">
        <w:rPr>
          <w:rFonts w:ascii="TH SarabunPSK" w:hAnsi="TH SarabunPSK" w:cs="TH SarabunPSK"/>
          <w:color w:val="000000" w:themeColor="text1"/>
          <w:spacing w:val="-6"/>
          <w:sz w:val="32"/>
          <w:szCs w:val="32"/>
          <w:lang w:val="en-GB"/>
        </w:rPr>
        <w:tab/>
      </w:r>
    </w:p>
    <w:tbl>
      <w:tblPr>
        <w:tblpPr w:leftFromText="180" w:rightFromText="180" w:vertAnchor="text" w:horzAnchor="margin" w:tblpX="700" w:tblpY="188"/>
        <w:tblW w:w="14485" w:type="dxa"/>
        <w:tblLayout w:type="fixed"/>
        <w:tblLook w:val="04A0" w:firstRow="1" w:lastRow="0" w:firstColumn="1" w:lastColumn="0" w:noHBand="0" w:noVBand="1"/>
      </w:tblPr>
      <w:tblGrid>
        <w:gridCol w:w="1129"/>
        <w:gridCol w:w="2950"/>
        <w:gridCol w:w="471"/>
        <w:gridCol w:w="521"/>
        <w:gridCol w:w="504"/>
        <w:gridCol w:w="488"/>
        <w:gridCol w:w="571"/>
        <w:gridCol w:w="567"/>
        <w:gridCol w:w="657"/>
        <w:gridCol w:w="408"/>
        <w:gridCol w:w="409"/>
        <w:gridCol w:w="409"/>
        <w:gridCol w:w="409"/>
        <w:gridCol w:w="409"/>
        <w:gridCol w:w="560"/>
        <w:gridCol w:w="4023"/>
      </w:tblGrid>
      <w:tr w:rsidR="0017676B" w:rsidRPr="00266624" w14:paraId="2F5DFE37" w14:textId="77777777" w:rsidTr="008D097A">
        <w:trPr>
          <w:trHeight w:val="285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47A21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ที่</w:t>
            </w:r>
          </w:p>
        </w:tc>
        <w:tc>
          <w:tcPr>
            <w:tcW w:w="29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DFF08" w14:textId="77777777" w:rsidR="0017676B" w:rsidRPr="008D5F5C" w:rsidRDefault="0017676B" w:rsidP="0017676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8D5F5C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Pr="008D5F5C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lastRenderedPageBreak/>
              <w:t>สื่อการสอน/สื่อออนไลน์/</w:t>
            </w:r>
          </w:p>
          <w:p w14:paraId="28CDB4D8" w14:textId="77777777" w:rsidR="0017676B" w:rsidRPr="008D5F5C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8D5F5C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cs/>
              </w:rPr>
              <w:t xml:space="preserve">บทเรียน </w:t>
            </w:r>
            <w:r w:rsidRPr="008D5F5C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lang w:val="en-GB"/>
              </w:rPr>
              <w:t>e-learning</w:t>
            </w:r>
          </w:p>
        </w:tc>
        <w:tc>
          <w:tcPr>
            <w:tcW w:w="198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F86BA" w14:textId="77777777" w:rsidR="0017676B" w:rsidRPr="008D5F5C" w:rsidRDefault="0017676B" w:rsidP="0017676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lastRenderedPageBreak/>
              <w:t>ประเภท</w:t>
            </w:r>
          </w:p>
        </w:tc>
        <w:tc>
          <w:tcPr>
            <w:tcW w:w="113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00799D" w14:textId="77777777" w:rsidR="0017676B" w:rsidRPr="00266624" w:rsidRDefault="0017676B" w:rsidP="0017676B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ปีที่เริ่มทำ</w:t>
            </w:r>
          </w:p>
        </w:tc>
        <w:tc>
          <w:tcPr>
            <w:tcW w:w="65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A46798A" w14:textId="77777777" w:rsidR="0017676B" w:rsidRPr="00266624" w:rsidRDefault="0017676B" w:rsidP="0017676B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ภาระงาน</w:t>
            </w:r>
          </w:p>
        </w:tc>
        <w:tc>
          <w:tcPr>
            <w:tcW w:w="204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1867D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ผลสัมฤทธิ์</w:t>
            </w:r>
          </w:p>
        </w:tc>
        <w:tc>
          <w:tcPr>
            <w:tcW w:w="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1813DB5" w14:textId="77777777" w:rsidR="0017676B" w:rsidRPr="00266624" w:rsidRDefault="0017676B" w:rsidP="0017676B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คะแนน</w:t>
            </w:r>
          </w:p>
        </w:tc>
        <w:tc>
          <w:tcPr>
            <w:tcW w:w="40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9097E" w14:textId="28B827AB" w:rsidR="0017676B" w:rsidRPr="00266624" w:rsidRDefault="008D5F5C" w:rsidP="0017676B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17676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17676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</w:r>
            <w:r w:rsidR="0017676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lastRenderedPageBreak/>
              <w:t>และเอกสารหลักฐานที่ใช้ประกอบ</w:t>
            </w:r>
            <w:r w:rsidR="0017676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2FCBFF17" w14:textId="77777777" w:rsidTr="00D3583E">
        <w:trPr>
          <w:trHeight w:val="509"/>
        </w:trPr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E5CD8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CB4A5" w14:textId="77777777" w:rsidR="0017676B" w:rsidRPr="008D5F5C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984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AE02E" w14:textId="77777777" w:rsidR="0017676B" w:rsidRPr="008D5F5C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13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70E10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37558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9A2A3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40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610FD2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40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A8C581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40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ADB404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40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FC23D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0</w:t>
            </w:r>
          </w:p>
        </w:tc>
        <w:tc>
          <w:tcPr>
            <w:tcW w:w="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B6E42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31BA7D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ACC6DC5" w14:textId="77777777" w:rsidTr="00D3583E">
        <w:trPr>
          <w:trHeight w:val="878"/>
        </w:trPr>
        <w:tc>
          <w:tcPr>
            <w:tcW w:w="112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5D93E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5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BE8BB" w14:textId="77777777" w:rsidR="0017676B" w:rsidRPr="008D5F5C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C132B" w14:textId="77777777" w:rsidR="0017676B" w:rsidRPr="0094455B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94455B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สื่อการสอน/สื่อออนไลน์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F8197" w14:textId="77777777" w:rsidR="0094455B" w:rsidRDefault="0017676B" w:rsidP="0017676B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4"/>
                <w:szCs w:val="24"/>
              </w:rPr>
            </w:pPr>
            <w:r w:rsidRPr="0094455B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4"/>
                <w:szCs w:val="24"/>
                <w:cs/>
              </w:rPr>
              <w:t xml:space="preserve">บทเรียน </w:t>
            </w:r>
          </w:p>
          <w:p w14:paraId="71082C2A" w14:textId="6E18E03D" w:rsidR="0017676B" w:rsidRPr="0094455B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94455B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4"/>
                <w:szCs w:val="24"/>
                <w:lang w:val="en-GB"/>
              </w:rPr>
              <w:t>e-learning</w:t>
            </w:r>
          </w:p>
        </w:tc>
        <w:tc>
          <w:tcPr>
            <w:tcW w:w="571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1933567" w14:textId="77777777" w:rsidR="0017676B" w:rsidRPr="008D5F5C" w:rsidRDefault="0017676B" w:rsidP="009868C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ภาค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7748ADB" w14:textId="77777777" w:rsidR="0017676B" w:rsidRPr="008D5F5C" w:rsidRDefault="0017676B" w:rsidP="009868C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ปี</w:t>
            </w:r>
          </w:p>
        </w:tc>
        <w:tc>
          <w:tcPr>
            <w:tcW w:w="657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FD69C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923D1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400097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63577A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1FCD1F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0CE405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56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471C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3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DDB09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7365211A" w14:textId="77777777" w:rsidTr="00D3583E">
        <w:trPr>
          <w:trHeight w:val="351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BDB09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92EB227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F753963" w14:textId="77777777" w:rsidR="0017676B" w:rsidRPr="008D5F5C" w:rsidRDefault="0051586D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8D5F5C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Cs w:val="22"/>
                <w:cs/>
              </w:rPr>
              <w:t>ใหม่</w:t>
            </w:r>
          </w:p>
        </w:tc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F278626" w14:textId="77777777" w:rsidR="0017676B" w:rsidRPr="008D5F5C" w:rsidRDefault="0051586D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8D5F5C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Cs w:val="22"/>
                <w:cs/>
              </w:rPr>
              <w:t>ปรับปรุง</w:t>
            </w:r>
          </w:p>
        </w:tc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A522AF6" w14:textId="77777777" w:rsidR="0017676B" w:rsidRPr="008D5F5C" w:rsidRDefault="0051586D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8D5F5C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Cs w:val="22"/>
                <w:cs/>
              </w:rPr>
              <w:t>ใหม่</w:t>
            </w: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D46D9F6" w14:textId="77777777" w:rsidR="0017676B" w:rsidRPr="008D5F5C" w:rsidRDefault="0051586D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8D5F5C">
              <w:rPr>
                <w:rFonts w:ascii="TH SarabunPSK" w:eastAsia="Times New Roman" w:hAnsi="TH SarabunPSK" w:cs="TH SarabunPSK" w:hint="cs"/>
                <w:b/>
                <w:bCs/>
                <w:color w:val="000000" w:themeColor="text1"/>
                <w:szCs w:val="22"/>
                <w:cs/>
              </w:rPr>
              <w:t>ปรับปรุง</w:t>
            </w:r>
          </w:p>
        </w:tc>
        <w:tc>
          <w:tcPr>
            <w:tcW w:w="57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2248DDC" w14:textId="77777777" w:rsidR="0017676B" w:rsidRPr="008D5F5C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F62DC14" w14:textId="77777777" w:rsidR="0017676B" w:rsidRPr="008D5F5C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</w:p>
        </w:tc>
        <w:tc>
          <w:tcPr>
            <w:tcW w:w="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A1DD1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AB5C19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F91362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696A72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257B12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F2B58" w14:textId="77777777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EA59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3446F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2E886A78" w14:textId="77777777" w:rsidTr="009E7781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B3C6EE" w14:textId="4F2DC12F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33BE7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7DE389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ED7B5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F62BE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FED4AD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319437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0FD1A2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9EA8D" w14:textId="77777777" w:rsidR="0017676B" w:rsidRPr="00266624" w:rsidRDefault="0017676B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EDA1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3FB20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5D8F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12325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E0ABF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F2617" w14:textId="77777777" w:rsidR="0017676B" w:rsidRPr="00266624" w:rsidRDefault="0017676B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3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2251EFD" w14:textId="32303DD0" w:rsidR="009868C8" w:rsidRPr="00266624" w:rsidRDefault="008D5F5C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17676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0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ดำเนินการตามที่กำหนด</w:t>
            </w:r>
            <w:r w:rsidR="0017676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1 มีแผนการทำสื่อการสอน/สื่อออนไลน์/บทเรียน </w:t>
            </w:r>
          </w:p>
          <w:p w14:paraId="7522B98E" w14:textId="77777777" w:rsidR="009868C8" w:rsidRPr="00266624" w:rsidRDefault="009868C8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-learning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น้อยกว่า 1 สื่อ และดำเนินการ</w:t>
            </w:r>
          </w:p>
          <w:p w14:paraId="50358122" w14:textId="77777777" w:rsidR="009868C8" w:rsidRPr="00266624" w:rsidRDefault="009868C8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ด้ไม่น้อยกว่าร้อยละ 25 ของแผน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ระดับ 2 มีแผนการทำสื่อการสอน/สื่อออนไลน์/บทเรียน </w:t>
            </w:r>
          </w:p>
          <w:p w14:paraId="2FA7DBA1" w14:textId="77777777" w:rsidR="009868C8" w:rsidRPr="00266624" w:rsidRDefault="009868C8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-learning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ไม่น้อยกว่า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1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ื่อ และดำเนินการ</w:t>
            </w:r>
          </w:p>
          <w:p w14:paraId="55A18701" w14:textId="77777777" w:rsidR="009868C8" w:rsidRPr="00266624" w:rsidRDefault="009868C8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ด้ไม่น้อยกว่าร้อยละ 50 ของแผน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ระดับ 3 มีแผนการทำสื่อการสอน/สื่อออนไลน์/บทเรียน </w:t>
            </w:r>
          </w:p>
          <w:p w14:paraId="30C51133" w14:textId="77777777" w:rsidR="009868C8" w:rsidRPr="00266624" w:rsidRDefault="009868C8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-learning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ไม่น้อยกว่า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1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ื่อ และดำเนินการ</w:t>
            </w:r>
          </w:p>
          <w:p w14:paraId="13319138" w14:textId="77777777" w:rsidR="009868C8" w:rsidRPr="00266624" w:rsidRDefault="009868C8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ด้ไม่น้อยกว่าร้อยละ 75 ของแผน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ระดับ 4 มีแผนการทำสื่อการสอน/สื่อออนไลน์/บทเรียน </w:t>
            </w:r>
          </w:p>
          <w:p w14:paraId="6F9CD3F4" w14:textId="77777777" w:rsidR="009868C8" w:rsidRPr="00266624" w:rsidRDefault="009868C8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-learning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ไม่น้อยกว่า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1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ื่อ และดำเนินการ</w:t>
            </w:r>
          </w:p>
          <w:p w14:paraId="6E7C23D6" w14:textId="77777777" w:rsidR="009868C8" w:rsidRPr="00266624" w:rsidRDefault="009868C8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ด้ไม่น้อยกว่าร้อยละ 100 ของแผน</w:t>
            </w:r>
            <w:r w:rsidR="0017676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  <w:t>การคิดคะแนน</w:t>
            </w:r>
            <w:r w:rsidR="0017676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 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=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</w:t>
            </w:r>
            <w:r w:rsidR="0017676B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สื่อการสอน/สื่อออนไลน์/บทเรียน </w:t>
            </w:r>
          </w:p>
          <w:p w14:paraId="2B77ADAC" w14:textId="77777777" w:rsidR="009868C8" w:rsidRPr="00266624" w:rsidRDefault="009868C8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  </w:t>
            </w:r>
            <w:r w:rsidR="0017676B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>e-learning</w:t>
            </w:r>
            <w:r w:rsidR="0017676B"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ของ</w:t>
            </w:r>
          </w:p>
          <w:p w14:paraId="294E6CBD" w14:textId="77777777" w:rsidR="0017676B" w:rsidRPr="00266624" w:rsidRDefault="009868C8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              </w:t>
            </w:r>
            <w:r w:rsidR="0017676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ต่ละงาน</w:t>
            </w:r>
          </w:p>
          <w:p w14:paraId="40AE4C8D" w14:textId="29F4CCC5" w:rsidR="0017676B" w:rsidRPr="00266624" w:rsidRDefault="0017676B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รวม</w:t>
            </w:r>
            <w:r w:rsidR="009868C8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9868C8" w:rsidRPr="00266624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ของ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แต่ล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งานรวมกัน</w:t>
            </w:r>
          </w:p>
          <w:p w14:paraId="79BB9868" w14:textId="77777777" w:rsidR="0017676B" w:rsidRPr="00266624" w:rsidRDefault="0017676B" w:rsidP="0017676B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2CD2D028" w14:textId="272EF305" w:rsidR="0017676B" w:rsidRPr="00266624" w:rsidRDefault="0017676B" w:rsidP="0017676B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1. แผนการดำเนินการจัดทำสื่อการสอน/สื่อออนไลน์/บทเรีย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e-learning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ตามรายละเอียดที่ระบุไว้ใน มคอ.3</w:t>
            </w:r>
            <w:r w:rsidR="009E7781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หรือ  มคอ.</w:t>
            </w:r>
            <w:r w:rsidR="009E7781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4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หลักฐานแสดงผลงานที่ดำเนินการได้</w:t>
            </w:r>
          </w:p>
        </w:tc>
      </w:tr>
      <w:tr w:rsidR="00D3583E" w:rsidRPr="00266624" w14:paraId="22ADE16B" w14:textId="77777777" w:rsidTr="009E7781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95290" w14:textId="29591506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13767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074323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A74B9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0BAA5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926DD8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8CF80B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14B283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11060" w14:textId="77777777" w:rsidR="0017676B" w:rsidRPr="00266624" w:rsidRDefault="0017676B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E02FA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EAF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6DDC5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6B8D1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CF322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82495" w14:textId="77777777" w:rsidR="0017676B" w:rsidRPr="00266624" w:rsidRDefault="0017676B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3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DB06209" w14:textId="77777777" w:rsidR="0017676B" w:rsidRPr="00266624" w:rsidRDefault="0017676B" w:rsidP="0017676B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0EA5ECE4" w14:textId="77777777" w:rsidTr="009E7781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AD79F3" w14:textId="59883EB3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C1BF8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39D7E2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1BA3F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6DEA4F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C2BFA8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3F332C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9B0017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F673E" w14:textId="77777777" w:rsidR="0017676B" w:rsidRPr="00266624" w:rsidRDefault="0017676B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89D27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19CA9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3E1C6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955BA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A9084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10E4" w14:textId="77777777" w:rsidR="0017676B" w:rsidRPr="00266624" w:rsidRDefault="0017676B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3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C5FB4BF" w14:textId="77777777" w:rsidR="0017676B" w:rsidRPr="00266624" w:rsidRDefault="0017676B" w:rsidP="0017676B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36CDED50" w14:textId="77777777" w:rsidTr="009E7781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7D90B7" w14:textId="5ADA49B8" w:rsidR="0017676B" w:rsidRPr="00266624" w:rsidRDefault="0017676B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58491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5B581C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50152B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491239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4CFB70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56AC5D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1F39DC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B911A" w14:textId="77777777" w:rsidR="0017676B" w:rsidRPr="00266624" w:rsidRDefault="0017676B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A66AA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167E4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B7165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9E1D2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8FCA0" w14:textId="77777777" w:rsidR="0017676B" w:rsidRPr="00266624" w:rsidRDefault="0017676B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0369A" w14:textId="77777777" w:rsidR="0017676B" w:rsidRPr="00266624" w:rsidRDefault="0017676B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3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81B9FCA" w14:textId="77777777" w:rsidR="0017676B" w:rsidRPr="00266624" w:rsidRDefault="0017676B" w:rsidP="0017676B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069D33A0" w14:textId="77777777" w:rsidTr="003E662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5E33E" w14:textId="77777777" w:rsidR="005E6A21" w:rsidRPr="00266624" w:rsidRDefault="005E6A21" w:rsidP="0017676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07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B7873" w14:textId="77777777" w:rsidR="005E6A21" w:rsidRPr="00266624" w:rsidRDefault="005E6A21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A088CB9" w14:textId="77777777" w:rsidR="005E6A21" w:rsidRPr="00266624" w:rsidRDefault="005E6A21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50B70D8" w14:textId="77777777" w:rsidR="005E6A21" w:rsidRPr="00266624" w:rsidRDefault="005E6A21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2F4EDED" w14:textId="77777777" w:rsidR="005E6A21" w:rsidRPr="00266624" w:rsidRDefault="005E6A21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95886AB" w14:textId="77777777" w:rsidR="005E6A21" w:rsidRPr="00266624" w:rsidRDefault="005E6A21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4334BB4" w14:textId="77777777" w:rsidR="005E6A21" w:rsidRPr="00266624" w:rsidRDefault="005E6A21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EEBFC5A" w14:textId="77777777" w:rsidR="005E6A21" w:rsidRPr="00266624" w:rsidRDefault="005E6A21" w:rsidP="0017676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E3CD8DD" w14:textId="77777777" w:rsidR="005E6A21" w:rsidRPr="00266624" w:rsidRDefault="005E6A21" w:rsidP="0017676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23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F58A41F" w14:textId="77777777" w:rsidR="005E6A21" w:rsidRPr="00266624" w:rsidRDefault="005E6A21" w:rsidP="0017676B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A82AB2" w:rsidRPr="00266624" w14:paraId="7EC3A47E" w14:textId="77777777" w:rsidTr="00344E6E">
        <w:trPr>
          <w:trHeight w:val="285"/>
        </w:trPr>
        <w:tc>
          <w:tcPr>
            <w:tcW w:w="10462" w:type="dxa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B22B5" w14:textId="77777777" w:rsidR="00A82AB2" w:rsidRPr="00266624" w:rsidRDefault="00A82AB2" w:rsidP="0017676B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2A3F4D00" w14:textId="77777777" w:rsidR="00A82AB2" w:rsidRPr="00266624" w:rsidRDefault="00A82AB2" w:rsidP="0017676B">
            <w:pPr>
              <w:tabs>
                <w:tab w:val="left" w:pos="0"/>
                <w:tab w:val="left" w:pos="992"/>
                <w:tab w:val="left" w:pos="1260"/>
                <w:tab w:val="left" w:pos="1710"/>
                <w:tab w:val="left" w:pos="198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หลักเกณฑ์และวิธีการคิดภาระงานวิชาการ ให้คิดภาระงานตามสัดส่วนของผลงานที่ปรากฏ โดยมีเกณฑ์ดังนี้</w:t>
            </w:r>
          </w:p>
          <w:p w14:paraId="317D8EA8" w14:textId="38D68D49" w:rsidR="00A82AB2" w:rsidRPr="00DB3A39" w:rsidRDefault="00A82AB2" w:rsidP="00DB3A39">
            <w:pPr>
              <w:pStyle w:val="ListParagraph"/>
              <w:numPr>
                <w:ilvl w:val="0"/>
                <w:numId w:val="11"/>
              </w:num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DB3A39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ื่อการสอน/สื่อออนไลน์</w:t>
            </w:r>
            <w:r w:rsidRPr="00DB3A39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DB3A3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บนโดเมนเนม</w:t>
            </w:r>
            <w:r w:rsidRPr="00DB3A39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ของมหาวิทยาลัย ที่ส่งหลักฐานเสนอต่อประธานหลักสูตร/สาขาวิชา/คณะ คิดภาระงานให้ 1 </w:t>
            </w:r>
          </w:p>
          <w:p w14:paraId="5979CB45" w14:textId="6FBD399A" w:rsidR="00A82AB2" w:rsidRPr="00DB3A39" w:rsidRDefault="00A82AB2" w:rsidP="00DB3A39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DB3A39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/วิชา/สัปดาห์/ภาคการศึกษาปกติ</w:t>
            </w:r>
          </w:p>
          <w:p w14:paraId="307800D7" w14:textId="77777777" w:rsidR="00A82AB2" w:rsidRPr="00266624" w:rsidRDefault="00A82AB2" w:rsidP="0017676B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2)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บทเรียน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lang w:val="en-GB"/>
              </w:rPr>
              <w:t xml:space="preserve">e-learning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  <w:lang w:val="en-GB"/>
              </w:rPr>
              <w:t xml:space="preserve">บนโดเมนเนมของมหาวิทยาลัย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ที่ส่งหลักฐานต่อประธานหลักสูตร/สาขาวิชา/คณะ คิดภาระงานให้ 3 ภาระงาน/วิชา/สัปดาห์/ภาคการศึกษาปกติ ทั้งนี้ให้ 1 ครั้ง/วิชา  </w:t>
            </w:r>
          </w:p>
          <w:p w14:paraId="06C50BBB" w14:textId="77777777" w:rsidR="00A82AB2" w:rsidRPr="00266624" w:rsidRDefault="00A82AB2" w:rsidP="0017676B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 </w:t>
            </w:r>
          </w:p>
          <w:p w14:paraId="04526E81" w14:textId="77777777" w:rsidR="00A82AB2" w:rsidRDefault="00A82AB2" w:rsidP="0017676B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    การปรับปรุง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ื่อการสอน/สื่อออนไลน์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/บทเรียน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lang w:val="en-GB"/>
              </w:rPr>
              <w:t>e-learning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1 รายการ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 2 ภาระงาน/วิชา/สัปดาห์/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>ทั้งนี้ต้องปรับปรุงไม่น้อยกว่า 30 ทั้งหมด ให้นำมาคิดเป็นภาระงานได้ 1 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</w:p>
          <w:p w14:paraId="0B7BC305" w14:textId="77777777" w:rsidR="00A82AB2" w:rsidRDefault="00A82AB2" w:rsidP="0017676B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4D557ABF" w14:textId="77777777" w:rsidR="00A82AB2" w:rsidRDefault="00A82AB2" w:rsidP="0017676B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7B2B77A7" w14:textId="77777777" w:rsidR="00A82AB2" w:rsidRDefault="00A82AB2" w:rsidP="0017676B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F9EF3A0" w14:textId="77777777" w:rsidR="00A82AB2" w:rsidRDefault="00A82AB2" w:rsidP="0017676B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771B7E4A" w14:textId="77777777" w:rsidR="00A82AB2" w:rsidRDefault="00A82AB2" w:rsidP="0017676B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505FAD52" w14:textId="7FF50DB3" w:rsidR="00A82AB2" w:rsidRPr="00266624" w:rsidRDefault="00A82AB2" w:rsidP="0017676B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4023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8F8F6" w14:textId="77777777" w:rsidR="00A82AB2" w:rsidRPr="00266624" w:rsidRDefault="00A82AB2" w:rsidP="0017676B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</w:tbl>
    <w:p w14:paraId="328A7FA5" w14:textId="77777777" w:rsidR="0060670E" w:rsidRPr="00266624" w:rsidRDefault="00145DED" w:rsidP="009B76FB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483ECA"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       </w:t>
      </w:r>
    </w:p>
    <w:p w14:paraId="064FA45A" w14:textId="77777777" w:rsidR="005765B0" w:rsidRPr="00266624" w:rsidRDefault="005765B0" w:rsidP="009B76FB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860C825" w14:textId="77777777" w:rsidR="005765B0" w:rsidRPr="00266624" w:rsidRDefault="005765B0" w:rsidP="009B76FB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3EAF6CD" w14:textId="77777777" w:rsidR="00AC66B5" w:rsidRPr="00266624" w:rsidRDefault="00483ECA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 </w:t>
      </w:r>
    </w:p>
    <w:p w14:paraId="180AFBA1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8640B5A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11480EB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AA28FB5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97018E0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C77289B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25DBD58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1359656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FD53205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0EC95F4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F416498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BCE27A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B493DB3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3D0AFE0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7F818E3" w14:textId="77777777" w:rsidR="00AC66B5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3DFA79C" w14:textId="77777777" w:rsidR="00AC66B5" w:rsidRPr="00266624" w:rsidRDefault="009B76FB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AC66B5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</w:t>
      </w:r>
    </w:p>
    <w:p w14:paraId="162E0223" w14:textId="77777777" w:rsidR="00EA01F4" w:rsidRPr="00266624" w:rsidRDefault="00AC66B5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</w:t>
      </w:r>
    </w:p>
    <w:p w14:paraId="7E14B2DB" w14:textId="77777777" w:rsidR="00EA01F4" w:rsidRPr="00266624" w:rsidRDefault="00EA01F4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B1E79F6" w14:textId="77777777" w:rsidR="00EA01F4" w:rsidRPr="00266624" w:rsidRDefault="00EA01F4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B39BCB0" w14:textId="042AF228" w:rsidR="009B76FB" w:rsidRPr="00266624" w:rsidRDefault="009F52DE" w:rsidP="005E01C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</w:t>
      </w:r>
      <w:r w:rsidR="006B506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2.</w:t>
      </w:r>
      <w:r w:rsidR="00483ECA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2.3</w:t>
      </w:r>
      <w:r w:rsidR="009B76FB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สิ่งประดิษฐ์</w:t>
      </w:r>
    </w:p>
    <w:tbl>
      <w:tblPr>
        <w:tblpPr w:leftFromText="180" w:rightFromText="180" w:vertAnchor="text" w:horzAnchor="margin" w:tblpX="700" w:tblpY="188"/>
        <w:tblW w:w="14170" w:type="dxa"/>
        <w:tblLayout w:type="fixed"/>
        <w:tblLook w:val="04A0" w:firstRow="1" w:lastRow="0" w:firstColumn="1" w:lastColumn="0" w:noHBand="0" w:noVBand="1"/>
      </w:tblPr>
      <w:tblGrid>
        <w:gridCol w:w="850"/>
        <w:gridCol w:w="3229"/>
        <w:gridCol w:w="992"/>
        <w:gridCol w:w="992"/>
        <w:gridCol w:w="571"/>
        <w:gridCol w:w="567"/>
        <w:gridCol w:w="657"/>
        <w:gridCol w:w="408"/>
        <w:gridCol w:w="409"/>
        <w:gridCol w:w="409"/>
        <w:gridCol w:w="409"/>
        <w:gridCol w:w="409"/>
        <w:gridCol w:w="560"/>
        <w:gridCol w:w="3708"/>
      </w:tblGrid>
      <w:tr w:rsidR="009B76FB" w:rsidRPr="00266624" w14:paraId="185B54BA" w14:textId="77777777" w:rsidTr="00AC66B5">
        <w:trPr>
          <w:trHeight w:val="285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8A28C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ที่</w:t>
            </w:r>
          </w:p>
        </w:tc>
        <w:tc>
          <w:tcPr>
            <w:tcW w:w="32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0C34E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รายการ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สิ่งประดิษฐ์</w:t>
            </w:r>
          </w:p>
        </w:tc>
        <w:tc>
          <w:tcPr>
            <w:tcW w:w="198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15722" w14:textId="77777777" w:rsidR="009B76FB" w:rsidRPr="00266624" w:rsidRDefault="009B76FB" w:rsidP="00AC66B5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ประเภท</w:t>
            </w:r>
          </w:p>
        </w:tc>
        <w:tc>
          <w:tcPr>
            <w:tcW w:w="113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89E5A" w14:textId="77777777" w:rsidR="009B76FB" w:rsidRPr="00266624" w:rsidRDefault="009B76FB" w:rsidP="00AC66B5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ปีที่เริ่มทำ</w:t>
            </w:r>
          </w:p>
        </w:tc>
        <w:tc>
          <w:tcPr>
            <w:tcW w:w="6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BBFA4DB" w14:textId="77777777" w:rsidR="009B76FB" w:rsidRPr="00266624" w:rsidRDefault="009B76FB" w:rsidP="00AC66B5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ภาระงาน</w:t>
            </w:r>
          </w:p>
        </w:tc>
        <w:tc>
          <w:tcPr>
            <w:tcW w:w="204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44E4F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ผลสัมฤทธิ์</w:t>
            </w:r>
          </w:p>
        </w:tc>
        <w:tc>
          <w:tcPr>
            <w:tcW w:w="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5DD0424" w14:textId="77777777" w:rsidR="009B76FB" w:rsidRPr="00266624" w:rsidRDefault="009B76FB" w:rsidP="00AC66B5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คะแนน</w:t>
            </w:r>
          </w:p>
        </w:tc>
        <w:tc>
          <w:tcPr>
            <w:tcW w:w="3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4B1F1" w14:textId="064BCA70" w:rsidR="009B76FB" w:rsidRPr="00266624" w:rsidRDefault="008D5F5C" w:rsidP="00AC66B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9B76F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9B76F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9B76F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0BCF13EA" w14:textId="77777777" w:rsidTr="00D3583E">
        <w:trPr>
          <w:trHeight w:val="531"/>
        </w:trPr>
        <w:tc>
          <w:tcPr>
            <w:tcW w:w="8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E25E3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01F6D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98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267A6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3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1F2DFD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3FEDB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4D706" w14:textId="77777777" w:rsidR="009B76FB" w:rsidRPr="00266624" w:rsidRDefault="00AF6C58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4</w:t>
            </w:r>
          </w:p>
        </w:tc>
        <w:tc>
          <w:tcPr>
            <w:tcW w:w="40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9EC40" w14:textId="77777777" w:rsidR="009B76FB" w:rsidRPr="00266624" w:rsidRDefault="00AF6C58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3</w:t>
            </w:r>
          </w:p>
        </w:tc>
        <w:tc>
          <w:tcPr>
            <w:tcW w:w="40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90946" w14:textId="77777777" w:rsidR="009B76FB" w:rsidRPr="00266624" w:rsidRDefault="00AF6C58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2</w:t>
            </w:r>
          </w:p>
        </w:tc>
        <w:tc>
          <w:tcPr>
            <w:tcW w:w="40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59AD8" w14:textId="77777777" w:rsidR="009B76FB" w:rsidRPr="00266624" w:rsidRDefault="00AF6C58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40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23732" w14:textId="77777777" w:rsidR="009B76FB" w:rsidRPr="00266624" w:rsidRDefault="00AF6C58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C5434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671CF8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69508CA" w14:textId="77777777" w:rsidTr="00D3583E">
        <w:trPr>
          <w:trHeight w:val="343"/>
        </w:trPr>
        <w:tc>
          <w:tcPr>
            <w:tcW w:w="8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BA5DE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6EF6B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BB76F" w14:textId="77777777" w:rsidR="009B76FB" w:rsidRPr="00266624" w:rsidRDefault="00730BE5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ขนาด</w:t>
            </w:r>
            <w:r w:rsidR="009B76F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ใหญ่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8F5D0" w14:textId="77777777" w:rsidR="009B76FB" w:rsidRPr="00266624" w:rsidRDefault="00730BE5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cs/>
              </w:rPr>
              <w:t>ขนาด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cs/>
              </w:rPr>
              <w:br/>
            </w:r>
            <w:r w:rsidR="009B76FB" w:rsidRPr="00266624">
              <w:rPr>
                <w:rFonts w:ascii="TH SarabunPSK" w:hAnsi="TH SarabunPSK" w:cs="TH SarabunPSK"/>
                <w:b/>
                <w:bCs/>
                <w:color w:val="000000" w:themeColor="text1"/>
                <w:spacing w:val="-6"/>
                <w:sz w:val="28"/>
                <w:cs/>
              </w:rPr>
              <w:t>เล็ก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B1A41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B2CD2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33BD8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BB938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5476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E18C4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9189C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1C075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133A6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B75DC3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5FD8DAF0" w14:textId="77777777" w:rsidTr="00D3583E">
        <w:trPr>
          <w:trHeight w:val="767"/>
        </w:trPr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EE61A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2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E608B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ADA79F4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A856E18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  <w:tc>
          <w:tcPr>
            <w:tcW w:w="571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BDD4A49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ภาค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377BBDE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ปี</w:t>
            </w:r>
          </w:p>
        </w:tc>
        <w:tc>
          <w:tcPr>
            <w:tcW w:w="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F1C53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E6C7A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45360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F2F31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22FD0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0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108B4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7C42F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E18C3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42514503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540AD2" w14:textId="07C6D95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FE7C4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DB1D00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F457D3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DA16CA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A914C1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E13FD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1D60F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DCEC0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1524C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F1070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688EE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FF00D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058D12E" w14:textId="6EBE1AFB" w:rsidR="00BB7BF3" w:rsidRPr="00266624" w:rsidRDefault="008D5F5C" w:rsidP="00BB7BF3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9B76F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AF6C58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มีสิ่งประดิษฐ์</w:t>
            </w:r>
            <w:r w:rsidR="00AF6C58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 มีสิ่งประดิษฐ์</w:t>
            </w:r>
            <w:r w:rsidR="00C51B7F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และมีการบูรณาการเข้ากับ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C51B7F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เรียนการสอน</w:t>
            </w:r>
            <w:r w:rsidR="0034528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2 มีสิ่งประดิษฐ์ และมีการบูรณาการเข้ากับ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34528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เรียนการสอน โดย</w:t>
            </w:r>
            <w:r w:rsidR="0039387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ามารถนำไปใช้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39387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ระโยชน์ในระดับหน่วยงานหรือมหาวิทยาลัย</w:t>
            </w:r>
            <w:r w:rsidR="0039387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3 มีสิ่งประดิษฐ์ และมีการบูรณาการเข้ากับ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39387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เรียนการสอน โดยสามารถนำไปใช้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39387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ระโยชน์ในระดับชุมชุน ท้องถิ่น</w:t>
            </w:r>
            <w:r w:rsidR="0039387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4</w:t>
            </w:r>
            <w:r w:rsidR="0039387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39387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ีสิ่งประดิษฐ์ และมีการบูรณาการเข้ากับ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39387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เรียนการสอน โดยสามารถนำไปใช้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39387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ระโยชน์ในระดับชาติ</w:t>
            </w:r>
          </w:p>
          <w:p w14:paraId="5A5D9CDD" w14:textId="54A2F6E6" w:rsidR="00BB7BF3" w:rsidRPr="00266624" w:rsidRDefault="001712F4" w:rsidP="00BB7BF3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   =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ของแต่ละงานคะแนนรวม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=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ของ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แต่ล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งานรวมกัน</w:t>
            </w:r>
          </w:p>
          <w:p w14:paraId="5457AB3E" w14:textId="77777777" w:rsidR="009B76FB" w:rsidRPr="00266624" w:rsidRDefault="001712F4" w:rsidP="00BB7BF3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  <w:r w:rsidR="00BB7BF3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1. </w:t>
            </w:r>
            <w:r w:rsidR="008F549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ิ่งประดิษฐ์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BB7BF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2. หลักฐานแสดงผลงานที่ดำเนินการได้</w:t>
            </w:r>
          </w:p>
        </w:tc>
      </w:tr>
      <w:tr w:rsidR="00D3583E" w:rsidRPr="00266624" w14:paraId="77301608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D1559D" w14:textId="728C8A36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337C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9A18E1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B93AE4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151DCA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248382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5E3BF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F0835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A8970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7394D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DE782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74A56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B8335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8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7E56A69" w14:textId="77777777" w:rsidR="009B76FB" w:rsidRPr="00266624" w:rsidRDefault="009B76FB" w:rsidP="00AC66B5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012FB883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CA3396" w14:textId="149F2EE2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9AC94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E6E3F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6867D7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646DCE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D57BB6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7C2F8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F735E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9BDBA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08DF2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3CAD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EA8C9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E359C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8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4DB6E9F" w14:textId="77777777" w:rsidR="009B76FB" w:rsidRPr="00266624" w:rsidRDefault="009B76FB" w:rsidP="00AC66B5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46F9C11D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C6188A" w14:textId="39D651EB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81A49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0531AF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4FC986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F2EBA7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473492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882C8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DFFE9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F4B88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1A1F6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F1017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92543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74C31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8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BF2A6E8" w14:textId="77777777" w:rsidR="009B76FB" w:rsidRPr="00266624" w:rsidRDefault="009B76FB" w:rsidP="00AC66B5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16804277" w14:textId="77777777" w:rsidTr="003E662F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23D2A" w14:textId="77777777" w:rsidR="009B76FB" w:rsidRPr="00266624" w:rsidRDefault="009B76FB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3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166FA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5F83BE5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F1E8713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130B74D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4F4BED2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C493A76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0546EDF" w14:textId="77777777" w:rsidR="009B76FB" w:rsidRPr="00266624" w:rsidRDefault="009B76FB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22E4F14" w14:textId="77777777" w:rsidR="009B76FB" w:rsidRPr="00266624" w:rsidRDefault="009B76FB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8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59CAC05" w14:textId="77777777" w:rsidR="009B76FB" w:rsidRPr="00266624" w:rsidRDefault="009B76FB" w:rsidP="00AC66B5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6205CA" w:rsidRPr="00266624" w14:paraId="7C7B0B22" w14:textId="77777777" w:rsidTr="00E30E83">
        <w:trPr>
          <w:trHeight w:val="285"/>
        </w:trPr>
        <w:tc>
          <w:tcPr>
            <w:tcW w:w="10462" w:type="dxa"/>
            <w:gridSpan w:val="1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8D045" w14:textId="77777777" w:rsidR="006205CA" w:rsidRPr="00266624" w:rsidRDefault="006205CA" w:rsidP="00AC66B5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339AAB07" w14:textId="77777777" w:rsidR="006205CA" w:rsidRPr="00266624" w:rsidRDefault="006205CA" w:rsidP="00AC66B5">
            <w:pPr>
              <w:tabs>
                <w:tab w:val="left" w:pos="0"/>
                <w:tab w:val="left" w:pos="992"/>
                <w:tab w:val="left" w:pos="1260"/>
                <w:tab w:val="left" w:pos="1710"/>
                <w:tab w:val="left" w:pos="1980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หลักเกณฑ์และวิธีการคิดภาระงานวิชาการ ให้คิดภาระงานตามสัดส่วนของผลงานที่ปรากฏ โดยมีเกณฑ์ดังนี้</w:t>
            </w:r>
          </w:p>
          <w:p w14:paraId="4F9FFBB7" w14:textId="7877FF4D" w:rsidR="006205CA" w:rsidRPr="00266624" w:rsidRDefault="006205CA" w:rsidP="00223C74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1)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สิ่งประดิษฐ์ขนาดใหญ่ใช้ประกอบการเรียนการสอ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ที่ส่งหลักฐานเสนอต่อประธานหลักสูตร/สาขาวิชา/คณะ คิดภาระงานให้ 2 ภาระงาน/วิชา/สัปดาห์/ภาคการศึกษาปกติ</w:t>
            </w:r>
          </w:p>
          <w:p w14:paraId="478882F5" w14:textId="2E8A2575" w:rsidR="006205CA" w:rsidRPr="00266624" w:rsidRDefault="006205CA" w:rsidP="00223C74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       2) สิ่งประดิษฐ์ขนาดเล็กใช้ประกอบการเรียนการสอ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ที่ส่งหลักฐานเสนอต่อประธานหลักสูตร/สาขาวิชา/คณะ คิดภาระงานให้ 1 ภาระงาน/วิชา/สัปดาห์/ภาคการศึกษาปกติ</w:t>
            </w:r>
          </w:p>
          <w:p w14:paraId="5B14C4EC" w14:textId="77777777" w:rsidR="006205CA" w:rsidRPr="00266624" w:rsidRDefault="006205CA" w:rsidP="00AC66B5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>ทั้งนี้สามารถนำมาคิดเป็นภาระงานได้ 2 ภาคการศึกษาปกติ</w:t>
            </w:r>
          </w:p>
          <w:p w14:paraId="46D37C5B" w14:textId="77777777" w:rsidR="006205CA" w:rsidRPr="00266624" w:rsidRDefault="006205CA" w:rsidP="00AC66B5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b/>
                <w:bCs/>
                <w:color w:val="000000" w:themeColor="text1"/>
                <w:spacing w:val="-4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pacing w:val="-4"/>
                <w:sz w:val="24"/>
                <w:szCs w:val="24"/>
                <w:cs/>
              </w:rPr>
              <w:t>นิยามสิ่งประดิษฐ์</w:t>
            </w:r>
          </w:p>
          <w:p w14:paraId="3A569B1B" w14:textId="77777777" w:rsidR="006205CA" w:rsidRPr="00266624" w:rsidRDefault="006205CA" w:rsidP="00AC66B5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 xml:space="preserve">      1) สิ่งประดิษฐ์ คือ สิ่งประดิษฐ์เกิดขึ้นเพราะมนุษย์เป็นผู้สร้างผู้พัฒนา ปรับปรุง และเปลี่ยนแปลงแบบ ผลงานด้วยความคิดสร้างสรรค์ที่มีอยู่ในแต่ละบุคคล มีวัตถุประสงค์ในการสร้างสิ่งประดิษฐ์เพื่อตอบสนอง ความต้องการด้านประโยชน์ใช้สอย</w:t>
            </w:r>
          </w:p>
          <w:p w14:paraId="278931CD" w14:textId="77777777" w:rsidR="006205CA" w:rsidRPr="00266624" w:rsidRDefault="006205CA" w:rsidP="00AC66B5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 xml:space="preserve">      1) สิ่งประดิษฐ์ขนาดใหญ่ คือ </w:t>
            </w:r>
            <w:r w:rsidRPr="00266624">
              <w:rPr>
                <w:rFonts w:ascii="TH SarabunPSK" w:hAnsi="TH SarabunPSK" w:cs="TH SarabunPSK" w:hint="cs"/>
                <w:color w:val="000000" w:themeColor="text1"/>
                <w:spacing w:val="-4"/>
                <w:sz w:val="24"/>
                <w:szCs w:val="24"/>
                <w:cs/>
              </w:rPr>
              <w:t>มีการใช้เทคโนโลยีและนวัตกรรมที่มีความซับซ้อนและใช้เวลาไม่น้อยกว่า 3 เดือนในการพัฒนา</w:t>
            </w:r>
          </w:p>
          <w:p w14:paraId="024C64CA" w14:textId="77777777" w:rsidR="006205CA" w:rsidRDefault="006205CA" w:rsidP="00AC66B5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2)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สิ่งประดิษฐ์ขนาดเล็ก คือ </w:t>
            </w:r>
            <w:r w:rsidRPr="00266624">
              <w:rPr>
                <w:rFonts w:ascii="TH SarabunPSK" w:hAnsi="TH SarabunPSK" w:cs="TH SarabunPSK" w:hint="cs"/>
                <w:color w:val="000000" w:themeColor="text1"/>
                <w:spacing w:val="-6"/>
                <w:sz w:val="24"/>
                <w:szCs w:val="24"/>
                <w:cs/>
              </w:rPr>
              <w:t>มี</w:t>
            </w:r>
            <w:r w:rsidRPr="00266624">
              <w:rPr>
                <w:rFonts w:ascii="TH SarabunPSK" w:hAnsi="TH SarabunPSK" w:cs="TH SarabunPSK" w:hint="cs"/>
                <w:color w:val="000000" w:themeColor="text1"/>
                <w:spacing w:val="-4"/>
                <w:sz w:val="24"/>
                <w:szCs w:val="24"/>
                <w:cs/>
              </w:rPr>
              <w:t>การใช้เทคโนโลยีและนวัตกรรมที่มีความซับซ้อนน้อยในการพัฒนา</w:t>
            </w:r>
          </w:p>
          <w:p w14:paraId="55485AE4" w14:textId="6DA58781" w:rsidR="006205CA" w:rsidRPr="00266624" w:rsidRDefault="006205CA" w:rsidP="00AC66B5">
            <w:pPr>
              <w:tabs>
                <w:tab w:val="left" w:pos="0"/>
                <w:tab w:val="left" w:pos="992"/>
                <w:tab w:val="left" w:pos="1350"/>
                <w:tab w:val="left" w:pos="1559"/>
                <w:tab w:val="left" w:pos="171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08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3B95D" w14:textId="77777777" w:rsidR="006205CA" w:rsidRPr="00266624" w:rsidRDefault="006205CA" w:rsidP="00AC66B5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</w:p>
        </w:tc>
      </w:tr>
    </w:tbl>
    <w:p w14:paraId="17671C34" w14:textId="77777777" w:rsidR="00730BE5" w:rsidRPr="00266624" w:rsidRDefault="00730BE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9B1AC50" w14:textId="77777777" w:rsidR="00AC66B5" w:rsidRPr="00266624" w:rsidRDefault="00E67A43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</w:p>
    <w:p w14:paraId="602C6675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26377D6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CF924B5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D021708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43A8199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38A8F71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5ADB91E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4A39048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1E318EF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0406F8D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3044F43" w14:textId="77777777" w:rsidR="00AC66B5" w:rsidRPr="00266624" w:rsidRDefault="00AC66B5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7618B6A" w14:textId="77777777" w:rsidR="007E576A" w:rsidRPr="00266624" w:rsidRDefault="007E576A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42E45B1" w14:textId="77777777" w:rsidR="007E576A" w:rsidRPr="00266624" w:rsidRDefault="007E576A" w:rsidP="00632952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E344527" w14:textId="159C179B" w:rsidR="00632952" w:rsidRPr="00266624" w:rsidRDefault="00E67A43" w:rsidP="00361E7B">
      <w:pPr>
        <w:tabs>
          <w:tab w:val="left" w:pos="413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   </w:t>
      </w:r>
      <w:r w:rsidR="00F2461A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</w:t>
      </w:r>
      <w:r w:rsidR="006B5069" w:rsidRPr="00266624">
        <w:rPr>
          <w:rFonts w:ascii="TH SarabunPSK" w:hAnsi="TH SarabunPSK" w:cs="TH SarabunPSK"/>
          <w:color w:val="000000" w:themeColor="text1"/>
          <w:sz w:val="32"/>
          <w:szCs w:val="32"/>
        </w:rPr>
        <w:t>2.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>3</w:t>
      </w:r>
      <w:r w:rsidR="00632952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632952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เผยแพร่</w:t>
      </w:r>
      <w:r w:rsidR="002A6C0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ผลงานทางวิชาการ </w:t>
      </w:r>
      <w:r w:rsidR="00361E7B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</w:p>
    <w:p w14:paraId="364DEFAA" w14:textId="77777777" w:rsidR="00361E7B" w:rsidRPr="00266624" w:rsidRDefault="00361E7B" w:rsidP="00361E7B">
      <w:pPr>
        <w:tabs>
          <w:tab w:val="left" w:pos="413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  <w:cs/>
        </w:rPr>
      </w:pPr>
    </w:p>
    <w:tbl>
      <w:tblPr>
        <w:tblpPr w:leftFromText="180" w:rightFromText="180" w:vertAnchor="text" w:horzAnchor="margin" w:tblpX="700" w:tblpY="188"/>
        <w:tblW w:w="14215" w:type="dxa"/>
        <w:tblLook w:val="04A0" w:firstRow="1" w:lastRow="0" w:firstColumn="1" w:lastColumn="0" w:noHBand="0" w:noVBand="1"/>
      </w:tblPr>
      <w:tblGrid>
        <w:gridCol w:w="850"/>
        <w:gridCol w:w="4166"/>
        <w:gridCol w:w="1083"/>
        <w:gridCol w:w="1002"/>
        <w:gridCol w:w="344"/>
        <w:gridCol w:w="344"/>
        <w:gridCol w:w="344"/>
        <w:gridCol w:w="344"/>
        <w:gridCol w:w="344"/>
        <w:gridCol w:w="1239"/>
        <w:gridCol w:w="4155"/>
      </w:tblGrid>
      <w:tr w:rsidR="00525622" w:rsidRPr="00266624" w14:paraId="3E84C51D" w14:textId="77777777" w:rsidTr="00EE4847">
        <w:trPr>
          <w:trHeight w:val="285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02865" w14:textId="77777777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41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A8A27" w14:textId="77777777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="00AD7D0C"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งานที่เผยแพร่/ตีพิมพ์</w:t>
            </w:r>
          </w:p>
        </w:tc>
        <w:tc>
          <w:tcPr>
            <w:tcW w:w="10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2BD62" w14:textId="77777777" w:rsidR="00525622" w:rsidRPr="00266624" w:rsidRDefault="00525622" w:rsidP="00AC66B5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ปีที่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เผยแพร่/ตีพิมพ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80974" w14:textId="77777777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="00F85233"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F9176" w14:textId="77777777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12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C5267" w14:textId="77777777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41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220E4" w14:textId="32131CC8" w:rsidR="00525622" w:rsidRPr="00266624" w:rsidRDefault="008D5F5C" w:rsidP="00AC66B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52562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52562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52562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10BA780F" w14:textId="77777777" w:rsidTr="00D3583E">
        <w:trPr>
          <w:trHeight w:val="786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AADCC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66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A30CC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83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06EB2BE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BD214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725CD" w14:textId="77777777" w:rsidR="00525622" w:rsidRPr="00266624" w:rsidRDefault="001352E1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4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21B54" w14:textId="77777777" w:rsidR="00525622" w:rsidRPr="00266624" w:rsidRDefault="001352E1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3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F2C53" w14:textId="77777777" w:rsidR="00525622" w:rsidRPr="00266624" w:rsidRDefault="001352E1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2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43894" w14:textId="77777777" w:rsidR="00525622" w:rsidRPr="00266624" w:rsidRDefault="001352E1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B6A18" w14:textId="77777777" w:rsidR="00525622" w:rsidRPr="00266624" w:rsidRDefault="001352E1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12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1FCF2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1D523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794E95BF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9C90D8" w14:textId="6E117897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D8D8D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DC4751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8DA40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98B69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623E6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BDF7B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962FA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6F3E0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6B729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55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ACD711E" w14:textId="24E3472F" w:rsidR="00EE4847" w:rsidRPr="00266624" w:rsidRDefault="008D5F5C" w:rsidP="00F27029">
            <w:pPr>
              <w:tabs>
                <w:tab w:val="left" w:pos="537"/>
              </w:tabs>
              <w:ind w:left="-3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947CB7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050A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มีการเผยแพร่ผลงาน</w:t>
            </w:r>
            <w:r w:rsidR="00F2702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947C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เผยแพร่สู่สาธารณชน</w:t>
            </w:r>
            <w:r w:rsidR="00050A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และนำไปใช้ประโยชน์</w:t>
            </w:r>
            <w:r w:rsidR="00F2702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</w:t>
            </w:r>
            <w:r w:rsidR="00050A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กับหน่วยงาน สังคม หรือประเทศชาติ หรือ </w:t>
            </w:r>
            <w:r w:rsidR="00F2702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</w:t>
            </w:r>
            <w:r w:rsidR="00F2702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</w:t>
            </w:r>
            <w:r w:rsidR="00EE484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050A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อกสารที่ประชุมวิชาการ (</w:t>
            </w:r>
            <w:r w:rsidR="00050AF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Proceeding)</w:t>
            </w:r>
            <w:r w:rsidR="00947C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ระดับ 2  </w:t>
            </w:r>
            <w:r w:rsidR="00BE204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เผยแพร่ในวารสารที่อยู่ในฐานข้อมูล </w:t>
            </w:r>
            <w:r w:rsidR="00BE204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TCI </w:t>
            </w:r>
            <w:r w:rsidR="00BE204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ฐาน 2</w:t>
            </w:r>
            <w:r w:rsidR="00947C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ระดับ 3 เผยแพร่ในวารสารที่อยู่ในฐานข้อมูล </w:t>
            </w:r>
            <w:r w:rsidR="00947C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TCI </w:t>
            </w:r>
            <w:r w:rsidR="00EE484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947C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ฐาน </w:t>
            </w:r>
            <w:r w:rsidR="004141B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</w:t>
            </w:r>
            <w:r w:rsidR="00947C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4 เผยแพร่ในวารสารที่อยู่ในฐานข้อมูล</w:t>
            </w:r>
            <w:r w:rsidR="004141B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</w:t>
            </w:r>
            <w:r w:rsidR="00C847E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น</w:t>
            </w:r>
            <w:r w:rsidR="004141B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านาชาติ</w:t>
            </w:r>
          </w:p>
          <w:p w14:paraId="267961D8" w14:textId="49C0A09D" w:rsidR="00EE4847" w:rsidRPr="00266624" w:rsidRDefault="00947CB7" w:rsidP="00F27029">
            <w:pPr>
              <w:tabs>
                <w:tab w:val="left" w:pos="537"/>
              </w:tabs>
              <w:ind w:left="-3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8F549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  <w:r w:rsidR="008F549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คะแนน   = ภาระงาน </w:t>
            </w:r>
            <w:r w:rsidR="008D097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="00EE484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8F549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ของแต่ละงาน</w:t>
            </w:r>
            <w:r w:rsidR="008F549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คะแนนรวม</w:t>
            </w:r>
            <w:r w:rsidR="00EE484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8F549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=</w:t>
            </w:r>
            <w:r w:rsidR="00EE484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8F549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ะแนนของ</w:t>
            </w:r>
            <w:r w:rsidR="008D5F5C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แต่ละ</w:t>
            </w:r>
            <w:r w:rsidR="008F549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งานรวมกัน</w:t>
            </w:r>
          </w:p>
          <w:p w14:paraId="19AB5C0F" w14:textId="77777777" w:rsidR="00947CB7" w:rsidRPr="00266624" w:rsidRDefault="008F549D" w:rsidP="00F27029">
            <w:pPr>
              <w:tabs>
                <w:tab w:val="left" w:pos="537"/>
              </w:tabs>
              <w:ind w:left="-3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ลักฐานแสดงผลงานที่ดำเนินการได้</w:t>
            </w:r>
          </w:p>
          <w:p w14:paraId="5DF774F4" w14:textId="77777777" w:rsidR="00525622" w:rsidRPr="00266624" w:rsidRDefault="00525622" w:rsidP="00AC66B5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</w:p>
        </w:tc>
      </w:tr>
      <w:tr w:rsidR="00D3583E" w:rsidRPr="00266624" w14:paraId="7A6C36BA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D3A9CF" w14:textId="2F4C18FD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659EC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545F8C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222CC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DDB00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7889D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09AF2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4FA53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415C6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41BAE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5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AD6B861" w14:textId="77777777" w:rsidR="00525622" w:rsidRPr="00266624" w:rsidRDefault="00525622" w:rsidP="00AC66B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5E448CE5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C8771" w14:textId="15677D8D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4B5EB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A3D73B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4CA9F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E2DF3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5843D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F0483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CBBBB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B9DE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957AF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5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785ACD6" w14:textId="77777777" w:rsidR="00525622" w:rsidRPr="00266624" w:rsidRDefault="00525622" w:rsidP="00AC66B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6044757B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DE107A" w14:textId="3E484352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ABF49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F91861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9184E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644B8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45A0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6CB7D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95560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D0AFB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B277B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5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E6693E5" w14:textId="77777777" w:rsidR="00525622" w:rsidRPr="00266624" w:rsidRDefault="00525622" w:rsidP="00AC66B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0C93BEA0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5BDFDA" w14:textId="754B63FF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784D1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9EF881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37A4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3730E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1D041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F243A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DC460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361BB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90805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5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1956D6C" w14:textId="77777777" w:rsidR="00525622" w:rsidRPr="00266624" w:rsidRDefault="00525622" w:rsidP="00AC66B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3EE15157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04B34E" w14:textId="68482B37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F6D23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EA9B3A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1CCCC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A87F3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E46F3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4B1AB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0BB58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01116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C44F8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5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4AEBEFB" w14:textId="77777777" w:rsidR="00525622" w:rsidRPr="00266624" w:rsidRDefault="00525622" w:rsidP="00AC66B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29C2E602" w14:textId="77777777" w:rsidTr="003E662F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A4C3F" w14:textId="77777777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BFE53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0B68B682" w14:textId="77777777" w:rsidR="00525622" w:rsidRPr="00266624" w:rsidRDefault="00525622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B2E528C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B219CFA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38FEDAC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39DCAEF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77EF86E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D0D8A59" w14:textId="77777777" w:rsidR="00525622" w:rsidRPr="00266624" w:rsidRDefault="0052562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B8151DE" w14:textId="77777777" w:rsidR="00525622" w:rsidRPr="00266624" w:rsidRDefault="00525622" w:rsidP="00AC66B5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5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B2EB42C" w14:textId="77777777" w:rsidR="00525622" w:rsidRPr="00266624" w:rsidRDefault="00525622" w:rsidP="00AC66B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A82AB2" w:rsidRPr="00266624" w14:paraId="4C224094" w14:textId="77777777" w:rsidTr="00BC40D6">
        <w:trPr>
          <w:trHeight w:val="285"/>
        </w:trPr>
        <w:tc>
          <w:tcPr>
            <w:tcW w:w="1006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18EED" w14:textId="77777777" w:rsidR="00A82AB2" w:rsidRPr="00266624" w:rsidRDefault="00A82AB2" w:rsidP="00AC66B5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4754EC85" w14:textId="77777777" w:rsidR="00A82AB2" w:rsidRPr="00266624" w:rsidRDefault="00A82AB2" w:rsidP="00AC66B5">
            <w:pPr>
              <w:tabs>
                <w:tab w:val="left" w:pos="992"/>
                <w:tab w:val="left" w:pos="1350"/>
                <w:tab w:val="left" w:pos="153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       การเผยแพร่ผลงานวิจัย บทความทางวิชาการ เมื่อได้รับการตีพิมพ์ในวารสารวิชาการ ให้คิดภาระงานในปีที่ตีพิมพ์ดั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งนี้</w:t>
            </w:r>
          </w:p>
          <w:p w14:paraId="20027CAA" w14:textId="77777777" w:rsidR="00A82AB2" w:rsidRPr="00266624" w:rsidRDefault="00A82AB2" w:rsidP="00AC66B5">
            <w:pPr>
              <w:tabs>
                <w:tab w:val="left" w:pos="1350"/>
                <w:tab w:val="left" w:pos="1530"/>
                <w:tab w:val="left" w:pos="189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1) ผลงานที่นำไปเผยแพร่สู่สาธารณชน และนำไปใช้ประโยชน์กับหน่วยงาน สังคม หรือประเทศชาติ หรือ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เอกสารที่ประชุมวิชาการ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lang w:val="en-GB"/>
              </w:rPr>
              <w:t xml:space="preserve">(Proceeding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  1 ภาระงาน/สัปดาห์/เรื่อง/ภาคการศึกษาปกติ</w:t>
            </w:r>
          </w:p>
          <w:p w14:paraId="1A755123" w14:textId="77777777" w:rsidR="00A82AB2" w:rsidRPr="00266624" w:rsidRDefault="00A82AB2" w:rsidP="00AC66B5">
            <w:pPr>
              <w:tabs>
                <w:tab w:val="left" w:pos="1350"/>
                <w:tab w:val="left" w:pos="1530"/>
                <w:tab w:val="left" w:pos="189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lang w:val="en-GB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2) ผลงานที่นำไปตีพิมพ์เผยแพร่ในวารสารที่อยู่ในฐานข้อมูล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TCI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ฐาน 1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>คิดภาระงานให้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4 ภาระงาน/เรื่อง/สัปดาห์/ภาคการศึกษาปกติ</w:t>
            </w:r>
          </w:p>
          <w:p w14:paraId="21B67B37" w14:textId="77777777" w:rsidR="00A82AB2" w:rsidRPr="00266624" w:rsidRDefault="00A82AB2" w:rsidP="00AC66B5">
            <w:pPr>
              <w:tabs>
                <w:tab w:val="left" w:pos="1350"/>
                <w:tab w:val="left" w:pos="1530"/>
                <w:tab w:val="left" w:pos="189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lang w:val="en-GB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       3) ผลงานที่นำไปตีพิมพ์เผยแพร่ในวารสารที่อยู่ในฐานข้อมูล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lang w:val="en-GB"/>
              </w:rPr>
              <w:t>TCI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ฐาน 2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คิดภาระงานให้ 3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/เรื่อง/สัปดาห์/ภาคการศึกษาปกติ</w:t>
            </w:r>
          </w:p>
          <w:p w14:paraId="70A1BC1A" w14:textId="77777777" w:rsidR="00A82AB2" w:rsidRPr="00266624" w:rsidRDefault="00A82AB2" w:rsidP="00AC66B5">
            <w:pPr>
              <w:tabs>
                <w:tab w:val="left" w:pos="1350"/>
                <w:tab w:val="left" w:pos="1530"/>
                <w:tab w:val="left" w:pos="189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lang w:val="en-GB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       4) ผลงานที่นำไปตีพิมพ์เผยแพร่ในวารสารที่อยู่ในฐานข้อมูลระดับนานาชาติ ที่ สกอ. และ สมศ. ยอมรับ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ิดภาระงานให้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5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/เรื่อง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ัปดาห์/ภาคการศึกษาปกติ</w:t>
            </w:r>
          </w:p>
          <w:p w14:paraId="735A77C1" w14:textId="016EF49A" w:rsidR="00A82AB2" w:rsidRDefault="00A82AB2" w:rsidP="00AC66B5">
            <w:pPr>
              <w:tabs>
                <w:tab w:val="left" w:pos="1350"/>
                <w:tab w:val="left" w:pos="1530"/>
                <w:tab w:val="left" w:pos="189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6"/>
                <w:szCs w:val="26"/>
                <w:lang w:val="en-GB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       </w:t>
            </w:r>
            <w:r w:rsidR="00747DE5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*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กรณีที่มีผู้ร่วมทำวิจัยหลายคนคิดภาระงานตามสัดส่วนที่ตกลงกัน</w:t>
            </w:r>
          </w:p>
          <w:p w14:paraId="07BA2A75" w14:textId="05D9107E" w:rsidR="00A82AB2" w:rsidRPr="00266624" w:rsidRDefault="00A82AB2" w:rsidP="00AC66B5">
            <w:pPr>
              <w:tabs>
                <w:tab w:val="left" w:pos="1350"/>
                <w:tab w:val="left" w:pos="1530"/>
                <w:tab w:val="left" w:pos="1890"/>
              </w:tabs>
              <w:spacing w:after="0"/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  <w:lang w:val="en-GB"/>
              </w:rPr>
            </w:pPr>
          </w:p>
        </w:tc>
        <w:tc>
          <w:tcPr>
            <w:tcW w:w="4155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FB8B78" w14:textId="77777777" w:rsidR="00A82AB2" w:rsidRPr="00266624" w:rsidRDefault="00A82AB2" w:rsidP="00AC66B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59143A44" w14:textId="77777777" w:rsidR="00A43B20" w:rsidRPr="00266624" w:rsidRDefault="00A43B20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780C2DFF" w14:textId="77777777" w:rsidR="00AC66B5" w:rsidRPr="00266624" w:rsidRDefault="00AD7D0C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</w:t>
      </w:r>
    </w:p>
    <w:p w14:paraId="064D940A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934F59C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FBF416E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73DF80B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F61AB17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0ED7D2D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1E80FE0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EB5C6C4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E96FE21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1A02948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85C7B35" w14:textId="77777777" w:rsidR="005E6A21" w:rsidRPr="00266624" w:rsidRDefault="00AD7D0C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</w:t>
      </w:r>
    </w:p>
    <w:p w14:paraId="3EEF881B" w14:textId="77777777" w:rsidR="00AC66B5" w:rsidRPr="00266624" w:rsidRDefault="00AC66B5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6454436" w14:textId="77777777" w:rsidR="002944C2" w:rsidRPr="00266624" w:rsidRDefault="002944C2" w:rsidP="009A095B">
      <w:pPr>
        <w:tabs>
          <w:tab w:val="left" w:pos="6804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A567B46" w14:textId="77777777" w:rsidR="009F65B8" w:rsidRPr="00266624" w:rsidRDefault="00AC66B5" w:rsidP="00AC66B5">
      <w:pPr>
        <w:tabs>
          <w:tab w:val="left" w:pos="6804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lastRenderedPageBreak/>
        <w:t xml:space="preserve">          </w:t>
      </w:r>
      <w:r w:rsidR="006B506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2.</w:t>
      </w:r>
      <w:r w:rsidR="00AD7D0C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4</w:t>
      </w:r>
      <w:r w:rsidR="009F65B8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2A6C09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จด</w:t>
      </w:r>
      <w:r w:rsidR="009F65B8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ิทธิบัตรและอนุสิทธิบัตร</w:t>
      </w:r>
      <w:r w:rsidR="003F1422" w:rsidRPr="00266624">
        <w:rPr>
          <w:rFonts w:ascii="TH SarabunPSK" w:hAnsi="TH SarabunPSK" w:cs="TH SarabunPSK"/>
          <w:color w:val="000000" w:themeColor="text1"/>
          <w:sz w:val="24"/>
          <w:szCs w:val="32"/>
        </w:rPr>
        <w:t xml:space="preserve"> </w:t>
      </w:r>
    </w:p>
    <w:tbl>
      <w:tblPr>
        <w:tblpPr w:leftFromText="180" w:rightFromText="180" w:vertAnchor="text" w:horzAnchor="margin" w:tblpX="700" w:tblpY="188"/>
        <w:tblW w:w="13604" w:type="dxa"/>
        <w:tblLook w:val="04A0" w:firstRow="1" w:lastRow="0" w:firstColumn="1" w:lastColumn="0" w:noHBand="0" w:noVBand="1"/>
      </w:tblPr>
      <w:tblGrid>
        <w:gridCol w:w="850"/>
        <w:gridCol w:w="2786"/>
        <w:gridCol w:w="925"/>
        <w:gridCol w:w="978"/>
        <w:gridCol w:w="992"/>
        <w:gridCol w:w="823"/>
        <w:gridCol w:w="344"/>
        <w:gridCol w:w="344"/>
        <w:gridCol w:w="344"/>
        <w:gridCol w:w="344"/>
        <w:gridCol w:w="344"/>
        <w:gridCol w:w="986"/>
        <w:gridCol w:w="3544"/>
      </w:tblGrid>
      <w:tr w:rsidR="00663A16" w:rsidRPr="00266624" w14:paraId="310EE726" w14:textId="77777777" w:rsidTr="00AC66B5">
        <w:trPr>
          <w:trHeight w:val="285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3F3FC" w14:textId="77777777" w:rsidR="00663A16" w:rsidRPr="00266624" w:rsidRDefault="00663A16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27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3F64B" w14:textId="77777777" w:rsidR="00663A16" w:rsidRPr="00266624" w:rsidRDefault="00663A16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 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</w:p>
        </w:tc>
        <w:tc>
          <w:tcPr>
            <w:tcW w:w="190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BC7CBA" w14:textId="77777777" w:rsidR="00663A16" w:rsidRPr="00266624" w:rsidRDefault="00663A16" w:rsidP="00AC66B5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ประเภท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9D179" w14:textId="77777777" w:rsidR="00663A16" w:rsidRPr="00266624" w:rsidRDefault="00663A16" w:rsidP="00AC66B5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ปีที่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ยื่นจด</w:t>
            </w:r>
          </w:p>
        </w:tc>
        <w:tc>
          <w:tcPr>
            <w:tcW w:w="8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5E9FF" w14:textId="77777777" w:rsidR="00663A16" w:rsidRPr="00266624" w:rsidRDefault="00663A16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EA9B6" w14:textId="77777777" w:rsidR="00663A16" w:rsidRPr="00266624" w:rsidRDefault="00663A16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9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18F4B" w14:textId="77777777" w:rsidR="00663A16" w:rsidRPr="00266624" w:rsidRDefault="00663A16" w:rsidP="00AC66B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5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32AD4" w14:textId="1B039087" w:rsidR="00663A16" w:rsidRPr="00266624" w:rsidRDefault="008D5F5C" w:rsidP="00AC66B5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663A16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663A16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663A16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8D5F5C" w:rsidRPr="00266624" w14:paraId="32103A35" w14:textId="77777777" w:rsidTr="001B67D8">
        <w:trPr>
          <w:trHeight w:val="531"/>
        </w:trPr>
        <w:tc>
          <w:tcPr>
            <w:tcW w:w="8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6785E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486A4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90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E08EA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8A97C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AE7E4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58EFA9B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30F1EA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5BD5D2D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AC3F8B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0E9A2E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9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D92A7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4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2FF680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8D5F5C" w:rsidRPr="00266624" w14:paraId="0471CA44" w14:textId="77777777" w:rsidTr="001B67D8">
        <w:trPr>
          <w:trHeight w:val="795"/>
        </w:trPr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5D574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86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A809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793ABDE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สิทธิบัตร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7355862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อนุสิทธิบัตร</w:t>
            </w: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48CA7CE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E5B9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8DC437D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515DC84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2B98014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36E15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530E58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A235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A33C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8D5F5C" w:rsidRPr="00266624" w14:paraId="15A99CC9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694C2D" w14:textId="415CEFED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C1A0A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9FB43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D29AB9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8669C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9E1A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F824F3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526EAD9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10C3AD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9D978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88D2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B4891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E8B95C6" w14:textId="1FC0EEEA" w:rsidR="002D0F9C" w:rsidRPr="00266624" w:rsidRDefault="008D5F5C" w:rsidP="002D0F9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4BFDC87C" w14:textId="77777777" w:rsidR="00DD1257" w:rsidRPr="00266624" w:rsidRDefault="002D0F9C" w:rsidP="00DD1257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ได้ดำเนิน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 ได้รับการจดอนุสิทธิบัตร/สิทธิบัต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805DB9" w:rsidRPr="00266624">
              <w:rPr>
                <w:rFonts w:ascii="TH SarabunPSK" w:hAnsi="TH SarabunPSK" w:cs="TH SarabunPSK"/>
                <w:strike/>
                <w:color w:val="000000" w:themeColor="text1"/>
                <w:sz w:val="24"/>
                <w:szCs w:val="24"/>
                <w:cs/>
              </w:rPr>
              <w:br/>
            </w:r>
            <w:r w:rsidR="00805DB9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  <w:r w:rsidR="00805DB9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ระงาน </w:t>
            </w:r>
            <w:r w:rsidR="00DD125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x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62012B1D" w14:textId="77777777" w:rsidR="002D0F9C" w:rsidRPr="00266624" w:rsidRDefault="00805DB9" w:rsidP="00DD1257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หลักฐานแสดงผลงานที่ดำเนินการได้</w:t>
            </w:r>
          </w:p>
          <w:p w14:paraId="61DFF138" w14:textId="77777777" w:rsidR="002D0F9C" w:rsidRPr="00266624" w:rsidRDefault="002D0F9C" w:rsidP="002D0F9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  <w:p w14:paraId="6735CA95" w14:textId="77777777" w:rsidR="002D0F9C" w:rsidRPr="00266624" w:rsidRDefault="002D0F9C" w:rsidP="002D0F9C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</w:tc>
      </w:tr>
      <w:tr w:rsidR="008D5F5C" w:rsidRPr="00266624" w14:paraId="16EC1439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F078A7" w14:textId="256D3C8D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169E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585E1E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1F7C57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F1EE79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65BC5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F0B56C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10DE63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D44B8F9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8F3C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C53D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A73E8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44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65D5E01" w14:textId="77777777" w:rsidR="002D0F9C" w:rsidRPr="00266624" w:rsidRDefault="002D0F9C" w:rsidP="002D0F9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8D5F5C" w:rsidRPr="00266624" w14:paraId="7EC9A98B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D08999" w14:textId="6AB8C4D0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BA9F1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F36A07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37627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C9337E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92E75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108157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E2D7E8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25CEA1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E8D9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B9E8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D3007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44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A0862F9" w14:textId="77777777" w:rsidR="002D0F9C" w:rsidRPr="00266624" w:rsidRDefault="002D0F9C" w:rsidP="002D0F9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8D5F5C" w:rsidRPr="00266624" w14:paraId="35A36A58" w14:textId="77777777" w:rsidTr="001B67D8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7A3774" w14:textId="4D63465D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E1DA8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B4789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237E8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A78D78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B1001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0D1E749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FA284CE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8CDAFE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D4F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3A314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41B91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44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02279B2" w14:textId="77777777" w:rsidR="002D0F9C" w:rsidRPr="00266624" w:rsidRDefault="002D0F9C" w:rsidP="002D0F9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8D5F5C" w:rsidRPr="00266624" w14:paraId="51707035" w14:textId="77777777" w:rsidTr="003E662F">
        <w:trPr>
          <w:trHeight w:val="285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39326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6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10933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EEAAEAF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C3C6285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39C2E0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99DC437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47D4261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4685941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2350089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6624D28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544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436B2A6" w14:textId="77777777" w:rsidR="002D0F9C" w:rsidRPr="00266624" w:rsidRDefault="002D0F9C" w:rsidP="002D0F9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A82AB2" w:rsidRPr="00266624" w14:paraId="6107CB48" w14:textId="77777777" w:rsidTr="006E4756">
        <w:trPr>
          <w:trHeight w:val="285"/>
        </w:trPr>
        <w:tc>
          <w:tcPr>
            <w:tcW w:w="10060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61753" w14:textId="77777777" w:rsidR="00A82AB2" w:rsidRPr="00266624" w:rsidRDefault="00A82AB2" w:rsidP="002D0F9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151988F9" w14:textId="77777777" w:rsidR="00A82AB2" w:rsidRPr="00266624" w:rsidRDefault="00A82AB2" w:rsidP="002D0F9C">
            <w:pPr>
              <w:tabs>
                <w:tab w:val="left" w:pos="1350"/>
                <w:tab w:val="left" w:pos="1530"/>
                <w:tab w:val="left" w:pos="1980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  <w:lang w:val="en-GB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         สิทธิบัตร คิดภาระงานให้ 12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>/เรื่อง/สัปดาห์/ภาคการศึกษาปกติ</w:t>
            </w:r>
          </w:p>
          <w:p w14:paraId="0FA86651" w14:textId="77777777" w:rsidR="00A82AB2" w:rsidRPr="00266624" w:rsidRDefault="00A82AB2" w:rsidP="002D0F9C">
            <w:pPr>
              <w:tabs>
                <w:tab w:val="left" w:pos="1350"/>
                <w:tab w:val="left" w:pos="1530"/>
                <w:tab w:val="left" w:pos="1980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  <w:lang w:val="en-GB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         อนุสิทธิบัตร คิดภาระงานให้ 6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>/เรื่อง/สัปดาห์/ภาคการศึกษาปกติ</w:t>
            </w:r>
          </w:p>
          <w:p w14:paraId="4A69EB32" w14:textId="77777777" w:rsidR="00A82AB2" w:rsidRPr="00266624" w:rsidRDefault="00A82AB2" w:rsidP="002F699E">
            <w:pPr>
              <w:tabs>
                <w:tab w:val="left" w:pos="1350"/>
                <w:tab w:val="left" w:pos="1530"/>
                <w:tab w:val="left" w:pos="1980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lang w:val="en-GB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lang w:val="en-GB"/>
              </w:rPr>
              <w:t xml:space="preserve">   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>ทั้งนี้ต้องเป็นสิทธิบัตรและอนุสิทธิบัตรที่ยื่นจด และได้รับสิทธิบัตรหรืออนุสิทธิบัตรเรียบร้อยแล้ว ในกรณีที่มีผู้ร่วม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  <w:lang w:val="en-GB"/>
              </w:rPr>
              <w:t>สร้างสรรค์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lang w:val="en-GB"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  <w:lang w:val="en-GB"/>
              </w:rPr>
              <w:t>ผลงานหลายคนให้หัวหน้าโครงการได้ภาระงานเต็มและผู้มีส่วนร่วมให้คิดภาระงานตามสัดส่วนที่ตกลงกัน</w:t>
            </w:r>
          </w:p>
          <w:p w14:paraId="5C70B8BA" w14:textId="6823F93D" w:rsidR="00A82AB2" w:rsidRDefault="00A82AB2" w:rsidP="002D0F9C">
            <w:pPr>
              <w:tabs>
                <w:tab w:val="left" w:pos="1350"/>
                <w:tab w:val="left" w:pos="1530"/>
                <w:tab w:val="left" w:pos="1980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  <w:lang w:val="en-GB"/>
              </w:rPr>
              <w:t xml:space="preserve">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lang w:val="en-GB"/>
              </w:rPr>
              <w:t xml:space="preserve">      </w:t>
            </w:r>
            <w:r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</w:rPr>
              <w:t>*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  <w:lang w:val="en-GB"/>
              </w:rPr>
              <w:t xml:space="preserve">กรณีจดสิทธิบัตรหรืออนุสิทธิบัตรไม่ได้ ให้ใช้เกณฑ์ตามข้อ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>5.1.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</w:rPr>
              <w:t xml:space="preserve">5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>ตามประกาศของมหาวิทยาลัย</w:t>
            </w:r>
          </w:p>
          <w:p w14:paraId="471D7938" w14:textId="50C02DF0" w:rsidR="00A82AB2" w:rsidRDefault="00A82AB2" w:rsidP="002D0F9C">
            <w:pPr>
              <w:tabs>
                <w:tab w:val="left" w:pos="1350"/>
                <w:tab w:val="left" w:pos="1530"/>
                <w:tab w:val="left" w:pos="1980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</w:rPr>
            </w:pPr>
          </w:p>
          <w:p w14:paraId="77AF2CCC" w14:textId="16567B6F" w:rsidR="00A82AB2" w:rsidRDefault="00A82AB2" w:rsidP="002D0F9C">
            <w:pPr>
              <w:tabs>
                <w:tab w:val="left" w:pos="1350"/>
                <w:tab w:val="left" w:pos="1530"/>
                <w:tab w:val="left" w:pos="1980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</w:rPr>
            </w:pPr>
          </w:p>
          <w:p w14:paraId="0ECA0567" w14:textId="77777777" w:rsidR="00A82AB2" w:rsidRPr="00266624" w:rsidRDefault="00A82AB2" w:rsidP="002D0F9C">
            <w:pPr>
              <w:tabs>
                <w:tab w:val="left" w:pos="1350"/>
                <w:tab w:val="left" w:pos="1530"/>
                <w:tab w:val="left" w:pos="1980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</w:pPr>
          </w:p>
          <w:p w14:paraId="6B6B900F" w14:textId="77777777" w:rsidR="00A82AB2" w:rsidRPr="00266624" w:rsidRDefault="00A82AB2" w:rsidP="002D0F9C">
            <w:pPr>
              <w:tabs>
                <w:tab w:val="left" w:pos="0"/>
                <w:tab w:val="left" w:pos="1170"/>
                <w:tab w:val="left" w:pos="1350"/>
                <w:tab w:val="left" w:pos="1559"/>
                <w:tab w:val="left" w:pos="1890"/>
                <w:tab w:val="left" w:pos="7740"/>
              </w:tabs>
              <w:spacing w:after="0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27D26" w14:textId="77777777" w:rsidR="00A82AB2" w:rsidRPr="00266624" w:rsidRDefault="00A82AB2" w:rsidP="002D0F9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030E7701" w14:textId="77777777" w:rsidR="009A095B" w:rsidRPr="00266624" w:rsidRDefault="009A095B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5CF81FC7" w14:textId="77777777" w:rsidR="00E95DA2" w:rsidRPr="00266624" w:rsidRDefault="00E95DA2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35E7FAE6" w14:textId="77777777" w:rsidR="00E95DA2" w:rsidRPr="00266624" w:rsidRDefault="00E95DA2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1F911FB9" w14:textId="77777777" w:rsidR="00E95DA2" w:rsidRPr="00266624" w:rsidRDefault="00E95DA2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1D7AD1B4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0BCBA389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1E4D7AA4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1D669E14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04CB1719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7E41C589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3C442676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1D8442ED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76085191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382E0EDA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59FC9FAE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4B86B1EC" w14:textId="77777777" w:rsidR="00AC66B5" w:rsidRPr="00266624" w:rsidRDefault="00AC66B5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0964912A" w14:textId="77777777" w:rsidR="002944C2" w:rsidRPr="00266624" w:rsidRDefault="002944C2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7221B758" w14:textId="77777777" w:rsidR="002944C2" w:rsidRPr="00266624" w:rsidRDefault="002944C2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1283A8ED" w14:textId="77777777" w:rsidR="008C38FC" w:rsidRPr="00266624" w:rsidRDefault="008C38FC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5FF44C9C" w14:textId="77777777" w:rsidR="0078757C" w:rsidRPr="006919F9" w:rsidRDefault="00AC66B5" w:rsidP="00AC66B5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lastRenderedPageBreak/>
        <w:t xml:space="preserve">    </w:t>
      </w:r>
      <w:r w:rsidR="0078757C" w:rsidRPr="006919F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3. </w:t>
      </w:r>
      <w:r w:rsidR="004F72C5" w:rsidRPr="006919F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ภาระงานบริการวิชาการ งานทำนุบำรุงศิลปวัฒนธรรม และภาระงานอื่นๆ</w:t>
      </w:r>
      <w:r w:rsidR="004F72C5" w:rsidRPr="006919F9">
        <w:rPr>
          <w:rFonts w:ascii="TH SarabunPSK" w:hAnsi="TH SarabunPSK" w:cs="TH SarabunPSK"/>
          <w:b/>
          <w:bCs/>
          <w:color w:val="000000" w:themeColor="text1"/>
          <w:spacing w:val="-6"/>
          <w:sz w:val="32"/>
          <w:szCs w:val="32"/>
          <w:cs/>
        </w:rPr>
        <w:t>ที่สอดคล้องกับพันธกิจของมหาลัย</w:t>
      </w:r>
      <w:r w:rsidR="002944C2" w:rsidRPr="006919F9">
        <w:rPr>
          <w:rFonts w:ascii="TH SarabunPSK" w:hAnsi="TH SarabunPSK" w:cs="TH SarabunPSK"/>
          <w:b/>
          <w:bCs/>
          <w:color w:val="000000" w:themeColor="text1"/>
          <w:spacing w:val="-6"/>
          <w:sz w:val="32"/>
          <w:szCs w:val="32"/>
          <w:cs/>
        </w:rPr>
        <w:t xml:space="preserve"> </w:t>
      </w:r>
    </w:p>
    <w:p w14:paraId="3A2BE592" w14:textId="77777777" w:rsidR="00891A6C" w:rsidRPr="00266624" w:rsidRDefault="00891A6C" w:rsidP="00891A6C">
      <w:pPr>
        <w:tabs>
          <w:tab w:val="left" w:pos="3655"/>
        </w:tabs>
        <w:spacing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</w:t>
      </w:r>
      <w:r w:rsidR="008C38FC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3.1 จัดโครงการบริการวิชาการ</w:t>
      </w:r>
    </w:p>
    <w:tbl>
      <w:tblPr>
        <w:tblW w:w="14937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709"/>
        <w:gridCol w:w="3007"/>
        <w:gridCol w:w="820"/>
        <w:gridCol w:w="571"/>
        <w:gridCol w:w="571"/>
        <w:gridCol w:w="788"/>
        <w:gridCol w:w="720"/>
        <w:gridCol w:w="720"/>
        <w:gridCol w:w="525"/>
        <w:gridCol w:w="569"/>
        <w:gridCol w:w="368"/>
        <w:gridCol w:w="369"/>
        <w:gridCol w:w="369"/>
        <w:gridCol w:w="369"/>
        <w:gridCol w:w="369"/>
        <w:gridCol w:w="598"/>
        <w:gridCol w:w="3259"/>
        <w:gridCol w:w="236"/>
      </w:tblGrid>
      <w:tr w:rsidR="001A336C" w:rsidRPr="00266624" w14:paraId="31ADC642" w14:textId="77777777" w:rsidTr="00D3583E">
        <w:trPr>
          <w:trHeight w:val="278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2F744" w14:textId="77777777" w:rsidR="001A336C" w:rsidRPr="008D5F5C" w:rsidRDefault="001A336C" w:rsidP="00F24D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30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4D4C2" w14:textId="77777777" w:rsidR="001A336C" w:rsidRPr="008D5F5C" w:rsidRDefault="001A336C" w:rsidP="007875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โครงการ</w:t>
            </w:r>
          </w:p>
        </w:tc>
        <w:tc>
          <w:tcPr>
            <w:tcW w:w="27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2BCEA" w14:textId="77777777" w:rsidR="001A336C" w:rsidRPr="008D5F5C" w:rsidRDefault="001A336C" w:rsidP="00F24D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ตำแหน่งในโครงการ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63DD1" w14:textId="77777777" w:rsidR="001A336C" w:rsidRPr="008D5F5C" w:rsidRDefault="001A336C" w:rsidP="00F24D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โครงการ</w:t>
            </w:r>
          </w:p>
        </w:tc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1CE487A" w14:textId="77777777" w:rsidR="001A336C" w:rsidRPr="008D5F5C" w:rsidRDefault="001A336C" w:rsidP="00F24DB2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จำนวนกรรมการ</w:t>
            </w:r>
          </w:p>
        </w:tc>
        <w:tc>
          <w:tcPr>
            <w:tcW w:w="5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1BF4A15" w14:textId="77777777" w:rsidR="001A336C" w:rsidRPr="008D5F5C" w:rsidRDefault="001A336C" w:rsidP="00F24DB2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ภาระงาน</w:t>
            </w:r>
          </w:p>
        </w:tc>
        <w:tc>
          <w:tcPr>
            <w:tcW w:w="18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9F8B2" w14:textId="77777777" w:rsidR="001A336C" w:rsidRPr="008D5F5C" w:rsidRDefault="001A336C" w:rsidP="00F24D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5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216A241" w14:textId="77777777" w:rsidR="001A336C" w:rsidRPr="008D5F5C" w:rsidRDefault="001A336C" w:rsidP="004F72C5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25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095B4613" w14:textId="05129E15" w:rsidR="001A336C" w:rsidRPr="00266624" w:rsidRDefault="008D5F5C" w:rsidP="00F24DB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1A336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1A336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1A336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BEBB2" w14:textId="77777777" w:rsidR="001A336C" w:rsidRPr="00266624" w:rsidRDefault="001A336C" w:rsidP="00F24DB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1755DF98" w14:textId="77777777" w:rsidTr="00D3583E">
        <w:trPr>
          <w:cantSplit/>
          <w:trHeight w:val="1134"/>
        </w:trPr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BAD7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00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A7FC0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FE3DA90" w14:textId="77777777" w:rsidR="002D0F9C" w:rsidRPr="008D5F5C" w:rsidRDefault="002D0F9C" w:rsidP="002D0F9C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 w:val="26"/>
                <w:szCs w:val="26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 w:val="26"/>
                <w:szCs w:val="26"/>
                <w:cs/>
              </w:rPr>
              <w:t>หัวหน้า/ผู้รับผิดชอบ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344C324" w14:textId="77777777" w:rsidR="002D0F9C" w:rsidRPr="008D5F5C" w:rsidRDefault="002D0F9C" w:rsidP="002D0F9C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 w:val="26"/>
                <w:szCs w:val="26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 w:val="26"/>
                <w:szCs w:val="26"/>
                <w:cs/>
              </w:rPr>
              <w:t>เลขานุการ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FFF2D98" w14:textId="77777777" w:rsidR="002D0F9C" w:rsidRPr="008D5F5C" w:rsidRDefault="002D0F9C" w:rsidP="002D0F9C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กรรมการ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85012D" w14:textId="77777777" w:rsidR="002D0F9C" w:rsidRPr="008D5F5C" w:rsidRDefault="002D0F9C" w:rsidP="002D0F9C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ผู้เข้าร่วมโครงการ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88AF6D6" w14:textId="77777777" w:rsidR="002D0F9C" w:rsidRPr="008D5F5C" w:rsidRDefault="002D0F9C" w:rsidP="002D0F9C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ก่อให้เกิดรายได้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62C4144" w14:textId="77777777" w:rsidR="002D0F9C" w:rsidRPr="008D5F5C" w:rsidRDefault="002D0F9C" w:rsidP="002D0F9C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ไม่ก่อให้เกิดรายได้</w:t>
            </w:r>
          </w:p>
        </w:tc>
        <w:tc>
          <w:tcPr>
            <w:tcW w:w="5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09929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F9069FF" w14:textId="77777777" w:rsidR="002D0F9C" w:rsidRPr="00266624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F4D00" w14:textId="77777777" w:rsidR="002D0F9C" w:rsidRPr="008D5F5C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79F276" w14:textId="77777777" w:rsidR="002D0F9C" w:rsidRPr="008D5F5C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75D34" w14:textId="77777777" w:rsidR="002D0F9C" w:rsidRPr="008D5F5C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F608A" w14:textId="77777777" w:rsidR="002D0F9C" w:rsidRPr="008D5F5C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47875E" w14:textId="77777777" w:rsidR="002D0F9C" w:rsidRPr="008D5F5C" w:rsidRDefault="002D0F9C" w:rsidP="002D0F9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8D5F5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0</w:t>
            </w:r>
          </w:p>
        </w:tc>
        <w:tc>
          <w:tcPr>
            <w:tcW w:w="5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0F6F0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FAE5490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F106C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6A42B483" w14:textId="77777777" w:rsidTr="00F61AA2">
        <w:trPr>
          <w:trHeight w:val="7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6F9452" w14:textId="002F1419" w:rsidR="002D0F9C" w:rsidRPr="00266624" w:rsidRDefault="002D0F9C" w:rsidP="0026075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A0047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9929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A5D4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A9C74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0F89C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E7D38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6B3A0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5B248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D52DA1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4392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25C5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A1F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257A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D867E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D936D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5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08D759F" w14:textId="657DC9CA" w:rsidR="00296FC9" w:rsidRPr="00266624" w:rsidRDefault="008D5F5C" w:rsidP="00BF4593">
            <w:pPr>
              <w:spacing w:line="26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2D0F9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2D0F9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ดำเนินการหรือไม่เข้าร่วมโครงการ</w:t>
            </w:r>
            <w:r w:rsidR="002D0F9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 ได้เข้าร่วมโครงการบริการวิชาการ</w:t>
            </w:r>
            <w:r w:rsidR="002D0F9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2 เป็นกรรมการบริการวิชาการแก่สังคม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2D0F9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และชุมชนที่มหาวิทยาลัยรับผิดชอบ 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2D0F9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 ครั้ง/รอบการประเมิน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และมีแผน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ดำเนินงานในหน้าที่ที่ได้รับมอบหมาย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3 มีระดับ 2 และมีผลการดำเนินการตาม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ผนที่กำหนดไว้ โดยนำผลการ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ดำเนินงานเผยแพร่บนเว็บไซต์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หาวิทยาลัย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4 มีระดับ 3 และมีการประเมินผล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ดำเนินการตามแผนที่กำหนดไว้และ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สนอแนะแนวทางการพัฒนา</w:t>
            </w:r>
          </w:p>
          <w:p w14:paraId="3DE61101" w14:textId="77777777" w:rsidR="00296FC9" w:rsidRPr="00266624" w:rsidRDefault="00296FC9" w:rsidP="00296FC9">
            <w:pPr>
              <w:spacing w:line="26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คะแนน = ภาระงาน 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ระดับผลสัมฤทธิ์</w:t>
            </w:r>
          </w:p>
          <w:p w14:paraId="3E272EB4" w14:textId="77777777" w:rsidR="002D0F9C" w:rsidRPr="00266624" w:rsidRDefault="00296FC9" w:rsidP="00296FC9">
            <w:pPr>
              <w:spacing w:line="260" w:lineRule="exact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1. </w:t>
            </w:r>
            <w:r w:rsidR="004E395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</w:t>
            </w:r>
            <w:r w:rsidR="00217E6A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/ เอกสารการเข้าร่วมโครงการ</w:t>
            </w:r>
            <w:r w:rsidR="004E395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2.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ลักฐานแสดงผล</w:t>
            </w:r>
            <w:r w:rsidR="006C77CF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ดำเนิน</w:t>
            </w:r>
            <w:r w:rsidR="006C77CF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งาน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2D0F9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772F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460A5062" w14:textId="77777777" w:rsidTr="00F61AA2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1401AD" w14:textId="2922B835" w:rsidR="002D0F9C" w:rsidRPr="00266624" w:rsidRDefault="002D0F9C" w:rsidP="0026075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103E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01F7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3206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F9810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98CEE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06E9C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4317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AC331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4EEFC5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0F82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E15F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C91F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7D11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E74CA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3641D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59" w:type="dxa"/>
            <w:vMerge/>
            <w:tcBorders>
              <w:left w:val="nil"/>
              <w:right w:val="single" w:sz="4" w:space="0" w:color="auto"/>
            </w:tcBorders>
          </w:tcPr>
          <w:p w14:paraId="01049AC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1BF7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45AB28AF" w14:textId="77777777" w:rsidTr="00F61AA2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BA8806" w14:textId="34019AC7" w:rsidR="002D0F9C" w:rsidRPr="00266624" w:rsidRDefault="002D0F9C" w:rsidP="0026075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103D4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CB7F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E09C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A99C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9A68E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771D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6762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EBF1C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0656F6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2E14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9265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02D9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117B4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709D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05DF6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59" w:type="dxa"/>
            <w:vMerge/>
            <w:tcBorders>
              <w:left w:val="nil"/>
              <w:right w:val="single" w:sz="4" w:space="0" w:color="auto"/>
            </w:tcBorders>
          </w:tcPr>
          <w:p w14:paraId="11916157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003B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15E50A9E" w14:textId="77777777" w:rsidTr="00F61AA2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48F50" w14:textId="3C9B9E22" w:rsidR="002D0F9C" w:rsidRPr="00266624" w:rsidRDefault="002D0F9C" w:rsidP="0026075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AC808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897D4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546F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0D00C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A0D10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3FB3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8ABF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92347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9B35C3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1A9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AAE6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2914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BDFB4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DBD9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BFD69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59" w:type="dxa"/>
            <w:vMerge/>
            <w:tcBorders>
              <w:left w:val="nil"/>
              <w:right w:val="single" w:sz="4" w:space="0" w:color="auto"/>
            </w:tcBorders>
          </w:tcPr>
          <w:p w14:paraId="7FF555F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101F7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0DE5F7FE" w14:textId="77777777" w:rsidTr="00F61AA2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5177C" w14:textId="390E5006" w:rsidR="002D0F9C" w:rsidRPr="00266624" w:rsidRDefault="002D0F9C" w:rsidP="0026075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2B07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966F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6E2C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F504C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843E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F6E0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BB0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5CD18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F9F6B9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EB5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B4D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E3B9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1816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EFD7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E1039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59" w:type="dxa"/>
            <w:vMerge/>
            <w:tcBorders>
              <w:left w:val="nil"/>
              <w:right w:val="single" w:sz="4" w:space="0" w:color="auto"/>
            </w:tcBorders>
          </w:tcPr>
          <w:p w14:paraId="69C146D4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7110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408D923A" w14:textId="77777777" w:rsidTr="00F61AA2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677DB3" w14:textId="7520CF91" w:rsidR="002D0F9C" w:rsidRPr="00266624" w:rsidRDefault="002D0F9C" w:rsidP="0026075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1F3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10727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C529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9223A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2EDE7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D80C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2EFB1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2547B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3FE434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2597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FC588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9EA4A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E0AB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D4B7E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61224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59" w:type="dxa"/>
            <w:vMerge/>
            <w:tcBorders>
              <w:left w:val="nil"/>
              <w:right w:val="single" w:sz="4" w:space="0" w:color="auto"/>
            </w:tcBorders>
          </w:tcPr>
          <w:p w14:paraId="6BA2C22C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FFCAE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2770BDC7" w14:textId="77777777" w:rsidTr="00F61AA2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F8DF2" w14:textId="06C7E245" w:rsidR="002D0F9C" w:rsidRPr="00266624" w:rsidRDefault="002D0F9C" w:rsidP="0026075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52C58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304FC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3094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8629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B9E6A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914A2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79A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D87D7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B0FA1A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79DB9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A99B9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82E0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B1BAF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1F18D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C740F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59" w:type="dxa"/>
            <w:vMerge/>
            <w:tcBorders>
              <w:left w:val="nil"/>
              <w:right w:val="single" w:sz="4" w:space="0" w:color="auto"/>
            </w:tcBorders>
          </w:tcPr>
          <w:p w14:paraId="09ED220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EC0A1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1BBAB4F6" w14:textId="77777777" w:rsidTr="003E662F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D343D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722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9E3CD" w14:textId="77777777" w:rsidR="002D0F9C" w:rsidRPr="00C20BB8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C20BB8">
              <w:rPr>
                <w:rFonts w:ascii="TH SarabunPSK" w:eastAsia="Times New Roman" w:hAnsi="TH SarabunPSK" w:cs="TH SarabunPSK"/>
                <w:b/>
                <w:bCs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1F2E215" wp14:editId="0DD8321F">
                      <wp:simplePos x="0" y="0"/>
                      <wp:positionH relativeFrom="column">
                        <wp:posOffset>3677920</wp:posOffset>
                      </wp:positionH>
                      <wp:positionV relativeFrom="paragraph">
                        <wp:posOffset>163830</wp:posOffset>
                      </wp:positionV>
                      <wp:extent cx="2954655" cy="2131060"/>
                      <wp:effectExtent l="0" t="2540" r="0" b="0"/>
                      <wp:wrapNone/>
                      <wp:docPr id="2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4655" cy="21310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8E869F4" w14:textId="77777777" w:rsidR="00226CF0" w:rsidRPr="00C06C66" w:rsidRDefault="00226CF0" w:rsidP="00B21B0E">
                                  <w:pPr>
                                    <w:tabs>
                                      <w:tab w:val="left" w:pos="992"/>
                                      <w:tab w:val="left" w:pos="1276"/>
                                      <w:tab w:val="left" w:pos="1559"/>
                                      <w:tab w:val="left" w:pos="1985"/>
                                      <w:tab w:val="left" w:pos="2268"/>
                                      <w:tab w:val="left" w:pos="3402"/>
                                    </w:tabs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sz w:val="24"/>
                                      <w:szCs w:val="24"/>
                                    </w:rPr>
                                  </w:pPr>
                                  <w:r w:rsidRPr="00C06C66">
                                    <w:rPr>
                                      <w:rFonts w:ascii="TH SarabunPSK" w:eastAsia="Times New Roman" w:hAnsi="TH SarabunPSK" w:cs="TH SarabunPSK" w:hint="cs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cs/>
                                    </w:rPr>
                                    <w:t>หมายเหตุ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 xml:space="preserve">  งานบริการวิชาการที่ก่อให้เกิดรายได้เข้ามหาวิทยาลัย</w:t>
                                  </w:r>
                                </w:p>
                                <w:p w14:paraId="0735A716" w14:textId="77777777" w:rsidR="00226CF0" w:rsidRPr="00C06C66" w:rsidRDefault="00226CF0" w:rsidP="00B21B0E">
                                  <w:pPr>
                                    <w:tabs>
                                      <w:tab w:val="left" w:pos="992"/>
                                      <w:tab w:val="left" w:pos="1276"/>
                                      <w:tab w:val="left" w:pos="1559"/>
                                      <w:tab w:val="left" w:pos="1985"/>
                                      <w:tab w:val="left" w:pos="2268"/>
                                      <w:tab w:val="left" w:pos="3402"/>
                                      <w:tab w:val="left" w:pos="7797"/>
                                    </w:tabs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sz w:val="24"/>
                                      <w:szCs w:val="24"/>
                                      <w:cs/>
                                    </w:rPr>
                                  </w:pP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>1) หัวหน้าโครงการ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 xml:space="preserve">ผู้รับผิดชอบโครงการ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br/>
                                    <w:t xml:space="preserve">   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pacing w:val="-10"/>
                                      <w:sz w:val="24"/>
                                      <w:szCs w:val="24"/>
                                      <w:cs/>
                                    </w:rPr>
                                    <w:t>คิดภาระงานให้ 3 ภาระงาน/สัปดาห์/โครงการ/ภาคการศึกษาปกติ</w:t>
                                  </w:r>
                                </w:p>
                                <w:p w14:paraId="3057AAC5" w14:textId="77777777" w:rsidR="00226CF0" w:rsidRPr="00C06C66" w:rsidRDefault="00226CF0" w:rsidP="00B21B0E">
                                  <w:pPr>
                                    <w:tabs>
                                      <w:tab w:val="left" w:pos="992"/>
                                      <w:tab w:val="left" w:pos="1276"/>
                                      <w:tab w:val="left" w:pos="1559"/>
                                      <w:tab w:val="left" w:pos="1985"/>
                                      <w:tab w:val="left" w:pos="2268"/>
                                      <w:tab w:val="left" w:pos="3402"/>
                                      <w:tab w:val="left" w:pos="7797"/>
                                    </w:tabs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sz w:val="24"/>
                                      <w:szCs w:val="24"/>
                                      <w:cs/>
                                    </w:rPr>
                                  </w:pP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 xml:space="preserve">2) กรรมการและเลขานุการ คิดภาระงานให้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>2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 xml:space="preserve"> ภาระงาน/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br/>
                                    <w:t xml:space="preserve">    โครงการ/สัปดาห์/ภาคการศึกษาปกติ</w:t>
                                  </w:r>
                                </w:p>
                                <w:p w14:paraId="2E3F0EC0" w14:textId="77777777" w:rsidR="00226CF0" w:rsidRDefault="00226CF0" w:rsidP="00B21B0E">
                                  <w:pPr>
                                    <w:tabs>
                                      <w:tab w:val="left" w:pos="992"/>
                                      <w:tab w:val="left" w:pos="1276"/>
                                      <w:tab w:val="left" w:pos="1559"/>
                                      <w:tab w:val="left" w:pos="1985"/>
                                      <w:tab w:val="left" w:pos="2268"/>
                                      <w:tab w:val="left" w:pos="3402"/>
                                      <w:tab w:val="left" w:pos="7797"/>
                                    </w:tabs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spacing w:val="-10"/>
                                      <w:sz w:val="24"/>
                                      <w:szCs w:val="24"/>
                                      <w:lang w:val="en-GB"/>
                                    </w:rPr>
                                  </w:pP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pacing w:val="-12"/>
                                      <w:sz w:val="24"/>
                                      <w:szCs w:val="24"/>
                                      <w:cs/>
                                    </w:rPr>
                                    <w:t xml:space="preserve">3)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spacing w:val="-12"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>กรรมการ 1 โครงการ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 xml:space="preserve">(ไม่เกิน 7 คน) และต้องไม่ซ้ำกับ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  <w:lang w:val="en-GB"/>
                                    </w:rPr>
                                    <w:t xml:space="preserve">1) และ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pacing w:val="-10"/>
                                      <w:sz w:val="24"/>
                                      <w:szCs w:val="24"/>
                                      <w:cs/>
                                      <w:lang w:val="en-GB"/>
                                    </w:rPr>
                                    <w:t>2)</w:t>
                                  </w:r>
                                </w:p>
                                <w:p w14:paraId="4425A4A8" w14:textId="77777777" w:rsidR="00226CF0" w:rsidRPr="00C06C66" w:rsidRDefault="00226CF0" w:rsidP="00B21B0E">
                                  <w:pPr>
                                    <w:tabs>
                                      <w:tab w:val="left" w:pos="992"/>
                                      <w:tab w:val="left" w:pos="1276"/>
                                      <w:tab w:val="left" w:pos="1559"/>
                                      <w:tab w:val="left" w:pos="1985"/>
                                      <w:tab w:val="left" w:pos="2268"/>
                                      <w:tab w:val="left" w:pos="3402"/>
                                      <w:tab w:val="left" w:pos="7797"/>
                                    </w:tabs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color w:val="000000" w:themeColor="text1"/>
                                      <w:spacing w:val="-12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/>
                                      <w:spacing w:val="-10"/>
                                      <w:sz w:val="24"/>
                                      <w:szCs w:val="24"/>
                                      <w:lang w:val="en-GB"/>
                                    </w:rPr>
                                    <w:t xml:space="preserve">    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pacing w:val="-10"/>
                                      <w:sz w:val="24"/>
                                      <w:szCs w:val="24"/>
                                      <w:cs/>
                                    </w:rPr>
                                    <w:t>ภาระงานให้คนละ 1ภาระงาน/โครงการ/สัปดาห์/ภาคการศึกษาปกติ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pacing w:val="-10"/>
                                      <w:sz w:val="24"/>
                                      <w:szCs w:val="24"/>
                                      <w:cs/>
                                    </w:rPr>
                                    <w:br/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 xml:space="preserve"> กรณี กรรมการเกิน 7 คน  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color w:val="000000" w:themeColor="text1"/>
                                      <w:sz w:val="24"/>
                                      <w:szCs w:val="24"/>
                                      <w:cs/>
                                    </w:rPr>
                                    <w:t>ให้คิดภาระงานตามสัดส่วนโดยให้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color w:val="000000" w:themeColor="text1"/>
                                      <w:spacing w:val="-6"/>
                                      <w:sz w:val="24"/>
                                      <w:szCs w:val="24"/>
                                      <w:cs/>
                                    </w:rPr>
                                    <w:t xml:space="preserve">นำ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color w:val="000000" w:themeColor="text1"/>
                                      <w:spacing w:val="-6"/>
                                      <w:sz w:val="24"/>
                                      <w:szCs w:val="24"/>
                                      <w:cs/>
                                    </w:rPr>
                                    <w:br/>
                                    <w:t xml:space="preserve">    7 หารด้วยจำนวนกรรมการ/โครงการ/ สัปดาห์/ภาคการศึกษาปกติ</w:t>
                                  </w:r>
                                </w:p>
                                <w:p w14:paraId="732A90C1" w14:textId="77777777" w:rsidR="00226CF0" w:rsidRPr="008A57DE" w:rsidRDefault="00226CF0" w:rsidP="00B21B0E">
                                  <w:pPr>
                                    <w:tabs>
                                      <w:tab w:val="left" w:pos="992"/>
                                      <w:tab w:val="left" w:pos="1276"/>
                                      <w:tab w:val="left" w:pos="1559"/>
                                      <w:tab w:val="left" w:pos="1985"/>
                                      <w:tab w:val="left" w:pos="2268"/>
                                      <w:tab w:val="left" w:pos="3402"/>
                                      <w:tab w:val="left" w:pos="7797"/>
                                    </w:tabs>
                                    <w:spacing w:after="0" w:line="240" w:lineRule="auto"/>
                                    <w:rPr>
                                      <w:rFonts w:ascii="EucrosiaUPC" w:hAnsi="EucrosiaUPC" w:cs="EucrosiaUPC"/>
                                      <w:sz w:val="24"/>
                                      <w:szCs w:val="24"/>
                                    </w:rPr>
                                  </w:pP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t xml:space="preserve">4) 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pacing w:val="-6"/>
                                      <w:sz w:val="24"/>
                                      <w:szCs w:val="24"/>
                                      <w:cs/>
                                    </w:rPr>
                                    <w:t>ผู้เข้าร่วมโครงการ คิดภาระงานให้คนละ 0.1 ภาระงาน/โครงการ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br/>
                                    <w:t xml:space="preserve">    / สัปดาห์/ภาคการศึกษาปกติ</w:t>
                                  </w:r>
                                  <w:r w:rsidRPr="00C06C66">
                                    <w:rPr>
                                      <w:rFonts w:ascii="TH SarabunPSK" w:hAnsi="TH SarabunPSK" w:cs="TH SarabunPSK" w:hint="cs"/>
                                      <w:sz w:val="24"/>
                                      <w:szCs w:val="24"/>
                                      <w:cs/>
                                    </w:rPr>
                                    <w:br/>
                                  </w:r>
                                </w:p>
                                <w:p w14:paraId="43002025" w14:textId="77777777" w:rsidR="00226CF0" w:rsidRPr="008A57DE" w:rsidRDefault="00226CF0" w:rsidP="008A57DE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 w14:anchorId="71F2E215" id="Text Box 18" o:spid="_x0000_s1027" type="#_x0000_t202" style="position:absolute;left:0;text-align:left;margin-left:289.6pt;margin-top:12.9pt;width:232.65pt;height:167.8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" filled="f" stroked="f">
                      <v:textbox>
                        <w:txbxContent>
                          <w:p w14:paraId="78E869F4" w14:textId="77777777" w:rsidR="00226CF0" w:rsidRPr="00C06C66" w:rsidRDefault="00226CF0" w:rsidP="00B21B0E">
                            <w:pPr>
                              <w:tabs>
                                <w:tab w:val="left" w:pos="992"/>
                                <w:tab w:val="left" w:pos="1276"/>
                                <w:tab w:val="left" w:pos="1559"/>
                                <w:tab w:val="left" w:pos="1985"/>
                                <w:tab w:val="left" w:pos="2268"/>
                                <w:tab w:val="left" w:pos="3402"/>
                              </w:tabs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C06C66">
                              <w:rPr>
                                <w:rFonts w:ascii="TH SarabunPSK" w:eastAsia="Times New Roman" w:hAnsi="TH SarabunPSK" w:cs="TH SarabunPSK" w:hint="cs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cs/>
                              </w:rPr>
                              <w:t>หมายเหตุ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  งานบริการวิชาการที่ก่อให้เกิดรายได้เข้ามหาวิทยาลัย</w:t>
                            </w:r>
                          </w:p>
                          <w:p w14:paraId="0735A716" w14:textId="77777777" w:rsidR="00226CF0" w:rsidRPr="00C06C66" w:rsidRDefault="00226CF0" w:rsidP="00B21B0E">
                            <w:pPr>
                              <w:tabs>
                                <w:tab w:val="left" w:pos="992"/>
                                <w:tab w:val="left" w:pos="1276"/>
                                <w:tab w:val="left" w:pos="1559"/>
                                <w:tab w:val="left" w:pos="1985"/>
                                <w:tab w:val="left" w:pos="2268"/>
                                <w:tab w:val="left" w:pos="3402"/>
                                <w:tab w:val="left" w:pos="7797"/>
                              </w:tabs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</w:pP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1) หัวหน้าโครงการ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</w:rPr>
                              <w:t>/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ผู้รับผิดชอบโครงการ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br/>
                              <w:t xml:space="preserve">   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pacing w:val="-10"/>
                                <w:sz w:val="24"/>
                                <w:szCs w:val="24"/>
                                <w:cs/>
                              </w:rPr>
                              <w:t>คิดภาระงานให้ 3 ภาระงาน/สัปดาห์/โครงการ/ภาคการศึกษาปกติ</w:t>
                            </w:r>
                          </w:p>
                          <w:p w14:paraId="3057AAC5" w14:textId="77777777" w:rsidR="00226CF0" w:rsidRPr="00C06C66" w:rsidRDefault="00226CF0" w:rsidP="00B21B0E">
                            <w:pPr>
                              <w:tabs>
                                <w:tab w:val="left" w:pos="992"/>
                                <w:tab w:val="left" w:pos="1276"/>
                                <w:tab w:val="left" w:pos="1559"/>
                                <w:tab w:val="left" w:pos="1985"/>
                                <w:tab w:val="left" w:pos="2268"/>
                                <w:tab w:val="left" w:pos="3402"/>
                                <w:tab w:val="left" w:pos="7797"/>
                              </w:tabs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</w:pP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2) กรรมการและเลขานุการ คิดภาระงานให้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2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 ภาระงาน/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br/>
                              <w:t xml:space="preserve">    โครงการ/สัปดาห์/ภาคการศึกษาปกติ</w:t>
                            </w:r>
                          </w:p>
                          <w:p w14:paraId="2E3F0EC0" w14:textId="77777777" w:rsidR="00226CF0" w:rsidRDefault="00226CF0" w:rsidP="00B21B0E">
                            <w:pPr>
                              <w:tabs>
                                <w:tab w:val="left" w:pos="992"/>
                                <w:tab w:val="left" w:pos="1276"/>
                                <w:tab w:val="left" w:pos="1559"/>
                                <w:tab w:val="left" w:pos="1985"/>
                                <w:tab w:val="left" w:pos="2268"/>
                                <w:tab w:val="left" w:pos="3402"/>
                                <w:tab w:val="left" w:pos="7797"/>
                              </w:tabs>
                              <w:spacing w:after="0" w:line="240" w:lineRule="auto"/>
                              <w:rPr>
                                <w:rFonts w:ascii="TH SarabunPSK" w:hAnsi="TH SarabunPSK" w:cs="TH SarabunPSK"/>
                                <w:spacing w:val="-1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06C66">
                              <w:rPr>
                                <w:rFonts w:ascii="TH SarabunPSK" w:hAnsi="TH SarabunPSK" w:cs="TH SarabunPSK" w:hint="cs"/>
                                <w:spacing w:val="-12"/>
                                <w:sz w:val="24"/>
                                <w:szCs w:val="24"/>
                                <w:cs/>
                              </w:rPr>
                              <w:t xml:space="preserve">3) </w:t>
                            </w:r>
                            <w:r>
                              <w:rPr>
                                <w:rFonts w:ascii="TH SarabunPSK" w:hAnsi="TH SarabunPSK" w:cs="TH SarabunPSK" w:hint="cs"/>
                                <w:spacing w:val="-12"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กรรมการ 1 โครงการ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(ไม่เกิน 7 คน) และต้องไม่ซ้ำกับ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val="en-GB"/>
                              </w:rPr>
                              <w:t xml:space="preserve">1) และ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pacing w:val="-10"/>
                                <w:sz w:val="24"/>
                                <w:szCs w:val="24"/>
                                <w:cs/>
                                <w:lang w:val="en-GB"/>
                              </w:rPr>
                              <w:t>2)</w:t>
                            </w:r>
                          </w:p>
                          <w:p w14:paraId="4425A4A8" w14:textId="77777777" w:rsidR="00226CF0" w:rsidRPr="00C06C66" w:rsidRDefault="00226CF0" w:rsidP="00B21B0E">
                            <w:pPr>
                              <w:tabs>
                                <w:tab w:val="left" w:pos="992"/>
                                <w:tab w:val="left" w:pos="1276"/>
                                <w:tab w:val="left" w:pos="1559"/>
                                <w:tab w:val="left" w:pos="1985"/>
                                <w:tab w:val="left" w:pos="2268"/>
                                <w:tab w:val="left" w:pos="3402"/>
                                <w:tab w:val="left" w:pos="7797"/>
                              </w:tabs>
                              <w:spacing w:after="0" w:line="240" w:lineRule="auto"/>
                              <w:rPr>
                                <w:rFonts w:ascii="TH SarabunPSK" w:hAnsi="TH SarabunPSK" w:cs="TH SarabunPSK"/>
                                <w:color w:val="000000" w:themeColor="text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pacing w:val="-10"/>
                                <w:sz w:val="24"/>
                                <w:szCs w:val="24"/>
                                <w:lang w:val="en-GB"/>
                              </w:rPr>
                              <w:t xml:space="preserve">    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pacing w:val="-10"/>
                                <w:sz w:val="24"/>
                                <w:szCs w:val="24"/>
                                <w:cs/>
                              </w:rPr>
                              <w:t>ภาระงานให้คนละ 1ภาระงาน/โครงการ/สัปดาห์/ภาคการศึกษาปกติ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pacing w:val="-10"/>
                                <w:sz w:val="24"/>
                                <w:szCs w:val="24"/>
                                <w:cs/>
                              </w:rPr>
                              <w:br/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 กรณี กรรมการเกิน 7 คน  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z w:val="24"/>
                                <w:szCs w:val="24"/>
                                <w:cs/>
                              </w:rPr>
                              <w:t>ให้คิดภาระงานตามสัดส่วนโดยให้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pacing w:val="-6"/>
                                <w:sz w:val="24"/>
                                <w:szCs w:val="24"/>
                                <w:cs/>
                              </w:rPr>
                              <w:t xml:space="preserve">นำ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pacing w:val="-6"/>
                                <w:sz w:val="24"/>
                                <w:szCs w:val="24"/>
                                <w:cs/>
                              </w:rPr>
                              <w:br/>
                              <w:t xml:space="preserve">    7 หารด้วยจำนวนกรรมการ/โครงการ/ สัปดาห์/ภาคการศึกษาปกติ</w:t>
                            </w:r>
                          </w:p>
                          <w:p w14:paraId="732A90C1" w14:textId="77777777" w:rsidR="00226CF0" w:rsidRPr="008A57DE" w:rsidRDefault="00226CF0" w:rsidP="00B21B0E">
                            <w:pPr>
                              <w:tabs>
                                <w:tab w:val="left" w:pos="992"/>
                                <w:tab w:val="left" w:pos="1276"/>
                                <w:tab w:val="left" w:pos="1559"/>
                                <w:tab w:val="left" w:pos="1985"/>
                                <w:tab w:val="left" w:pos="2268"/>
                                <w:tab w:val="left" w:pos="3402"/>
                                <w:tab w:val="left" w:pos="7797"/>
                              </w:tabs>
                              <w:spacing w:after="0" w:line="240" w:lineRule="auto"/>
                              <w:rPr>
                                <w:rFonts w:ascii="EucrosiaUPC" w:hAnsi="EucrosiaUPC" w:cs="EucrosiaUPC"/>
                                <w:sz w:val="24"/>
                                <w:szCs w:val="24"/>
                              </w:rPr>
                            </w:pP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4) 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pacing w:val="-6"/>
                                <w:sz w:val="24"/>
                                <w:szCs w:val="24"/>
                                <w:cs/>
                              </w:rPr>
                              <w:t>ผู้เข้าร่วมโครงการ คิดภาระงานให้คนละ 0.1 ภาระงาน/โครงการ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br/>
                              <w:t xml:space="preserve">    / สัปดาห์/ภาคการศึกษาปกติ</w:t>
                            </w:r>
                            <w:r w:rsidRPr="00C06C6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br/>
                            </w:r>
                          </w:p>
                          <w:p w14:paraId="43002025" w14:textId="77777777" w:rsidR="00226CF0" w:rsidRPr="008A57DE" w:rsidRDefault="00226CF0" w:rsidP="008A57D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20BB8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รวม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7E4E891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3BAEC41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50638DB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ABFE8B8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F4FDFC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6484509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D8D3426" w14:textId="77777777" w:rsidR="002D0F9C" w:rsidRPr="00266624" w:rsidRDefault="002D0F9C" w:rsidP="002D0F9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59" w:type="dxa"/>
            <w:vMerge/>
            <w:tcBorders>
              <w:left w:val="nil"/>
              <w:right w:val="single" w:sz="4" w:space="0" w:color="auto"/>
            </w:tcBorders>
          </w:tcPr>
          <w:p w14:paraId="6D167363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5982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D0F9C" w:rsidRPr="00266624" w14:paraId="21CB0719" w14:textId="77777777" w:rsidTr="00D3583E">
        <w:trPr>
          <w:trHeight w:val="285"/>
        </w:trPr>
        <w:tc>
          <w:tcPr>
            <w:tcW w:w="1144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FBF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3A0797B8" wp14:editId="50543A1F">
                      <wp:simplePos x="0" y="0"/>
                      <wp:positionH relativeFrom="column">
                        <wp:posOffset>3925570</wp:posOffset>
                      </wp:positionH>
                      <wp:positionV relativeFrom="paragraph">
                        <wp:posOffset>-4445</wp:posOffset>
                      </wp:positionV>
                      <wp:extent cx="0" cy="2054860"/>
                      <wp:effectExtent l="12065" t="13970" r="6985" b="7620"/>
                      <wp:wrapNone/>
                      <wp:docPr id="1" name="AutoShap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05486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type w14:anchorId="6B76868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9" o:spid="_x0000_s1026" type="#_x0000_t32" style="position:absolute;margin-left:309.1pt;margin-top:-.35pt;width:0;height:161.8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"/>
                  </w:pict>
                </mc:Fallback>
              </mc:AlternateConten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> 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 xml:space="preserve">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โครงการบริการวิชาการที่มีการบูรณาการกับการเรียนการสอ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การวิจัย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ในแผนปฏิบัติราชการของมหาวิทยาลัย 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ฯ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br/>
              <w:t>1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) หัวหน้า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ู้รับผิดชอบโครงการ คิดภาระงานให้ 2  ภาระงาน/โครงการ/สัปดาห์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/ภาคการศึกษาปกติ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br/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) กรรมการและเลขานุการ คิดภาระงานให้ 1 ภาระงาน/สัปดาห์/โครงการ/ภาคการศึกษาปกติ</w:t>
            </w: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br/>
              <w:t>3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) กรรมการ 1 โครงการ (ไม่เกิน 7 คน) และต้องไม่ซ้ำก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1) และ 2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ให้คนละ 0.5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ภาระงาน/สัปดาห์/โครงการ/ภาคการศึกษาปกติกรณี กรรมการเกิน 7 คนให้คิด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ตามสัดส่วนโดยให้นำ 3.5 หารด้วยจำนวนกรรมการ/โครงการ/ สัปดาห์/ภาคการศึกษาปกติ</w:t>
            </w:r>
          </w:p>
          <w:p w14:paraId="411AE7DB" w14:textId="77777777" w:rsidR="002D0F9C" w:rsidRPr="00266624" w:rsidRDefault="002D0F9C" w:rsidP="002D0F9C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4) ผู้เข้าร่วมโครงการคิดภาระงานให้ 0.1 ภาระงาน/โครงการ/สัปดาห์/ภาคการศึกษาปกติ</w:t>
            </w:r>
          </w:p>
        </w:tc>
        <w:tc>
          <w:tcPr>
            <w:tcW w:w="32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03D8E15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08716" w14:textId="77777777" w:rsidR="002D0F9C" w:rsidRPr="00266624" w:rsidRDefault="002D0F9C" w:rsidP="002D0F9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</w:tbl>
    <w:p w14:paraId="04DC1517" w14:textId="77777777" w:rsidR="00AC66B5" w:rsidRPr="00266624" w:rsidRDefault="00031985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 xml:space="preserve"> </w:t>
      </w:r>
      <w:r w:rsidR="00891A6C"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 xml:space="preserve">      </w:t>
      </w:r>
    </w:p>
    <w:p w14:paraId="0A21C004" w14:textId="77777777" w:rsidR="009D627B" w:rsidRPr="00266624" w:rsidRDefault="009D627B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4BD016D2" w14:textId="77777777" w:rsidR="00031985" w:rsidRPr="00266624" w:rsidRDefault="00891A6C" w:rsidP="00AC66B5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lastRenderedPageBreak/>
        <w:t xml:space="preserve">  </w:t>
      </w:r>
      <w:r w:rsidR="00031985"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 xml:space="preserve">  </w:t>
      </w:r>
      <w:r w:rsidR="00031985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3.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2</w:t>
      </w:r>
      <w:r w:rsidR="00031985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เป็นกรรมการภาย</w:t>
      </w:r>
      <w:r w:rsidR="004121FD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ใน</w:t>
      </w:r>
      <w:r w:rsidR="00C348B8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/ภายนอก </w:t>
      </w:r>
      <w:r w:rsidR="004121FD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มหาวิทยาลัยที่ได้รับมอบหมาย ระดับ</w:t>
      </w:r>
      <w:r w:rsidR="00031985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คณะ</w:t>
      </w:r>
    </w:p>
    <w:tbl>
      <w:tblPr>
        <w:tblpPr w:leftFromText="180" w:rightFromText="180" w:vertAnchor="text" w:horzAnchor="margin" w:tblpX="279" w:tblpY="188"/>
        <w:tblW w:w="14454" w:type="dxa"/>
        <w:tblLook w:val="04A0" w:firstRow="1" w:lastRow="0" w:firstColumn="1" w:lastColumn="0" w:noHBand="0" w:noVBand="1"/>
      </w:tblPr>
      <w:tblGrid>
        <w:gridCol w:w="675"/>
        <w:gridCol w:w="3240"/>
        <w:gridCol w:w="2916"/>
        <w:gridCol w:w="823"/>
        <w:gridCol w:w="344"/>
        <w:gridCol w:w="344"/>
        <w:gridCol w:w="344"/>
        <w:gridCol w:w="344"/>
        <w:gridCol w:w="344"/>
        <w:gridCol w:w="1244"/>
        <w:gridCol w:w="3836"/>
      </w:tblGrid>
      <w:tr w:rsidR="00C348B8" w:rsidRPr="00266624" w14:paraId="0770336C" w14:textId="77777777" w:rsidTr="004137A4">
        <w:trPr>
          <w:trHeight w:val="285"/>
        </w:trPr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84711" w14:textId="77777777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3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B0350" w14:textId="77777777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 </w:t>
            </w:r>
          </w:p>
        </w:tc>
        <w:tc>
          <w:tcPr>
            <w:tcW w:w="29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DAC703" w14:textId="77777777" w:rsidR="00C348B8" w:rsidRPr="00266624" w:rsidRDefault="00C348B8" w:rsidP="004137A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ประเภท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การบริการวิชาการ</w:t>
            </w:r>
          </w:p>
        </w:tc>
        <w:tc>
          <w:tcPr>
            <w:tcW w:w="8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1ABB7" w14:textId="77777777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534FD" w14:textId="77777777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12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EBFE0" w14:textId="77777777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8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3D8C8" w14:textId="68A90087" w:rsidR="00C348B8" w:rsidRPr="00266624" w:rsidRDefault="008D5F5C" w:rsidP="004137A4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C348B8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C348B8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  <w:t>และเอกสารหลักฐานที่ใช้ประกอบ</w:t>
            </w:r>
            <w:r w:rsidR="00C348B8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  <w:t>การประเมิน</w:t>
            </w:r>
          </w:p>
        </w:tc>
      </w:tr>
      <w:tr w:rsidR="001B4763" w:rsidRPr="00266624" w14:paraId="1FC4D78B" w14:textId="77777777" w:rsidTr="00226CF0">
        <w:trPr>
          <w:trHeight w:val="479"/>
        </w:trPr>
        <w:tc>
          <w:tcPr>
            <w:tcW w:w="6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163A3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86743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16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86E69B5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9FBAD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B98FB27" w14:textId="77777777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6E8092B" w14:textId="77777777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EB49627" w14:textId="77777777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146B6" w14:textId="77777777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2875C" w14:textId="77777777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12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FCD0F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A7CDC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1B4763" w:rsidRPr="00266624" w14:paraId="7769C3ED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8DBE3F" w14:textId="03B29F60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84D0E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2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40E795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0FC46" w14:textId="77777777" w:rsidR="00C348B8" w:rsidRPr="00266624" w:rsidRDefault="00C348B8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DDAC54D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CCFD378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BF08648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C7F1A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4E787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31323" w14:textId="77777777" w:rsidR="00C348B8" w:rsidRPr="00266624" w:rsidRDefault="00C348B8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3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9F21189" w14:textId="524063BC" w:rsidR="00C348B8" w:rsidRPr="00266624" w:rsidRDefault="008D5F5C" w:rsidP="004137A4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C348B8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C348B8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ดำเนินการตามที่กำหนด</w:t>
            </w:r>
            <w:r w:rsidR="0026075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</w:r>
            <w:r w:rsidR="00C348B8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1 ปฏิบัติงานตามที่ได้รับมอบหมาย  </w:t>
            </w:r>
          </w:p>
          <w:p w14:paraId="36979D4C" w14:textId="77777777" w:rsidR="004E3959" w:rsidRPr="00266624" w:rsidRDefault="004E3959" w:rsidP="004137A4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  <w:r w:rsidR="0026075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= ภาระงาน 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ระดับผลสัมฤทธิ์</w:t>
            </w:r>
          </w:p>
          <w:p w14:paraId="717A2EFE" w14:textId="77777777" w:rsidR="00C348B8" w:rsidRPr="00266624" w:rsidRDefault="004E3959" w:rsidP="004137A4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  <w:r w:rsidR="0026075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1.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นังสือเชิญ/คำสั่ง</w:t>
            </w:r>
            <w:r w:rsidR="00A368C6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เอกสารการปฏิบัติหน้าที่ตามหนังสือเชิญ/คำสั่ง</w:t>
            </w:r>
          </w:p>
        </w:tc>
      </w:tr>
      <w:tr w:rsidR="001B4763" w:rsidRPr="00266624" w14:paraId="127350B2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8E4C77" w14:textId="7698CAF6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84455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020EDA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08DD9" w14:textId="77777777" w:rsidR="00C348B8" w:rsidRPr="00266624" w:rsidRDefault="00C348B8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54E9C34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3CB5B4C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B7A355E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E5149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113FE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8D323" w14:textId="77777777" w:rsidR="00C348B8" w:rsidRPr="00266624" w:rsidRDefault="00C348B8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3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6D8B3B8" w14:textId="77777777" w:rsidR="00C348B8" w:rsidRPr="00266624" w:rsidRDefault="00C348B8" w:rsidP="004137A4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1B4763" w:rsidRPr="00266624" w14:paraId="6F1B4944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EB6EA4" w14:textId="5EAF3C32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06957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D5E779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E07FD" w14:textId="77777777" w:rsidR="00C348B8" w:rsidRPr="00266624" w:rsidRDefault="00C348B8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52558A5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4C65C5A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8D1BB31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7201F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7E629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55C67" w14:textId="77777777" w:rsidR="00C348B8" w:rsidRPr="00266624" w:rsidRDefault="00C348B8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3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CE6D8E2" w14:textId="77777777" w:rsidR="00C348B8" w:rsidRPr="00266624" w:rsidRDefault="00C348B8" w:rsidP="004137A4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1B4763" w:rsidRPr="00266624" w14:paraId="2763C838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D69697" w14:textId="03A53BAF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BCD16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D7A19A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F7E45" w14:textId="77777777" w:rsidR="00C348B8" w:rsidRPr="00266624" w:rsidRDefault="00C348B8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87BD112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1105543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AA3CE3F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C17BD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760C2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7EE08" w14:textId="77777777" w:rsidR="00C348B8" w:rsidRPr="00266624" w:rsidRDefault="00C348B8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3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32396FA" w14:textId="77777777" w:rsidR="00C348B8" w:rsidRPr="00266624" w:rsidRDefault="00C348B8" w:rsidP="004137A4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1B4763" w:rsidRPr="00266624" w14:paraId="51FF42AB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04C630" w14:textId="74EF632A" w:rsidR="00C348B8" w:rsidRPr="00266624" w:rsidRDefault="00C348B8" w:rsidP="004137A4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401F7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3C5B77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DABF0" w14:textId="77777777" w:rsidR="00C348B8" w:rsidRPr="00266624" w:rsidRDefault="00C348B8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E09E982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4FF977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02230E3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A221A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AE450" w14:textId="77777777" w:rsidR="00C348B8" w:rsidRPr="00266624" w:rsidRDefault="00C348B8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592A1" w14:textId="77777777" w:rsidR="00C348B8" w:rsidRPr="00266624" w:rsidRDefault="00C348B8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3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166DB7E" w14:textId="77777777" w:rsidR="00C348B8" w:rsidRPr="00266624" w:rsidRDefault="00C348B8" w:rsidP="004137A4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1B4763" w:rsidRPr="00266624" w14:paraId="1F211195" w14:textId="77777777" w:rsidTr="003E662F">
        <w:trPr>
          <w:trHeight w:val="285"/>
        </w:trPr>
        <w:tc>
          <w:tcPr>
            <w:tcW w:w="683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886A" w14:textId="77777777" w:rsidR="004137A4" w:rsidRPr="00266624" w:rsidRDefault="004137A4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วม</w:t>
            </w:r>
          </w:p>
        </w:tc>
        <w:tc>
          <w:tcPr>
            <w:tcW w:w="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45732BC" w14:textId="77777777" w:rsidR="004137A4" w:rsidRPr="00266624" w:rsidRDefault="004137A4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042232C" w14:textId="77777777" w:rsidR="004137A4" w:rsidRPr="00266624" w:rsidRDefault="004137A4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44C36C2" w14:textId="77777777" w:rsidR="004137A4" w:rsidRPr="00266624" w:rsidRDefault="004137A4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ADDA045" w14:textId="77777777" w:rsidR="004137A4" w:rsidRPr="00266624" w:rsidRDefault="004137A4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35A5136" w14:textId="77777777" w:rsidR="004137A4" w:rsidRPr="00266624" w:rsidRDefault="004137A4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AEA2570" w14:textId="77777777" w:rsidR="004137A4" w:rsidRPr="00266624" w:rsidRDefault="004137A4" w:rsidP="004137A4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3AB0298" w14:textId="77777777" w:rsidR="004137A4" w:rsidRPr="00266624" w:rsidRDefault="004137A4" w:rsidP="004137A4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3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28F50F2" w14:textId="77777777" w:rsidR="004137A4" w:rsidRPr="00266624" w:rsidRDefault="004137A4" w:rsidP="004137A4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C23F10" w:rsidRPr="00266624" w14:paraId="363AA6C1" w14:textId="77777777" w:rsidTr="004137A4">
        <w:trPr>
          <w:trHeight w:val="285"/>
        </w:trPr>
        <w:tc>
          <w:tcPr>
            <w:tcW w:w="1061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4769" w14:textId="77777777" w:rsidR="00C23F10" w:rsidRPr="00266624" w:rsidRDefault="00C23F10" w:rsidP="004137A4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363C6F85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1. เป็นวิทยากรบรรยายทางวิชาการในการฝึกอบรมในมหาวิทยาลัย คิดภาระงานให้ 1 ชั่วโมง/ครั้ง/สัปดาห์/ภาคการศึกษาปกติ</w:t>
            </w:r>
          </w:p>
          <w:p w14:paraId="478F1C21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2. เป็นกรรมการสอบวิทยานิพนธ์ภายนอกมหาวิทยาลัย คิดภาระงานให้ 0.2 ชั่วโมง/ครั้ง/สัปดาห์/ภาคการศึกษาปกติ</w:t>
            </w:r>
          </w:p>
          <w:p w14:paraId="5836FD85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3. เป็นกรรมการพัฒนาหลักสูตรในมหาวิทยาลัย คิดภาระงานให้ 3 ชั่วโมง/หลักสูตร/สัปดาห์/ภาคการศึกษาปกติ</w:t>
            </w:r>
          </w:p>
          <w:p w14:paraId="50A8C7DC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4. เป็นกรรมการพัฒนาหลักสูตรภายนอกมหาวิทยาลัย คิดภาระงานให้ 0.5 ชั่วโมง/ครั้ง/สัปดาห์/ภาคการศึกษาปกติ</w:t>
            </w:r>
          </w:p>
          <w:p w14:paraId="76081604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5. เป็นกรรมการประเมินหลักสูตรภายในมหาวิทยาลัย คิดภาระงานให้ 1 ชั่วโมง/หลักสูตร/สัปดาห์/ภาคการศึกษาปกติ</w:t>
            </w:r>
          </w:p>
          <w:p w14:paraId="2F418227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6. เป็นกรรมการประเมินหลักสูตรภายนอกมหาวิทยาลัย คิดภาระงานให้ 0.5 ชั่วโมง/ครั้ง/สัปดาห์/ภาคการศึกษาปกติ</w:t>
            </w:r>
          </w:p>
          <w:p w14:paraId="7F2ADED1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7. เป็นบรรณาธิการบริหารวารสารวิชาการของมหาวิทยาลัย/วิชาชีพ คิดภาระงานให้ 4 ชั่วโมง/ฉบับ/สัปดาห์/ภาคการศึกษาปกติ</w:t>
            </w:r>
          </w:p>
          <w:p w14:paraId="2AB2F129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8. เป็นกองบรรณาธิการ และคณะกรรมการดำเนินงานวารสารวิชาการของมหาวิทยาลัย คิดภาระงานให้ 3 ชั่วโมง/ฉบับ/สัปดาห์/ภาคการศึกษาปกติ</w:t>
            </w:r>
          </w:p>
          <w:p w14:paraId="2DDA87D7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9. เป็นกรรมการ/ที่ปรึกษาของหน่วยงานในการพัฒนาระบบงาน/กิจกรรมทางวิชาการของมหาวิทยาลัยทั้งภายในและภายนอกมหาวิทยาลัย คิดภาระงานให้คิดภาระงานให้ 1 ชั่วโมง/กิจกรรม/สัปดาห์/ภาคการศึกษาปกติ</w:t>
            </w:r>
          </w:p>
          <w:p w14:paraId="339A03B2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10. เป็นผู้ดำเนินรายการในเชิงวิชาการ 1 ครั้ง/กิจกรรม คิดภาระงานให้ 0.5 ชั่วโมง/ครั้ง/สัปดาห์/ภาคการศึกษาปกติ</w:t>
            </w:r>
          </w:p>
          <w:p w14:paraId="368C8D2B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11. เป็นผู้แปลในการประชุมวิชาการ คิดภาระงานให้ 1 ชั่วโมง/ครั้ง/สัปดาห์/ภาคการศึกษาปกติ</w:t>
            </w:r>
          </w:p>
          <w:p w14:paraId="49108BBA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12. เป็นผู้บรรยายภาษาต่างประทศ คิดภาระนให้ 1 ชั่วโมง/ครั้ง/สัปดาห์/ภาคการศึกษาปกติ</w:t>
            </w:r>
          </w:p>
          <w:p w14:paraId="1ACD47FF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13. เป็นผู้อ่านผลงานทางวิชาการ/หนังสือ/ตำราวิจัย/บทความ คิดภาระงานให้ 1 ชั่วโมง/ครั้ง/สัปดาห์/ภาคการศึกษาปกติ</w:t>
            </w:r>
          </w:p>
          <w:p w14:paraId="504FCAEA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14.  บริการวิชาการโดยมีส่วนร่วมในการพัฒนาและสร้างความเข้มแข็งให้กับชุมชนหรือองค์กรเป้าหมาย คิดภาระงานให้ 0.5 ชั่วโมง/ครั้ง/สัปดาห์/ภาคการศึกษาปกติ</w:t>
            </w:r>
          </w:p>
          <w:p w14:paraId="20286593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15. เป็นกรรมการออกข้อสอบแข่งขัน โดยได้รับการแต่งตั้งจากมหาวิทยาลัย คิดภาระงานให้ 1 ชั่วโมง/ครั้ง/สัปดาห์/ภาคการศึกษาปกติ</w:t>
            </w:r>
          </w:p>
          <w:p w14:paraId="48CD87D3" w14:textId="77777777" w:rsidR="00C23F10" w:rsidRPr="00266624" w:rsidRDefault="00C23F10" w:rsidP="004137A4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ทั้งนี้งานบริการวิชาการอื่น ๆภายนอกมหวิทยาลัยคิดภาระงานให้ไม่เกิน 2 ชั่วโมง/ ภาคการศึกษาปกติ</w:t>
            </w:r>
          </w:p>
        </w:tc>
        <w:tc>
          <w:tcPr>
            <w:tcW w:w="383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0982D" w14:textId="77777777" w:rsidR="00C23F10" w:rsidRPr="00266624" w:rsidRDefault="00C23F10" w:rsidP="004137A4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031BFAA1" w14:textId="77777777" w:rsidR="009A7DB4" w:rsidRPr="00266624" w:rsidRDefault="00B0615A" w:rsidP="00C06C6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cs/>
        </w:rPr>
        <w:lastRenderedPageBreak/>
        <w:t xml:space="preserve">   </w:t>
      </w:r>
      <w:r w:rsidR="00891A6C" w:rsidRPr="00266624">
        <w:rPr>
          <w:rFonts w:ascii="TH SarabunPSK" w:hAnsi="TH SarabunPSK" w:cs="TH SarabunPSK"/>
          <w:b/>
          <w:bCs/>
          <w:color w:val="000000" w:themeColor="text1"/>
          <w:cs/>
        </w:rPr>
        <w:t xml:space="preserve">     </w:t>
      </w:r>
    </w:p>
    <w:p w14:paraId="636AB506" w14:textId="562BFB25" w:rsidR="00E7665B" w:rsidRPr="00266624" w:rsidRDefault="006919F9" w:rsidP="00C06C66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016D38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3.3 </w:t>
      </w:r>
      <w:r w:rsidR="00E7665B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งานทำนุบำรุงศิลปะและวัฒนธรรม</w:t>
      </w:r>
    </w:p>
    <w:p w14:paraId="0FAF8C6A" w14:textId="5336CFC3" w:rsidR="000437E0" w:rsidRPr="00266624" w:rsidRDefault="000437E0" w:rsidP="00C06C66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</w:t>
      </w:r>
      <w:r w:rsidR="001B476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016D38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3.3.1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ัดโครงการศิลปะและวัฒนธรรม</w:t>
      </w:r>
    </w:p>
    <w:tbl>
      <w:tblPr>
        <w:tblW w:w="14630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709"/>
        <w:gridCol w:w="2552"/>
        <w:gridCol w:w="672"/>
        <w:gridCol w:w="736"/>
        <w:gridCol w:w="598"/>
        <w:gridCol w:w="736"/>
        <w:gridCol w:w="569"/>
        <w:gridCol w:w="598"/>
        <w:gridCol w:w="370"/>
        <w:gridCol w:w="370"/>
        <w:gridCol w:w="371"/>
        <w:gridCol w:w="370"/>
        <w:gridCol w:w="371"/>
        <w:gridCol w:w="1121"/>
        <w:gridCol w:w="4032"/>
        <w:gridCol w:w="455"/>
      </w:tblGrid>
      <w:tr w:rsidR="00E7665B" w:rsidRPr="00266624" w14:paraId="582203C5" w14:textId="77777777" w:rsidTr="00D3583E">
        <w:trPr>
          <w:trHeight w:val="278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A71D5" w14:textId="77777777" w:rsidR="00E7665B" w:rsidRPr="00266624" w:rsidRDefault="00E7665B" w:rsidP="00F2638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DE27B" w14:textId="77777777" w:rsidR="00E7665B" w:rsidRPr="00266624" w:rsidRDefault="00E7665B" w:rsidP="00F2638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โครงการ</w:t>
            </w:r>
          </w:p>
        </w:tc>
        <w:tc>
          <w:tcPr>
            <w:tcW w:w="274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643F5" w14:textId="77777777" w:rsidR="00E7665B" w:rsidRPr="00266624" w:rsidRDefault="00E7665B" w:rsidP="00F2638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ตำแหน่งในโครงการ</w:t>
            </w:r>
          </w:p>
        </w:tc>
        <w:tc>
          <w:tcPr>
            <w:tcW w:w="5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AA9B51F" w14:textId="77777777" w:rsidR="00E7665B" w:rsidRPr="00266624" w:rsidRDefault="00E7665B" w:rsidP="00F2638A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จำนวนกรรมการ</w:t>
            </w:r>
          </w:p>
        </w:tc>
        <w:tc>
          <w:tcPr>
            <w:tcW w:w="5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B9612B2" w14:textId="77777777" w:rsidR="00E7665B" w:rsidRPr="00266624" w:rsidRDefault="00E7665B" w:rsidP="00F2638A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18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8057D" w14:textId="77777777" w:rsidR="00E7665B" w:rsidRPr="00266624" w:rsidRDefault="00E7665B" w:rsidP="00F2638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11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6D7698C" w14:textId="77777777" w:rsidR="00E7665B" w:rsidRPr="00266624" w:rsidRDefault="00E7665B" w:rsidP="00F2638A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403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50F8F13B" w14:textId="0E590D29" w:rsidR="00E7665B" w:rsidRPr="00266624" w:rsidRDefault="008D5F5C" w:rsidP="00F2638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เกณฑ์การให้ระดับผลสัมฤทธิ์</w:t>
            </w:r>
            <w:r w:rsidR="00E7665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 </w:t>
            </w:r>
            <w:r w:rsidR="00E7665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และเอกสารหลักฐานที่ใช้ประกอบ</w:t>
            </w:r>
            <w:r w:rsidR="00E7665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การประเมิน</w:t>
            </w: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B484F" w14:textId="77777777" w:rsidR="00E7665B" w:rsidRPr="00266624" w:rsidRDefault="00E7665B" w:rsidP="00F2638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38D1AFFA" w14:textId="77777777" w:rsidTr="00D3583E">
        <w:trPr>
          <w:cantSplit/>
          <w:trHeight w:val="1134"/>
        </w:trPr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78D2F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01E23" w14:textId="77777777" w:rsidR="00BF4593" w:rsidRPr="00266624" w:rsidRDefault="00BF4593" w:rsidP="00BF459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0C10B4A" w14:textId="77777777" w:rsidR="00BF4593" w:rsidRPr="00D3583E" w:rsidRDefault="00BF4593" w:rsidP="00BF4593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 w:val="24"/>
                <w:szCs w:val="24"/>
              </w:rPr>
            </w:pPr>
            <w:r w:rsidRPr="00D3583E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 w:val="24"/>
                <w:szCs w:val="24"/>
                <w:cs/>
              </w:rPr>
              <w:t>หัวหน้า/ผู้รับผิดชอบ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8DB0945" w14:textId="77777777" w:rsidR="00BF4593" w:rsidRPr="00D3583E" w:rsidRDefault="00BF4593" w:rsidP="00BF4593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 w:val="24"/>
                <w:szCs w:val="24"/>
              </w:rPr>
            </w:pPr>
            <w:r w:rsidRPr="00D3583E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 w:val="24"/>
                <w:szCs w:val="24"/>
                <w:cs/>
              </w:rPr>
              <w:t>กรรมการและเลขานุการ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5FF91C8" w14:textId="77777777" w:rsidR="00BF4593" w:rsidRPr="00D3583E" w:rsidRDefault="00BF4593" w:rsidP="00BF4593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D3583E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รรมการ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88866D8" w14:textId="77777777" w:rsidR="00BF4593" w:rsidRPr="00D3583E" w:rsidRDefault="00BF4593" w:rsidP="00BF4593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D3583E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ผู้เข้าร่วมโครงการ</w:t>
            </w:r>
          </w:p>
        </w:tc>
        <w:tc>
          <w:tcPr>
            <w:tcW w:w="5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E475C" w14:textId="77777777" w:rsidR="00BF4593" w:rsidRPr="00266624" w:rsidRDefault="00BF4593" w:rsidP="00BF459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164548F" w14:textId="77777777" w:rsidR="00BF4593" w:rsidRPr="00266624" w:rsidRDefault="00BF4593" w:rsidP="00BF459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CDE60" w14:textId="77777777" w:rsidR="00BF4593" w:rsidRPr="00D3583E" w:rsidRDefault="00BF4593" w:rsidP="00BF459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D3583E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BBB5FC" w14:textId="77777777" w:rsidR="00BF4593" w:rsidRPr="00D3583E" w:rsidRDefault="00BF4593" w:rsidP="00BF459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D3583E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41455B" w14:textId="77777777" w:rsidR="00BF4593" w:rsidRPr="00D3583E" w:rsidRDefault="00BF4593" w:rsidP="00BF459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D3583E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0EB8D5" w14:textId="77777777" w:rsidR="00BF4593" w:rsidRPr="00D3583E" w:rsidRDefault="00BF4593" w:rsidP="00BF459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D3583E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D5981F" w14:textId="77777777" w:rsidR="00BF4593" w:rsidRPr="00D3583E" w:rsidRDefault="00BF4593" w:rsidP="00BF459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D3583E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11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9C7CE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FB3356D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57FB9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173E4B18" w14:textId="77777777" w:rsidTr="00640CC4">
        <w:trPr>
          <w:trHeight w:val="7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8E681" w14:textId="2A618E84" w:rsidR="00BF4593" w:rsidRPr="00266624" w:rsidRDefault="00BF4593" w:rsidP="00761A3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FD726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DC969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49DAF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20290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92CCC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869D2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F083B8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9E90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CD048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F6333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D7DE8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41A14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94136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2E97AD8E" w14:textId="73F7AAA1" w:rsidR="00BF4593" w:rsidRPr="00266624" w:rsidRDefault="008D5F5C" w:rsidP="00BF4593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0 ไม่ดำเนินการหรือไม่เข้าร่วมโครงกา</w:t>
            </w:r>
            <w:r w:rsidR="00FD532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</w:t>
            </w:r>
            <w:r w:rsidR="00FD532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ได้เข้าร่วมโครงการบริการวิชาการ</w:t>
            </w:r>
            <w:r w:rsidR="00FD532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2 เป็นกรรมการบริการวิชาการแก่สังคมและชุมชนที่</w:t>
            </w:r>
            <w:r w:rsidR="00C23F1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มหาวิทยาลัยรับผิดชอบ 1 ครั้ง/รอบการประเมิน </w:t>
            </w:r>
            <w:r w:rsidR="00C23F1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ละมีแผนดำเนินงานในหน้าที่ที่ได้รับมอบหมาย</w:t>
            </w:r>
            <w:r w:rsidR="00FD532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3 มีระดับ 2 และมีผลการดำเนินการตามแผน</w:t>
            </w:r>
            <w:r w:rsidR="00C23F1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ที่กำหนดไว้ โดยนำผลการดำเนินงานเผยแพร่บน</w:t>
            </w:r>
            <w:r w:rsidR="00C23F1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ว็บไซต์มหาวิทยาลัย</w:t>
            </w:r>
            <w:r w:rsidR="00FD532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4 มีระดับ 3 และมีการประเมินผลการดำเนินการตาม</w:t>
            </w:r>
            <w:r w:rsidR="00C23F10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BF459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ผนที่กำหนดไว้และเสนอแนะแนวทางการพัฒนา</w:t>
            </w:r>
          </w:p>
          <w:p w14:paraId="0BE9DA82" w14:textId="77777777" w:rsidR="00F97BD6" w:rsidRPr="00266624" w:rsidRDefault="00F97BD6" w:rsidP="00F97BD6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2570705D" w14:textId="77777777" w:rsidR="00F97BD6" w:rsidRPr="00266624" w:rsidRDefault="00F97BD6" w:rsidP="00F97BD6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= ภาระงาน 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ระดับผลสัมฤทธิ์</w:t>
            </w:r>
          </w:p>
          <w:p w14:paraId="65937008" w14:textId="77777777" w:rsidR="00F97BD6" w:rsidRPr="00266624" w:rsidRDefault="00F97BD6" w:rsidP="00F97BD6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643DD159" w14:textId="77777777" w:rsidR="00EC4BD5" w:rsidRPr="00266624" w:rsidRDefault="00EC4BD5" w:rsidP="00EC4BD5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คำสั่ง / เอกสารการเข้าร่วม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หลักฐานแสดงผลการดำเนินงาน</w:t>
            </w:r>
          </w:p>
          <w:p w14:paraId="3295397F" w14:textId="77777777" w:rsidR="00BF4593" w:rsidRPr="00266624" w:rsidRDefault="00BF4593" w:rsidP="00BF4593">
            <w:pPr>
              <w:rPr>
                <w:rFonts w:ascii="TH SarabunPSK" w:hAnsi="TH SarabunPSK" w:cs="TH SarabunPSK"/>
                <w:strike/>
                <w:color w:val="000000" w:themeColor="text1"/>
                <w:sz w:val="28"/>
                <w:cs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B81C6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15833F5A" w14:textId="77777777" w:rsidTr="00640CC4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D39A1B" w14:textId="7BA528A7" w:rsidR="00BF4593" w:rsidRPr="00266624" w:rsidRDefault="00BF4593" w:rsidP="00761A3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BD51A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B1160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65BEE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17AF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68CAC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F9EF1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715226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96A65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3A8CB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3037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77DD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8108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E200D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/>
            <w:tcBorders>
              <w:left w:val="nil"/>
              <w:right w:val="single" w:sz="4" w:space="0" w:color="auto"/>
            </w:tcBorders>
          </w:tcPr>
          <w:p w14:paraId="06803784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E7D8B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5DC265CB" w14:textId="77777777" w:rsidTr="00640CC4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220AED" w14:textId="0A15928C" w:rsidR="00BF4593" w:rsidRPr="00266624" w:rsidRDefault="00BF4593" w:rsidP="00761A3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A1EE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F9673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B8527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01F08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3451A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EF66D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30705E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3858A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6CC3B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5F01D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96BF7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FBDFE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89C41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/>
            <w:tcBorders>
              <w:left w:val="nil"/>
              <w:right w:val="single" w:sz="4" w:space="0" w:color="auto"/>
            </w:tcBorders>
          </w:tcPr>
          <w:p w14:paraId="1CCF418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0CE2D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68BB3DFA" w14:textId="77777777" w:rsidTr="00640CC4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C80799" w14:textId="78A3AC58" w:rsidR="00BF4593" w:rsidRPr="00266624" w:rsidRDefault="00BF4593" w:rsidP="00761A3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82CCE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BCBD4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75A8E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9F1EB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2B9A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85FF4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560741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12CF1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5FBB4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626A5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56454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6C2EF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10B30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/>
            <w:tcBorders>
              <w:left w:val="nil"/>
              <w:right w:val="single" w:sz="4" w:space="0" w:color="auto"/>
            </w:tcBorders>
          </w:tcPr>
          <w:p w14:paraId="39370B67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D3587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535FCC6D" w14:textId="77777777" w:rsidTr="00640CC4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59A07" w14:textId="3A17A19B" w:rsidR="00BF4593" w:rsidRPr="00266624" w:rsidRDefault="00BF4593" w:rsidP="00761A3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2E23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C887C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CBB51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AC3BB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3BB57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F3B6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0077AB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B99FC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F4198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45789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EB26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FFC7B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5AEE9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/>
            <w:tcBorders>
              <w:left w:val="nil"/>
              <w:right w:val="single" w:sz="4" w:space="0" w:color="auto"/>
            </w:tcBorders>
          </w:tcPr>
          <w:p w14:paraId="6753EB45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5B2F9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643A6C8D" w14:textId="77777777" w:rsidTr="00640CC4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3266DD" w14:textId="379F980B" w:rsidR="00BF4593" w:rsidRPr="00266624" w:rsidRDefault="00BF4593" w:rsidP="00761A3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0EA07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DBCC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2DF00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1DE30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5B374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21EB7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C12773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33FDE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6005D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CC05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7CCA9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33827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DF1F5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/>
            <w:tcBorders>
              <w:left w:val="nil"/>
              <w:right w:val="single" w:sz="4" w:space="0" w:color="auto"/>
            </w:tcBorders>
          </w:tcPr>
          <w:p w14:paraId="0B0809EA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11B8A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7E3EE318" w14:textId="77777777" w:rsidTr="00640CC4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633AE2" w14:textId="0098A495" w:rsidR="00BF4593" w:rsidRPr="00266624" w:rsidRDefault="00BF4593" w:rsidP="00761A3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6CBE3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8B0DC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5C94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69AA7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7E2EA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91A93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7D6512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B646B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82088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4DC1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B7023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9C124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32E11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/>
            <w:tcBorders>
              <w:left w:val="nil"/>
              <w:right w:val="single" w:sz="4" w:space="0" w:color="auto"/>
            </w:tcBorders>
          </w:tcPr>
          <w:p w14:paraId="517AE731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124C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73EBA4E6" w14:textId="77777777" w:rsidTr="00640CC4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9B08BA" w14:textId="7AEE9FA6" w:rsidR="00BF4593" w:rsidRPr="00266624" w:rsidRDefault="00BF4593" w:rsidP="00761A3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AAEE5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47389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141A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FCF25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AC2D7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18A72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C9172D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AD212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9C345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519E4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F01FD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C2FA9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D4927" w14:textId="77777777" w:rsidR="00BF4593" w:rsidRPr="00266624" w:rsidRDefault="00BF4593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/>
            <w:tcBorders>
              <w:left w:val="nil"/>
              <w:right w:val="single" w:sz="4" w:space="0" w:color="auto"/>
            </w:tcBorders>
          </w:tcPr>
          <w:p w14:paraId="771C2013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780FA" w14:textId="77777777" w:rsidR="00BF4593" w:rsidRPr="00266624" w:rsidRDefault="00BF4593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C20BB8" w:rsidRPr="00266624" w14:paraId="2DE60468" w14:textId="77777777" w:rsidTr="003E662F">
        <w:trPr>
          <w:trHeight w:val="70"/>
        </w:trPr>
        <w:tc>
          <w:tcPr>
            <w:tcW w:w="6572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D9691" w14:textId="77777777" w:rsidR="00C20BB8" w:rsidRPr="00C20BB8" w:rsidRDefault="00C20BB8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C20BB8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606203A" w14:textId="77777777" w:rsidR="00C20BB8" w:rsidRPr="00C20BB8" w:rsidRDefault="00C20BB8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40F2BF6" w14:textId="77777777" w:rsidR="00C20BB8" w:rsidRPr="00266624" w:rsidRDefault="00C20BB8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5163C81" w14:textId="77777777" w:rsidR="00C20BB8" w:rsidRPr="00266624" w:rsidRDefault="00C20BB8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11C0D48" w14:textId="77777777" w:rsidR="00C20BB8" w:rsidRPr="00266624" w:rsidRDefault="00C20BB8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C367D10" w14:textId="77777777" w:rsidR="00C20BB8" w:rsidRPr="00266624" w:rsidRDefault="00C20BB8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168BD09" w14:textId="77777777" w:rsidR="00C20BB8" w:rsidRPr="00266624" w:rsidRDefault="00C20BB8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A28BD2A" w14:textId="77777777" w:rsidR="00C20BB8" w:rsidRPr="00266624" w:rsidRDefault="00C20BB8" w:rsidP="00BF459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/>
            <w:tcBorders>
              <w:left w:val="nil"/>
              <w:right w:val="single" w:sz="4" w:space="0" w:color="auto"/>
            </w:tcBorders>
          </w:tcPr>
          <w:p w14:paraId="27EDC542" w14:textId="77777777" w:rsidR="00C20BB8" w:rsidRPr="00266624" w:rsidRDefault="00C20BB8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53603" w14:textId="77777777" w:rsidR="00C20BB8" w:rsidRPr="00266624" w:rsidRDefault="00C20BB8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F61AA2" w:rsidRPr="00266624" w14:paraId="23BC3E4D" w14:textId="77777777" w:rsidTr="002A5B7F">
        <w:trPr>
          <w:trHeight w:val="285"/>
        </w:trPr>
        <w:tc>
          <w:tcPr>
            <w:tcW w:w="10143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25A92" w14:textId="77777777" w:rsidR="00F61AA2" w:rsidRPr="00266624" w:rsidRDefault="00F61AA2" w:rsidP="00BF459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06B94745" w14:textId="77777777" w:rsidR="00F61AA2" w:rsidRPr="00266624" w:rsidRDefault="00F61AA2" w:rsidP="00BF459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 xml:space="preserve"> 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โครงการทำนุบำรุงศิลปวัฒนธรรมตามตัวบ่งชี้ในแผนปฏิบัติราชการของมหาวิทยาลัย โดยต้องประเมินความสำเร็จของโครงการตามเกณฑ์ สกอ. และ สมศ.</w:t>
            </w:r>
          </w:p>
          <w:p w14:paraId="0CEFC656" w14:textId="77777777" w:rsidR="00F61AA2" w:rsidRPr="00266624" w:rsidRDefault="00F61AA2" w:rsidP="00BF459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1) หัวหน้า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ผู้รับผิดชอบโครงการ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 2 ภาระงาน/โครงการ/สัปดาห์/ภาคการศึกษาปกติ</w:t>
            </w:r>
          </w:p>
          <w:p w14:paraId="65988CEC" w14:textId="77777777" w:rsidR="00F61AA2" w:rsidRPr="00266624" w:rsidRDefault="00F61AA2" w:rsidP="00BF459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2) กรรมการและเลขานุการ คิดภาระงานให้ 1 ภาระงาน/โครงการ/สัปดาห์/ภาคการศึกษาปกติ</w:t>
            </w:r>
          </w:p>
          <w:p w14:paraId="7971DF21" w14:textId="2089FDCF" w:rsidR="00F61AA2" w:rsidRDefault="00F61AA2" w:rsidP="00BF459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3) กรรมการ 1 โครงการ (ไม่เกิน 7คน) และต้องไม่ซ้ำก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1) และ 2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ให้คนละ 0.5 ภาระงาน/โครงการ/สัปดาห์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คการศึกษาปกติ</w:t>
            </w:r>
          </w:p>
          <w:p w14:paraId="28631A5B" w14:textId="68DABBBF" w:rsidR="00F61AA2" w:rsidRPr="00266624" w:rsidRDefault="00F61AA2" w:rsidP="00BF459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*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รณี กรรมการเกิน 7 คน  ให้คิดภาระงานตามสัดส่วนโดยให้นำ 3.5 หารด้วยจำนวนกรรมการ/โครงการ/สัปดาห์/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</w:p>
          <w:p w14:paraId="7CF6E454" w14:textId="08462E01" w:rsidR="00F61AA2" w:rsidRDefault="00F61AA2" w:rsidP="00BF459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4) ผู้เข้าร่วมโครงการ คิดภาระงานให้ 0.1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/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สัปดาห์/ภาคการศึกษาปกติ</w:t>
            </w:r>
          </w:p>
          <w:p w14:paraId="075FA319" w14:textId="7B00BB8A" w:rsidR="00F61AA2" w:rsidRDefault="00F61AA2" w:rsidP="00BF459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66278595" w14:textId="77777777" w:rsidR="00F61AA2" w:rsidRPr="00266624" w:rsidRDefault="00F61AA2" w:rsidP="00BF459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6A27177" w14:textId="77777777" w:rsidR="00F61AA2" w:rsidRPr="00266624" w:rsidRDefault="00F61AA2" w:rsidP="00BF459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  <w:p w14:paraId="40E79AF4" w14:textId="77777777" w:rsidR="00F61AA2" w:rsidRPr="00266624" w:rsidRDefault="00F61AA2" w:rsidP="00BF459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  <w:p w14:paraId="10304960" w14:textId="77777777" w:rsidR="00F61AA2" w:rsidRPr="00266624" w:rsidRDefault="00F61AA2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03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77BAD56" w14:textId="77777777" w:rsidR="00F61AA2" w:rsidRPr="00266624" w:rsidRDefault="00F61AA2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5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57E54" w14:textId="77777777" w:rsidR="00F61AA2" w:rsidRPr="00266624" w:rsidRDefault="00F61AA2" w:rsidP="00BF459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</w:tbl>
    <w:p w14:paraId="07AEC507" w14:textId="77777777" w:rsidR="00FD5329" w:rsidRPr="00266624" w:rsidRDefault="00C06C66" w:rsidP="00DD5511">
      <w:pP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 </w:t>
      </w:r>
    </w:p>
    <w:p w14:paraId="56C941BB" w14:textId="77777777" w:rsidR="00C23F10" w:rsidRPr="00266624" w:rsidRDefault="00C23F10" w:rsidP="00DD5511">
      <w:pP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1EB98E0" w14:textId="4F67D13D" w:rsidR="00DD5511" w:rsidRPr="00266624" w:rsidRDefault="007E4879" w:rsidP="00DD5511">
      <w:pPr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</w:t>
      </w:r>
      <w:r w:rsidR="00D652F1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3.3.2 </w:t>
      </w:r>
      <w:r w:rsidR="00DD5511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นำงานทำนุบำรุงศิลปะและวัฒนธรรมไปบูรณาการกับการเรียนการสอน /กิจกรรมนักศึกษา</w:t>
      </w:r>
      <w:r w:rsidR="00DD5511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DD5511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สร้างมาตรฐานศิลปวัฒนธรรม</w:t>
      </w:r>
    </w:p>
    <w:tbl>
      <w:tblPr>
        <w:tblpPr w:leftFromText="180" w:rightFromText="180" w:vertAnchor="text" w:horzAnchor="margin" w:tblpX="562" w:tblpY="188"/>
        <w:tblW w:w="14029" w:type="dxa"/>
        <w:tblLook w:val="04A0" w:firstRow="1" w:lastRow="0" w:firstColumn="1" w:lastColumn="0" w:noHBand="0" w:noVBand="1"/>
      </w:tblPr>
      <w:tblGrid>
        <w:gridCol w:w="704"/>
        <w:gridCol w:w="3240"/>
        <w:gridCol w:w="965"/>
        <w:gridCol w:w="978"/>
        <w:gridCol w:w="992"/>
        <w:gridCol w:w="825"/>
        <w:gridCol w:w="344"/>
        <w:gridCol w:w="344"/>
        <w:gridCol w:w="344"/>
        <w:gridCol w:w="344"/>
        <w:gridCol w:w="344"/>
        <w:gridCol w:w="819"/>
        <w:gridCol w:w="3786"/>
      </w:tblGrid>
      <w:tr w:rsidR="00DD5511" w:rsidRPr="00266624" w14:paraId="31FB0748" w14:textId="77777777" w:rsidTr="00C23F10">
        <w:trPr>
          <w:trHeight w:val="285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4791B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3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6CF56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 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</w:p>
        </w:tc>
        <w:tc>
          <w:tcPr>
            <w:tcW w:w="293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3CEE82" w14:textId="77777777" w:rsidR="00DD5511" w:rsidRPr="00266624" w:rsidRDefault="00DD5511" w:rsidP="00C23F10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ประเภท</w:t>
            </w:r>
          </w:p>
        </w:tc>
        <w:tc>
          <w:tcPr>
            <w:tcW w:w="8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6CA04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0DEA8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ABFC1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7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B182B" w14:textId="31F9647C" w:rsidR="00DD5511" w:rsidRPr="00266624" w:rsidRDefault="008D5F5C" w:rsidP="00C23F10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เกณฑ์การให้ระดับผลสัมฤทธิ์</w:t>
            </w:r>
            <w:r w:rsidR="00DD5511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 </w:t>
            </w:r>
            <w:r w:rsidR="00DD5511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และเอกสารหลักฐานที่ใช้ประกอบ</w:t>
            </w:r>
            <w:r w:rsidR="00DD5511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การประเมิน</w:t>
            </w:r>
          </w:p>
        </w:tc>
      </w:tr>
      <w:tr w:rsidR="008423B9" w:rsidRPr="00266624" w14:paraId="2A10779B" w14:textId="77777777" w:rsidTr="00226CF0">
        <w:trPr>
          <w:trHeight w:val="622"/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330F2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97AF2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935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E773E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183D9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5DC25A0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99C4676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B4806D0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A539E" w14:textId="77777777" w:rsidR="00DD5511" w:rsidRPr="00266624" w:rsidRDefault="001103A3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6D07A" w14:textId="77777777" w:rsidR="00DD5511" w:rsidRPr="00266624" w:rsidRDefault="001103A3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8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8D0BA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8C6BCD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8423B9" w:rsidRPr="00266624" w14:paraId="07F8C9EE" w14:textId="77777777" w:rsidTr="00226CF0">
        <w:trPr>
          <w:trHeight w:val="795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950DF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05380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B004332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สร้างมาตรฐานระดับชาติ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41EAC02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สร้างมาตรฐานระดับนานาชาต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7B99035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บูรณาการกับการเรียนการสอน/กิจกรรม</w:t>
            </w:r>
          </w:p>
        </w:tc>
        <w:tc>
          <w:tcPr>
            <w:tcW w:w="8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E2609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965E695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54BCEA0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842AA90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6395F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3A9EE" w14:textId="77777777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B070B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A2D4E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8423B9" w:rsidRPr="00266624" w14:paraId="194D3F2C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67529A" w14:textId="1EBC441C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8BF0E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263F25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515E16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933E59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9355" w14:textId="77777777" w:rsidR="00DD5511" w:rsidRPr="00266624" w:rsidRDefault="00DD551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7DFE3CB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332BA43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C207C2C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8A09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4643F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68AB9" w14:textId="77777777" w:rsidR="00DD5511" w:rsidRPr="00266624" w:rsidRDefault="00DD551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8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56499C6" w14:textId="17F30BBE" w:rsidR="00F97BD6" w:rsidRPr="00266624" w:rsidRDefault="008D5F5C" w:rsidP="00C23F10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2C063A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1103A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มีการดำเนินการ</w:t>
            </w:r>
            <w:r w:rsidR="001103A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DD5511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1 มีการดำเนินการ</w:t>
            </w:r>
          </w:p>
          <w:p w14:paraId="1F6C0E1C" w14:textId="77777777" w:rsidR="00F97BD6" w:rsidRPr="00266624" w:rsidRDefault="00F97BD6" w:rsidP="00C23F10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  <w:r w:rsidR="00213F2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= ภาระงาน 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ระดับผลสัมฤทธิ์</w:t>
            </w:r>
          </w:p>
          <w:p w14:paraId="0F65FF19" w14:textId="77777777" w:rsidR="00F97BD6" w:rsidRPr="00266624" w:rsidRDefault="00F97BD6" w:rsidP="00C23F1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56F81B07" w14:textId="77777777" w:rsidR="00F97BD6" w:rsidRPr="00266624" w:rsidRDefault="00F97BD6" w:rsidP="00C23F10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อกสารแสดงผลการดำเนิน</w:t>
            </w:r>
            <w:r w:rsidR="005454E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</w:t>
            </w:r>
          </w:p>
          <w:p w14:paraId="0731B72F" w14:textId="77777777" w:rsidR="00DD5511" w:rsidRPr="00266624" w:rsidRDefault="00DD5511" w:rsidP="00C23F10">
            <w:pPr>
              <w:rPr>
                <w:rFonts w:ascii="TH SarabunPSK" w:hAnsi="TH SarabunPSK" w:cs="TH SarabunPSK"/>
                <w:strike/>
                <w:color w:val="000000" w:themeColor="text1"/>
                <w:sz w:val="28"/>
              </w:rPr>
            </w:pPr>
          </w:p>
        </w:tc>
      </w:tr>
      <w:tr w:rsidR="008423B9" w:rsidRPr="00266624" w14:paraId="3F61240B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D3E32" w14:textId="378DB7C5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7DB62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380290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71E7C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E96286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582AD" w14:textId="77777777" w:rsidR="00DD5511" w:rsidRPr="00266624" w:rsidRDefault="00DD551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B22F214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6ADAAD4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F7F5E61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4A781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AA182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2C10F" w14:textId="77777777" w:rsidR="00DD5511" w:rsidRPr="00266624" w:rsidRDefault="00DD551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8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BB52535" w14:textId="77777777" w:rsidR="00DD5511" w:rsidRPr="00266624" w:rsidRDefault="00DD5511" w:rsidP="00C23F1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8423B9" w:rsidRPr="00266624" w14:paraId="110B0B7A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B07FE8" w14:textId="52CFD2FD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7ACD0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1D96FC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35F8D7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985242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87515" w14:textId="77777777" w:rsidR="00DD5511" w:rsidRPr="00266624" w:rsidRDefault="00DD551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3D08EEE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308144F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7FFD7FD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DF514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FEDE2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ED56" w14:textId="77777777" w:rsidR="00DD5511" w:rsidRPr="00266624" w:rsidRDefault="00DD551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8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AFEEE5C" w14:textId="77777777" w:rsidR="00DD5511" w:rsidRPr="00266624" w:rsidRDefault="00DD5511" w:rsidP="00C23F1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8423B9" w:rsidRPr="00266624" w14:paraId="092DF51A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C408CE" w14:textId="09DE0643" w:rsidR="006F4D21" w:rsidRPr="00266624" w:rsidRDefault="006F4D2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BD99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06CAC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D5F75F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7FDF23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02392" w14:textId="77777777" w:rsidR="006F4D21" w:rsidRPr="00266624" w:rsidRDefault="006F4D2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C817A6C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E4247AB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FC43B12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AF41C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3B675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69A4" w14:textId="77777777" w:rsidR="006F4D21" w:rsidRPr="00266624" w:rsidRDefault="006F4D2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8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62088D3" w14:textId="77777777" w:rsidR="006F4D21" w:rsidRPr="00266624" w:rsidRDefault="006F4D21" w:rsidP="00C23F1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8423B9" w:rsidRPr="00266624" w14:paraId="157C2699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208FE1" w14:textId="25A2DD5B" w:rsidR="00DD5511" w:rsidRPr="00266624" w:rsidRDefault="00DD551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C95BC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4935D2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A2A20A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2F30EC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4BF07" w14:textId="77777777" w:rsidR="00DD5511" w:rsidRPr="00266624" w:rsidRDefault="00DD551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1D13B98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2E81E11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DD668EF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49535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D9CF" w14:textId="77777777" w:rsidR="00DD5511" w:rsidRPr="00266624" w:rsidRDefault="00DD551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C5F3" w14:textId="77777777" w:rsidR="00DD5511" w:rsidRPr="00266624" w:rsidRDefault="00DD551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8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5E2B665" w14:textId="77777777" w:rsidR="00DD5511" w:rsidRPr="00266624" w:rsidRDefault="00DD5511" w:rsidP="00C23F1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8423B9" w:rsidRPr="00266624" w14:paraId="26BF05CB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E17041" w14:textId="7412BB8E" w:rsidR="006F4D21" w:rsidRPr="00266624" w:rsidRDefault="006F4D21" w:rsidP="00C23F1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C620E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6A70E8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7A2224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7C78D8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4F865" w14:textId="77777777" w:rsidR="006F4D21" w:rsidRPr="00266624" w:rsidRDefault="006F4D2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A2A1355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B347926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7187568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CDF04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453D4" w14:textId="77777777" w:rsidR="006F4D21" w:rsidRPr="00266624" w:rsidRDefault="006F4D21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0A868" w14:textId="77777777" w:rsidR="006F4D21" w:rsidRPr="00266624" w:rsidRDefault="006F4D21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8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3F9870E" w14:textId="77777777" w:rsidR="006F4D21" w:rsidRPr="00266624" w:rsidRDefault="006F4D21" w:rsidP="00C23F1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8423B9" w:rsidRPr="00266624" w14:paraId="56618A2B" w14:textId="77777777" w:rsidTr="003E662F">
        <w:trPr>
          <w:trHeight w:val="285"/>
        </w:trPr>
        <w:tc>
          <w:tcPr>
            <w:tcW w:w="6879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E1132" w14:textId="77777777" w:rsidR="00C23F10" w:rsidRPr="00266624" w:rsidRDefault="00C23F10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8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2F6537B" w14:textId="77777777" w:rsidR="00C23F10" w:rsidRPr="00266624" w:rsidRDefault="00C23F10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EED3E86" w14:textId="77777777" w:rsidR="00C23F10" w:rsidRPr="00266624" w:rsidRDefault="00C23F10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E844DEE" w14:textId="77777777" w:rsidR="00C23F10" w:rsidRPr="00266624" w:rsidRDefault="00C23F10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4AE8697" w14:textId="77777777" w:rsidR="00C23F10" w:rsidRPr="00266624" w:rsidRDefault="00C23F10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66E349B" w14:textId="77777777" w:rsidR="00C23F10" w:rsidRPr="00266624" w:rsidRDefault="00C23F10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CE511ED" w14:textId="77777777" w:rsidR="00C23F10" w:rsidRPr="00266624" w:rsidRDefault="00C23F10" w:rsidP="00C23F1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AED6EFC" w14:textId="77777777" w:rsidR="00C23F10" w:rsidRPr="00266624" w:rsidRDefault="00C23F10" w:rsidP="00C23F1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86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1C7BB19" w14:textId="77777777" w:rsidR="00C23F10" w:rsidRPr="00266624" w:rsidRDefault="00C23F10" w:rsidP="00C23F1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213F2D" w:rsidRPr="00266624" w14:paraId="476F6933" w14:textId="77777777" w:rsidTr="00BB3AEE">
        <w:trPr>
          <w:trHeight w:val="285"/>
        </w:trPr>
        <w:tc>
          <w:tcPr>
            <w:tcW w:w="10243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E7686" w14:textId="77777777" w:rsidR="00213F2D" w:rsidRPr="00266624" w:rsidRDefault="00213F2D" w:rsidP="00C23F10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1B15E9E5" w14:textId="77777777" w:rsidR="00213F2D" w:rsidRPr="00266624" w:rsidRDefault="00213F2D" w:rsidP="00226CF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lang w:val="en-GB"/>
              </w:rPr>
              <w:t xml:space="preserve">1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ู้ดำเนินการนำงานทำนุบำรุงศิลปะและวัฒนธรรมไปบูรณาการกับการเรียนการสอนหรือกิจกรรมนักศึกษา คิดภาระงานให้ 1 ภาระงาน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สัปดาห์/เรื่อง/ภาคการศึกษาปกติ</w:t>
            </w:r>
          </w:p>
          <w:p w14:paraId="32BAA95E" w14:textId="77777777" w:rsidR="00213F2D" w:rsidRPr="00266624" w:rsidRDefault="00213F2D" w:rsidP="00226CF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2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ู้ดำเนินการสร้างมาตรฐานทางศิลปะและวัฒนธรรม และ</w:t>
            </w:r>
          </w:p>
          <w:p w14:paraId="3E005750" w14:textId="77777777" w:rsidR="00213F2D" w:rsidRPr="00266624" w:rsidRDefault="00213F2D" w:rsidP="00226CF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2.1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) ได้รับการยอมรับระดับชาติ คิดภาระงานให้ 4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/เรื่อง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สัปดาห์/ภาคการศึกษาปกติ</w:t>
            </w:r>
          </w:p>
          <w:p w14:paraId="2E225B93" w14:textId="77777777" w:rsidR="00213F2D" w:rsidRPr="00266624" w:rsidRDefault="00213F2D" w:rsidP="00226CF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  <w:t xml:space="preserve"> 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.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)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 xml:space="preserve">ได้รับการยอมรับระดับนานาชาติ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 8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/เรื่อง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สัปดาห์/ภาคการศึกษาปกติ</w:t>
            </w:r>
          </w:p>
          <w:p w14:paraId="771FE320" w14:textId="77777777" w:rsidR="00213F2D" w:rsidRPr="00266624" w:rsidRDefault="00213F2D" w:rsidP="00226CF0">
            <w:pPr>
              <w:tabs>
                <w:tab w:val="left" w:pos="992"/>
                <w:tab w:val="left" w:pos="1276"/>
                <w:tab w:val="left" w:pos="1559"/>
                <w:tab w:val="left" w:pos="1980"/>
                <w:tab w:val="left" w:pos="2268"/>
                <w:tab w:val="left" w:pos="3402"/>
                <w:tab w:val="left" w:pos="7797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3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ู้เข้าร่วมกิจกรรมทางศิลปะ วัฒนธรรมและประเพณีที่มหาวิทยาลัยคณะ หน่วยงาน จัดขึ้น คิดภาระงานให้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0.1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/ครั้ง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สัปดาห์/ภาคการศึกษาปกติ</w:t>
            </w:r>
          </w:p>
          <w:p w14:paraId="1D5942D4" w14:textId="77777777" w:rsidR="00213F2D" w:rsidRPr="00266624" w:rsidRDefault="00213F2D" w:rsidP="00226CF0">
            <w:pPr>
              <w:tabs>
                <w:tab w:val="left" w:pos="992"/>
                <w:tab w:val="left" w:pos="1276"/>
                <w:tab w:val="left" w:pos="1559"/>
                <w:tab w:val="left" w:pos="1980"/>
                <w:tab w:val="left" w:pos="2268"/>
                <w:tab w:val="left" w:pos="3402"/>
                <w:tab w:val="left" w:pos="7797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pacing w:val="-6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  <w:t xml:space="preserve"> 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ทั้งนี้ ผู้ดำเนินการนำงานทำนุบำรุงศิลปวัฒนธรรมไปบูรณาการกับการเรียนการสอนหรือกิจกรรมนักศึกษา คิดภาระงานให้ไม่เกิน 2 ชั่วโมง/ภาคการศึกษาปกติ</w:t>
            </w:r>
          </w:p>
        </w:tc>
        <w:tc>
          <w:tcPr>
            <w:tcW w:w="3786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590C4" w14:textId="77777777" w:rsidR="00213F2D" w:rsidRPr="00266624" w:rsidRDefault="00213F2D" w:rsidP="00C23F1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182393A2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27E379FB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5CCB5AA3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006111DC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26F6D4F4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665458AD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4CDACA60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0092A370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1494BC02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28FD54AC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19A61574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1391BF80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596C3DBE" w14:textId="77777777" w:rsidR="009A7DB4" w:rsidRPr="00266624" w:rsidRDefault="009A7DB4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288998F9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41BE5CAD" w14:textId="77777777" w:rsidR="00C06C66" w:rsidRPr="00266624" w:rsidRDefault="00C06C6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3EF638FB" w14:textId="77777777" w:rsidR="00D71F1C" w:rsidRPr="00266624" w:rsidRDefault="00D71F1C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06F4D0C0" w14:textId="77777777" w:rsidR="00A877EE" w:rsidRPr="00266624" w:rsidRDefault="00A877EE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78F907E0" w14:textId="58F2AE28" w:rsidR="00DD5511" w:rsidRPr="007E4879" w:rsidRDefault="007E4879" w:rsidP="008B1C4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 w:themeColor="text1"/>
          <w:sz w:val="28"/>
          <w:cs/>
        </w:rPr>
        <w:t xml:space="preserve">      </w:t>
      </w:r>
      <w:r w:rsidR="009E3DC6" w:rsidRPr="007E4879">
        <w:rPr>
          <w:rFonts w:ascii="TH SarabunPSK" w:hAnsi="TH SarabunPSK" w:cs="TH SarabunPSK"/>
          <w:color w:val="000000" w:themeColor="text1"/>
          <w:sz w:val="32"/>
          <w:szCs w:val="32"/>
          <w:cs/>
        </w:rPr>
        <w:t>3.</w:t>
      </w:r>
      <w:r w:rsidRP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4</w:t>
      </w:r>
      <w:r w:rsidR="009E3DC6" w:rsidRPr="007E48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632937" w:rsidRPr="007E4879">
        <w:rPr>
          <w:rFonts w:ascii="TH SarabunPSK" w:hAnsi="TH SarabunPSK" w:cs="TH SarabunPSK"/>
          <w:color w:val="000000" w:themeColor="text1"/>
          <w:sz w:val="32"/>
          <w:szCs w:val="32"/>
          <w:cs/>
        </w:rPr>
        <w:t>ภาระงาน</w:t>
      </w:r>
      <w:r w:rsidR="00226CF0" w:rsidRP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อื่น </w:t>
      </w:r>
      <w:r w:rsidR="00226CF0" w:rsidRPr="007E4879">
        <w:rPr>
          <w:rFonts w:ascii="TH SarabunPSK" w:hAnsi="TH SarabunPSK" w:cs="TH SarabunPSK"/>
          <w:color w:val="000000" w:themeColor="text1"/>
          <w:sz w:val="32"/>
          <w:szCs w:val="32"/>
          <w:cs/>
        </w:rPr>
        <w:t>ๆ</w:t>
      </w:r>
      <w:r w:rsidR="00632937" w:rsidRPr="007E48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ที่สอดคล้องกับพันธกิจของมหาวิทยาลัย</w:t>
      </w:r>
      <w:r w:rsidR="001B00A7" w:rsidRPr="007E48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</w:p>
    <w:p w14:paraId="04B00A13" w14:textId="77777777" w:rsidR="00A877EE" w:rsidRPr="00266624" w:rsidRDefault="00A877EE" w:rsidP="008B1C4B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  <w:cs/>
        </w:rPr>
      </w:pPr>
    </w:p>
    <w:p w14:paraId="707F2B61" w14:textId="2108E98A" w:rsidR="007119C2" w:rsidRPr="00266624" w:rsidRDefault="009E3DC6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8"/>
          <w:cs/>
        </w:rPr>
        <w:t xml:space="preserve">     </w:t>
      </w:r>
      <w:r w:rsidR="008423B9">
        <w:rPr>
          <w:rFonts w:ascii="TH SarabunPSK" w:hAnsi="TH SarabunPSK" w:cs="TH SarabunPSK" w:hint="cs"/>
          <w:b/>
          <w:bCs/>
          <w:color w:val="000000" w:themeColor="text1"/>
          <w:sz w:val="28"/>
          <w:cs/>
        </w:rPr>
        <w:t xml:space="preserve">     </w:t>
      </w:r>
      <w:r w:rsidRPr="00266624">
        <w:rPr>
          <w:rFonts w:ascii="TH SarabunPSK" w:hAnsi="TH SarabunPSK" w:cs="TH SarabunPSK"/>
          <w:b/>
          <w:bCs/>
          <w:color w:val="000000" w:themeColor="text1"/>
          <w:sz w:val="28"/>
          <w:cs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4</w:t>
      </w:r>
      <w:r w:rsidR="00632937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.1 งานการพัฒนานักศึกษา</w:t>
      </w:r>
      <w:r w:rsidR="00632937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2526EB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ปรึกษา</w:t>
      </w:r>
      <w:r w:rsidR="00D71F1C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มรม/</w:t>
      </w:r>
      <w:r w:rsidR="00632937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สโมสร</w:t>
      </w:r>
      <w:r w:rsidR="002526EB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ักศึกษา</w:t>
      </w:r>
      <w:r w:rsidR="004121F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/</w:t>
      </w:r>
      <w:r w:rsidR="00D71F1C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ิจกรรมนักศึกษา</w:t>
      </w:r>
      <w:r w:rsidR="004121F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</w:p>
    <w:tbl>
      <w:tblPr>
        <w:tblpPr w:leftFromText="180" w:rightFromText="180" w:vertAnchor="text" w:horzAnchor="margin" w:tblpX="562" w:tblpY="188"/>
        <w:tblW w:w="14029" w:type="dxa"/>
        <w:tblLayout w:type="fixed"/>
        <w:tblLook w:val="04A0" w:firstRow="1" w:lastRow="0" w:firstColumn="1" w:lastColumn="0" w:noHBand="0" w:noVBand="1"/>
      </w:tblPr>
      <w:tblGrid>
        <w:gridCol w:w="704"/>
        <w:gridCol w:w="4820"/>
        <w:gridCol w:w="992"/>
        <w:gridCol w:w="482"/>
        <w:gridCol w:w="482"/>
        <w:gridCol w:w="482"/>
        <w:gridCol w:w="482"/>
        <w:gridCol w:w="482"/>
        <w:gridCol w:w="992"/>
        <w:gridCol w:w="4111"/>
      </w:tblGrid>
      <w:tr w:rsidR="002526EB" w:rsidRPr="00266624" w14:paraId="03875FD4" w14:textId="77777777" w:rsidTr="00D3583E">
        <w:trPr>
          <w:trHeight w:val="285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01615" w14:textId="77777777" w:rsidR="002526EB" w:rsidRPr="00266624" w:rsidRDefault="002526EB" w:rsidP="008B1C4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lastRenderedPageBreak/>
              <w:t>ที่</w:t>
            </w:r>
          </w:p>
        </w:tc>
        <w:tc>
          <w:tcPr>
            <w:tcW w:w="48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C088E" w14:textId="77777777" w:rsidR="002526EB" w:rsidRPr="00266624" w:rsidRDefault="002526EB" w:rsidP="00D71F1C">
            <w:pPr>
              <w:spacing w:after="0" w:line="240" w:lineRule="auto"/>
              <w:ind w:left="-671" w:firstLine="671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="00D71F1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ปรึกษาชมรม/สโมสรนักศึกษา/กิจกรรมนักศึกษา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12321" w14:textId="77777777" w:rsidR="00770C55" w:rsidRPr="00266624" w:rsidRDefault="00770C55" w:rsidP="008B1C4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  <w:p w14:paraId="0BDD5FEA" w14:textId="77777777" w:rsidR="002526EB" w:rsidRPr="00266624" w:rsidRDefault="002526EB" w:rsidP="008B1C4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54CF4" w14:textId="77777777" w:rsidR="002526EB" w:rsidRPr="00266624" w:rsidRDefault="002526EB" w:rsidP="008B1C4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60847" w14:textId="77777777" w:rsidR="002526EB" w:rsidRPr="00266624" w:rsidRDefault="002526EB" w:rsidP="008B1C4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41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86B40" w14:textId="097E08EE" w:rsidR="002526EB" w:rsidRPr="00266624" w:rsidRDefault="008D5F5C" w:rsidP="008B1C4B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เกณฑ์การให้ระดับผลสัมฤทธิ์</w:t>
            </w:r>
            <w:r w:rsidR="002526E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 </w:t>
            </w:r>
            <w:r w:rsidR="002526E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และเอกสารหลักฐานที่ใช้ประกอบ</w:t>
            </w:r>
            <w:r w:rsidR="002526E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การประเมิน</w:t>
            </w:r>
          </w:p>
        </w:tc>
      </w:tr>
      <w:tr w:rsidR="00D3583E" w:rsidRPr="00266624" w14:paraId="3815C61A" w14:textId="77777777" w:rsidTr="00D3583E">
        <w:trPr>
          <w:trHeight w:val="786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3F8DE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F46F9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28EB4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97DD6" w14:textId="77777777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3D4A8B" w14:textId="77777777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17B21" w14:textId="77777777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BD8984" w14:textId="77777777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14F57" w14:textId="77777777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D93E6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FA97C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7383101C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5D94EF" w14:textId="7110291E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76539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311B9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D421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5BB5F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20CFE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95241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54342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204EE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FE40303" w14:textId="245DF7FA" w:rsidR="0043373F" w:rsidRPr="00266624" w:rsidRDefault="008D5F5C" w:rsidP="00D71F1C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D71F1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มีการดำเนินการ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 มีแผนการจัดกิจกรรม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2 มีระดับ 1 และนำนักศึกษาเข้าร่วมกิจกรรมที่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เกี่ยวข้องกับ คณะ/มหาวิทยาลัย ตามแผนที่  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กำหนดไว้</w:t>
            </w:r>
            <w:r w:rsidR="005B321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อย่างน้อย 2 กิจกรรม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3 มีระดับ 2 และนำนักศึกษาเข้าร่วมกิจกรรมที่</w:t>
            </w:r>
            <w:r w:rsidR="005B321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5B321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เกี่ยวข้องกับ คณะ/มหาวิทยาลัย ตามแผนที่  </w:t>
            </w:r>
            <w:r w:rsidR="005B321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ำหนดไว้</w:t>
            </w:r>
            <w:r w:rsidR="005B321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อย่างน้อย </w:t>
            </w:r>
            <w:r w:rsidR="005B321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3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กิจกรรม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4 ให้คำปรึกษาในการจัดกิจกรรมของ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 </w:t>
            </w:r>
            <w:r w:rsidR="00D71F1C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สโมสร/ชุมนุม อย่างน้อย 4 กิจกรรม</w:t>
            </w:r>
          </w:p>
          <w:p w14:paraId="69548126" w14:textId="77777777" w:rsidR="0043373F" w:rsidRPr="00266624" w:rsidRDefault="0043373F" w:rsidP="0043373F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69EB80C5" w14:textId="77777777" w:rsidR="0043373F" w:rsidRPr="00266624" w:rsidRDefault="0043373F" w:rsidP="0043373F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= ภาระงาน 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ระดับผลสัมฤทธิ์</w:t>
            </w:r>
          </w:p>
          <w:p w14:paraId="0AB7E9F9" w14:textId="77777777" w:rsidR="0043373F" w:rsidRPr="00266624" w:rsidRDefault="0043373F" w:rsidP="0043373F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4C97B838" w14:textId="77777777" w:rsidR="00381D57" w:rsidRPr="00266624" w:rsidRDefault="0043373F" w:rsidP="00D71F1C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1.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แผนการจัดกิจกรรม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3. เอกสารหลักฐานการจัดกิจกรรม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3. เอกสารการประชุม/การให้คำปรึกษาการจัดกิจกรรม</w:t>
            </w:r>
          </w:p>
        </w:tc>
      </w:tr>
      <w:tr w:rsidR="00D3583E" w:rsidRPr="00266624" w14:paraId="1E33273A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E053A" w14:textId="14065604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B29B5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BE1F6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89912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52760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44D91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07649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6BAB7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E368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9E20052" w14:textId="77777777" w:rsidR="00D71F1C" w:rsidRPr="00266624" w:rsidRDefault="00D71F1C" w:rsidP="00D71F1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5C93A1A9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74A2F4" w14:textId="521EA381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C3E09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BF7A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28DD9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8B891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D5A89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F4AA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4EEC1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4984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FE919E7" w14:textId="77777777" w:rsidR="00D71F1C" w:rsidRPr="00266624" w:rsidRDefault="00D71F1C" w:rsidP="00D71F1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58C332E7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DBC38" w14:textId="7C7373B6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A726E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4C7BD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F9F82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73630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A1EE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F2724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D5756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C4E1D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FBDA080" w14:textId="77777777" w:rsidR="00D71F1C" w:rsidRPr="00266624" w:rsidRDefault="00D71F1C" w:rsidP="00D71F1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7CFC06DC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84B10B" w14:textId="742B03E0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8C6C5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E29E4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9DDC1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D0B5B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7E84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793B3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A1CB5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C2E10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E2FDB47" w14:textId="77777777" w:rsidR="00D71F1C" w:rsidRPr="00266624" w:rsidRDefault="00D71F1C" w:rsidP="00D71F1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448DFB36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A029FB" w14:textId="3140A4D5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774BF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6B93F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D9B74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16464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53376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3F541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4B214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07F95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EBB5A90" w14:textId="77777777" w:rsidR="00D71F1C" w:rsidRPr="00266624" w:rsidRDefault="00D71F1C" w:rsidP="00D71F1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6BE88150" w14:textId="77777777" w:rsidTr="00226CF0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B299A" w14:textId="18004DFB" w:rsidR="00D71F1C" w:rsidRPr="00266624" w:rsidRDefault="00D71F1C" w:rsidP="00D71F1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7AA65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0E066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D7EB3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641C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739CD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126B8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731FD" w14:textId="77777777" w:rsidR="00D71F1C" w:rsidRPr="00266624" w:rsidRDefault="00D71F1C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5AC3F" w14:textId="77777777" w:rsidR="00D71F1C" w:rsidRPr="00266624" w:rsidRDefault="00D71F1C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8CDD81C" w14:textId="77777777" w:rsidR="00D71F1C" w:rsidRPr="00266624" w:rsidRDefault="00D71F1C" w:rsidP="00D71F1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C20BB8" w:rsidRPr="00266624" w14:paraId="748D8434" w14:textId="77777777" w:rsidTr="003E662F">
        <w:trPr>
          <w:trHeight w:val="285"/>
        </w:trPr>
        <w:tc>
          <w:tcPr>
            <w:tcW w:w="552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08651" w14:textId="77777777" w:rsidR="00C20BB8" w:rsidRPr="00266624" w:rsidRDefault="00C20BB8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49DA01A" w14:textId="77777777" w:rsidR="00C20BB8" w:rsidRPr="00266624" w:rsidRDefault="00C20BB8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E13D4A4" w14:textId="77777777" w:rsidR="00C20BB8" w:rsidRPr="00266624" w:rsidRDefault="00C20BB8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9D1978E" w14:textId="77777777" w:rsidR="00C20BB8" w:rsidRPr="00266624" w:rsidRDefault="00C20BB8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8B005B7" w14:textId="77777777" w:rsidR="00C20BB8" w:rsidRPr="00266624" w:rsidRDefault="00C20BB8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3D8233B" w14:textId="77777777" w:rsidR="00C20BB8" w:rsidRPr="00266624" w:rsidRDefault="00C20BB8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5CC81E6" w14:textId="77777777" w:rsidR="00C20BB8" w:rsidRPr="00266624" w:rsidRDefault="00C20BB8" w:rsidP="00D71F1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1A02AF2" w14:textId="77777777" w:rsidR="00C20BB8" w:rsidRPr="00266624" w:rsidRDefault="00C20BB8" w:rsidP="00D71F1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111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89C7051" w14:textId="77777777" w:rsidR="00C20BB8" w:rsidRPr="00266624" w:rsidRDefault="00C20BB8" w:rsidP="00D71F1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856473" w:rsidRPr="00266624" w14:paraId="57F492F5" w14:textId="77777777" w:rsidTr="00D3583E">
        <w:trPr>
          <w:trHeight w:val="285"/>
        </w:trPr>
        <w:tc>
          <w:tcPr>
            <w:tcW w:w="9918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5A23E" w14:textId="77777777" w:rsidR="00856473" w:rsidRPr="00266624" w:rsidRDefault="00856473" w:rsidP="0085647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 xml:space="preserve">หมายเหตุ </w:t>
            </w:r>
          </w:p>
          <w:p w14:paraId="7CFE1F54" w14:textId="77777777" w:rsidR="00856473" w:rsidRPr="00266624" w:rsidRDefault="00856473" w:rsidP="0085647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เป็นอาจารย์ที่ปรึกษาชมรม/สโมสรนักศึกษา/กิจกรรมนักศึกษา คิดภาระงานให้  2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/สัปดาห์/ภาคการศึกษาปกติ</w:t>
            </w:r>
          </w:p>
          <w:p w14:paraId="3C04CEA1" w14:textId="77777777" w:rsidR="00856473" w:rsidRPr="00266624" w:rsidRDefault="00856473" w:rsidP="0085647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8"/>
              </w:rPr>
            </w:pPr>
          </w:p>
          <w:p w14:paraId="1F77CCBC" w14:textId="77777777" w:rsidR="00856473" w:rsidRPr="00266624" w:rsidRDefault="00856473" w:rsidP="0085647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8"/>
              </w:rPr>
            </w:pPr>
          </w:p>
          <w:p w14:paraId="51F5FE65" w14:textId="77777777" w:rsidR="00856473" w:rsidRPr="00266624" w:rsidRDefault="00856473" w:rsidP="0085647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8"/>
              </w:rPr>
            </w:pPr>
          </w:p>
          <w:p w14:paraId="652D4813" w14:textId="77777777" w:rsidR="00856473" w:rsidRPr="00266624" w:rsidRDefault="00856473" w:rsidP="0085647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8"/>
              </w:rPr>
            </w:pPr>
          </w:p>
          <w:p w14:paraId="1532E383" w14:textId="77777777" w:rsidR="00856473" w:rsidRPr="00266624" w:rsidRDefault="00856473" w:rsidP="0085647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8"/>
              </w:rPr>
            </w:pPr>
          </w:p>
          <w:p w14:paraId="5C4ECD90" w14:textId="77777777" w:rsidR="00856473" w:rsidRPr="00266624" w:rsidRDefault="00856473" w:rsidP="0085647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8"/>
              </w:rPr>
            </w:pPr>
          </w:p>
          <w:p w14:paraId="5630F743" w14:textId="77777777" w:rsidR="00856473" w:rsidRPr="00266624" w:rsidRDefault="00856473" w:rsidP="0085647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8"/>
              </w:rPr>
            </w:pPr>
          </w:p>
          <w:p w14:paraId="2F8A9909" w14:textId="77777777" w:rsidR="00856473" w:rsidRPr="00266624" w:rsidRDefault="00856473" w:rsidP="0085647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111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DC3FC" w14:textId="77777777" w:rsidR="00856473" w:rsidRPr="00266624" w:rsidRDefault="00856473" w:rsidP="00D71F1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63C9A8DD" w14:textId="77777777" w:rsidR="00A877EE" w:rsidRPr="00266624" w:rsidRDefault="009E3DC6" w:rsidP="00C61063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</w:t>
      </w:r>
    </w:p>
    <w:p w14:paraId="4A601627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33EB746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809E1DA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E2A57D7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9789F76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38A28DE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64E8C90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E7347D3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7976FDA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7AABDF5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br/>
      </w:r>
    </w:p>
    <w:p w14:paraId="6C464FF2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075DF23" w14:textId="77777777" w:rsidR="00F40B01" w:rsidRPr="00266624" w:rsidRDefault="00F40B01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4FE3508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47453C49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4626A831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</w:rPr>
      </w:pPr>
    </w:p>
    <w:p w14:paraId="540F3A50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</w:rPr>
      </w:pPr>
    </w:p>
    <w:p w14:paraId="673CF915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</w:rPr>
      </w:pPr>
    </w:p>
    <w:p w14:paraId="292C9BA8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</w:rPr>
      </w:pPr>
    </w:p>
    <w:p w14:paraId="2F5C4DA1" w14:textId="77777777" w:rsidR="00C61063" w:rsidRPr="00266624" w:rsidRDefault="00C61063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</w:rPr>
      </w:pPr>
    </w:p>
    <w:p w14:paraId="031AEBEA" w14:textId="77777777" w:rsidR="00C61063" w:rsidRPr="00266624" w:rsidRDefault="00C61063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</w:rPr>
      </w:pPr>
    </w:p>
    <w:p w14:paraId="3AD91BFE" w14:textId="77777777" w:rsidR="00C61063" w:rsidRPr="00266624" w:rsidRDefault="00C61063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</w:rPr>
      </w:pPr>
    </w:p>
    <w:p w14:paraId="3613AAA8" w14:textId="1A7F8820" w:rsidR="00A877EE" w:rsidRPr="007E4879" w:rsidRDefault="007E4879" w:rsidP="00C61063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</w:t>
      </w:r>
      <w:r w:rsidR="00C61063" w:rsidRPr="007E4879">
        <w:rPr>
          <w:rFonts w:ascii="TH SarabunPSK" w:hAnsi="TH SarabunPSK" w:cs="TH SarabunPSK"/>
          <w:color w:val="000000" w:themeColor="text1"/>
          <w:sz w:val="32"/>
          <w:szCs w:val="32"/>
          <w:cs/>
        </w:rPr>
        <w:t>3.</w:t>
      </w:r>
      <w:r w:rsidRP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4</w:t>
      </w:r>
      <w:r w:rsidR="00C61063" w:rsidRPr="007E48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.2  </w:t>
      </w:r>
      <w:r w:rsidR="00A877EE" w:rsidRPr="007E4879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ครงการ/กิจกรรมเพื่อพัฒนานักศึกษาให้มีคุณลักษณะบัณฑิตที่พึงประสงค์ตามศาสตร์สาขา</w:t>
      </w:r>
    </w:p>
    <w:p w14:paraId="2B86AF2C" w14:textId="77777777" w:rsidR="00A877EE" w:rsidRPr="00266624" w:rsidRDefault="00A877EE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</w:rPr>
      </w:pPr>
    </w:p>
    <w:tbl>
      <w:tblPr>
        <w:tblW w:w="14270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709"/>
        <w:gridCol w:w="3475"/>
        <w:gridCol w:w="638"/>
        <w:gridCol w:w="598"/>
        <w:gridCol w:w="598"/>
        <w:gridCol w:w="614"/>
        <w:gridCol w:w="691"/>
        <w:gridCol w:w="598"/>
        <w:gridCol w:w="373"/>
        <w:gridCol w:w="373"/>
        <w:gridCol w:w="373"/>
        <w:gridCol w:w="373"/>
        <w:gridCol w:w="374"/>
        <w:gridCol w:w="598"/>
        <w:gridCol w:w="3649"/>
        <w:gridCol w:w="236"/>
      </w:tblGrid>
      <w:tr w:rsidR="00F40B01" w:rsidRPr="00266624" w14:paraId="4A47DA59" w14:textId="77777777" w:rsidTr="00D3583E">
        <w:trPr>
          <w:trHeight w:val="278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AF10A" w14:textId="77777777" w:rsidR="00F40B01" w:rsidRPr="008423B9" w:rsidRDefault="00F40B01" w:rsidP="00F2638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8423B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34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E0676" w14:textId="77777777" w:rsidR="00F40B01" w:rsidRPr="008423B9" w:rsidRDefault="00F40B01" w:rsidP="00F2638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8423B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โครงการ</w:t>
            </w:r>
          </w:p>
        </w:tc>
        <w:tc>
          <w:tcPr>
            <w:tcW w:w="244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AEA69" w14:textId="77777777" w:rsidR="00F40B01" w:rsidRPr="00266624" w:rsidRDefault="00F40B01" w:rsidP="00F2638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  <w:t>ตำแหน่งในโครงการ</w:t>
            </w:r>
          </w:p>
        </w:tc>
        <w:tc>
          <w:tcPr>
            <w:tcW w:w="6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0F7643" w14:textId="77777777" w:rsidR="00F40B01" w:rsidRPr="00266624" w:rsidRDefault="00F40B01" w:rsidP="00F2638A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  <w:t>จำนวนกรรมการ</w:t>
            </w:r>
          </w:p>
        </w:tc>
        <w:tc>
          <w:tcPr>
            <w:tcW w:w="5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A38EA6A" w14:textId="77777777" w:rsidR="00F40B01" w:rsidRPr="00266624" w:rsidRDefault="00F40B01" w:rsidP="00F2638A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  <w:t>ภาระงาน</w:t>
            </w:r>
          </w:p>
        </w:tc>
        <w:tc>
          <w:tcPr>
            <w:tcW w:w="18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5CAF0" w14:textId="77777777" w:rsidR="00F40B01" w:rsidRPr="00266624" w:rsidRDefault="00F40B01" w:rsidP="00F2638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5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BC71848" w14:textId="77777777" w:rsidR="00F40B01" w:rsidRPr="00266624" w:rsidRDefault="00F40B01" w:rsidP="00F2638A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64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FFB3362" w14:textId="29892E6A" w:rsidR="00F40B01" w:rsidRPr="00266624" w:rsidRDefault="008D5F5C" w:rsidP="00F2638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เกณฑ์การให้ระดับผลสัมฤทธิ์</w:t>
            </w:r>
            <w:r w:rsidR="00F40B01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 </w:t>
            </w:r>
            <w:r w:rsidR="00F40B01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และเอกสารหลักฐานที่ใช้ประกอบ</w:t>
            </w:r>
            <w:r w:rsidR="00F40B01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การประเมิน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F1D68" w14:textId="77777777" w:rsidR="00F40B01" w:rsidRPr="00266624" w:rsidRDefault="00F40B01" w:rsidP="00F2638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4FE5FC76" w14:textId="77777777" w:rsidTr="00D3583E">
        <w:trPr>
          <w:cantSplit/>
          <w:trHeight w:val="1134"/>
        </w:trPr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071AE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608E2" w14:textId="77777777" w:rsidR="005342DC" w:rsidRPr="00266624" w:rsidRDefault="005342DC" w:rsidP="005342D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E6FBCCA" w14:textId="77777777" w:rsidR="005342DC" w:rsidRPr="00266624" w:rsidRDefault="005342DC" w:rsidP="005342DC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Cs w:val="2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Cs w:val="22"/>
                <w:cs/>
              </w:rPr>
              <w:t>หัวหน้า/ผู้รับผิดชอบ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FAA606F" w14:textId="77777777" w:rsidR="005342DC" w:rsidRPr="00266624" w:rsidRDefault="005342DC" w:rsidP="005342DC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Cs w:val="2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Cs w:val="22"/>
                <w:cs/>
              </w:rPr>
              <w:t>เลขานุการ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6424E01" w14:textId="77777777" w:rsidR="005342DC" w:rsidRPr="00266624" w:rsidRDefault="005342DC" w:rsidP="005342DC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  <w:t>กรรมการ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8B74160" w14:textId="77777777" w:rsidR="005342DC" w:rsidRPr="00266624" w:rsidRDefault="005342DC" w:rsidP="005342DC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  <w:cs/>
              </w:rPr>
              <w:t>ผู้เข้าร่วมโครงการ</w:t>
            </w:r>
          </w:p>
        </w:tc>
        <w:tc>
          <w:tcPr>
            <w:tcW w:w="6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3BE83" w14:textId="77777777" w:rsidR="005342DC" w:rsidRPr="00266624" w:rsidRDefault="005342DC" w:rsidP="005342D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5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CC0A21A" w14:textId="77777777" w:rsidR="005342DC" w:rsidRPr="00266624" w:rsidRDefault="005342DC" w:rsidP="005342D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77253" w14:textId="77777777" w:rsidR="005342DC" w:rsidRPr="00266624" w:rsidRDefault="005342DC" w:rsidP="005342D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899A72" w14:textId="77777777" w:rsidR="005342DC" w:rsidRPr="00266624" w:rsidRDefault="005342DC" w:rsidP="005342D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6B50C" w14:textId="77777777" w:rsidR="005342DC" w:rsidRPr="00266624" w:rsidRDefault="005342DC" w:rsidP="005342D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8C5897" w14:textId="77777777" w:rsidR="005342DC" w:rsidRPr="00266624" w:rsidRDefault="005342DC" w:rsidP="005342D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F5A6C" w14:textId="77777777" w:rsidR="005342DC" w:rsidRPr="00266624" w:rsidRDefault="005342DC" w:rsidP="005342D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5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C923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473000F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60762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63FEAC03" w14:textId="77777777" w:rsidTr="00226CF0">
        <w:trPr>
          <w:trHeight w:val="7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132E1B" w14:textId="5EBC5E6A" w:rsidR="005342DC" w:rsidRPr="00266624" w:rsidRDefault="005342DC" w:rsidP="00A55F7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CA996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2A8EC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3FE1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A3B8E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BA5DC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6A949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99307C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5CC28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5DC77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7BB7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E9B59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A48C6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6AA8C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440995CD" w14:textId="6BB66DAD" w:rsidR="005342DC" w:rsidRPr="00266624" w:rsidRDefault="008D5F5C" w:rsidP="005342DC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5342D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ดำเนินการหรือไม่เข้าร่วมโครงการ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 ได้เข้าร่วมโครงการบริการวิชาการ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2 เป็นกรรมการบริการวิชาการแก่สังคมและ</w:t>
            </w:r>
            <w:r w:rsidR="001924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ชุมชนที่มหาวิทยาลัยรับผิดชอบ 1 ครั้ง/</w:t>
            </w:r>
            <w:r w:rsidR="001924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อบการประเมิน และมีแผนดำเนินงาน</w:t>
            </w:r>
            <w:r w:rsidR="001924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 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ในหน้าที่ที่ได้รับมอบหมาย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3 มีระดับ 2 และมีผลการดำเนินการตามแผนที่</w:t>
            </w:r>
            <w:r w:rsidR="001924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</w:r>
            <w:r w:rsidR="001924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lastRenderedPageBreak/>
              <w:t xml:space="preserve">           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ำหนดไว้ โดยนำผลการดำเนินงานเผยแพร่</w:t>
            </w:r>
            <w:r w:rsidR="001924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บนเว็บไซต์มหาวิทยาลัย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4 มีระดับ 3 และมีการประเมินผลการดำเนินการ</w:t>
            </w:r>
            <w:r w:rsidR="001924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ตามแผนที่กำหนดไว้และเสนอแนะแนว</w:t>
            </w:r>
            <w:r w:rsidR="001924B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br/>
              <w:t xml:space="preserve">           </w:t>
            </w:r>
            <w:r w:rsidR="005342D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ทางการพัฒนา</w:t>
            </w:r>
          </w:p>
          <w:p w14:paraId="3EC4A440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การคิดคะแนน</w:t>
            </w:r>
          </w:p>
          <w:p w14:paraId="18DE0FBB" w14:textId="77777777" w:rsidR="00EC4BD5" w:rsidRPr="00266624" w:rsidRDefault="00EC4BD5" w:rsidP="00EC4BD5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= ภาระงาน </w:t>
            </w:r>
            <w:r w:rsidR="008C38FC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ระดับผลสัมฤทธิ์</w:t>
            </w:r>
          </w:p>
          <w:p w14:paraId="1A0E42AA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30204368" w14:textId="77777777" w:rsidR="00EC4BD5" w:rsidRPr="00266624" w:rsidRDefault="00EC4BD5" w:rsidP="00EC4BD5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คำสั่ง / เอกสารการเข้าร่วม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หลักฐานแสดงผลการดำเนินงาน</w:t>
            </w:r>
          </w:p>
          <w:p w14:paraId="60C6C9D7" w14:textId="77777777" w:rsidR="002059AF" w:rsidRPr="00266624" w:rsidRDefault="002059AF" w:rsidP="005342DC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A2DDF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08E63743" w14:textId="77777777" w:rsidTr="00226CF0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19CD6D" w14:textId="7B7EE63D" w:rsidR="005342DC" w:rsidRPr="00266624" w:rsidRDefault="005342DC" w:rsidP="00A55F7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A9C6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DD72E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4E46A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B9525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56FBA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C10C1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BBA250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ECDF9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0AD6A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97AD3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9B6C9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61776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EC690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58B43ABB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E0F86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66B44628" w14:textId="77777777" w:rsidTr="00226CF0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E2C5EF" w14:textId="4E53BB47" w:rsidR="005342DC" w:rsidRPr="00266624" w:rsidRDefault="005342DC" w:rsidP="00A55F7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004F7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B58D7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C0A2B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EFA32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438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96DEF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AB5174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08AA3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34B3B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033B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ABE63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6882C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2E044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49227A34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6ED23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301E07B7" w14:textId="77777777" w:rsidTr="00226CF0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F462B2" w14:textId="7D447C37" w:rsidR="005342DC" w:rsidRPr="00266624" w:rsidRDefault="005342DC" w:rsidP="00A55F7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B0B4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D4B23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8401A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FFCB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FA997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D1E9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569922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7DC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E04C5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9C12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2AE02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A6436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32B28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23EB7892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D471E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755AA433" w14:textId="77777777" w:rsidTr="00226CF0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1ACBB4" w14:textId="475E39A0" w:rsidR="005342DC" w:rsidRPr="00266624" w:rsidRDefault="005342DC" w:rsidP="00A55F7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5722A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96A75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5E2FE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217F9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E5BF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9CDAC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23FDE6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04629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0520F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8E802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97768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6B316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138D2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47CDA45C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72F9E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79A996EE" w14:textId="77777777" w:rsidTr="00226CF0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5A36A2" w14:textId="04D57B7B" w:rsidR="005342DC" w:rsidRPr="00266624" w:rsidRDefault="005342DC" w:rsidP="00A55F7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EB34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171A2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1139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A5DF9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427E5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B6192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FAEEA9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2B452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C68FC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4520F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CBA01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886D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8BA37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29FCDC53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D17DE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2B5F11A2" w14:textId="77777777" w:rsidTr="00226CF0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02F41" w14:textId="0CEED4AF" w:rsidR="005342DC" w:rsidRPr="00266624" w:rsidRDefault="005342DC" w:rsidP="00A55F7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1C81F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742A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5B286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EAA0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E99B9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C48B6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AE6DB8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41292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94614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23B58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B5CCA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35F3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9874B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5F4823CF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294B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63B58D6F" w14:textId="77777777" w:rsidTr="00226CF0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344AB1" w14:textId="4161FD7D" w:rsidR="005342DC" w:rsidRPr="00266624" w:rsidRDefault="005342DC" w:rsidP="00A55F7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5625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FAE5F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13FB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5203A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20A03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1717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0DACE3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E7101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2CF8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1EBA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BB058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8F3A9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8967A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3761985E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F2404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309B7866" w14:textId="77777777" w:rsidTr="00226CF0">
        <w:trPr>
          <w:trHeight w:val="7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FFCF50" w14:textId="67467BED" w:rsidR="005342DC" w:rsidRPr="00266624" w:rsidRDefault="005342DC" w:rsidP="00A55F7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110CB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E28B1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BEC3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0B7C5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6BB3C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9CF41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30BE04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66B48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E7C1B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BCE35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29C27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D2FE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473EF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3B4073B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2F4F0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0FC0201E" w14:textId="77777777" w:rsidTr="00226CF0">
        <w:trPr>
          <w:trHeight w:val="7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6B965" w14:textId="160D12EF" w:rsidR="005342DC" w:rsidRPr="00266624" w:rsidRDefault="005342DC" w:rsidP="00A55F7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33774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15DD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A8604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43347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FECE1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5586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50AABA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2927C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A950F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3D82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594FF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1BC46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0A7C4" w14:textId="77777777" w:rsidR="005342DC" w:rsidRPr="00266624" w:rsidRDefault="005342DC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4870D7FA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A807E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C20BB8" w:rsidRPr="00266624" w14:paraId="62C0AF87" w14:textId="77777777" w:rsidTr="003E662F">
        <w:trPr>
          <w:trHeight w:val="70"/>
        </w:trPr>
        <w:tc>
          <w:tcPr>
            <w:tcW w:w="7323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77646" w14:textId="77777777" w:rsidR="00C20BB8" w:rsidRPr="00C20BB8" w:rsidRDefault="00C20BB8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C20BB8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7811341" w14:textId="77777777" w:rsidR="00C20BB8" w:rsidRPr="00266624" w:rsidRDefault="00C20BB8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DCC6474" w14:textId="77777777" w:rsidR="00C20BB8" w:rsidRPr="00266624" w:rsidRDefault="00C20BB8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53686B1" w14:textId="77777777" w:rsidR="00C20BB8" w:rsidRPr="00266624" w:rsidRDefault="00C20BB8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7D9F1E5" w14:textId="77777777" w:rsidR="00C20BB8" w:rsidRPr="00266624" w:rsidRDefault="00C20BB8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F219D81" w14:textId="77777777" w:rsidR="00C20BB8" w:rsidRPr="00266624" w:rsidRDefault="00C20BB8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7A44A5C" w14:textId="77777777" w:rsidR="00C20BB8" w:rsidRPr="00266624" w:rsidRDefault="00C20BB8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4C585DC" w14:textId="77777777" w:rsidR="00C20BB8" w:rsidRPr="00266624" w:rsidRDefault="00C20BB8" w:rsidP="005342D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38AD2BFA" w14:textId="77777777" w:rsidR="00C20BB8" w:rsidRPr="00266624" w:rsidRDefault="00C20BB8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CF49A" w14:textId="77777777" w:rsidR="00C20BB8" w:rsidRPr="00266624" w:rsidRDefault="00C20BB8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5342DC" w:rsidRPr="00266624" w14:paraId="7CA69B1C" w14:textId="77777777" w:rsidTr="00D3583E">
        <w:trPr>
          <w:trHeight w:val="285"/>
        </w:trPr>
        <w:tc>
          <w:tcPr>
            <w:tcW w:w="10385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ACA5A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> 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3FD19F49" w14:textId="77777777" w:rsidR="005342DC" w:rsidRPr="00266624" w:rsidRDefault="005342DC" w:rsidP="005342DC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 xml:space="preserve"> 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กิจกรรมเพื่อพัฒนานักศึกษาให้มีคุณลักษณะบัณฑิตที่พึงประสงค์ตามศาสตร์สาขา </w:t>
            </w:r>
          </w:p>
          <w:p w14:paraId="67D87D06" w14:textId="77777777" w:rsidR="005342DC" w:rsidRPr="00266624" w:rsidRDefault="005342DC" w:rsidP="005342DC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1) หัวหน้า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ผู้รับผิดชอบโครงการ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 2 ภาระงาน/โครงการ/สัปดาห์/ภาคการศึกษาปกติ</w:t>
            </w:r>
          </w:p>
          <w:p w14:paraId="77413049" w14:textId="77777777" w:rsidR="005342DC" w:rsidRPr="00266624" w:rsidRDefault="005342DC" w:rsidP="005342DC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2) กรรมการและเลขานุการ คิดภาระงานให้ 1 ภาระงาน/โครงการ/สัปดาห์/ภาคการศึกษาปกติ</w:t>
            </w:r>
          </w:p>
          <w:p w14:paraId="1AE649F2" w14:textId="77777777" w:rsidR="005342DC" w:rsidRPr="00266624" w:rsidRDefault="005342DC" w:rsidP="005342DC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3) กรรมการ 1 โครงการ (ไม่เกิน 7คน) และต้องไม่ซ้ำก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>1) และ 2)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ให้คนละ 0.5 ภาระงาน/โครงการ/สัปดาห์/ภาค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การศึกษาปกติกรณี กรรมการเกิน 7 คน  ให้คิดภาระงานตามสัดส่วนโดยให้นำ 3.5 หารด้วยจำนวนกรรมการ/โครงการ/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สัปดาห์/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</w:p>
          <w:p w14:paraId="0FAF9246" w14:textId="77777777" w:rsidR="005342DC" w:rsidRPr="00266624" w:rsidRDefault="005342DC" w:rsidP="005342DC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4) ผู้เข้าร่วมโครงการ คิดภาระงานให้ 0.1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/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สัปดาห์/ ภาคการศึกษาปกติ</w:t>
            </w:r>
          </w:p>
          <w:p w14:paraId="5D8B343C" w14:textId="77777777" w:rsidR="003A6020" w:rsidRPr="00266624" w:rsidRDefault="003A6020" w:rsidP="005342DC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405FD377" w14:textId="77777777" w:rsidR="003A6020" w:rsidRPr="00266624" w:rsidRDefault="003A6020" w:rsidP="005342DC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374044C3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4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79AC016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7DE43" w14:textId="77777777" w:rsidR="005342DC" w:rsidRPr="00266624" w:rsidRDefault="005342DC" w:rsidP="005342D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</w:tbl>
    <w:p w14:paraId="1E997B28" w14:textId="77777777" w:rsidR="00F40B01" w:rsidRPr="00266624" w:rsidRDefault="00F40B01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28"/>
        </w:rPr>
      </w:pPr>
    </w:p>
    <w:p w14:paraId="01167C49" w14:textId="77777777" w:rsidR="001924B7" w:rsidRPr="00266624" w:rsidRDefault="001924B7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28"/>
        </w:rPr>
      </w:pPr>
    </w:p>
    <w:p w14:paraId="56AAAC53" w14:textId="7C2F631A" w:rsidR="00F40B01" w:rsidRPr="00266624" w:rsidRDefault="009E3DC6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 xml:space="preserve">          </w:t>
      </w:r>
      <w:r w:rsidR="00422EED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3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</w:t>
      </w:r>
      <w:r w:rsidR="007E4879">
        <w:rPr>
          <w:rFonts w:ascii="TH SarabunPSK" w:hAnsi="TH SarabunPSK" w:cs="TH SarabunPSK" w:hint="cs"/>
          <w:color w:val="000000" w:themeColor="text1"/>
          <w:sz w:val="24"/>
          <w:szCs w:val="32"/>
          <w:cs/>
        </w:rPr>
        <w:t>4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3</w:t>
      </w:r>
      <w:r w:rsidR="00422EED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งานที่ได้รับมอบหม</w:t>
      </w:r>
      <w:r w:rsidR="00C01808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ายเฉพาะกิจที่ได้รับการแต่งตั้งระดับ</w:t>
      </w:r>
      <w:r w:rsidR="00422EED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คณะ</w:t>
      </w:r>
    </w:p>
    <w:tbl>
      <w:tblPr>
        <w:tblpPr w:leftFromText="180" w:rightFromText="180" w:vertAnchor="text" w:horzAnchor="margin" w:tblpX="675" w:tblpY="188"/>
        <w:tblW w:w="13858" w:type="dxa"/>
        <w:tblLayout w:type="fixed"/>
        <w:tblLook w:val="04A0" w:firstRow="1" w:lastRow="0" w:firstColumn="1" w:lastColumn="0" w:noHBand="0" w:noVBand="1"/>
      </w:tblPr>
      <w:tblGrid>
        <w:gridCol w:w="675"/>
        <w:gridCol w:w="4820"/>
        <w:gridCol w:w="992"/>
        <w:gridCol w:w="482"/>
        <w:gridCol w:w="482"/>
        <w:gridCol w:w="482"/>
        <w:gridCol w:w="482"/>
        <w:gridCol w:w="482"/>
        <w:gridCol w:w="1276"/>
        <w:gridCol w:w="3685"/>
      </w:tblGrid>
      <w:tr w:rsidR="00422EED" w:rsidRPr="00266624" w14:paraId="667F0925" w14:textId="77777777" w:rsidTr="00D3583E">
        <w:trPr>
          <w:trHeight w:val="285"/>
        </w:trPr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1C1A5" w14:textId="77777777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48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EC5EA" w14:textId="77777777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ที่ได้รับมอบหมา</w:t>
            </w:r>
            <w:r w:rsidR="00152974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ยเฉพาะกิจที่ได้รับการแต่งตั้งระดับ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คณะ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B55EF" w14:textId="77777777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C86F2" w14:textId="77777777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1B293" w14:textId="77777777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6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CA83D" w14:textId="52F2F405" w:rsidR="00422EED" w:rsidRPr="00266624" w:rsidRDefault="008D5F5C" w:rsidP="0040035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422EE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422EE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422EE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3BE3600C" w14:textId="77777777" w:rsidTr="00226CF0">
        <w:trPr>
          <w:trHeight w:val="786"/>
        </w:trPr>
        <w:tc>
          <w:tcPr>
            <w:tcW w:w="6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EBA3E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BA249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D821F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FD58A32" w14:textId="77777777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E237D12" w14:textId="77777777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28224BC" w14:textId="77777777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80A40" w14:textId="77777777" w:rsidR="00422EED" w:rsidRPr="00266624" w:rsidRDefault="009034A4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E1DCE" w14:textId="77777777" w:rsidR="00422EED" w:rsidRPr="00266624" w:rsidRDefault="009034A4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A3889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7AB4B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28723DDB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E87352" w14:textId="0E9C1A84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CC4CB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65578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079BF80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9B46258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82DC9CC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36C4E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EB3F7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AFD73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469DBC6" w14:textId="0155A951" w:rsidR="00422EED" w:rsidRPr="00266624" w:rsidRDefault="008D5F5C" w:rsidP="00400359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422EE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422EE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ระดับ </w:t>
            </w:r>
            <w:r w:rsidR="009034A4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0</w:t>
            </w:r>
            <w:r w:rsidR="00422EE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</w:t>
            </w:r>
            <w:r w:rsidR="009034A4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ม่ปฏิบัติตามคำสั่งที่ได้รับมอบหมาย</w:t>
            </w:r>
            <w:r w:rsidR="00422EE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ระดับ </w:t>
            </w:r>
            <w:r w:rsidR="009034A4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</w:t>
            </w:r>
            <w:r w:rsidR="00422EED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</w:t>
            </w:r>
            <w:r w:rsidR="00422EE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422EE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ฏิบัติตาม</w:t>
            </w:r>
            <w:r w:rsidR="00C063B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</w:t>
            </w:r>
            <w:r w:rsidR="00422EED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ที่ได้รับมอบหมาย</w:t>
            </w:r>
          </w:p>
          <w:p w14:paraId="7C212134" w14:textId="77777777" w:rsidR="00422EED" w:rsidRPr="00266624" w:rsidRDefault="00422EED" w:rsidP="00400359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</w:p>
          <w:p w14:paraId="1E03C5C6" w14:textId="77777777" w:rsidR="008E4EE4" w:rsidRPr="00266624" w:rsidRDefault="008E4EE4" w:rsidP="00400359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ระง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11C6F667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lastRenderedPageBreak/>
              <w:t>หลักฐาน</w:t>
            </w:r>
          </w:p>
          <w:p w14:paraId="18E78D1C" w14:textId="77777777" w:rsidR="00EC4BD5" w:rsidRPr="00266624" w:rsidRDefault="00EC4BD5" w:rsidP="00EC4BD5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คำสั่ง / เอกสารการเข้าร่วม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หลักฐานแสดงผลการดำเนินงาน</w:t>
            </w:r>
          </w:p>
          <w:p w14:paraId="061D2DC9" w14:textId="77777777" w:rsidR="00EC4BD5" w:rsidRPr="00266624" w:rsidRDefault="00EC4BD5" w:rsidP="00400359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</w:pPr>
          </w:p>
        </w:tc>
      </w:tr>
      <w:tr w:rsidR="00D3583E" w:rsidRPr="00266624" w14:paraId="6A23FCA3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BBB920" w14:textId="15B1FC91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9CDCD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90EC2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45807CA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02F85A8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A275D7D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A6DFC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A33D8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38A09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1934752" w14:textId="77777777" w:rsidR="00422EED" w:rsidRPr="00266624" w:rsidRDefault="00422EED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2361E467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9FEFFB" w14:textId="68330C82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61FD6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042AA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0CA44C1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ABC8783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DA79FE8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E4FBD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5D1F0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3BA94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2D9AA29" w14:textId="77777777" w:rsidR="00422EED" w:rsidRPr="00266624" w:rsidRDefault="00422EED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0D0A0E14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84007B" w14:textId="0973BC29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3704F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869D5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390CFC5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57F85AB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837C771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AF71D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7152A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3A906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AC830EF" w14:textId="77777777" w:rsidR="00422EED" w:rsidRPr="00266624" w:rsidRDefault="00422EED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550D4E9F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AD328" w14:textId="380617B5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380B8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DEEDB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7012380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1BB941C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42DA8E6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55845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82B4F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19D2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E552F87" w14:textId="77777777" w:rsidR="00422EED" w:rsidRPr="00266624" w:rsidRDefault="00422EED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1EF49788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8E0EFD" w14:textId="5CC8580A" w:rsidR="00422EED" w:rsidRPr="00266624" w:rsidRDefault="00422EED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1E8F6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2F252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306FC2B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E04E94B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D76BCC3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44880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E312A" w14:textId="77777777" w:rsidR="00422EED" w:rsidRPr="00266624" w:rsidRDefault="00422EED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0E9DB" w14:textId="77777777" w:rsidR="00422EED" w:rsidRPr="00266624" w:rsidRDefault="00422EED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D5848FA" w14:textId="77777777" w:rsidR="00422EED" w:rsidRPr="00266624" w:rsidRDefault="00422EED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0CF2F4DD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607C9" w14:textId="0CE656F2" w:rsidR="00A24651" w:rsidRPr="00266624" w:rsidRDefault="00A24651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57984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3B271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EF16BB3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EBD72E9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4EE6063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486AB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EF349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814F4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AB8C1E3" w14:textId="77777777" w:rsidR="00A24651" w:rsidRPr="00266624" w:rsidRDefault="00A24651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55583E57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87C21" w14:textId="7BA2372F" w:rsidR="00A24651" w:rsidRPr="00266624" w:rsidRDefault="00A24651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EE084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822B0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C8781A5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5856A44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A4A6595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7C56B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D6DDE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CA8E0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DE7814E" w14:textId="77777777" w:rsidR="00A24651" w:rsidRPr="00266624" w:rsidRDefault="00A24651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1E7528DA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5C6181" w14:textId="192C0BE6" w:rsidR="00A24651" w:rsidRPr="00266624" w:rsidRDefault="00A24651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559CC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2A8F9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6B92555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7DA15A8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47D9789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B43E1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7D1CD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86EC0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7DDAE51" w14:textId="77777777" w:rsidR="00A24651" w:rsidRPr="00266624" w:rsidRDefault="00A24651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68AFA55E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ACFB5B" w14:textId="49D139EA" w:rsidR="00A24651" w:rsidRPr="00266624" w:rsidRDefault="00A24651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38276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0CFBF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6CE94FF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E36E6D5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B425E4F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8C9F3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85388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96398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C3E9A3B" w14:textId="77777777" w:rsidR="00A24651" w:rsidRPr="00266624" w:rsidRDefault="00A24651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494FFADF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68027B" w14:textId="7AA7AB28" w:rsidR="00A24651" w:rsidRPr="00266624" w:rsidRDefault="00A24651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401C5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4E1A5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7C1532E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EA0D630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B45DE68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21612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585A8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5650E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D22C0EC" w14:textId="77777777" w:rsidR="00A24651" w:rsidRPr="00266624" w:rsidRDefault="00A24651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2CD73D95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580E63" w14:textId="0D5E25FB" w:rsidR="00A24651" w:rsidRPr="00266624" w:rsidRDefault="00A24651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CA97A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EB265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EBE96F2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0B19BFB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8B9AC66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79215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C0A72" w14:textId="77777777" w:rsidR="00A24651" w:rsidRPr="00266624" w:rsidRDefault="00A24651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7096" w14:textId="77777777" w:rsidR="00A24651" w:rsidRPr="00266624" w:rsidRDefault="00A24651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FA0F4AD" w14:textId="77777777" w:rsidR="00A24651" w:rsidRPr="00266624" w:rsidRDefault="00A24651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1FF9E2B1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24176" w14:textId="6FE3B8D1" w:rsidR="002027FF" w:rsidRPr="00266624" w:rsidRDefault="002027FF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63EE2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736F8" w14:textId="77777777" w:rsidR="002027FF" w:rsidRPr="00266624" w:rsidRDefault="002027FF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FE4C43F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649A458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2327665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E3E5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7B4E9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3E0F" w14:textId="77777777" w:rsidR="002027FF" w:rsidRPr="00266624" w:rsidRDefault="002027FF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40DC98D" w14:textId="77777777" w:rsidR="002027FF" w:rsidRPr="00266624" w:rsidRDefault="002027FF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2999F6A2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7A6A2E" w14:textId="0E361155" w:rsidR="002027FF" w:rsidRPr="00266624" w:rsidRDefault="002027FF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444D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EC6F" w14:textId="77777777" w:rsidR="002027FF" w:rsidRPr="00266624" w:rsidRDefault="002027FF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52B031E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E23677C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F45E995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EE014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74F22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3AC8A" w14:textId="77777777" w:rsidR="002027FF" w:rsidRPr="00266624" w:rsidRDefault="002027FF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72ECDCD" w14:textId="77777777" w:rsidR="002027FF" w:rsidRPr="00266624" w:rsidRDefault="002027FF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070D1788" w14:textId="77777777" w:rsidTr="00226CF0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7716E" w14:textId="4B439077" w:rsidR="002027FF" w:rsidRPr="00266624" w:rsidRDefault="002027FF" w:rsidP="00400359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754DD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F7C34" w14:textId="77777777" w:rsidR="002027FF" w:rsidRPr="00266624" w:rsidRDefault="002027FF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E3C892A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3670BE3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33FF894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01C02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F5530" w14:textId="77777777" w:rsidR="002027FF" w:rsidRPr="00266624" w:rsidRDefault="002027FF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3F1D3" w14:textId="77777777" w:rsidR="002027FF" w:rsidRPr="00266624" w:rsidRDefault="002027FF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A40E7E5" w14:textId="77777777" w:rsidR="002027FF" w:rsidRPr="00266624" w:rsidRDefault="002027FF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C20BB8" w:rsidRPr="00266624" w14:paraId="6CE18548" w14:textId="77777777" w:rsidTr="003E662F">
        <w:trPr>
          <w:trHeight w:val="285"/>
        </w:trPr>
        <w:tc>
          <w:tcPr>
            <w:tcW w:w="54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706F8" w14:textId="77777777" w:rsidR="00C20BB8" w:rsidRPr="00266624" w:rsidRDefault="00C20BB8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D332DCF" w14:textId="77777777" w:rsidR="00C20BB8" w:rsidRPr="00266624" w:rsidRDefault="00C20BB8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F71569C" w14:textId="77777777" w:rsidR="00C20BB8" w:rsidRPr="00266624" w:rsidRDefault="00C20BB8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A14749E" w14:textId="77777777" w:rsidR="00C20BB8" w:rsidRPr="00266624" w:rsidRDefault="00C20BB8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DCA91FC" w14:textId="77777777" w:rsidR="00C20BB8" w:rsidRPr="00266624" w:rsidRDefault="00C20BB8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F4F606B" w14:textId="77777777" w:rsidR="00C20BB8" w:rsidRPr="00266624" w:rsidRDefault="00C20BB8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332A3B0" w14:textId="77777777" w:rsidR="00C20BB8" w:rsidRPr="00266624" w:rsidRDefault="00C20BB8" w:rsidP="00400359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8BE8754" w14:textId="77777777" w:rsidR="00C20BB8" w:rsidRPr="00266624" w:rsidRDefault="00C20BB8" w:rsidP="00400359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05A8D0A" w14:textId="77777777" w:rsidR="00C20BB8" w:rsidRPr="00266624" w:rsidRDefault="00C20BB8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1924B7" w:rsidRPr="00266624" w14:paraId="594A0BE5" w14:textId="77777777" w:rsidTr="00D3583E">
        <w:trPr>
          <w:trHeight w:val="285"/>
        </w:trPr>
        <w:tc>
          <w:tcPr>
            <w:tcW w:w="1017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1464" w14:textId="77777777" w:rsidR="001924B7" w:rsidRPr="00266624" w:rsidRDefault="001924B7" w:rsidP="00400359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 xml:space="preserve">หมายเหตุ </w:t>
            </w:r>
          </w:p>
          <w:p w14:paraId="30F21646" w14:textId="77777777" w:rsidR="001924B7" w:rsidRPr="00266624" w:rsidRDefault="001924B7" w:rsidP="00400359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เป็นกรรมการหรืองานที่ได้รับมอบหมายเฉพาะกิจที่ได้รับการแต่งตั้งโดยมหาวิทยาลัย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ณ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ำนัก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ถาบันหน่วยงานที่เรียกชื่ออย่างอื่นที่มีฐานะเทียบเท่าคณะคิดภาระงานให้ 0.5 ภาระงาน/ครั้ง/สัปดาห์/ภาคการศึกษาปกติ</w:t>
            </w:r>
          </w:p>
          <w:p w14:paraId="524D3C04" w14:textId="77777777" w:rsidR="001924B7" w:rsidRPr="00266624" w:rsidRDefault="001924B7" w:rsidP="00400359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45551" w14:textId="77777777" w:rsidR="001924B7" w:rsidRPr="00266624" w:rsidRDefault="001924B7" w:rsidP="0040035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08B7399F" w14:textId="77777777" w:rsidR="00400359" w:rsidRPr="00266624" w:rsidRDefault="009E3DC6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4"/>
          <w:szCs w:val="32"/>
          <w:cs/>
        </w:rPr>
        <w:t xml:space="preserve">         </w:t>
      </w:r>
    </w:p>
    <w:p w14:paraId="782A2BAD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04DA7E6B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4D307802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5778B3DA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4C9884D7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122D135C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664C6F6F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1D5BEC50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6A857D9F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1E311E52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5D64F64C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05499888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736D417D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41765F6E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7537E516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7C5C6CEF" w14:textId="77777777" w:rsidR="00400359" w:rsidRPr="00266624" w:rsidRDefault="00400359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00CBF50E" w14:textId="77777777" w:rsidR="001924B7" w:rsidRPr="00266624" w:rsidRDefault="001924B7" w:rsidP="004D0A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4"/>
          <w:szCs w:val="32"/>
        </w:rPr>
      </w:pPr>
    </w:p>
    <w:p w14:paraId="2B84C0AD" w14:textId="4951038E" w:rsidR="00422EED" w:rsidRPr="00266624" w:rsidRDefault="00400359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        </w:t>
      </w:r>
      <w:r w:rsidR="009E3DC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24"/>
          <w:szCs w:val="32"/>
          <w:cs/>
        </w:rPr>
        <w:t>4</w:t>
      </w:r>
      <w:r w:rsidR="009E3DC6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4</w:t>
      </w:r>
      <w:r w:rsidR="00D07B02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การจัดซื้อ/จัดจ้าง</w:t>
      </w:r>
      <w:r w:rsidR="00E90114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และตรวจรับ</w:t>
      </w:r>
      <w:r w:rsidR="005A2101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พัสดุ</w:t>
      </w:r>
      <w:r w:rsidR="00F2638A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ครุภัณฑ์</w:t>
      </w:r>
      <w:r w:rsidR="00284197" w:rsidRPr="00266624">
        <w:rPr>
          <w:rFonts w:ascii="TH SarabunPSK" w:hAnsi="TH SarabunPSK" w:cs="TH SarabunPSK"/>
          <w:color w:val="000000" w:themeColor="text1"/>
          <w:sz w:val="24"/>
          <w:szCs w:val="32"/>
        </w:rPr>
        <w:t xml:space="preserve"> </w:t>
      </w:r>
      <w:r w:rsidR="00284197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ระดับคณะ</w:t>
      </w:r>
    </w:p>
    <w:tbl>
      <w:tblPr>
        <w:tblW w:w="13892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231"/>
        <w:gridCol w:w="709"/>
        <w:gridCol w:w="709"/>
        <w:gridCol w:w="571"/>
        <w:gridCol w:w="571"/>
        <w:gridCol w:w="549"/>
        <w:gridCol w:w="571"/>
        <w:gridCol w:w="373"/>
        <w:gridCol w:w="373"/>
        <w:gridCol w:w="373"/>
        <w:gridCol w:w="373"/>
        <w:gridCol w:w="374"/>
        <w:gridCol w:w="598"/>
        <w:gridCol w:w="3808"/>
      </w:tblGrid>
      <w:tr w:rsidR="00D07B02" w:rsidRPr="00266624" w14:paraId="06BD6DAD" w14:textId="77777777" w:rsidTr="00D3583E">
        <w:trPr>
          <w:trHeight w:val="278"/>
        </w:trPr>
        <w:tc>
          <w:tcPr>
            <w:tcW w:w="709" w:type="dxa"/>
            <w:vMerge w:val="restart"/>
            <w:shd w:val="clear" w:color="auto" w:fill="auto"/>
            <w:noWrap/>
            <w:vAlign w:val="center"/>
            <w:hideMark/>
          </w:tcPr>
          <w:p w14:paraId="1EE0753B" w14:textId="77777777" w:rsidR="00D07B02" w:rsidRPr="00266624" w:rsidRDefault="00D07B02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lastRenderedPageBreak/>
              <w:t>ที่</w:t>
            </w:r>
          </w:p>
        </w:tc>
        <w:tc>
          <w:tcPr>
            <w:tcW w:w="3231" w:type="dxa"/>
            <w:vMerge w:val="restart"/>
            <w:shd w:val="clear" w:color="auto" w:fill="auto"/>
            <w:noWrap/>
            <w:vAlign w:val="center"/>
            <w:hideMark/>
          </w:tcPr>
          <w:p w14:paraId="23FE293F" w14:textId="77777777" w:rsidR="00D07B02" w:rsidRPr="00266624" w:rsidRDefault="00D07B02" w:rsidP="00BB18B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="005A2101" w:rsidRPr="00266624"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  <w:t>พัสดุครุภัณฑ์</w:t>
            </w:r>
          </w:p>
        </w:tc>
        <w:tc>
          <w:tcPr>
            <w:tcW w:w="1989" w:type="dxa"/>
            <w:gridSpan w:val="3"/>
            <w:shd w:val="clear" w:color="auto" w:fill="auto"/>
            <w:noWrap/>
            <w:vAlign w:val="center"/>
            <w:hideMark/>
          </w:tcPr>
          <w:p w14:paraId="688118AF" w14:textId="77777777" w:rsidR="00D07B02" w:rsidRPr="00266624" w:rsidRDefault="00D07B02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ทำหน้าที่กรรมการ</w:t>
            </w:r>
          </w:p>
        </w:tc>
        <w:tc>
          <w:tcPr>
            <w:tcW w:w="1120" w:type="dxa"/>
            <w:gridSpan w:val="2"/>
            <w:shd w:val="clear" w:color="auto" w:fill="auto"/>
            <w:noWrap/>
            <w:vAlign w:val="center"/>
            <w:hideMark/>
          </w:tcPr>
          <w:p w14:paraId="3B9CDC03" w14:textId="77777777" w:rsidR="00D07B02" w:rsidRPr="00266624" w:rsidRDefault="00D07B02" w:rsidP="005A2101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ประเภท</w:t>
            </w:r>
          </w:p>
        </w:tc>
        <w:tc>
          <w:tcPr>
            <w:tcW w:w="571" w:type="dxa"/>
            <w:vMerge w:val="restart"/>
            <w:shd w:val="clear" w:color="auto" w:fill="auto"/>
            <w:textDirection w:val="btLr"/>
            <w:vAlign w:val="center"/>
          </w:tcPr>
          <w:p w14:paraId="0BB12693" w14:textId="77777777" w:rsidR="00D07B02" w:rsidRPr="00266624" w:rsidRDefault="00D07B02" w:rsidP="00BF088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ภาระงาน</w:t>
            </w:r>
          </w:p>
        </w:tc>
        <w:tc>
          <w:tcPr>
            <w:tcW w:w="1866" w:type="dxa"/>
            <w:gridSpan w:val="5"/>
            <w:shd w:val="clear" w:color="auto" w:fill="auto"/>
            <w:noWrap/>
            <w:vAlign w:val="center"/>
            <w:hideMark/>
          </w:tcPr>
          <w:p w14:paraId="262193D2" w14:textId="77777777" w:rsidR="00D07B02" w:rsidRPr="00266624" w:rsidRDefault="00D07B02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598" w:type="dxa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71309E87" w14:textId="77777777" w:rsidR="00D07B02" w:rsidRPr="00266624" w:rsidRDefault="00D07B02" w:rsidP="00BF088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808" w:type="dxa"/>
            <w:vMerge w:val="restart"/>
            <w:vAlign w:val="center"/>
          </w:tcPr>
          <w:p w14:paraId="713E8691" w14:textId="02874F89" w:rsidR="00D07B02" w:rsidRPr="00266624" w:rsidRDefault="008D5F5C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Cs w:val="22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D07B0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D07B0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D07B0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266624" w:rsidRPr="00266624" w14:paraId="7C156DFA" w14:textId="77777777" w:rsidTr="00226CF0">
        <w:trPr>
          <w:cantSplit/>
          <w:trHeight w:val="1134"/>
        </w:trPr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2C254936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vMerge/>
            <w:shd w:val="clear" w:color="auto" w:fill="auto"/>
            <w:vAlign w:val="center"/>
            <w:hideMark/>
          </w:tcPr>
          <w:p w14:paraId="2D765B69" w14:textId="77777777" w:rsidR="00D07B02" w:rsidRPr="00266624" w:rsidRDefault="00D07B02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09" w:type="dxa"/>
            <w:shd w:val="clear" w:color="auto" w:fill="auto"/>
            <w:noWrap/>
            <w:textDirection w:val="btLr"/>
            <w:vAlign w:val="center"/>
            <w:hideMark/>
          </w:tcPr>
          <w:p w14:paraId="309D86DD" w14:textId="77777777" w:rsidR="00D07B02" w:rsidRPr="00266624" w:rsidRDefault="00D07B02" w:rsidP="00C90ED7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 w:val="26"/>
                <w:szCs w:val="26"/>
                <w:cs/>
              </w:rPr>
              <w:t>กำหนดคุณลักษณะ</w:t>
            </w:r>
          </w:p>
        </w:tc>
        <w:tc>
          <w:tcPr>
            <w:tcW w:w="709" w:type="dxa"/>
            <w:shd w:val="clear" w:color="auto" w:fill="auto"/>
            <w:noWrap/>
            <w:textDirection w:val="btLr"/>
            <w:vAlign w:val="center"/>
            <w:hideMark/>
          </w:tcPr>
          <w:p w14:paraId="264B9D36" w14:textId="77777777" w:rsidR="00D07B02" w:rsidRPr="00266624" w:rsidRDefault="00D07B02" w:rsidP="00BF088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 w:val="26"/>
                <w:szCs w:val="26"/>
                <w:cs/>
              </w:rPr>
              <w:t>จัดซื้อ/จัดจ้าง</w:t>
            </w:r>
          </w:p>
        </w:tc>
        <w:tc>
          <w:tcPr>
            <w:tcW w:w="571" w:type="dxa"/>
            <w:shd w:val="clear" w:color="auto" w:fill="auto"/>
            <w:noWrap/>
            <w:textDirection w:val="btLr"/>
            <w:vAlign w:val="center"/>
            <w:hideMark/>
          </w:tcPr>
          <w:p w14:paraId="3DDADAB0" w14:textId="77777777" w:rsidR="00D07B02" w:rsidRPr="00266624" w:rsidRDefault="00D07B02" w:rsidP="00284197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ตรวจรับ</w:t>
            </w:r>
          </w:p>
        </w:tc>
        <w:tc>
          <w:tcPr>
            <w:tcW w:w="571" w:type="dxa"/>
            <w:shd w:val="clear" w:color="auto" w:fill="auto"/>
            <w:noWrap/>
            <w:textDirection w:val="btLr"/>
            <w:vAlign w:val="center"/>
            <w:hideMark/>
          </w:tcPr>
          <w:p w14:paraId="10046303" w14:textId="77777777" w:rsidR="00D07B02" w:rsidRPr="00266624" w:rsidRDefault="005A2101" w:rsidP="00BF088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พัสดุ</w:t>
            </w:r>
          </w:p>
        </w:tc>
        <w:tc>
          <w:tcPr>
            <w:tcW w:w="549" w:type="dxa"/>
            <w:shd w:val="clear" w:color="auto" w:fill="auto"/>
            <w:noWrap/>
            <w:textDirection w:val="btLr"/>
            <w:vAlign w:val="center"/>
            <w:hideMark/>
          </w:tcPr>
          <w:p w14:paraId="13573219" w14:textId="77777777" w:rsidR="00D07B02" w:rsidRPr="00266624" w:rsidRDefault="00D07B02" w:rsidP="00BF0880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ครุภัณฑ์</w:t>
            </w:r>
          </w:p>
        </w:tc>
        <w:tc>
          <w:tcPr>
            <w:tcW w:w="571" w:type="dxa"/>
            <w:vMerge/>
            <w:shd w:val="clear" w:color="auto" w:fill="auto"/>
            <w:vAlign w:val="center"/>
          </w:tcPr>
          <w:p w14:paraId="1329B1EA" w14:textId="77777777" w:rsidR="00D07B02" w:rsidRPr="00266624" w:rsidRDefault="00D07B02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center"/>
          </w:tcPr>
          <w:p w14:paraId="419B26C3" w14:textId="3FD20C4D" w:rsidR="00D07B02" w:rsidRPr="00266624" w:rsidRDefault="00D07B02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trike/>
                <w:color w:val="000000" w:themeColor="text1"/>
                <w:sz w:val="24"/>
                <w:szCs w:val="24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center"/>
          </w:tcPr>
          <w:p w14:paraId="782AEEFD" w14:textId="6307DDBA" w:rsidR="00D07B02" w:rsidRPr="00266624" w:rsidRDefault="00D07B02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trike/>
                <w:color w:val="000000" w:themeColor="text1"/>
                <w:sz w:val="24"/>
                <w:szCs w:val="24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center"/>
          </w:tcPr>
          <w:p w14:paraId="221F4C2F" w14:textId="6D409E5A" w:rsidR="00D07B02" w:rsidRPr="00266624" w:rsidRDefault="00D07B02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trike/>
                <w:color w:val="000000" w:themeColor="text1"/>
                <w:sz w:val="24"/>
                <w:szCs w:val="24"/>
              </w:rPr>
            </w:pPr>
          </w:p>
        </w:tc>
        <w:tc>
          <w:tcPr>
            <w:tcW w:w="373" w:type="dxa"/>
            <w:shd w:val="clear" w:color="auto" w:fill="auto"/>
            <w:noWrap/>
            <w:vAlign w:val="center"/>
            <w:hideMark/>
          </w:tcPr>
          <w:p w14:paraId="25BA6CAF" w14:textId="77777777" w:rsidR="00D07B02" w:rsidRPr="008423B9" w:rsidRDefault="00AC0609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8423B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1</w:t>
            </w:r>
          </w:p>
        </w:tc>
        <w:tc>
          <w:tcPr>
            <w:tcW w:w="374" w:type="dxa"/>
            <w:shd w:val="clear" w:color="auto" w:fill="auto"/>
            <w:noWrap/>
            <w:vAlign w:val="center"/>
            <w:hideMark/>
          </w:tcPr>
          <w:p w14:paraId="7BE84598" w14:textId="77777777" w:rsidR="00D07B02" w:rsidRPr="008423B9" w:rsidRDefault="00AC0609" w:rsidP="00BF088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8423B9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0</w:t>
            </w:r>
          </w:p>
        </w:tc>
        <w:tc>
          <w:tcPr>
            <w:tcW w:w="598" w:type="dxa"/>
            <w:vMerge/>
            <w:shd w:val="clear" w:color="auto" w:fill="auto"/>
            <w:vAlign w:val="center"/>
            <w:hideMark/>
          </w:tcPr>
          <w:p w14:paraId="18C2D820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05E9F981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6CAB3314" w14:textId="77777777" w:rsidTr="00226CF0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5D28FECA" w14:textId="7A0A13F9" w:rsidR="00D07B02" w:rsidRPr="00266624" w:rsidRDefault="00D07B02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08C365AD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204C9A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2796F9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56D79EEE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28F8ED73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0BA1836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vAlign w:val="bottom"/>
          </w:tcPr>
          <w:p w14:paraId="2E3FBBBD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5E121FB2" w14:textId="430DAA7E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7856C7ED" w14:textId="33258FE2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3440CE41" w14:textId="782EB6BE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35355088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595F3EBB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35F67728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 w:val="restart"/>
          </w:tcPr>
          <w:p w14:paraId="4B461099" w14:textId="398BA0C4" w:rsidR="00D07B02" w:rsidRPr="00266624" w:rsidRDefault="008D5F5C" w:rsidP="00AC0609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D07B0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D07B02" w:rsidRPr="00266624">
              <w:rPr>
                <w:rFonts w:ascii="TH SarabunPSK" w:hAnsi="TH SarabunPSK" w:cs="TH SarabunPSK"/>
                <w:strike/>
                <w:color w:val="000000" w:themeColor="text1"/>
                <w:sz w:val="24"/>
                <w:szCs w:val="24"/>
                <w:cs/>
              </w:rPr>
              <w:br/>
            </w:r>
            <w:r w:rsidR="00AC060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 ไม่ปฏิบัติตามคำสั่งที่ได้รับมอบหมาย</w:t>
            </w:r>
            <w:r w:rsidR="00AC060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  ปฏิบัติตามคำสั่งที่ได้รับมอบหมาย</w:t>
            </w:r>
          </w:p>
          <w:p w14:paraId="59F799F8" w14:textId="77777777" w:rsidR="00D07B02" w:rsidRPr="00266624" w:rsidRDefault="00D07B02" w:rsidP="00D07B02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</w:p>
          <w:p w14:paraId="0ADA9783" w14:textId="77777777" w:rsidR="00EC4BD5" w:rsidRPr="00266624" w:rsidRDefault="00AC0609" w:rsidP="00D07B02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ระง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7EF33CF3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5476379A" w14:textId="77777777" w:rsidR="00EC4BD5" w:rsidRPr="00266624" w:rsidRDefault="00EC4BD5" w:rsidP="00EC4BD5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คำสั่ง / เอกสารการเข้าร่วม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หลักฐานแสดงผลการดำเนินงาน</w:t>
            </w:r>
          </w:p>
          <w:p w14:paraId="563FFC90" w14:textId="77777777" w:rsidR="00D07B02" w:rsidRPr="00266624" w:rsidRDefault="00D07B02" w:rsidP="00D07B02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  <w:br/>
            </w:r>
          </w:p>
          <w:p w14:paraId="6FC9168C" w14:textId="77777777" w:rsidR="00D07B02" w:rsidRPr="00266624" w:rsidRDefault="00D07B02" w:rsidP="00BB18B0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</w:p>
          <w:p w14:paraId="1072EAD4" w14:textId="77777777" w:rsidR="00D07B02" w:rsidRPr="00266624" w:rsidRDefault="00D07B02" w:rsidP="00BB18B0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</w:p>
          <w:p w14:paraId="23A78522" w14:textId="77777777" w:rsidR="00D07B02" w:rsidRPr="00266624" w:rsidRDefault="00D07B02" w:rsidP="00D07B02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</w:p>
        </w:tc>
      </w:tr>
      <w:tr w:rsidR="00266624" w:rsidRPr="00266624" w14:paraId="4EC81C2A" w14:textId="77777777" w:rsidTr="00226CF0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7ED37C46" w14:textId="6FAD2320" w:rsidR="00D07B02" w:rsidRPr="00266624" w:rsidRDefault="00D07B02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12538CEF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5257E9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034A21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7D3FAE93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0F192E66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415AF3C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vAlign w:val="bottom"/>
          </w:tcPr>
          <w:p w14:paraId="5EF062C4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4709EE77" w14:textId="6FD6F92A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630E2F55" w14:textId="3BEC35C1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323AC37F" w14:textId="7E5271FF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136A9D08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7C16F0BA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171E11F3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77A34CD9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589F274D" w14:textId="77777777" w:rsidTr="00226CF0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6DED507F" w14:textId="60298393" w:rsidR="00D07B02" w:rsidRPr="00266624" w:rsidRDefault="00D07B02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4435FECA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7C5F86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699735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09DAABF1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2502EE4E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C7CF130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vAlign w:val="bottom"/>
          </w:tcPr>
          <w:p w14:paraId="603DA9E2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38AB2F39" w14:textId="4F1718CC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1A3F7BAB" w14:textId="173B0AB9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1078206C" w14:textId="2521A81C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6B8085C8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3C992C7D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5B4C815D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210BB157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2437AFFA" w14:textId="77777777" w:rsidTr="00226CF0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6CB3A6DC" w14:textId="33A98F78" w:rsidR="00D07B02" w:rsidRPr="00266624" w:rsidRDefault="00D07B02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431549B9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2BA052B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64F69F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1D560DDA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095E20BE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B1AC381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vAlign w:val="bottom"/>
          </w:tcPr>
          <w:p w14:paraId="4CCB2BB1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2957FAA5" w14:textId="70948864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2F376183" w14:textId="7B791E83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7AA4A2B2" w14:textId="441F2FCA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19028B24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11A09CF4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59B1EAF2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198F297F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27852133" w14:textId="77777777" w:rsidTr="00226CF0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0766BE33" w14:textId="0AF1CC1C" w:rsidR="00D07B02" w:rsidRPr="00266624" w:rsidRDefault="00D07B02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0B9B5CBC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41403B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C4A1084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4068862C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04F02752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C212665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vAlign w:val="bottom"/>
          </w:tcPr>
          <w:p w14:paraId="6ECAAD9B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707306FF" w14:textId="0C2745F4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07E04FDD" w14:textId="1C5F3955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43648210" w14:textId="0D414776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01DE832C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505ADCEA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48D9E41C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6A10F49D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3C0F8938" w14:textId="77777777" w:rsidTr="00226CF0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3957662A" w14:textId="792FF5A8" w:rsidR="00D07B02" w:rsidRPr="00266624" w:rsidRDefault="00D07B02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68F71B6B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E3C09E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E616B0E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3A54C317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60CD1C60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37C6729B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vAlign w:val="bottom"/>
          </w:tcPr>
          <w:p w14:paraId="53277515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2BC37920" w14:textId="50CD5695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050A99F2" w14:textId="4EAFFEC3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02C079D0" w14:textId="59B34D79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2D0DCA13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050E0683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061C7E46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0E24FD21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4A8CCF74" w14:textId="77777777" w:rsidTr="00226CF0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3B1005F5" w14:textId="3FF023AB" w:rsidR="00D07B02" w:rsidRPr="00266624" w:rsidRDefault="00D07B02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70C14EF5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2FF0DBB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BE9B2B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2453B177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39CBEAD6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EFCEDF4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vAlign w:val="bottom"/>
          </w:tcPr>
          <w:p w14:paraId="28419E28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785D2950" w14:textId="3A892166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2906D887" w14:textId="61A60E8D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06AD6D44" w14:textId="707F6080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46458259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73A67675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541B5672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37D03BA4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3AC8CA5D" w14:textId="77777777" w:rsidTr="00226CF0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16FF7CEB" w14:textId="7A9537DA" w:rsidR="00D07B02" w:rsidRPr="00266624" w:rsidRDefault="00D07B02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62680CCD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BFEE9C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A31C437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6241613F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013CA40E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E6E4B5C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vAlign w:val="bottom"/>
          </w:tcPr>
          <w:p w14:paraId="384DCA96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1B61AA62" w14:textId="2F5B5D1E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0CD23125" w14:textId="6FF1EE99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76B40D1D" w14:textId="39D3084B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746805F9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55BA05C9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5C7CD240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3B9AC01C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22017661" w14:textId="77777777" w:rsidTr="00226CF0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4408239B" w14:textId="498C9324" w:rsidR="00D07B02" w:rsidRPr="00266624" w:rsidRDefault="00D07B02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074AD8A3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65AB32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0659008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735347D6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5CF7E124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2C84FA6C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71" w:type="dxa"/>
            <w:shd w:val="clear" w:color="auto" w:fill="auto"/>
            <w:vAlign w:val="bottom"/>
          </w:tcPr>
          <w:p w14:paraId="0487BAA2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660F9192" w14:textId="0A9B2844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7E507B22" w14:textId="06C33A2B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7090B32C" w14:textId="5F10135A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7A368782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18F96F0E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3426240F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3642213A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0D2E8AAA" w14:textId="77777777" w:rsidTr="00226CF0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2D272595" w14:textId="30F5AA1D" w:rsidR="00D07B02" w:rsidRPr="00266624" w:rsidRDefault="00D07B02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51D97D66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FAC9BB5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DE2693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547ABB9B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037BF9DC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62D2A83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vAlign w:val="bottom"/>
          </w:tcPr>
          <w:p w14:paraId="4DC4C944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116A2234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2FAED8F8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61C65EC9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122F23CF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357D670F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26E78065" w14:textId="77777777" w:rsidR="00D07B02" w:rsidRPr="00266624" w:rsidRDefault="00D07B02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1A356348" w14:textId="77777777" w:rsidR="00D07B02" w:rsidRPr="00266624" w:rsidRDefault="00D07B02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30980EC7" w14:textId="77777777" w:rsidTr="00226CF0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4D8A5680" w14:textId="5B8BF2CD" w:rsidR="005A2101" w:rsidRPr="00266624" w:rsidRDefault="005A2101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4F2555EC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5E2E60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6260B71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3C91BD7A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3E1EB97A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3BBE5416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vAlign w:val="bottom"/>
          </w:tcPr>
          <w:p w14:paraId="0FACB6DF" w14:textId="77777777" w:rsidR="005A2101" w:rsidRPr="00266624" w:rsidRDefault="005A2101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6FF04B8C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708F1F16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3DA8781E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0314EABF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547E5EAD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0F030305" w14:textId="77777777" w:rsidR="005A2101" w:rsidRPr="00266624" w:rsidRDefault="005A2101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01979E14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2DD631C3" w14:textId="77777777" w:rsidTr="00226CF0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547BB3E5" w14:textId="22EE7B44" w:rsidR="005A2101" w:rsidRPr="00266624" w:rsidRDefault="005A2101" w:rsidP="00A0266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31" w:type="dxa"/>
            <w:shd w:val="clear" w:color="auto" w:fill="auto"/>
            <w:noWrap/>
            <w:vAlign w:val="bottom"/>
            <w:hideMark/>
          </w:tcPr>
          <w:p w14:paraId="28B14819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27B875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2DC1E04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01788488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noWrap/>
            <w:vAlign w:val="bottom"/>
            <w:hideMark/>
          </w:tcPr>
          <w:p w14:paraId="0780F94D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9E8B2AC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71" w:type="dxa"/>
            <w:shd w:val="clear" w:color="auto" w:fill="auto"/>
            <w:vAlign w:val="bottom"/>
          </w:tcPr>
          <w:p w14:paraId="6F1B628F" w14:textId="77777777" w:rsidR="005A2101" w:rsidRPr="00266624" w:rsidRDefault="005A2101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08A10A1A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250D4E8E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D9D9D9" w:themeFill="background1" w:themeFillShade="D9"/>
            <w:noWrap/>
            <w:vAlign w:val="bottom"/>
          </w:tcPr>
          <w:p w14:paraId="0A8B5F87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14:paraId="1FDC6B87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4" w:type="dxa"/>
            <w:shd w:val="clear" w:color="auto" w:fill="auto"/>
            <w:noWrap/>
            <w:vAlign w:val="bottom"/>
            <w:hideMark/>
          </w:tcPr>
          <w:p w14:paraId="6615D755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6EF2C80B" w14:textId="77777777" w:rsidR="005A2101" w:rsidRPr="00266624" w:rsidRDefault="005A2101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72F14AF9" w14:textId="77777777" w:rsidR="005A2101" w:rsidRPr="00266624" w:rsidRDefault="005A2101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C20BB8" w:rsidRPr="00266624" w14:paraId="46C0ECF5" w14:textId="77777777" w:rsidTr="003E662F">
        <w:trPr>
          <w:trHeight w:val="70"/>
        </w:trPr>
        <w:tc>
          <w:tcPr>
            <w:tcW w:w="7049" w:type="dxa"/>
            <w:gridSpan w:val="7"/>
            <w:shd w:val="clear" w:color="auto" w:fill="auto"/>
            <w:noWrap/>
            <w:vAlign w:val="bottom"/>
            <w:hideMark/>
          </w:tcPr>
          <w:p w14:paraId="643601BF" w14:textId="77777777" w:rsidR="00C20BB8" w:rsidRPr="00266624" w:rsidRDefault="00C20BB8" w:rsidP="00D07B02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รวม</w:t>
            </w:r>
          </w:p>
        </w:tc>
        <w:tc>
          <w:tcPr>
            <w:tcW w:w="571" w:type="dxa"/>
            <w:shd w:val="clear" w:color="auto" w:fill="F2F2F2" w:themeFill="background1" w:themeFillShade="F2"/>
            <w:vAlign w:val="bottom"/>
          </w:tcPr>
          <w:p w14:paraId="06EDE85D" w14:textId="77777777" w:rsidR="00C20BB8" w:rsidRPr="00266624" w:rsidRDefault="00C20BB8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F2F2F2" w:themeFill="background1" w:themeFillShade="F2"/>
            <w:noWrap/>
            <w:vAlign w:val="bottom"/>
          </w:tcPr>
          <w:p w14:paraId="6FF7E171" w14:textId="77777777" w:rsidR="00C20BB8" w:rsidRPr="00266624" w:rsidRDefault="00C20BB8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F2F2F2" w:themeFill="background1" w:themeFillShade="F2"/>
            <w:noWrap/>
            <w:vAlign w:val="bottom"/>
          </w:tcPr>
          <w:p w14:paraId="1390ABF5" w14:textId="77777777" w:rsidR="00C20BB8" w:rsidRPr="00266624" w:rsidRDefault="00C20BB8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F2F2F2" w:themeFill="background1" w:themeFillShade="F2"/>
            <w:noWrap/>
            <w:vAlign w:val="bottom"/>
          </w:tcPr>
          <w:p w14:paraId="30218BE1" w14:textId="77777777" w:rsidR="00C20BB8" w:rsidRPr="00266624" w:rsidRDefault="00C20BB8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shd w:val="clear" w:color="auto" w:fill="F2F2F2" w:themeFill="background1" w:themeFillShade="F2"/>
            <w:noWrap/>
            <w:vAlign w:val="bottom"/>
            <w:hideMark/>
          </w:tcPr>
          <w:p w14:paraId="12000138" w14:textId="77777777" w:rsidR="00C20BB8" w:rsidRPr="00266624" w:rsidRDefault="00C20BB8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4" w:type="dxa"/>
            <w:shd w:val="clear" w:color="auto" w:fill="F2F2F2" w:themeFill="background1" w:themeFillShade="F2"/>
            <w:noWrap/>
            <w:vAlign w:val="bottom"/>
            <w:hideMark/>
          </w:tcPr>
          <w:p w14:paraId="253B89F4" w14:textId="77777777" w:rsidR="00C20BB8" w:rsidRPr="00266624" w:rsidRDefault="00C20BB8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F2F2F2" w:themeFill="background1" w:themeFillShade="F2"/>
            <w:noWrap/>
            <w:vAlign w:val="bottom"/>
            <w:hideMark/>
          </w:tcPr>
          <w:p w14:paraId="7828097D" w14:textId="77777777" w:rsidR="00C20BB8" w:rsidRPr="00266624" w:rsidRDefault="00C20BB8" w:rsidP="00BF088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808" w:type="dxa"/>
            <w:vMerge/>
          </w:tcPr>
          <w:p w14:paraId="3300F4ED" w14:textId="77777777" w:rsidR="00C20BB8" w:rsidRPr="00266624" w:rsidRDefault="00C20BB8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4D1670" w:rsidRPr="00266624" w14:paraId="29BCE02D" w14:textId="77777777" w:rsidTr="00D3583E">
        <w:trPr>
          <w:trHeight w:val="285"/>
        </w:trPr>
        <w:tc>
          <w:tcPr>
            <w:tcW w:w="10084" w:type="dxa"/>
            <w:gridSpan w:val="14"/>
            <w:shd w:val="clear" w:color="auto" w:fill="auto"/>
            <w:noWrap/>
            <w:vAlign w:val="bottom"/>
            <w:hideMark/>
          </w:tcPr>
          <w:p w14:paraId="724F4A11" w14:textId="77777777" w:rsidR="004D1670" w:rsidRPr="00266624" w:rsidRDefault="004D1670" w:rsidP="00BF0880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  <w:t> 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66D970EC" w14:textId="77777777" w:rsidR="004D1670" w:rsidRPr="00266624" w:rsidRDefault="004D1670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> 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การจัดซื้อ/จัดจ้าง และตรวจรับพัสดุครุภัณฑ์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คณะ</w:t>
            </w:r>
          </w:p>
          <w:p w14:paraId="3ECE0C97" w14:textId="77777777" w:rsidR="004D1670" w:rsidRPr="00266624" w:rsidRDefault="004D1670" w:rsidP="005A2101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> 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- เป็นกรรมการจัดซื้อจัดจ้าง และตรวจรับพัสดุ คิดภาระงานให้  0.2 ภาระงาน/งาน/สัปดาห์/ภาคการศึกษาปกติ</w:t>
            </w:r>
          </w:p>
          <w:p w14:paraId="01C5C431" w14:textId="77777777" w:rsidR="004D1670" w:rsidRPr="00266624" w:rsidRDefault="004D1670" w:rsidP="00E248FD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> 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- เป็นกรรมการกำหนดคุณลักษณะ จัดซื้อจัดจ้าง และตรวจรับครุภัณฑ์ คิดภาระงานให้ 1 ภาระงาน/งาน/สัปดาห์/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</w:p>
          <w:p w14:paraId="1B043C48" w14:textId="77777777" w:rsidR="004D1670" w:rsidRPr="00266624" w:rsidRDefault="004D1670" w:rsidP="00E248FD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0C895DA5" w14:textId="77777777" w:rsidR="004D1670" w:rsidRPr="00266624" w:rsidRDefault="004D1670" w:rsidP="00E248FD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ab/>
            </w:r>
          </w:p>
        </w:tc>
        <w:tc>
          <w:tcPr>
            <w:tcW w:w="3808" w:type="dxa"/>
            <w:vMerge/>
          </w:tcPr>
          <w:p w14:paraId="0CDA3200" w14:textId="77777777" w:rsidR="004D1670" w:rsidRPr="00266624" w:rsidRDefault="004D1670" w:rsidP="00BF088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</w:tbl>
    <w:p w14:paraId="4DF0DE56" w14:textId="77777777" w:rsidR="00294F02" w:rsidRPr="00266624" w:rsidRDefault="00294F02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2C8E67BA" w14:textId="77777777" w:rsidR="00196FE3" w:rsidRPr="00266624" w:rsidRDefault="00196FE3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6E2E2648" w14:textId="77777777" w:rsidR="00196FE3" w:rsidRPr="00266624" w:rsidRDefault="00196FE3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7B7F7E94" w14:textId="77777777" w:rsidR="00400359" w:rsidRPr="00266624" w:rsidRDefault="00400359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6527FFA8" w14:textId="2615C9EF" w:rsidR="00294F02" w:rsidRPr="00266624" w:rsidRDefault="009E3DC6" w:rsidP="00400359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cs/>
        </w:rPr>
        <w:t xml:space="preserve">         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24"/>
          <w:szCs w:val="32"/>
          <w:cs/>
        </w:rPr>
        <w:t>4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.5</w:t>
      </w:r>
      <w:r w:rsidR="00294F02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การประกันคุณภาพระดับหลักสูตร</w:t>
      </w:r>
    </w:p>
    <w:tbl>
      <w:tblPr>
        <w:tblpPr w:leftFromText="180" w:rightFromText="180" w:vertAnchor="text" w:horzAnchor="margin" w:tblpX="557" w:tblpY="188"/>
        <w:tblW w:w="14034" w:type="dxa"/>
        <w:tblLayout w:type="fixed"/>
        <w:tblLook w:val="04A0" w:firstRow="1" w:lastRow="0" w:firstColumn="1" w:lastColumn="0" w:noHBand="0" w:noVBand="1"/>
      </w:tblPr>
      <w:tblGrid>
        <w:gridCol w:w="851"/>
        <w:gridCol w:w="4820"/>
        <w:gridCol w:w="992"/>
        <w:gridCol w:w="482"/>
        <w:gridCol w:w="482"/>
        <w:gridCol w:w="482"/>
        <w:gridCol w:w="482"/>
        <w:gridCol w:w="482"/>
        <w:gridCol w:w="1276"/>
        <w:gridCol w:w="3685"/>
      </w:tblGrid>
      <w:tr w:rsidR="00294F02" w:rsidRPr="00266624" w14:paraId="6722D8E8" w14:textId="77777777" w:rsidTr="00D3583E">
        <w:trPr>
          <w:trHeight w:val="285"/>
        </w:trPr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7AEAA" w14:textId="77777777" w:rsidR="00294F02" w:rsidRPr="00266624" w:rsidRDefault="00294F02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lastRenderedPageBreak/>
              <w:t>ที่</w:t>
            </w:r>
          </w:p>
        </w:tc>
        <w:tc>
          <w:tcPr>
            <w:tcW w:w="48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49968" w14:textId="77777777" w:rsidR="00294F02" w:rsidRPr="00266624" w:rsidRDefault="00294F02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</w:t>
            </w:r>
            <w:r w:rsidR="00D8318F" w:rsidRPr="00266624"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  <w:br/>
              <w:t>หลักสูตร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  <w:br/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E08F8" w14:textId="77777777" w:rsidR="00294F02" w:rsidRPr="00266624" w:rsidRDefault="00294F02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AD1F0" w14:textId="77777777" w:rsidR="00294F02" w:rsidRPr="00266624" w:rsidRDefault="00294F02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48E5F" w14:textId="77777777" w:rsidR="00294F02" w:rsidRPr="00266624" w:rsidRDefault="00294F02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6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6B678" w14:textId="6096386F" w:rsidR="00294F02" w:rsidRPr="00266624" w:rsidRDefault="008D5F5C" w:rsidP="006A62F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294F0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294F0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294F0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74617714" w14:textId="77777777" w:rsidTr="00D3583E">
        <w:trPr>
          <w:trHeight w:val="786"/>
        </w:trPr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828C7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134BB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0CCFC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4E4D8" w14:textId="77777777" w:rsidR="00196FE3" w:rsidRPr="00266624" w:rsidRDefault="00196FE3" w:rsidP="00196FE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C11B5" w14:textId="77777777" w:rsidR="00196FE3" w:rsidRPr="00266624" w:rsidRDefault="00196FE3" w:rsidP="00196FE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FFB0F" w14:textId="77777777" w:rsidR="00196FE3" w:rsidRPr="00266624" w:rsidRDefault="00196FE3" w:rsidP="00196FE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F5207" w14:textId="77777777" w:rsidR="00196FE3" w:rsidRPr="00266624" w:rsidRDefault="00196FE3" w:rsidP="00196FE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1ABFBE" w14:textId="77777777" w:rsidR="00196FE3" w:rsidRPr="00266624" w:rsidRDefault="00196FE3" w:rsidP="00196FE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AB6C4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22F68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5BE776AB" w14:textId="77777777" w:rsidTr="00F61AA2">
        <w:trPr>
          <w:trHeight w:val="285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223359" w14:textId="7127E7CE" w:rsidR="00196FE3" w:rsidRPr="00266624" w:rsidRDefault="00196FE3" w:rsidP="00196FE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CB8D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  <w:t>กรรมการดำเนินการประกันคุณภาพระดับหลักสูตร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5C17A" w14:textId="77777777" w:rsidR="00196FE3" w:rsidRPr="00266624" w:rsidRDefault="00196FE3" w:rsidP="00196FE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C5CD4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2266D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915B7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D976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D3E62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F307B" w14:textId="77777777" w:rsidR="00196FE3" w:rsidRPr="00266624" w:rsidRDefault="00196FE3" w:rsidP="00196FE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F53DAB1" w14:textId="5EDF0E5D" w:rsidR="00196FE3" w:rsidRPr="00266624" w:rsidRDefault="008D5F5C" w:rsidP="00196FE3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1EF98375" w14:textId="77777777" w:rsidR="00196FE3" w:rsidRPr="00266624" w:rsidRDefault="00196FE3" w:rsidP="00196FE3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ผลการประเมินคุณภาพระดับหลักสูต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ไม่ผ่านเกณฑ์มาตรฐ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 ผลการประเมินคุณภาพระดับหลักสูต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อยู่ในระดับ 1.50 – 2.49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2 ผลการประเมินคุณภาพระดับหลักสูต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อยู่ในระดับ 2.50 – 3.49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3 ผลการประเมินคุณภาพระดับหลักสูต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อยู่ในระดับ 3.50 – 4.49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4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ลการประเมินคุณภาพระดับหลักสูต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อยู่ในระดับ  4.50 ขึ้นไป</w:t>
            </w:r>
          </w:p>
          <w:p w14:paraId="6534DA19" w14:textId="77777777" w:rsidR="00196FE3" w:rsidRPr="00266624" w:rsidRDefault="00196FE3" w:rsidP="00196FE3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</w:p>
          <w:p w14:paraId="379FCC92" w14:textId="77777777" w:rsidR="000D43C6" w:rsidRPr="00266624" w:rsidRDefault="000D43C6" w:rsidP="00196FE3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ระง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0877CE91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773C35C3" w14:textId="77777777" w:rsidR="00EC4BD5" w:rsidRPr="00266624" w:rsidRDefault="00EC4BD5" w:rsidP="00EC4BD5">
            <w:pPr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คำสั่ง / เอกสารการเข้าร่วมการปฏิบัติ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หลักฐานแสดงผลการดำเนินงาน</w:t>
            </w:r>
          </w:p>
        </w:tc>
      </w:tr>
      <w:tr w:rsidR="00C20BB8" w:rsidRPr="00266624" w14:paraId="74622FD4" w14:textId="77777777" w:rsidTr="00735CEE">
        <w:trPr>
          <w:trHeight w:val="285"/>
        </w:trPr>
        <w:tc>
          <w:tcPr>
            <w:tcW w:w="56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87A12C" w14:textId="77777777" w:rsidR="00C20BB8" w:rsidRPr="00C20BB8" w:rsidRDefault="00C20BB8" w:rsidP="00196FE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C20BB8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C3EF078" w14:textId="77777777" w:rsidR="00C20BB8" w:rsidRPr="00C20BB8" w:rsidRDefault="00C20BB8" w:rsidP="00196FE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59C237A" w14:textId="77777777" w:rsidR="00C20BB8" w:rsidRPr="00266624" w:rsidRDefault="00C20BB8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209F124" w14:textId="77777777" w:rsidR="00C20BB8" w:rsidRPr="00266624" w:rsidRDefault="00C20BB8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274A242" w14:textId="77777777" w:rsidR="00C20BB8" w:rsidRPr="00266624" w:rsidRDefault="00C20BB8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F818FF3" w14:textId="77777777" w:rsidR="00C20BB8" w:rsidRPr="00266624" w:rsidRDefault="00C20BB8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87C432F" w14:textId="77777777" w:rsidR="00C20BB8" w:rsidRPr="00266624" w:rsidRDefault="00C20BB8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22A16C0" w14:textId="77777777" w:rsidR="00C20BB8" w:rsidRPr="00266624" w:rsidRDefault="00C20BB8" w:rsidP="00196FE3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3B791D3" w14:textId="77777777" w:rsidR="00C20BB8" w:rsidRPr="00266624" w:rsidRDefault="00C20BB8" w:rsidP="00196FE3">
            <w:pPr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</w:p>
        </w:tc>
      </w:tr>
      <w:tr w:rsidR="00196FE3" w:rsidRPr="00266624" w14:paraId="1ECBADA3" w14:textId="77777777" w:rsidTr="00D3583E">
        <w:trPr>
          <w:trHeight w:val="285"/>
        </w:trPr>
        <w:tc>
          <w:tcPr>
            <w:tcW w:w="10349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D1D298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 xml:space="preserve">หมายเหตุ </w:t>
            </w:r>
          </w:p>
          <w:p w14:paraId="0D8917B8" w14:textId="77777777" w:rsidR="00196FE3" w:rsidRPr="00266624" w:rsidRDefault="00196FE3" w:rsidP="00196FE3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เป็นกรรมการดำเนินการประกันคุณภาพระดับหลักสูตร คิดภาระงานให้  3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/ครั้ง/สัปดาห์/ภาคการศึกษาปกติ</w:t>
            </w:r>
          </w:p>
          <w:p w14:paraId="5F5FA31E" w14:textId="77777777" w:rsidR="00196FE3" w:rsidRPr="00266624" w:rsidRDefault="00196FE3" w:rsidP="00196FE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1955B" w14:textId="77777777" w:rsidR="00196FE3" w:rsidRPr="00266624" w:rsidRDefault="00196FE3" w:rsidP="00196FE3">
            <w:pPr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</w:p>
        </w:tc>
      </w:tr>
    </w:tbl>
    <w:p w14:paraId="06D0F726" w14:textId="77777777" w:rsidR="00294F02" w:rsidRPr="00266624" w:rsidRDefault="00294F02" w:rsidP="00BF0880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19A6115F" w14:textId="77777777" w:rsidR="00294F02" w:rsidRPr="00266624" w:rsidRDefault="00294F02" w:rsidP="00BF0880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12F53591" w14:textId="77777777" w:rsidR="00400359" w:rsidRPr="00266624" w:rsidRDefault="009E3DC6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</w:t>
      </w:r>
    </w:p>
    <w:p w14:paraId="6414BD29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AA9C4A9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DEA370D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D4EB548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F8D508B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B579F9E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B932FF0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8A2E53A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C40B025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8B25FA0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E0B2AFC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D7CBF51" w14:textId="77777777" w:rsidR="00400359" w:rsidRPr="00266624" w:rsidRDefault="00400359" w:rsidP="00634E6C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5C461FE" w14:textId="77777777" w:rsidR="004D1670" w:rsidRPr="00266624" w:rsidRDefault="004D1670" w:rsidP="00634E6C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9EFFF67" w14:textId="24542F30" w:rsidR="00634E6C" w:rsidRPr="00266624" w:rsidRDefault="009E3DC6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 </w:t>
      </w:r>
      <w:r w:rsidR="00634E6C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3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4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.6</w:t>
      </w:r>
      <w:r w:rsidR="00634E6C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การประกันคุณภาพระดับคณะ</w:t>
      </w:r>
    </w:p>
    <w:tbl>
      <w:tblPr>
        <w:tblpPr w:leftFromText="180" w:rightFromText="180" w:vertAnchor="text" w:horzAnchor="margin" w:tblpX="562" w:tblpY="188"/>
        <w:tblW w:w="13887" w:type="dxa"/>
        <w:tblLayout w:type="fixed"/>
        <w:tblLook w:val="04A0" w:firstRow="1" w:lastRow="0" w:firstColumn="1" w:lastColumn="0" w:noHBand="0" w:noVBand="1"/>
      </w:tblPr>
      <w:tblGrid>
        <w:gridCol w:w="704"/>
        <w:gridCol w:w="4820"/>
        <w:gridCol w:w="992"/>
        <w:gridCol w:w="482"/>
        <w:gridCol w:w="482"/>
        <w:gridCol w:w="482"/>
        <w:gridCol w:w="482"/>
        <w:gridCol w:w="482"/>
        <w:gridCol w:w="1276"/>
        <w:gridCol w:w="3685"/>
      </w:tblGrid>
      <w:tr w:rsidR="00634E6C" w:rsidRPr="00266624" w14:paraId="6B0F06E5" w14:textId="77777777" w:rsidTr="00D3583E">
        <w:trPr>
          <w:trHeight w:val="285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5D9BF" w14:textId="77777777" w:rsidR="00634E6C" w:rsidRPr="00266624" w:rsidRDefault="00634E6C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48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F7199" w14:textId="77777777" w:rsidR="00634E6C" w:rsidRPr="00266624" w:rsidRDefault="00634E6C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หลักสูตร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59BC7" w14:textId="77777777" w:rsidR="00634E6C" w:rsidRPr="00266624" w:rsidRDefault="00634E6C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5E6AD" w14:textId="77777777" w:rsidR="00634E6C" w:rsidRPr="00266624" w:rsidRDefault="00634E6C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F7354" w14:textId="77777777" w:rsidR="00634E6C" w:rsidRPr="00266624" w:rsidRDefault="00634E6C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6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804DB" w14:textId="0A1C8F94" w:rsidR="00634E6C" w:rsidRPr="00266624" w:rsidRDefault="008D5F5C" w:rsidP="006A62F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เกณฑ์การให้ระดับผลสัมฤทธิ์</w:t>
            </w:r>
            <w:r w:rsidR="00634E6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 xml:space="preserve"> </w:t>
            </w:r>
            <w:r w:rsidR="00634E6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และเอกสารหลักฐานที่ใช้ประกอบ</w:t>
            </w:r>
            <w:r w:rsidR="00634E6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การประเมิน</w:t>
            </w:r>
          </w:p>
        </w:tc>
      </w:tr>
      <w:tr w:rsidR="00D3583E" w:rsidRPr="00266624" w14:paraId="23CBBCD3" w14:textId="77777777" w:rsidTr="00D3583E">
        <w:trPr>
          <w:trHeight w:val="786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86804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B3FCA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AF629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24B33" w14:textId="77777777" w:rsidR="00734820" w:rsidRPr="00266624" w:rsidRDefault="00734820" w:rsidP="007348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6BC83B" w14:textId="77777777" w:rsidR="00734820" w:rsidRPr="00266624" w:rsidRDefault="00734820" w:rsidP="007348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ED5E11" w14:textId="77777777" w:rsidR="00734820" w:rsidRPr="00266624" w:rsidRDefault="00734820" w:rsidP="007348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3E9BD3" w14:textId="77777777" w:rsidR="00734820" w:rsidRPr="00266624" w:rsidRDefault="00734820" w:rsidP="007348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ECCBD7" w14:textId="77777777" w:rsidR="00734820" w:rsidRPr="00266624" w:rsidRDefault="00734820" w:rsidP="007348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4B6F3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B3277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71E29C4E" w14:textId="77777777" w:rsidTr="00D3583E">
        <w:trPr>
          <w:trHeight w:val="28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7A9F7" w14:textId="77777777" w:rsidR="00734820" w:rsidRPr="00266624" w:rsidRDefault="00734820" w:rsidP="0073482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1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0553A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  <w:t>กรรมการดำเนินการประกันคุณภาพระดับคณ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26C83" w14:textId="77777777" w:rsidR="00734820" w:rsidRPr="00266624" w:rsidRDefault="00734820" w:rsidP="007348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99A47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09AF1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4E0DA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2C1BF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F78DB" w14:textId="77777777" w:rsidR="00734820" w:rsidRPr="00266624" w:rsidRDefault="0073482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C3371" w14:textId="77777777" w:rsidR="00734820" w:rsidRPr="00266624" w:rsidRDefault="00734820" w:rsidP="007348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6FE2D47" w14:textId="590AB882" w:rsidR="00734820" w:rsidRPr="00266624" w:rsidRDefault="008D5F5C" w:rsidP="00734820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301BAB40" w14:textId="77777777" w:rsidR="00734820" w:rsidRPr="00266624" w:rsidRDefault="00734820" w:rsidP="00734820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ผลการประเมินคุณภาพระดับคณ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ไม่ผ่านเกณฑ์มาตรฐ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lastRenderedPageBreak/>
              <w:t>ระดับ 1 ผลการประเมินคุณภาพระดับคณ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อยู่ในระดับ 1.50 – 2.49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2 ผลการประเมินคุณภาพระดับคณ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อยู่ในระดับ 2.50 – 3.49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3 ผลการประเมินคุณภาพระดับคณ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อยู่ในระดับ 3.50 – 4.49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4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ลการประเมินคุณภาพระดับคณ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อยู่ในระดับ  4.50 ขึ้นไป</w:t>
            </w:r>
          </w:p>
          <w:p w14:paraId="30858168" w14:textId="77777777" w:rsidR="000D168B" w:rsidRPr="00266624" w:rsidRDefault="00734820" w:rsidP="000D168B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  <w:r w:rsidR="000D168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0D168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= ภาระงาน </w:t>
            </w:r>
            <w:r w:rsidR="000D168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="000D168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0CC22D61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1053975E" w14:textId="77777777" w:rsidR="00EC4BD5" w:rsidRPr="00266624" w:rsidRDefault="00EC4BD5" w:rsidP="00EC4BD5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คำสั่ง / เอกสารการเข้าร่วมการปฏิบัติ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หลักฐานแสดงผลการดำเนินงาน</w:t>
            </w:r>
          </w:p>
        </w:tc>
      </w:tr>
      <w:tr w:rsidR="00C20BB8" w:rsidRPr="00266624" w14:paraId="343448BC" w14:textId="77777777" w:rsidTr="00C20BB8">
        <w:trPr>
          <w:trHeight w:val="285"/>
        </w:trPr>
        <w:tc>
          <w:tcPr>
            <w:tcW w:w="552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A04B6" w14:textId="77777777" w:rsidR="00C20BB8" w:rsidRPr="00266624" w:rsidRDefault="00C20BB8" w:rsidP="007348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2038C16" w14:textId="77777777" w:rsidR="00C20BB8" w:rsidRPr="00266624" w:rsidRDefault="00C20BB8" w:rsidP="007348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D221D41" w14:textId="77777777" w:rsidR="00C20BB8" w:rsidRPr="00266624" w:rsidRDefault="00C20BB8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0C92AB7" w14:textId="77777777" w:rsidR="00C20BB8" w:rsidRPr="00266624" w:rsidRDefault="00C20BB8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078A219" w14:textId="77777777" w:rsidR="00C20BB8" w:rsidRPr="00266624" w:rsidRDefault="00C20BB8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EEF56F9" w14:textId="77777777" w:rsidR="00C20BB8" w:rsidRPr="00266624" w:rsidRDefault="00C20BB8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EE869A5" w14:textId="77777777" w:rsidR="00C20BB8" w:rsidRPr="00266624" w:rsidRDefault="00C20BB8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529BAF4" w14:textId="77777777" w:rsidR="00C20BB8" w:rsidRPr="00266624" w:rsidRDefault="00C20BB8" w:rsidP="0073482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CF5FE93" w14:textId="77777777" w:rsidR="00C20BB8" w:rsidRPr="00266624" w:rsidRDefault="00C20BB8" w:rsidP="0073482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0C6A40" w:rsidRPr="00266624" w14:paraId="6C1B007C" w14:textId="77777777" w:rsidTr="00D3583E">
        <w:trPr>
          <w:trHeight w:val="285"/>
        </w:trPr>
        <w:tc>
          <w:tcPr>
            <w:tcW w:w="1020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72D89" w14:textId="77777777" w:rsidR="000C6A40" w:rsidRPr="00E91B7E" w:rsidRDefault="000C6A4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E91B7E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 xml:space="preserve">หมายเหตุ </w:t>
            </w:r>
          </w:p>
          <w:p w14:paraId="5DFAC76B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  <w:r w:rsidRPr="00E91B7E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lastRenderedPageBreak/>
              <w:t xml:space="preserve">        เป็นกรรมการดำเนินการประกันคุณภาพระดับคณะ คิดภาระงานให้  3 ภาระงาน</w:t>
            </w:r>
            <w:r w:rsidRPr="00E91B7E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/ครั้ง/สัปดาห์/ภาคการศึกษาปกติ</w:t>
            </w:r>
          </w:p>
          <w:p w14:paraId="78C14E3A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2AE2F8AA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606A5352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6A0B4827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4DDBF86D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0AD65BE5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5C90220D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20773FF7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19DDA825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67885CDE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755FB126" w14:textId="77777777" w:rsidR="000C6A40" w:rsidRPr="00E91B7E" w:rsidRDefault="000C6A40" w:rsidP="00734820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731BEC59" w14:textId="77777777" w:rsidR="000C6A40" w:rsidRPr="00E91B7E" w:rsidRDefault="000C6A40" w:rsidP="0073482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701C1" w14:textId="77777777" w:rsidR="000C6A40" w:rsidRPr="00266624" w:rsidRDefault="000C6A40" w:rsidP="0073482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62EE77CD" w14:textId="77777777" w:rsidR="00294F02" w:rsidRPr="00266624" w:rsidRDefault="00294F02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7176DCE5" w14:textId="77777777" w:rsidR="00634E6C" w:rsidRPr="00266624" w:rsidRDefault="00634E6C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78052CD5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7995DA17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04DCA829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202BCD7E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4B770EC6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317E9E05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6180E25B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2878B445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39A89488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1356FA9A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0AD8AD95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3587D31E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36BB0343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3F78E141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1B665222" w14:textId="77777777" w:rsidR="000D168B" w:rsidRPr="00266624" w:rsidRDefault="006A62FA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   </w:t>
      </w:r>
    </w:p>
    <w:p w14:paraId="3F699BD2" w14:textId="77777777" w:rsidR="000D168B" w:rsidRPr="00266624" w:rsidRDefault="000D168B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518BAD57" w14:textId="77777777" w:rsidR="000D168B" w:rsidRPr="00266624" w:rsidRDefault="000D168B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7685CB94" w14:textId="77777777" w:rsidR="00EC4BD5" w:rsidRPr="00266624" w:rsidRDefault="00EC4BD5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05DFD8F7" w14:textId="77777777" w:rsidR="000D168B" w:rsidRPr="00266624" w:rsidRDefault="000D168B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77933A4B" w14:textId="77777777" w:rsidR="000D168B" w:rsidRPr="00266624" w:rsidRDefault="000D168B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</w:rPr>
      </w:pPr>
    </w:p>
    <w:p w14:paraId="663042C9" w14:textId="5A6BA23F" w:rsidR="001B00A7" w:rsidRPr="00266624" w:rsidRDefault="007E4879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24"/>
          <w:szCs w:val="32"/>
          <w:cs/>
        </w:rPr>
      </w:pPr>
      <w:r>
        <w:rPr>
          <w:rFonts w:ascii="TH SarabunPSK" w:hAnsi="TH SarabunPSK" w:cs="TH SarabunPSK" w:hint="cs"/>
          <w:color w:val="000000" w:themeColor="text1"/>
          <w:sz w:val="24"/>
          <w:szCs w:val="32"/>
          <w:cs/>
        </w:rPr>
        <w:t xml:space="preserve">       </w:t>
      </w:r>
      <w:r w:rsidR="001B00A7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3.</w:t>
      </w:r>
      <w:r>
        <w:rPr>
          <w:rFonts w:ascii="TH SarabunPSK" w:hAnsi="TH SarabunPSK" w:cs="TH SarabunPSK" w:hint="cs"/>
          <w:color w:val="000000" w:themeColor="text1"/>
          <w:sz w:val="24"/>
          <w:szCs w:val="32"/>
          <w:cs/>
        </w:rPr>
        <w:t>5</w:t>
      </w:r>
      <w:r w:rsidR="00BF0880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 xml:space="preserve"> </w:t>
      </w:r>
      <w:r w:rsidR="001B00A7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ภาระงาน</w:t>
      </w:r>
      <w:r w:rsidR="009D2C15" w:rsidRPr="0026662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อื่น </w:t>
      </w:r>
      <w:r w:rsidR="009D2C15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ๆ</w:t>
      </w:r>
      <w:r w:rsidR="006A62FA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1B00A7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สอดคล้องกับพันธกิจของมหาวิทยาลัย</w:t>
      </w:r>
      <w:r w:rsidR="001B00A7" w:rsidRPr="00266624">
        <w:rPr>
          <w:rFonts w:ascii="TH SarabunPSK" w:hAnsi="TH SarabunPSK" w:cs="TH SarabunPSK"/>
          <w:color w:val="000000" w:themeColor="text1"/>
          <w:sz w:val="24"/>
          <w:szCs w:val="32"/>
        </w:rPr>
        <w:t xml:space="preserve"> </w:t>
      </w:r>
      <w:r w:rsidR="001B00A7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ในระดับมหาวิทยาลัย</w:t>
      </w:r>
    </w:p>
    <w:p w14:paraId="647EF674" w14:textId="17D6E7DB" w:rsidR="00234C8E" w:rsidRPr="00266624" w:rsidRDefault="005C06E3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</w:t>
      </w:r>
      <w:r w:rsidR="00B06BB7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8423B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</w:t>
      </w:r>
      <w:r w:rsidR="00B06BB7" w:rsidRPr="00266624">
        <w:rPr>
          <w:rFonts w:ascii="TH SarabunPSK" w:hAnsi="TH SarabunPSK" w:cs="TH SarabunPSK"/>
          <w:color w:val="000000" w:themeColor="text1"/>
          <w:sz w:val="32"/>
          <w:szCs w:val="32"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="00B06BB7" w:rsidRPr="00266624">
        <w:rPr>
          <w:rFonts w:ascii="TH SarabunPSK" w:hAnsi="TH SarabunPSK" w:cs="TH SarabunPSK"/>
          <w:color w:val="000000" w:themeColor="text1"/>
          <w:sz w:val="32"/>
          <w:szCs w:val="32"/>
        </w:rPr>
        <w:t>.1</w:t>
      </w:r>
      <w:r w:rsidR="00234C8E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234C8E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ำงานในตำแหน่งคณะกรรมการของมหาวิทยาลัย</w:t>
      </w:r>
    </w:p>
    <w:tbl>
      <w:tblPr>
        <w:tblpPr w:leftFromText="180" w:rightFromText="180" w:vertAnchor="text" w:horzAnchor="margin" w:tblpX="562" w:tblpY="188"/>
        <w:tblW w:w="13858" w:type="dxa"/>
        <w:tblLook w:val="04A0" w:firstRow="1" w:lastRow="0" w:firstColumn="1" w:lastColumn="0" w:noHBand="0" w:noVBand="1"/>
      </w:tblPr>
      <w:tblGrid>
        <w:gridCol w:w="675"/>
        <w:gridCol w:w="4794"/>
        <w:gridCol w:w="1730"/>
        <w:gridCol w:w="946"/>
        <w:gridCol w:w="344"/>
        <w:gridCol w:w="344"/>
        <w:gridCol w:w="344"/>
        <w:gridCol w:w="344"/>
        <w:gridCol w:w="344"/>
        <w:gridCol w:w="819"/>
        <w:gridCol w:w="3174"/>
      </w:tblGrid>
      <w:tr w:rsidR="005E3E1D" w:rsidRPr="00266624" w14:paraId="2B1879FD" w14:textId="77777777" w:rsidTr="006A62FA">
        <w:trPr>
          <w:trHeight w:val="285"/>
        </w:trPr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1AD62" w14:textId="77777777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47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5825D" w14:textId="77777777" w:rsidR="005E3E1D" w:rsidRPr="00266624" w:rsidRDefault="005E3E1D" w:rsidP="006A62FA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 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ตำแหน่งกรรมการ</w:t>
            </w:r>
          </w:p>
        </w:tc>
        <w:tc>
          <w:tcPr>
            <w:tcW w:w="17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6E3B5" w14:textId="77777777" w:rsidR="005E3E1D" w:rsidRPr="00266624" w:rsidRDefault="005E3E1D" w:rsidP="006A62FA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ะยะเวลาใ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การดำรงตำแหน่ง</w:t>
            </w:r>
          </w:p>
        </w:tc>
        <w:tc>
          <w:tcPr>
            <w:tcW w:w="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A59E3" w14:textId="77777777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75014" w14:textId="77777777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7D759" w14:textId="77777777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1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D4122" w14:textId="5EBCEAB0" w:rsidR="005E3E1D" w:rsidRPr="00266624" w:rsidRDefault="008D5F5C" w:rsidP="006A62F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5E3E1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5E3E1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5E3E1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0123E119" w14:textId="77777777" w:rsidTr="00F61AA2">
        <w:trPr>
          <w:trHeight w:val="754"/>
        </w:trPr>
        <w:tc>
          <w:tcPr>
            <w:tcW w:w="6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CA112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79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C184A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73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98CA62E" w14:textId="77777777" w:rsidR="005E3E1D" w:rsidRPr="00266624" w:rsidRDefault="005E3E1D" w:rsidP="006A62FA">
            <w:pPr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FD746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7828AD9" w14:textId="712C4807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6156865" w14:textId="02AE3B79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E52C20E" w14:textId="10F42EA5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B8B58" w14:textId="77777777" w:rsidR="005E3E1D" w:rsidRPr="00266624" w:rsidRDefault="00B22CD4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D9D57" w14:textId="77777777" w:rsidR="005E3E1D" w:rsidRPr="00266624" w:rsidRDefault="00B22CD4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9DB83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70051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5F82D84D" w14:textId="77777777" w:rsidTr="00F61AA2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7F1C00" w14:textId="77777777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621461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B48D28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7E8AE" w14:textId="77777777" w:rsidR="005E3E1D" w:rsidRPr="00266624" w:rsidRDefault="005E3E1D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3C66168" w14:textId="5EC2ABAB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C93B8E8" w14:textId="47212CDB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A298C39" w14:textId="4AD421CA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54EEF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1F3B3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F01CE" w14:textId="77777777" w:rsidR="005E3E1D" w:rsidRPr="00266624" w:rsidRDefault="005E3E1D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0050557" w14:textId="4114D7FE" w:rsidR="005E3E1D" w:rsidRPr="00266624" w:rsidRDefault="008D5F5C" w:rsidP="006A62FA">
            <w:pPr>
              <w:rPr>
                <w:rFonts w:ascii="TH SarabunPSK" w:hAnsi="TH SarabunPSK" w:cs="TH SarabunPSK"/>
                <w:strike/>
                <w:color w:val="000000" w:themeColor="text1"/>
                <w:spacing w:val="-10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1BAABBB7" w14:textId="2A898876" w:rsidR="00D62B01" w:rsidRPr="00266624" w:rsidRDefault="00D62B01" w:rsidP="006A62FA">
            <w:pPr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 xml:space="preserve">ระดับ 0 </w:t>
            </w:r>
            <w:r w:rsidR="008423B9">
              <w:rPr>
                <w:rFonts w:ascii="TH SarabunPSK" w:hAnsi="TH SarabunPSK" w:cs="TH SarabunPSK" w:hint="cs"/>
                <w:color w:val="000000" w:themeColor="text1"/>
                <w:spacing w:val="-10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ไม่ปฏิบัติหน้าที่กรรมการ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br/>
              <w:t>ระดับ 1 ปฏิบัติหน้าที่กรรมการ</w:t>
            </w:r>
          </w:p>
          <w:p w14:paraId="7FF01E8A" w14:textId="77777777" w:rsidR="005E3E1D" w:rsidRPr="00266624" w:rsidRDefault="005E3E1D" w:rsidP="009D2C15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D62B01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= ภาระงาน </w:t>
            </w:r>
            <w:r w:rsidR="00D62B01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="00D62B01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39D083C7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0F5C35A6" w14:textId="77777777" w:rsidR="00EC4BD5" w:rsidRPr="00266624" w:rsidRDefault="00EC4BD5" w:rsidP="00EC4BD5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 / เอกสารการเข้าร่วมการปฏิบัติ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</w:p>
        </w:tc>
      </w:tr>
      <w:tr w:rsidR="00D3583E" w:rsidRPr="00266624" w14:paraId="56EA4314" w14:textId="77777777" w:rsidTr="00F61AA2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B0E840" w14:textId="77777777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AB6C4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D25D09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0853" w14:textId="77777777" w:rsidR="005E3E1D" w:rsidRPr="00266624" w:rsidRDefault="005E3E1D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0741AC4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1339709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3361933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186B5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984AD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3C028" w14:textId="77777777" w:rsidR="005E3E1D" w:rsidRPr="00266624" w:rsidRDefault="005E3E1D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4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59F9A2C" w14:textId="77777777" w:rsidR="005E3E1D" w:rsidRPr="00266624" w:rsidRDefault="005E3E1D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1705128D" w14:textId="77777777" w:rsidTr="00F61AA2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1C3FD6" w14:textId="77777777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9F252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621E1D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A0EC9" w14:textId="77777777" w:rsidR="005E3E1D" w:rsidRPr="00266624" w:rsidRDefault="005E3E1D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B85FD1A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E4B9E3E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6029B85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525D8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991DA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D55DA" w14:textId="77777777" w:rsidR="005E3E1D" w:rsidRPr="00266624" w:rsidRDefault="005E3E1D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4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E135734" w14:textId="77777777" w:rsidR="005E3E1D" w:rsidRPr="00266624" w:rsidRDefault="005E3E1D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2C328A2D" w14:textId="77777777" w:rsidTr="00F61AA2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A56897" w14:textId="77777777" w:rsidR="005E3E1D" w:rsidRPr="00266624" w:rsidRDefault="005E3E1D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AA39A1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71A7FB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47DC" w14:textId="77777777" w:rsidR="005E3E1D" w:rsidRPr="00266624" w:rsidRDefault="005E3E1D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B3FB08B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564945E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E9CCC1D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F58F0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3D850" w14:textId="77777777" w:rsidR="005E3E1D" w:rsidRPr="00266624" w:rsidRDefault="005E3E1D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E48D4" w14:textId="77777777" w:rsidR="005E3E1D" w:rsidRPr="00266624" w:rsidRDefault="005E3E1D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4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71CF010" w14:textId="77777777" w:rsidR="005E3E1D" w:rsidRPr="00266624" w:rsidRDefault="005E3E1D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C20BB8" w:rsidRPr="00266624" w14:paraId="2DF1B71E" w14:textId="77777777" w:rsidTr="00C20BB8">
        <w:trPr>
          <w:trHeight w:val="285"/>
        </w:trPr>
        <w:tc>
          <w:tcPr>
            <w:tcW w:w="7199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6CF29" w14:textId="77777777" w:rsidR="00C20BB8" w:rsidRPr="00C20BB8" w:rsidRDefault="00C20BB8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C20BB8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2D63387" w14:textId="77777777" w:rsidR="00C20BB8" w:rsidRPr="00266624" w:rsidRDefault="00C20BB8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1E83C7DE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40975302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085858E2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05691D2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424F636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906560D" w14:textId="77777777" w:rsidR="00C20BB8" w:rsidRPr="00266624" w:rsidRDefault="00C20BB8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4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32001CB" w14:textId="77777777" w:rsidR="00C20BB8" w:rsidRPr="00266624" w:rsidRDefault="00C20BB8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9D2C15" w:rsidRPr="00266624" w14:paraId="563D1B2B" w14:textId="77777777" w:rsidTr="00BB3AEE">
        <w:trPr>
          <w:trHeight w:val="285"/>
        </w:trPr>
        <w:tc>
          <w:tcPr>
            <w:tcW w:w="10684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AC2CE" w14:textId="77777777" w:rsidR="009D2C15" w:rsidRPr="00266624" w:rsidRDefault="009D2C15" w:rsidP="006A62FA">
            <w:pPr>
              <w:tabs>
                <w:tab w:val="left" w:pos="992"/>
              </w:tabs>
              <w:spacing w:after="0"/>
              <w:ind w:left="34" w:hanging="176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 xml:space="preserve">   หมายเหตุ</w:t>
            </w:r>
          </w:p>
          <w:p w14:paraId="10E02890" w14:textId="77777777" w:rsidR="009D2C15" w:rsidRPr="00266624" w:rsidRDefault="009D2C15" w:rsidP="006A62FA">
            <w:pPr>
              <w:tabs>
                <w:tab w:val="left" w:pos="992"/>
              </w:tabs>
              <w:spacing w:after="0"/>
              <w:ind w:left="34" w:hanging="176"/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เป็นกรรมการสภามหาวิทยาลัย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รรมการสภาวิชา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รรมการส่งเสริม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กิจการมหาวิทยาลัย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กรรมการสภาคณาจารย์และข้าราชการ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br/>
              <w:t xml:space="preserve"> และกรรมการ</w:t>
            </w:r>
            <w:r w:rsidRPr="00266624">
              <w:rPr>
                <w:rFonts w:ascii="TH SarabunPSK" w:hAnsi="TH SarabunPSK" w:cs="TH SarabunPSK" w:hint="cs"/>
                <w:color w:val="000000" w:themeColor="text1"/>
                <w:spacing w:val="-10"/>
                <w:sz w:val="24"/>
                <w:szCs w:val="24"/>
                <w:cs/>
              </w:rPr>
              <w:t xml:space="preserve">อื่น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ๆ ของมหาวิทยาลัย ที่มีระยะเวลาการปฏิบัติหน้าที่เกิน 2 เดือน ในรอบการประเมิน คิดภาระงานให้ 0.5 ภาระงาน/สัปดาห์/ภาคการศึกษาปกติ</w:t>
            </w:r>
          </w:p>
          <w:p w14:paraId="0280D9FC" w14:textId="77777777" w:rsidR="009D2C15" w:rsidRPr="00266624" w:rsidRDefault="009D2C15" w:rsidP="006A62FA">
            <w:pPr>
              <w:tabs>
                <w:tab w:val="left" w:pos="992"/>
              </w:tabs>
              <w:spacing w:after="0"/>
              <w:ind w:left="34" w:hanging="176"/>
              <w:rPr>
                <w:rFonts w:ascii="TH SarabunPSK" w:hAnsi="TH SarabunPSK" w:cs="TH SarabunPSK"/>
                <w:color w:val="000000" w:themeColor="text1"/>
                <w:spacing w:val="-10"/>
                <w:sz w:val="28"/>
              </w:rPr>
            </w:pPr>
          </w:p>
          <w:p w14:paraId="24373878" w14:textId="77777777" w:rsidR="009D2C15" w:rsidRPr="00266624" w:rsidRDefault="009D2C15" w:rsidP="006A62FA">
            <w:pPr>
              <w:tabs>
                <w:tab w:val="left" w:pos="992"/>
              </w:tabs>
              <w:spacing w:after="0"/>
              <w:ind w:left="34" w:hanging="176"/>
              <w:rPr>
                <w:rFonts w:ascii="TH SarabunPSK" w:hAnsi="TH SarabunPSK" w:cs="TH SarabunPSK"/>
                <w:color w:val="000000" w:themeColor="text1"/>
                <w:spacing w:val="-10"/>
                <w:sz w:val="28"/>
              </w:rPr>
            </w:pPr>
          </w:p>
          <w:p w14:paraId="757E159B" w14:textId="77777777" w:rsidR="009D2C15" w:rsidRPr="00266624" w:rsidRDefault="009D2C15" w:rsidP="006A62FA">
            <w:pPr>
              <w:tabs>
                <w:tab w:val="left" w:pos="992"/>
              </w:tabs>
              <w:spacing w:after="0"/>
              <w:ind w:left="34" w:hanging="176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17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FCD21" w14:textId="77777777" w:rsidR="009D2C15" w:rsidRPr="00266624" w:rsidRDefault="009D2C15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01481299" w14:textId="77777777" w:rsidR="00B06BB7" w:rsidRPr="00266624" w:rsidRDefault="00B06BB7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4FE2B95" w14:textId="77777777" w:rsidR="00B06BB7" w:rsidRPr="00266624" w:rsidRDefault="00B06BB7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5DACF37" w14:textId="77777777" w:rsidR="00B06BB7" w:rsidRPr="00266624" w:rsidRDefault="00B06BB7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64C5F5A" w14:textId="77777777" w:rsidR="00B06BB7" w:rsidRPr="00266624" w:rsidRDefault="00B06BB7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AF2C887" w14:textId="77777777" w:rsidR="00B06BB7" w:rsidRPr="00266624" w:rsidRDefault="00B06BB7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F03ABCD" w14:textId="77777777" w:rsidR="006A62FA" w:rsidRPr="00266624" w:rsidRDefault="001B00A7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5C06E3"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      </w:t>
      </w: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</w:p>
    <w:p w14:paraId="6AE29942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21E6540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31F0DDC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96380F2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9569D75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E3474D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C333ED8" w14:textId="77777777" w:rsidR="006A62FA" w:rsidRPr="00266624" w:rsidRDefault="006A62FA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4FED78F" w14:textId="77777777" w:rsidR="00403B19" w:rsidRPr="00266624" w:rsidRDefault="00403B19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FA062CA" w14:textId="77777777" w:rsidR="00403B19" w:rsidRPr="00266624" w:rsidRDefault="00403B19" w:rsidP="00BF0880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6FAB10E" w14:textId="25602D27" w:rsidR="00BF0880" w:rsidRPr="00266624" w:rsidRDefault="006A62FA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 </w:t>
      </w:r>
      <w:r w:rsidR="001B00A7" w:rsidRPr="00266624">
        <w:rPr>
          <w:rFonts w:ascii="TH SarabunPSK" w:hAnsi="TH SarabunPSK" w:cs="TH SarabunPSK"/>
          <w:color w:val="000000" w:themeColor="text1"/>
          <w:sz w:val="32"/>
          <w:szCs w:val="32"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="001B00A7" w:rsidRPr="00266624">
        <w:rPr>
          <w:rFonts w:ascii="TH SarabunPSK" w:hAnsi="TH SarabunPSK" w:cs="TH SarabunPSK"/>
          <w:color w:val="000000" w:themeColor="text1"/>
          <w:sz w:val="32"/>
          <w:szCs w:val="32"/>
        </w:rPr>
        <w:t>.</w:t>
      </w:r>
      <w:r w:rsidR="00B06BB7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2 </w:t>
      </w:r>
      <w:r w:rsidR="0014216F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ป็นกรรมการ</w:t>
      </w:r>
      <w:r w:rsidR="003763EC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วารสารวิชาการและผู้อ่านผลงานทางวิชาการ</w:t>
      </w:r>
    </w:p>
    <w:tbl>
      <w:tblPr>
        <w:tblpPr w:leftFromText="180" w:rightFromText="180" w:vertAnchor="text" w:horzAnchor="margin" w:tblpX="675" w:tblpY="188"/>
        <w:tblW w:w="13858" w:type="dxa"/>
        <w:tblLook w:val="04A0" w:firstRow="1" w:lastRow="0" w:firstColumn="1" w:lastColumn="0" w:noHBand="0" w:noVBand="1"/>
      </w:tblPr>
      <w:tblGrid>
        <w:gridCol w:w="675"/>
        <w:gridCol w:w="3402"/>
        <w:gridCol w:w="1148"/>
        <w:gridCol w:w="1148"/>
        <w:gridCol w:w="946"/>
        <w:gridCol w:w="823"/>
        <w:gridCol w:w="344"/>
        <w:gridCol w:w="344"/>
        <w:gridCol w:w="344"/>
        <w:gridCol w:w="344"/>
        <w:gridCol w:w="344"/>
        <w:gridCol w:w="819"/>
        <w:gridCol w:w="3177"/>
      </w:tblGrid>
      <w:tr w:rsidR="00BF0880" w:rsidRPr="00266624" w14:paraId="00E838A1" w14:textId="77777777" w:rsidTr="006A62FA">
        <w:trPr>
          <w:trHeight w:val="285"/>
        </w:trPr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73F7A" w14:textId="77777777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lastRenderedPageBreak/>
              <w:t>ที่</w:t>
            </w: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AF98B" w14:textId="77777777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 </w:t>
            </w:r>
            <w:r w:rsidR="003763EC"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  <w:r w:rsidR="003763EC"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ชื่อวารสาร/ชื่อบทความ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</w:p>
        </w:tc>
        <w:tc>
          <w:tcPr>
            <w:tcW w:w="324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443B9D" w14:textId="77777777" w:rsidR="00BF0880" w:rsidRPr="00266624" w:rsidRDefault="003763EC" w:rsidP="006A62FA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ำหน้าที่</w:t>
            </w:r>
          </w:p>
        </w:tc>
        <w:tc>
          <w:tcPr>
            <w:tcW w:w="8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FC217" w14:textId="77777777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5ADD7" w14:textId="77777777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B07DD" w14:textId="77777777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1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9A5BF" w14:textId="7069BAF2" w:rsidR="00BF0880" w:rsidRPr="00266624" w:rsidRDefault="008D5F5C" w:rsidP="006A62F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BF0880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BF0880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BF0880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1EF0E23B" w14:textId="77777777" w:rsidTr="00F61AA2">
        <w:trPr>
          <w:trHeight w:val="509"/>
        </w:trPr>
        <w:tc>
          <w:tcPr>
            <w:tcW w:w="6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11A5B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CF2CB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242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B43F8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82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B3BFE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F9929E7" w14:textId="2B48655F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1E990AF" w14:textId="48CE3EB4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8605686" w14:textId="44CB5D7C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4416C" w14:textId="77777777" w:rsidR="00BF0880" w:rsidRPr="00266624" w:rsidRDefault="005C4EC5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EB7E9" w14:textId="77777777" w:rsidR="00BF0880" w:rsidRPr="00266624" w:rsidRDefault="005C4EC5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8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219CB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346AC5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4E3012BA" w14:textId="77777777" w:rsidTr="00F61AA2">
        <w:trPr>
          <w:trHeight w:val="795"/>
        </w:trPr>
        <w:tc>
          <w:tcPr>
            <w:tcW w:w="6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3C308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0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DDC53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DFA54DC" w14:textId="77777777" w:rsidR="00BF0880" w:rsidRPr="00266624" w:rsidRDefault="00DD6C5C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บรรณาธิการ</w:t>
            </w:r>
            <w:r w:rsidR="00B8376C"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บริหาร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7966DAA" w14:textId="77777777" w:rsidR="00BF0880" w:rsidRPr="00266624" w:rsidRDefault="00DD6C5C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กองบรรณาธิการ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0F9E269" w14:textId="77777777" w:rsidR="00BF0880" w:rsidRPr="00266624" w:rsidRDefault="00DD6C5C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ผู้อ่า</w:t>
            </w:r>
            <w:r w:rsidR="005C4EC5"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ผลงาน</w:t>
            </w:r>
          </w:p>
        </w:tc>
        <w:tc>
          <w:tcPr>
            <w:tcW w:w="8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F8CD8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B7B04E0" w14:textId="77777777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76C704" w14:textId="77777777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CBD9C6D" w14:textId="77777777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6CF60" w14:textId="77777777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E5E2E" w14:textId="77777777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FEF6B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09424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3F044450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B47C2" w14:textId="33A540B8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C9D51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FBFCFA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24C06A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F661D3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B8CB" w14:textId="77777777" w:rsidR="00BF0880" w:rsidRPr="00266624" w:rsidRDefault="00BF0880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EA4EEC2" w14:textId="1A38D29A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86845FE" w14:textId="3E172D7C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351FFFD" w14:textId="1365A928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630CC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B0289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D3F6D" w14:textId="77777777" w:rsidR="00BF0880" w:rsidRPr="00266624" w:rsidRDefault="00BF0880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EB70387" w14:textId="7944F0C7" w:rsidR="005C4EC5" w:rsidRPr="00266624" w:rsidRDefault="008D5F5C" w:rsidP="005C4EC5">
            <w:pPr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BF0880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5C4EC5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 xml:space="preserve">ระดับ 0 </w:t>
            </w:r>
            <w:r w:rsidR="008423B9">
              <w:rPr>
                <w:rFonts w:ascii="TH SarabunPSK" w:hAnsi="TH SarabunPSK" w:cs="TH SarabunPSK" w:hint="cs"/>
                <w:color w:val="000000" w:themeColor="text1"/>
                <w:spacing w:val="-10"/>
                <w:sz w:val="24"/>
                <w:szCs w:val="24"/>
                <w:cs/>
              </w:rPr>
              <w:t xml:space="preserve"> </w:t>
            </w:r>
            <w:r w:rsidR="005C4EC5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ไม่ปฏิบัติหน้าที่กรรมการ</w:t>
            </w:r>
            <w:r w:rsidR="005C4EC5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br/>
              <w:t>ระดับ 1 ปฏิบัติหน้าที่กรรมการ</w:t>
            </w:r>
          </w:p>
          <w:p w14:paraId="3E0F1E18" w14:textId="77777777" w:rsidR="005C4EC5" w:rsidRPr="00266624" w:rsidRDefault="005C4EC5" w:rsidP="005C4EC5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</w:p>
          <w:p w14:paraId="65026691" w14:textId="77777777" w:rsidR="00EC4BD5" w:rsidRPr="00266624" w:rsidRDefault="005C4EC5" w:rsidP="005C4EC5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= ภาระง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2825BF70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4B2E01B4" w14:textId="77777777" w:rsidR="00BF0880" w:rsidRPr="00266624" w:rsidRDefault="00EC4BD5" w:rsidP="00EC4BD5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 / เอกสารการเข้าร่วมการปฏิบัติ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br/>
            </w:r>
            <w:r w:rsidR="00BF0880"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br/>
            </w:r>
          </w:p>
        </w:tc>
      </w:tr>
      <w:tr w:rsidR="00D3583E" w:rsidRPr="00266624" w14:paraId="62CA8CBE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BD7673" w14:textId="65B09514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5D4E4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753B18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68E2C1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CFFA8D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BD767" w14:textId="77777777" w:rsidR="00BF0880" w:rsidRPr="00266624" w:rsidRDefault="00BF0880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5135EA2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322735A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BAFF8F8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F218F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71ECC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56CA0" w14:textId="77777777" w:rsidR="00BF0880" w:rsidRPr="00266624" w:rsidRDefault="00BF0880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7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074FAE9" w14:textId="77777777" w:rsidR="00BF0880" w:rsidRPr="00266624" w:rsidRDefault="00BF0880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29D6BFB5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863589" w14:textId="42540FFC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07A73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2651AA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17AFF7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C65BF8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2E646" w14:textId="77777777" w:rsidR="00BF0880" w:rsidRPr="00266624" w:rsidRDefault="00BF0880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508F992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45B56B0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F19997E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264D8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385DC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34F7F" w14:textId="77777777" w:rsidR="00BF0880" w:rsidRPr="00266624" w:rsidRDefault="00BF0880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7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FFD774E" w14:textId="77777777" w:rsidR="00BF0880" w:rsidRPr="00266624" w:rsidRDefault="00BF0880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54A4D528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54A76" w14:textId="2DF609B8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66430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BE5EAE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42F980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6A777F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70E5D" w14:textId="77777777" w:rsidR="00BF0880" w:rsidRPr="00266624" w:rsidRDefault="00BF0880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36EEDB5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1A23690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713E4E4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0C99B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32F41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89252" w14:textId="77777777" w:rsidR="00BF0880" w:rsidRPr="00266624" w:rsidRDefault="00BF0880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7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FD25F74" w14:textId="77777777" w:rsidR="00BF0880" w:rsidRPr="00266624" w:rsidRDefault="00BF0880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7702479D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924E93" w14:textId="52DFA325" w:rsidR="00BF0880" w:rsidRPr="00266624" w:rsidRDefault="00BF0880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D3E95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B6CA86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843BD7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F873AE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ACC7A" w14:textId="77777777" w:rsidR="00BF0880" w:rsidRPr="00266624" w:rsidRDefault="00BF0880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D033E50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07A3C4F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C6873DA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11ACF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3BE8" w14:textId="77777777" w:rsidR="00BF0880" w:rsidRPr="00266624" w:rsidRDefault="00BF0880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D22C6" w14:textId="77777777" w:rsidR="00BF0880" w:rsidRPr="00266624" w:rsidRDefault="00BF0880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7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11BEA90" w14:textId="77777777" w:rsidR="00BF0880" w:rsidRPr="00266624" w:rsidRDefault="00BF0880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C20BB8" w:rsidRPr="00266624" w14:paraId="3F8AE557" w14:textId="77777777" w:rsidTr="00397571">
        <w:trPr>
          <w:trHeight w:val="285"/>
        </w:trPr>
        <w:tc>
          <w:tcPr>
            <w:tcW w:w="6373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D69FB8" w14:textId="77777777" w:rsidR="00C20BB8" w:rsidRPr="00266624" w:rsidRDefault="00C20BB8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5CBA4689" w14:textId="77777777" w:rsidR="00C20BB8" w:rsidRPr="00266624" w:rsidRDefault="00C20BB8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130D6CD" w14:textId="77777777" w:rsidR="00C20BB8" w:rsidRPr="00266624" w:rsidRDefault="00C20BB8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79AD58ED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0A397004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588AFCED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7160821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342D9BD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6A81C40" w14:textId="77777777" w:rsidR="00C20BB8" w:rsidRPr="00266624" w:rsidRDefault="00C20BB8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177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A508F01" w14:textId="77777777" w:rsidR="00C20BB8" w:rsidRPr="00266624" w:rsidRDefault="00C20BB8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6A62FA" w:rsidRPr="00266624" w14:paraId="2B55EB36" w14:textId="77777777" w:rsidTr="006A62FA">
        <w:trPr>
          <w:trHeight w:val="285"/>
        </w:trPr>
        <w:tc>
          <w:tcPr>
            <w:tcW w:w="10681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D1B7D" w14:textId="77777777" w:rsidR="006A62FA" w:rsidRPr="00266624" w:rsidRDefault="006A62FA" w:rsidP="006A62FA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16645EEF" w14:textId="77777777" w:rsidR="006A62FA" w:rsidRPr="00266624" w:rsidRDefault="006A62FA" w:rsidP="006A62FA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      1)</w:t>
            </w:r>
            <w:r w:rsidR="006D4E3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ป็นบรรณาธิการบริหารวารสารวิชาการของมหาวิทยาลัย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วิชาชีพ คิดภาระงานให้ 4</w:t>
            </w:r>
            <w:r w:rsidR="005C4EC5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/ฉบับ/สัปดาห์/ภาคการศึกษาปกติ</w:t>
            </w:r>
          </w:p>
          <w:p w14:paraId="239AA61B" w14:textId="77777777" w:rsidR="006A62FA" w:rsidRPr="00266624" w:rsidRDefault="006A62FA" w:rsidP="006A62FA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ind w:left="2977" w:hanging="2977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2) เป็นกองบรรณาธิการ และคณะกรรมการดำเนินงานวารสารวิชาการของมหาวิทยาลัย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วิชาชีพ คิดภาระงานให้ 3 </w:t>
            </w:r>
          </w:p>
          <w:p w14:paraId="7EE324E2" w14:textId="77777777" w:rsidR="006A62FA" w:rsidRPr="00266624" w:rsidRDefault="006A62FA" w:rsidP="006A62FA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ind w:left="2977" w:hanging="2977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/สัปดาห์/ฉบับ/ภาคการศึกษาปกติ</w:t>
            </w:r>
          </w:p>
          <w:p w14:paraId="6B0AF274" w14:textId="77777777" w:rsidR="006A62FA" w:rsidRPr="00266624" w:rsidRDefault="006A62FA" w:rsidP="006A62FA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3)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เป็นผู้อ่านผลงานทางวิชาการ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หนังสือ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ตำรา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วิจัย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บทความ คิดภาระงานให้ 1 ภาระงาน/เรื่อง/สัปดาห์/ ภาคการศึกษาปกติ</w:t>
            </w:r>
          </w:p>
          <w:p w14:paraId="1E042BD4" w14:textId="77777777" w:rsidR="00403B19" w:rsidRPr="00266624" w:rsidRDefault="00403B19" w:rsidP="006A62FA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11215D8" w14:textId="77777777" w:rsidR="006A62FA" w:rsidRPr="00266624" w:rsidRDefault="006A62FA" w:rsidP="005C4EC5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17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CD14A" w14:textId="77777777" w:rsidR="006A62FA" w:rsidRPr="00266624" w:rsidRDefault="006A62FA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1A2D3C9A" w14:textId="77777777" w:rsidR="00D25D56" w:rsidRPr="00266624" w:rsidRDefault="00D25D56" w:rsidP="004D0ABF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p w14:paraId="547AAC72" w14:textId="77777777" w:rsidR="00B06BB7" w:rsidRPr="00266624" w:rsidRDefault="001B00A7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 </w:t>
      </w:r>
    </w:p>
    <w:p w14:paraId="01367CB7" w14:textId="77777777" w:rsidR="006A62FA" w:rsidRPr="00266624" w:rsidRDefault="001B00A7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</w:t>
      </w:r>
    </w:p>
    <w:p w14:paraId="225B3028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F532070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310269D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DA646E4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EFA5F8F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630DCC5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B925A04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8942D3D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7983237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4CB0C2B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C9EC38F" w14:textId="77777777" w:rsidR="009954F1" w:rsidRPr="00266624" w:rsidRDefault="009954F1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1C11B31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</w:t>
      </w:r>
    </w:p>
    <w:p w14:paraId="483D0343" w14:textId="202349E4" w:rsidR="00560D8F" w:rsidRPr="00266624" w:rsidRDefault="006A62FA" w:rsidP="006A62FA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    </w:t>
      </w:r>
      <w:r w:rsidR="001B00A7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="001B00A7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="00B06BB7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3</w:t>
      </w:r>
      <w:r w:rsidR="001B00A7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A51E8E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ป็นกรรมการประชุมเชิงวิชาการ</w:t>
      </w:r>
    </w:p>
    <w:tbl>
      <w:tblPr>
        <w:tblpPr w:leftFromText="180" w:rightFromText="180" w:vertAnchor="text" w:horzAnchor="margin" w:tblpX="704" w:tblpY="188"/>
        <w:tblW w:w="13858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1275"/>
        <w:gridCol w:w="990"/>
        <w:gridCol w:w="1123"/>
        <w:gridCol w:w="823"/>
        <w:gridCol w:w="344"/>
        <w:gridCol w:w="344"/>
        <w:gridCol w:w="344"/>
        <w:gridCol w:w="344"/>
        <w:gridCol w:w="344"/>
        <w:gridCol w:w="819"/>
        <w:gridCol w:w="2605"/>
      </w:tblGrid>
      <w:tr w:rsidR="00560D8F" w:rsidRPr="00266624" w14:paraId="1961F98C" w14:textId="77777777" w:rsidTr="006A62FA">
        <w:trPr>
          <w:trHeight w:val="285"/>
        </w:trPr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300B9" w14:textId="77777777" w:rsidR="00560D8F" w:rsidRPr="00266624" w:rsidRDefault="00560D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38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F9BD0" w14:textId="77777777" w:rsidR="00560D8F" w:rsidRPr="00266624" w:rsidRDefault="00560D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</w:rPr>
              <w:t xml:space="preserve">  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</w:rPr>
              <w:br/>
            </w:r>
            <w:r w:rsidR="003C49D8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กรรมการประชุมเชิงวิชาการ</w:t>
            </w:r>
          </w:p>
        </w:tc>
        <w:tc>
          <w:tcPr>
            <w:tcW w:w="338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955E7" w14:textId="77777777" w:rsidR="00560D8F" w:rsidRPr="00266624" w:rsidRDefault="00560D8F" w:rsidP="006A62FA">
            <w:pPr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  <w:p w14:paraId="53E14281" w14:textId="77777777" w:rsidR="00560D8F" w:rsidRPr="00266624" w:rsidRDefault="00560D8F" w:rsidP="006A62FA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ทำหน้าที่</w:t>
            </w:r>
          </w:p>
        </w:tc>
        <w:tc>
          <w:tcPr>
            <w:tcW w:w="8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3C12290" w14:textId="77777777" w:rsidR="00560D8F" w:rsidRPr="00266624" w:rsidRDefault="00560D8F" w:rsidP="006A62FA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79DAB" w14:textId="77777777" w:rsidR="00560D8F" w:rsidRPr="00266624" w:rsidRDefault="00560D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87B2A" w14:textId="77777777" w:rsidR="00560D8F" w:rsidRPr="00266624" w:rsidRDefault="00560D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26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9F67D" w14:textId="67EDEC8E" w:rsidR="00560D8F" w:rsidRPr="00266624" w:rsidRDefault="008D5F5C" w:rsidP="006A62FA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560D8F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560D8F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</w:t>
            </w:r>
            <w:r w:rsidR="005D35AF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</w:r>
            <w:r w:rsidR="00560D8F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ที่ใช้ประกอบ</w:t>
            </w:r>
            <w:r w:rsidR="00560D8F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746B0C69" w14:textId="77777777" w:rsidTr="00F61AA2">
        <w:trPr>
          <w:trHeight w:val="531"/>
        </w:trPr>
        <w:tc>
          <w:tcPr>
            <w:tcW w:w="6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F250F" w14:textId="77777777" w:rsidR="00560D8F" w:rsidRPr="00266624" w:rsidRDefault="00560D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D88F2" w14:textId="77777777" w:rsidR="00560D8F" w:rsidRPr="00266624" w:rsidRDefault="00560D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338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B4CE1" w14:textId="77777777" w:rsidR="00560D8F" w:rsidRPr="00266624" w:rsidRDefault="00560D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82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150F1" w14:textId="77777777" w:rsidR="00560D8F" w:rsidRPr="00266624" w:rsidRDefault="00560D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2BB29DC" w14:textId="165E373E" w:rsidR="00560D8F" w:rsidRPr="00266624" w:rsidRDefault="00560D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1419D97" w14:textId="09E0F686" w:rsidR="00560D8F" w:rsidRPr="00266624" w:rsidRDefault="00560D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D4753F7" w14:textId="73BBE22E" w:rsidR="00560D8F" w:rsidRPr="00266624" w:rsidRDefault="00560D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D07B8" w14:textId="77777777" w:rsidR="00560D8F" w:rsidRPr="00266624" w:rsidRDefault="008159BB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34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DECBF" w14:textId="77777777" w:rsidR="00560D8F" w:rsidRPr="00266624" w:rsidRDefault="008159BB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8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01920" w14:textId="77777777" w:rsidR="00560D8F" w:rsidRPr="00266624" w:rsidRDefault="00560D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D0D43D" w14:textId="77777777" w:rsidR="00560D8F" w:rsidRPr="00266624" w:rsidRDefault="00560D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7FC0FECC" w14:textId="77777777" w:rsidTr="00F61AA2">
        <w:trPr>
          <w:trHeight w:val="795"/>
        </w:trPr>
        <w:tc>
          <w:tcPr>
            <w:tcW w:w="6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819B2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8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E9DC1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6B1A8" w14:textId="77777777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ู้ดำเนิ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รายการ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11A4AE2" w14:textId="77777777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ู้แปลในการประชุม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8B77333" w14:textId="77777777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ู้บรรยาย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ภาษาต่าง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ประเทศ</w:t>
            </w:r>
          </w:p>
        </w:tc>
        <w:tc>
          <w:tcPr>
            <w:tcW w:w="8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B6715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63E8A16" w14:textId="77777777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84458B0" w14:textId="77777777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10B4AF4" w14:textId="77777777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74583" w14:textId="77777777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4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28861" w14:textId="77777777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6F09D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9AF25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9E9ED28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FBC894" w14:textId="6882B155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AA1F8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47685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B39479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53BCBA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BEC16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81CCA87" w14:textId="16C2A89D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39290A8" w14:textId="5E7A595A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8C4614A" w14:textId="377A00B8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508B4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BE3C4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DB224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447E40D" w14:textId="5E1FBD00" w:rsidR="008159BB" w:rsidRPr="00266624" w:rsidRDefault="008D5F5C" w:rsidP="008159BB">
            <w:pPr>
              <w:rPr>
                <w:rFonts w:ascii="TH SarabunPSK" w:hAnsi="TH SarabunPSK" w:cs="TH SarabunPSK"/>
                <w:strike/>
                <w:color w:val="000000" w:themeColor="text1"/>
                <w:spacing w:val="-10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25047973" w14:textId="00FC95F5" w:rsidR="008159BB" w:rsidRPr="00266624" w:rsidRDefault="008159BB" w:rsidP="008159BB">
            <w:pPr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ระดับ 0</w:t>
            </w:r>
            <w:r w:rsidR="008423B9">
              <w:rPr>
                <w:rFonts w:ascii="TH SarabunPSK" w:hAnsi="TH SarabunPSK" w:cs="TH SarabunPSK" w:hint="cs"/>
                <w:color w:val="000000" w:themeColor="text1"/>
                <w:spacing w:val="-10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ไม่ปฏิบัติหน้าที่กรรมการ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br/>
              <w:t>ระดับ 1 ปฏิบัติหน้าที่กรรมการ</w:t>
            </w:r>
          </w:p>
          <w:p w14:paraId="37B4097E" w14:textId="77777777" w:rsidR="009954F1" w:rsidRPr="00266624" w:rsidRDefault="008159BB" w:rsidP="009954F1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คะแนน = ภาระง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</w:t>
            </w:r>
            <w:r w:rsidR="009954F1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</w:t>
            </w:r>
          </w:p>
          <w:p w14:paraId="10DD0303" w14:textId="77777777" w:rsidR="00EC4BD5" w:rsidRPr="00266624" w:rsidRDefault="009954F1" w:rsidP="009954F1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</w:t>
            </w:r>
            <w:r w:rsidR="008159B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ผลสัมฤทธิ์</w:t>
            </w:r>
          </w:p>
          <w:p w14:paraId="09C95492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0BBE2DA6" w14:textId="77777777" w:rsidR="000D538F" w:rsidRPr="00266624" w:rsidRDefault="00EC4BD5" w:rsidP="00EC4BD5">
            <w:pPr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 / เอกสารการเข้าร่วมการปฏิบัติ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br/>
            </w:r>
            <w:r w:rsidR="000D538F" w:rsidRPr="00266624">
              <w:rPr>
                <w:rFonts w:ascii="TH SarabunPSK" w:hAnsi="TH SarabunPSK" w:cs="TH SarabunPSK"/>
                <w:color w:val="000000" w:themeColor="text1"/>
                <w:sz w:val="26"/>
                <w:szCs w:val="26"/>
                <w:cs/>
              </w:rPr>
              <w:br/>
            </w:r>
          </w:p>
        </w:tc>
      </w:tr>
      <w:tr w:rsidR="00D3583E" w:rsidRPr="00266624" w14:paraId="321A28CA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BE5AF" w14:textId="78DA037C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72F5C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10AC85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B74AD3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BE58B1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D688D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D80B26E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D49EB32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7D0B0B6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7FDE6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3AD8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4596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7347284" w14:textId="77777777" w:rsidR="000D538F" w:rsidRPr="00266624" w:rsidRDefault="000D538F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5DBC58DF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9BAA85" w14:textId="5EC4A4AE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981B0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2120D1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F4D0A2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F4C777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20BC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715938D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1CA7E75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0624079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02012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B42A3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81EE2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175C2BB" w14:textId="77777777" w:rsidR="000D538F" w:rsidRPr="00266624" w:rsidRDefault="000D538F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191A471D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AA5428" w14:textId="38EE9222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B40A6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9BEA08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6E2AEB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715681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08A9A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CA1F377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C05D494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6B91305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B9E2D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00BBF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F91B5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A256ED9" w14:textId="77777777" w:rsidR="000D538F" w:rsidRPr="00266624" w:rsidRDefault="000D538F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3D130DB5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26D391" w14:textId="336903E9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F25B7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A68E42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AC5D56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855A2C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13117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924F06F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928AB30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83C3A9D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5B59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A35A8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93D16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B191A4E" w14:textId="77777777" w:rsidR="000D538F" w:rsidRPr="00266624" w:rsidRDefault="000D538F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519472BC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01BDD6" w14:textId="5EC7C827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C6F7E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AE09D1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BB76FD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D07624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1FB1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B399043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A600E58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212FBB2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E9835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1FA1A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490E9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2480FD6" w14:textId="77777777" w:rsidR="000D538F" w:rsidRPr="00266624" w:rsidRDefault="000D538F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637882DA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028903" w14:textId="31565716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F1573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F6C30E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A5C799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E73EC8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03E6B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B477ED0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0D8D9A3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A222784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E2F9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A3337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B86C5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C9DF979" w14:textId="77777777" w:rsidR="000D538F" w:rsidRPr="00266624" w:rsidRDefault="000D538F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31DC4816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40D49E" w14:textId="5857B571" w:rsidR="000D538F" w:rsidRPr="00266624" w:rsidRDefault="000D538F" w:rsidP="006A62F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968B2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A25075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F5392D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9F2E53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0C865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CD4A4E7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4C7266F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71A352F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72325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BF877" w14:textId="77777777" w:rsidR="000D538F" w:rsidRPr="00266624" w:rsidRDefault="000D538F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7C5A6" w14:textId="77777777" w:rsidR="000D538F" w:rsidRPr="00266624" w:rsidRDefault="000D538F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AF631AB" w14:textId="77777777" w:rsidR="000D538F" w:rsidRPr="00266624" w:rsidRDefault="000D538F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C20BB8" w:rsidRPr="00266624" w14:paraId="152D7AAB" w14:textId="77777777" w:rsidTr="00571494">
        <w:trPr>
          <w:trHeight w:val="285"/>
        </w:trPr>
        <w:tc>
          <w:tcPr>
            <w:tcW w:w="7891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61662" w14:textId="77777777" w:rsidR="00C20BB8" w:rsidRPr="00266624" w:rsidRDefault="00C20BB8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D258173" w14:textId="77777777" w:rsidR="00C20BB8" w:rsidRPr="00266624" w:rsidRDefault="00C20BB8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42E3D612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39983A58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0031897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1D30B6F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86A6C1B" w14:textId="77777777" w:rsidR="00C20BB8" w:rsidRPr="00266624" w:rsidRDefault="00C20BB8" w:rsidP="006A62F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5C205EC" w14:textId="77777777" w:rsidR="00C20BB8" w:rsidRPr="00266624" w:rsidRDefault="00C20BB8" w:rsidP="006A62FA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60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F6A1ED4" w14:textId="77777777" w:rsidR="00C20BB8" w:rsidRPr="00266624" w:rsidRDefault="00C20BB8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F61AA2" w:rsidRPr="00266624" w14:paraId="42D7CAD4" w14:textId="77777777" w:rsidTr="007C13DD">
        <w:trPr>
          <w:trHeight w:val="285"/>
        </w:trPr>
        <w:tc>
          <w:tcPr>
            <w:tcW w:w="11253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44AB1" w14:textId="77777777" w:rsidR="00F61AA2" w:rsidRPr="00266624" w:rsidRDefault="00F61AA2" w:rsidP="006A62FA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     1) เป็นผู้ดำเนินรายการในเชิงวิชาการ 1 ครั้ง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ิจกรรม คิดภาระงานให้ 0.5 ภาระงาน/ครั้ง/สัปดาห์/ภาคการศึกษาปกติ</w:t>
            </w:r>
          </w:p>
          <w:p w14:paraId="53D2504D" w14:textId="77777777" w:rsidR="00F61AA2" w:rsidRPr="00266624" w:rsidRDefault="00F61AA2" w:rsidP="006A62FA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2) เป็นผู้แปลในการประชุมวิชาการคิดภาระงานให้ 1 ภาระงาน/ครั้ง/สัปดาห์/ภาคการศึกษาปกติ</w:t>
            </w:r>
          </w:p>
          <w:p w14:paraId="465F784F" w14:textId="77777777" w:rsidR="00F61AA2" w:rsidRPr="00266624" w:rsidRDefault="00F61AA2" w:rsidP="006A62FA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3) เป็นผู้บรรยายภาษาต่างประเทศ คิดภาระงานให้ 1 ภาระงาน/ครั้ง/สัปดาห์/ภาคการศึกษาปกติ</w:t>
            </w:r>
          </w:p>
          <w:p w14:paraId="57973C79" w14:textId="77777777" w:rsidR="00F61AA2" w:rsidRPr="00266624" w:rsidRDefault="00F61AA2" w:rsidP="006A62FA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</w:p>
        </w:tc>
        <w:tc>
          <w:tcPr>
            <w:tcW w:w="2605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7DCA0" w14:textId="77777777" w:rsidR="00F61AA2" w:rsidRPr="00266624" w:rsidRDefault="00F61AA2" w:rsidP="006A62FA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6B8D05A6" w14:textId="77777777" w:rsidR="00BC4753" w:rsidRPr="00266624" w:rsidRDefault="00BC4753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C1E9AF5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D2B60F9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4342498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F6CC9E3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B89EE2B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582C642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4FC9544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8F70986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8353FE1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DE091A6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B407143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245D6A8" w14:textId="77777777" w:rsidR="006A62FA" w:rsidRPr="00266624" w:rsidRDefault="006A62FA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C48B12B" w14:textId="77777777" w:rsidR="00294823" w:rsidRPr="00266624" w:rsidRDefault="00294823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BC172B2" w14:textId="77777777" w:rsidR="00294823" w:rsidRPr="00266624" w:rsidRDefault="00294823" w:rsidP="001B00A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759F9B9" w14:textId="2F5BFCA1" w:rsidR="001B00A7" w:rsidRPr="00266624" w:rsidRDefault="00560D8F" w:rsidP="00CC350C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.4 </w:t>
      </w:r>
      <w:r w:rsidR="001B00A7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ปรึกษา</w:t>
      </w:r>
      <w:r w:rsidR="00B657D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องค์การนักศึกษา/สภานักศึกษา/ชมรม</w:t>
      </w:r>
      <w:r w:rsidR="00B657DD" w:rsidRPr="00266624">
        <w:rPr>
          <w:rFonts w:ascii="TH SarabunPSK" w:hAnsi="TH SarabunPSK" w:cs="TH SarabunPSK"/>
          <w:color w:val="000000" w:themeColor="text1"/>
          <w:sz w:val="32"/>
          <w:szCs w:val="32"/>
        </w:rPr>
        <w:t>/</w:t>
      </w:r>
      <w:r w:rsidR="00B657D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ิจกรรมนักศึกษา</w:t>
      </w:r>
      <w:r w:rsidR="00B657DD" w:rsidRPr="00266624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294823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ะดับมหาวิทยาลัย</w:t>
      </w:r>
    </w:p>
    <w:tbl>
      <w:tblPr>
        <w:tblpPr w:leftFromText="180" w:rightFromText="180" w:vertAnchor="text" w:horzAnchor="margin" w:tblpX="675" w:tblpY="188"/>
        <w:tblW w:w="13858" w:type="dxa"/>
        <w:tblLayout w:type="fixed"/>
        <w:tblLook w:val="04A0" w:firstRow="1" w:lastRow="0" w:firstColumn="1" w:lastColumn="0" w:noHBand="0" w:noVBand="1"/>
      </w:tblPr>
      <w:tblGrid>
        <w:gridCol w:w="675"/>
        <w:gridCol w:w="4820"/>
        <w:gridCol w:w="992"/>
        <w:gridCol w:w="482"/>
        <w:gridCol w:w="482"/>
        <w:gridCol w:w="482"/>
        <w:gridCol w:w="482"/>
        <w:gridCol w:w="482"/>
        <w:gridCol w:w="1276"/>
        <w:gridCol w:w="3685"/>
      </w:tblGrid>
      <w:tr w:rsidR="001B00A7" w:rsidRPr="00266624" w14:paraId="4F90CC87" w14:textId="77777777" w:rsidTr="00D3583E">
        <w:trPr>
          <w:trHeight w:val="285"/>
        </w:trPr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DE6A1" w14:textId="77777777" w:rsidR="001B00A7" w:rsidRPr="00266624" w:rsidRDefault="001B00A7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lastRenderedPageBreak/>
              <w:t>ที่</w:t>
            </w:r>
          </w:p>
        </w:tc>
        <w:tc>
          <w:tcPr>
            <w:tcW w:w="48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57FB7" w14:textId="77777777" w:rsidR="001B00A7" w:rsidRPr="00266624" w:rsidRDefault="001B00A7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  <w:br/>
            </w:r>
            <w:r w:rsidR="003C49D8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องค์การนักศึกษา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  <w:t xml:space="preserve"> /ชมรม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13F10" w14:textId="77777777" w:rsidR="001B00A7" w:rsidRPr="00266624" w:rsidRDefault="001B00A7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D0968" w14:textId="77777777" w:rsidR="001B00A7" w:rsidRPr="00266624" w:rsidRDefault="001B00A7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E7DEC" w14:textId="77777777" w:rsidR="001B00A7" w:rsidRPr="00266624" w:rsidRDefault="001B00A7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6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1A7D7" w14:textId="2F6864F1" w:rsidR="001B00A7" w:rsidRPr="00266624" w:rsidRDefault="008D5F5C" w:rsidP="00CC350C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1B00A7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1B00A7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1B00A7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1C649C39" w14:textId="77777777" w:rsidTr="00D3583E">
        <w:trPr>
          <w:trHeight w:val="786"/>
        </w:trPr>
        <w:tc>
          <w:tcPr>
            <w:tcW w:w="6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346C4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E7A0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B906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F46D5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4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D58E9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3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189C1E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2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9EA97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196578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6726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0A48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711D6A0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9EDA1" w14:textId="37D890B6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E18C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25C0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6EFD9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C1B0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64C3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69DF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5F6B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6FEAE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185537F" w14:textId="271806FB" w:rsidR="00ED141B" w:rsidRPr="00266624" w:rsidRDefault="008D5F5C" w:rsidP="00ED141B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ED141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มีการดำเนินการ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 มีแผนการจัดกิจกรรม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ระดับ 2 มีระดับ 1 และนำนักศึกษาเข้าร่วม  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กิจกรรมที่เกี่ยวข้องกับมหาวิทยาลัย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ตามแผนที่กำหนดไว้ อย่างน้อย 2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กิจกรรม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3 มีระดับ 2 และนำนักศึกษาเข้าร่วม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กิจกรรมที่เกี่ยวข้องกับมหาวิทยาลัย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ตามแผนที่กำหนดไว้ อย่างน้อย 3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กิจกรรม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4 ให้คำปรึกษาในการจัดกิจกรรมของ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  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pacing w:val="-10"/>
                <w:sz w:val="24"/>
                <w:szCs w:val="24"/>
                <w:cs/>
              </w:rPr>
              <w:t>สโมสร/ชุมนุม อย่างน้อย 4 กิจกรรม</w:t>
            </w:r>
          </w:p>
          <w:p w14:paraId="72E0F365" w14:textId="77777777" w:rsidR="00ED141B" w:rsidRPr="00266624" w:rsidRDefault="00ED141B" w:rsidP="00ED141B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</w:p>
          <w:p w14:paraId="3AE655BD" w14:textId="77777777" w:rsidR="00ED141B" w:rsidRPr="00266624" w:rsidRDefault="00ED141B" w:rsidP="00ED141B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= ภาระง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31741631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4D842A2B" w14:textId="77777777" w:rsidR="00EC4BD5" w:rsidRPr="00266624" w:rsidRDefault="00EC4BD5" w:rsidP="00EC4BD5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1.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แผนการจัดกิจกรรม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3. เอกสารหลักฐานการจัดกิจกรรม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3. เอกสารการประชุม/การให้คำปรึกษาการจัดกิจกรรม</w:t>
            </w:r>
          </w:p>
          <w:p w14:paraId="6252A1B0" w14:textId="77777777" w:rsidR="00EC4BD5" w:rsidRPr="00266624" w:rsidRDefault="00EC4BD5" w:rsidP="00ED141B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5EC915DB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36B01" w14:textId="0A3455BC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C5A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76BAA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A23FC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36279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5936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488EC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5898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A8219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56DC271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22FCEAC2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586439" w14:textId="14C9C8F1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9CD9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16032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40A1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33F5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0C21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1F67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246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5B2A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A6D0245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3DEB1347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C6D836" w14:textId="1C2E8F82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1713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271BB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BF8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07B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DCC8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C10D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DD72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2BF1E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36AA93B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2A24EE73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4F5245" w14:textId="41442C6B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42C3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0D2EE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8E0F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AF17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D5F1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66D9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317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091FF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6CDA44C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5F954ECD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DC6866" w14:textId="6F68D591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DFAD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D6950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E2664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37569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C27F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7160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449A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A8054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3DA0F9B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258E6CFF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FCEFBA" w14:textId="23D60D92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5A9E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4F6F1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2292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2BB4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877E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CA75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DA1C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541D1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19AAA93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C20BB8" w:rsidRPr="00266624" w14:paraId="78C9D483" w14:textId="77777777" w:rsidTr="00890D11">
        <w:trPr>
          <w:trHeight w:val="285"/>
        </w:trPr>
        <w:tc>
          <w:tcPr>
            <w:tcW w:w="54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4481" w14:textId="77777777" w:rsidR="00C20BB8" w:rsidRPr="00266624" w:rsidRDefault="00C20BB8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798D8BC" w14:textId="77777777" w:rsidR="00C20BB8" w:rsidRPr="00266624" w:rsidRDefault="00C20BB8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DBF9644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9F46CBE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0FC9E27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64BEB93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9994316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7AF9748" w14:textId="77777777" w:rsidR="00C20BB8" w:rsidRPr="00266624" w:rsidRDefault="00C20BB8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664B7B66" w14:textId="77777777" w:rsidR="00C20BB8" w:rsidRPr="00266624" w:rsidRDefault="00C20BB8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6959C5" w:rsidRPr="00266624" w14:paraId="4C96A812" w14:textId="77777777" w:rsidTr="00D3583E">
        <w:trPr>
          <w:trHeight w:val="285"/>
        </w:trPr>
        <w:tc>
          <w:tcPr>
            <w:tcW w:w="1017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AAB56" w14:textId="77777777" w:rsidR="006959C5" w:rsidRPr="00266624" w:rsidRDefault="006959C5" w:rsidP="00ED141B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 xml:space="preserve">หมายเหตุ </w:t>
            </w:r>
          </w:p>
          <w:p w14:paraId="52BBE4EC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เป็นอาจารย์ที่ปรึกษา</w:t>
            </w:r>
            <w:bookmarkStart w:id="8" w:name="_Hlk22844302"/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องค์การนักศึกษา/สภานักศึกษา/ชมรม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กิจกรรมนักศึกษา </w:t>
            </w:r>
            <w:bookmarkEnd w:id="8"/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มหาวิทยาลัย คิดภาระงานให้  2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/ชมรม/สัปดาห์/ภาคการศึกษาปกติ</w:t>
            </w:r>
          </w:p>
          <w:p w14:paraId="0D4A141E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6DF28954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0C8B51D5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57CF04A9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3BF2AEA5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6822D551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1B5E7B6A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12B15612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383FABBC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7DAC11CD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</w:p>
          <w:p w14:paraId="4D33E2C1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5A8ED490" w14:textId="77777777" w:rsidR="006959C5" w:rsidRPr="00266624" w:rsidRDefault="006959C5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D78F9" w14:textId="77777777" w:rsidR="006959C5" w:rsidRPr="00266624" w:rsidRDefault="006959C5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4ABA9C8C" w14:textId="77777777" w:rsidR="001B00A7" w:rsidRPr="00266624" w:rsidRDefault="001B00A7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741470D0" w14:textId="77777777" w:rsidR="001B00A7" w:rsidRPr="00266624" w:rsidRDefault="001B00A7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</w:rPr>
      </w:pPr>
    </w:p>
    <w:p w14:paraId="4F38C01E" w14:textId="77777777" w:rsidR="00CC350C" w:rsidRPr="00266624" w:rsidRDefault="00560D8F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       </w:t>
      </w:r>
    </w:p>
    <w:p w14:paraId="4F2F0FBF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B7BEBDA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C13DF64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16DC6F5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B7697B8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FA74B35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FFCF02A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5967923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8B2138D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2A4C7EA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6961E9E" w14:textId="77777777" w:rsidR="00CC350C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8217F97" w14:textId="77777777" w:rsidR="003F122D" w:rsidRPr="00266624" w:rsidRDefault="003F122D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828CF26" w14:textId="77777777" w:rsidR="006959C5" w:rsidRPr="00266624" w:rsidRDefault="006959C5" w:rsidP="00B06BB7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09FB20F" w14:textId="10E35673" w:rsidR="00B06BB7" w:rsidRPr="00266624" w:rsidRDefault="00CC350C" w:rsidP="00B06BB7">
      <w:pPr>
        <w:tabs>
          <w:tab w:val="left" w:pos="365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 </w:t>
      </w:r>
      <w:r w:rsidR="00A27E99" w:rsidRPr="00266624">
        <w:rPr>
          <w:rFonts w:ascii="TH SarabunPSK" w:hAnsi="TH SarabunPSK" w:cs="TH SarabunPSK"/>
          <w:color w:val="000000" w:themeColor="text1"/>
          <w:sz w:val="32"/>
          <w:szCs w:val="32"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="00A27E99" w:rsidRPr="00266624">
        <w:rPr>
          <w:rFonts w:ascii="TH SarabunPSK" w:hAnsi="TH SarabunPSK" w:cs="TH SarabunPSK"/>
          <w:color w:val="000000" w:themeColor="text1"/>
          <w:sz w:val="32"/>
          <w:szCs w:val="32"/>
        </w:rPr>
        <w:t>.</w:t>
      </w:r>
      <w:r w:rsidR="00560D8F" w:rsidRPr="00266624">
        <w:rPr>
          <w:rFonts w:ascii="TH SarabunPSK" w:hAnsi="TH SarabunPSK" w:cs="TH SarabunPSK"/>
          <w:color w:val="000000" w:themeColor="text1"/>
          <w:sz w:val="32"/>
          <w:szCs w:val="32"/>
        </w:rPr>
        <w:t>5</w:t>
      </w:r>
      <w:r w:rsidR="00B06BB7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B06BB7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จัดกิจกรรมนักศึกษาระดับมหาวิทยาลัย</w:t>
      </w:r>
    </w:p>
    <w:tbl>
      <w:tblPr>
        <w:tblW w:w="14567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709"/>
        <w:gridCol w:w="3262"/>
        <w:gridCol w:w="851"/>
        <w:gridCol w:w="556"/>
        <w:gridCol w:w="556"/>
        <w:gridCol w:w="737"/>
        <w:gridCol w:w="568"/>
        <w:gridCol w:w="556"/>
        <w:gridCol w:w="373"/>
        <w:gridCol w:w="373"/>
        <w:gridCol w:w="373"/>
        <w:gridCol w:w="373"/>
        <w:gridCol w:w="374"/>
        <w:gridCol w:w="582"/>
        <w:gridCol w:w="3649"/>
        <w:gridCol w:w="675"/>
      </w:tblGrid>
      <w:tr w:rsidR="00B06BB7" w:rsidRPr="00266624" w14:paraId="3B64C045" w14:textId="77777777" w:rsidTr="00D3583E">
        <w:trPr>
          <w:trHeight w:val="278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EA757" w14:textId="77777777" w:rsidR="00B06BB7" w:rsidRPr="00266624" w:rsidRDefault="00B06BB7" w:rsidP="00B06BB7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32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68FCA" w14:textId="77777777" w:rsidR="00B06BB7" w:rsidRPr="00266624" w:rsidRDefault="00B06BB7" w:rsidP="00B06BB7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  <w:t>รายการโครงการ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73AC2" w14:textId="77777777" w:rsidR="00B06BB7" w:rsidRPr="00266624" w:rsidRDefault="00B06BB7" w:rsidP="00B06BB7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ตำแหน่งในโครงการ</w:t>
            </w:r>
          </w:p>
        </w:tc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06006A" w14:textId="77777777" w:rsidR="00B06BB7" w:rsidRPr="00266624" w:rsidRDefault="00B06BB7" w:rsidP="00B06BB7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จำนวนกรรมการ</w:t>
            </w:r>
          </w:p>
        </w:tc>
        <w:tc>
          <w:tcPr>
            <w:tcW w:w="5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74AB77B" w14:textId="77777777" w:rsidR="00B06BB7" w:rsidRPr="00266624" w:rsidRDefault="00B06BB7" w:rsidP="00B06BB7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ภาระงาน</w:t>
            </w:r>
          </w:p>
        </w:tc>
        <w:tc>
          <w:tcPr>
            <w:tcW w:w="18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D9C69" w14:textId="77777777" w:rsidR="00B06BB7" w:rsidRPr="00266624" w:rsidRDefault="00B06BB7" w:rsidP="00B06BB7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5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01640DD" w14:textId="77777777" w:rsidR="00B06BB7" w:rsidRPr="00266624" w:rsidRDefault="00B06BB7" w:rsidP="00B06BB7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64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0C31428" w14:textId="5DDF9C52" w:rsidR="00B06BB7" w:rsidRPr="00266624" w:rsidRDefault="008D5F5C" w:rsidP="00B06BB7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B06BB7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B06BB7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B06BB7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93361" w14:textId="77777777" w:rsidR="00B06BB7" w:rsidRPr="00266624" w:rsidRDefault="00B06BB7" w:rsidP="00B06BB7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422EFD22" w14:textId="77777777" w:rsidTr="00D3583E">
        <w:trPr>
          <w:cantSplit/>
          <w:trHeight w:val="1134"/>
        </w:trPr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0DB1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24B97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42A9CDA" w14:textId="77777777" w:rsidR="00ED141B" w:rsidRPr="00266624" w:rsidRDefault="00ED141B" w:rsidP="00ED141B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8"/>
                <w:sz w:val="26"/>
                <w:szCs w:val="26"/>
                <w:cs/>
              </w:rPr>
              <w:t>หัวหน้า/ผู้รับผิดชอบ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1D00520" w14:textId="77777777" w:rsidR="00ED141B" w:rsidRPr="00266624" w:rsidRDefault="00ED141B" w:rsidP="00ED141B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pacing w:val="-12"/>
                <w:sz w:val="26"/>
                <w:szCs w:val="26"/>
                <w:cs/>
              </w:rPr>
              <w:t>เลขานุการ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46183BA" w14:textId="77777777" w:rsidR="00ED141B" w:rsidRPr="00266624" w:rsidRDefault="00ED141B" w:rsidP="00ED141B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กรรมการ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C074E03" w14:textId="77777777" w:rsidR="00ED141B" w:rsidRPr="00266624" w:rsidRDefault="00ED141B" w:rsidP="00ED141B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ผู้เข้าร่วมโครงการ</w:t>
            </w:r>
          </w:p>
        </w:tc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8A1F4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079F7D1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4CF3E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2F277B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0A8F1A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094C4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7DF26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0</w:t>
            </w:r>
          </w:p>
        </w:tc>
        <w:tc>
          <w:tcPr>
            <w:tcW w:w="5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87FC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F8A8B5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B21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689A9411" w14:textId="77777777" w:rsidTr="00272DAB">
        <w:trPr>
          <w:trHeight w:val="7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B1DBB8" w14:textId="65D3511C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6D79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B89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DFCF9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EDC49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5B1D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540DB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A5D5AB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2DF3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AB9AC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1A9C9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B8DF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2169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8B0B5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5FE00F81" w14:textId="617A7404" w:rsidR="007B1F73" w:rsidRPr="00266624" w:rsidRDefault="008D5F5C" w:rsidP="007B1F73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ED141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ไม่ดำเนินการหรือไม่เข้าร่วมโครงการ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 ได้เข้าร่วมโครงการ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2 เป็นกรรมการจัดกิจกรรมนักศึกษาระดับ</w:t>
            </w:r>
            <w:r w:rsidR="007B1F73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</w:t>
            </w:r>
          </w:p>
          <w:p w14:paraId="31BFBC87" w14:textId="77777777" w:rsidR="007B1F73" w:rsidRPr="00266624" w:rsidRDefault="007B1F73" w:rsidP="007B1F73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หาวิทยาลัย 1 ครั้ง/รอบการประเมิน และมี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</w:t>
            </w:r>
          </w:p>
          <w:p w14:paraId="23B059C4" w14:textId="77777777" w:rsidR="007B1F73" w:rsidRPr="00266624" w:rsidRDefault="007B1F73" w:rsidP="007B1F73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ผนดำเนินงานในหน้าที่ที่ได้รับมอบหมาย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3 มีระดับ 2 และมีผลการดำเนินการตามแผนที่</w:t>
            </w:r>
          </w:p>
          <w:p w14:paraId="3F707C0F" w14:textId="77777777" w:rsidR="007B1F73" w:rsidRPr="00266624" w:rsidRDefault="007B1F73" w:rsidP="007B1F73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ำหนดไว้ โดยนำผลการดำเนินงานเผยแพร่</w:t>
            </w:r>
          </w:p>
          <w:p w14:paraId="59542CB4" w14:textId="77777777" w:rsidR="007B1F73" w:rsidRPr="00266624" w:rsidRDefault="007B1F73" w:rsidP="007B1F73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บนเว็บไซต์มหาวิทยาลัย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4 มีระดับ 3 และมีการประเมินผลการดำเนินการ</w:t>
            </w:r>
          </w:p>
          <w:p w14:paraId="0D43ECC1" w14:textId="77777777" w:rsidR="007B1F73" w:rsidRPr="00266624" w:rsidRDefault="007B1F73" w:rsidP="007B1F73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ตามแผนที่กำหนดไว้และเสนอแนะแนว</w:t>
            </w:r>
          </w:p>
          <w:p w14:paraId="01DE6928" w14:textId="77777777" w:rsidR="006959C5" w:rsidRPr="00266624" w:rsidRDefault="007B1F73" w:rsidP="007B1F73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ทางการพัฒนา</w:t>
            </w:r>
          </w:p>
          <w:p w14:paraId="4C74CA1E" w14:textId="77777777" w:rsidR="00ED141B" w:rsidRPr="00266624" w:rsidRDefault="00ED141B" w:rsidP="006959C5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คะแนน = ภาระง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377ACFA5" w14:textId="77777777" w:rsidR="00E76538" w:rsidRPr="00266624" w:rsidRDefault="00E76538" w:rsidP="00E76538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7D7CC940" w14:textId="77777777" w:rsidR="00E76538" w:rsidRPr="00266624" w:rsidRDefault="00E76538" w:rsidP="00E76538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1. คำสั่ง / เอกสารการเข้าร่วม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2. หลักฐานแสดงผลการดำเนินงาน</w:t>
            </w:r>
          </w:p>
          <w:p w14:paraId="37419410" w14:textId="77777777" w:rsidR="00EC4BD5" w:rsidRPr="00266624" w:rsidRDefault="00EC4BD5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EE5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46CE58B2" w14:textId="77777777" w:rsidTr="00272DAB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2F3D0D" w14:textId="76DB8C6A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5CC4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A8E3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FC12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2E7B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F2CF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C09DE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536E34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7919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9196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A20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208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43B5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5A58A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19BC81A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72B2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3D924B97" w14:textId="77777777" w:rsidTr="00272DAB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2D780E" w14:textId="5FA6B844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3B7A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98A9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58AC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9032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ABE5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5F5C3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921CF8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E3BD9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AC0E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8672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9B38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85D7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76763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37963F2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143C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664841C0" w14:textId="77777777" w:rsidTr="00272DAB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6AA3F7" w14:textId="19F7E8FD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118D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CF5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9114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88E0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CCBEC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81DD7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3D7363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04BD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B841C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8238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7C77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BD66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D13C6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78BC4B0C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80D6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2C043E5C" w14:textId="77777777" w:rsidTr="00272DAB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0F4833" w14:textId="56B1F50B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1CA7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1B79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BD1D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E570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EC38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ED24E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46B4C9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22A3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A0D04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2438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522E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8CCBC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39D0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185DC18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5E6C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7C571D0D" w14:textId="77777777" w:rsidTr="00272DAB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D91AE0" w14:textId="04129D9D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8D9D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9FE7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43AF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6C8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2DF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D6222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3A8BAB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CE66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EE71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50F2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2961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5E60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647F3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0513121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ABE6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63201EE3" w14:textId="77777777" w:rsidTr="00272DAB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027F4C" w14:textId="593531C0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A5EF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97009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BE85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DB1C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A7E34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87957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A3E064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4116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B80C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8BB6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9EEC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2C84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DABF5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314A8DF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57D99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7B6621D8" w14:textId="77777777" w:rsidTr="00272DAB">
        <w:trPr>
          <w:trHeight w:val="28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DCF2B" w14:textId="68C288E9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1834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53E4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26E8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6F0E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3DEA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6A55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C92B87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79C0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9FE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51A1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6AE8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290D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C58FD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5F6E883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BDF6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707945AD" w14:textId="77777777" w:rsidTr="00272DAB">
        <w:trPr>
          <w:trHeight w:val="7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2D5AD9" w14:textId="0A0B3DA5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3089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CF61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AF3B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191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F4344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47A58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465882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E6B9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1425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B57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D5B3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2182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5D768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0FA5639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A2AD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2DBF71D0" w14:textId="77777777" w:rsidTr="00272DAB">
        <w:trPr>
          <w:trHeight w:val="7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72EF10" w14:textId="6C48A51A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A245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0C3E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7FB1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76A9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1955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A62E6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80F1E9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D681D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FECA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6FE3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3504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D5D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A2EC3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1810B54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70E6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C20BB8" w:rsidRPr="00266624" w14:paraId="136D807D" w14:textId="77777777" w:rsidTr="00C20BB8">
        <w:trPr>
          <w:trHeight w:val="70"/>
        </w:trPr>
        <w:tc>
          <w:tcPr>
            <w:tcW w:w="7239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C4230" w14:textId="77777777" w:rsidR="00C20BB8" w:rsidRPr="00C20BB8" w:rsidRDefault="00C20BB8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C20BB8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รวม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D13D552" w14:textId="77777777" w:rsidR="00C20BB8" w:rsidRPr="00266624" w:rsidRDefault="00C20BB8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CEB993D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5626298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A6D4C37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E11C281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A5FB79E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513D97B" w14:textId="77777777" w:rsidR="00C20BB8" w:rsidRPr="00266624" w:rsidRDefault="00C20BB8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right w:val="single" w:sz="4" w:space="0" w:color="auto"/>
            </w:tcBorders>
          </w:tcPr>
          <w:p w14:paraId="358AF630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35340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6959C5" w:rsidRPr="00266624" w14:paraId="6D301054" w14:textId="77777777" w:rsidTr="00D3583E">
        <w:trPr>
          <w:trHeight w:val="285"/>
        </w:trPr>
        <w:tc>
          <w:tcPr>
            <w:tcW w:w="10243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704C3" w14:textId="77777777" w:rsidR="006959C5" w:rsidRPr="00266624" w:rsidRDefault="006959C5" w:rsidP="00ED141B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3BAEA660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 xml:space="preserve"> 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กิจกรรมเพื่อพัฒนานักศึกษาให้มีคุณลักษณะบัณฑิตที่พึงประสงค์ </w:t>
            </w:r>
          </w:p>
          <w:p w14:paraId="36317C54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1)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ัวหน้า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ผู้รับผิดชอบโครงการ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 2 ภาระงาน/โครงการ/สัปดาห์/ภาคการศึกษาปกติ</w:t>
            </w:r>
          </w:p>
          <w:p w14:paraId="237B78FC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2)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รรมการและเลขานุการ คิดภาระงานให้ 1 ภาระงาน/โครงการ/สัปดาห์/ภาคการศึกษาปกติ</w:t>
            </w:r>
          </w:p>
          <w:p w14:paraId="52DD268D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3)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กรรมการ 1 โครงการ(ไม่เกิน 7คน)และต้องไม่ซ้ำกับ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>1) และ 2)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ให้คนละ 0.5 ภาระงาน/โครงการ/สัปดาห์/ภาค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การศึกษาปกติกรณี กรรมการเกิน 7 คน  ให้คิดภาระงานตามสัดส่วนโดยให้นำ 3.5 หารด้วยจำนวนกรรมการ/โครงการ/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 xml:space="preserve">         สัปดาห์/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</w:p>
          <w:p w14:paraId="091CC23F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4) ผู้เข้าร่วมโครงการ คิดภาระงานให้ 0.1 ภาระงาน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/โครงการ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>สัปดาห์/ ภาคการศึกษาปกติ</w:t>
            </w:r>
          </w:p>
          <w:p w14:paraId="2F54A841" w14:textId="77777777" w:rsidR="006959C5" w:rsidRPr="00266624" w:rsidRDefault="006959C5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5DC79662" w14:textId="77777777" w:rsidR="006959C5" w:rsidRPr="00266624" w:rsidRDefault="006959C5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4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CE12676" w14:textId="77777777" w:rsidR="006959C5" w:rsidRPr="00266624" w:rsidRDefault="006959C5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D562E" w14:textId="77777777" w:rsidR="006959C5" w:rsidRPr="00266624" w:rsidRDefault="006959C5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</w:tbl>
    <w:p w14:paraId="67EF5CD3" w14:textId="77777777" w:rsidR="00CC350C" w:rsidRPr="00266624" w:rsidRDefault="00560D8F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      </w:t>
      </w:r>
    </w:p>
    <w:p w14:paraId="64C903A9" w14:textId="77777777" w:rsidR="00CC350C" w:rsidRPr="00266624" w:rsidRDefault="00CC350C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E9E51A6" w14:textId="77777777" w:rsidR="007B1F73" w:rsidRPr="00266624" w:rsidRDefault="007B1F73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AAF0C51" w14:textId="2A97DAD6" w:rsidR="00B06BB7" w:rsidRPr="00266624" w:rsidRDefault="00776E8E" w:rsidP="00CC350C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CC350C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>.</w:t>
      </w:r>
      <w:r w:rsidR="00560D8F" w:rsidRPr="00266624">
        <w:rPr>
          <w:rFonts w:ascii="TH SarabunPSK" w:hAnsi="TH SarabunPSK" w:cs="TH SarabunPSK"/>
          <w:color w:val="000000" w:themeColor="text1"/>
          <w:sz w:val="32"/>
          <w:szCs w:val="32"/>
        </w:rPr>
        <w:t>6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งานที่ได้รับมอบหมายเฉพาะกิจที่ได้รับการแต่งตั้งโดยมหาวิทยาลัย</w:t>
      </w:r>
    </w:p>
    <w:tbl>
      <w:tblPr>
        <w:tblpPr w:leftFromText="180" w:rightFromText="180" w:vertAnchor="text" w:horzAnchor="margin" w:tblpX="675" w:tblpY="188"/>
        <w:tblW w:w="13858" w:type="dxa"/>
        <w:tblLayout w:type="fixed"/>
        <w:tblLook w:val="04A0" w:firstRow="1" w:lastRow="0" w:firstColumn="1" w:lastColumn="0" w:noHBand="0" w:noVBand="1"/>
      </w:tblPr>
      <w:tblGrid>
        <w:gridCol w:w="675"/>
        <w:gridCol w:w="4820"/>
        <w:gridCol w:w="992"/>
        <w:gridCol w:w="482"/>
        <w:gridCol w:w="482"/>
        <w:gridCol w:w="482"/>
        <w:gridCol w:w="482"/>
        <w:gridCol w:w="482"/>
        <w:gridCol w:w="1276"/>
        <w:gridCol w:w="3685"/>
      </w:tblGrid>
      <w:tr w:rsidR="00776E8E" w:rsidRPr="00266624" w14:paraId="2EF6FBF9" w14:textId="77777777" w:rsidTr="00D3583E">
        <w:trPr>
          <w:trHeight w:val="285"/>
        </w:trPr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87669" w14:textId="77777777" w:rsidR="00776E8E" w:rsidRPr="00266624" w:rsidRDefault="00776E8E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48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38512" w14:textId="77777777" w:rsidR="00776E8E" w:rsidRPr="00266624" w:rsidRDefault="00776E8E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งานที่ได้รับมอบหมายเฉพาะกิจที่ได้รับ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  <w:t>การแต่งตั้งโดยมหาวิทยาลัย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4BEBC" w14:textId="77777777" w:rsidR="00776E8E" w:rsidRPr="00266624" w:rsidRDefault="00776E8E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5F8CE" w14:textId="77777777" w:rsidR="00776E8E" w:rsidRPr="00266624" w:rsidRDefault="00776E8E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6CDC2" w14:textId="77777777" w:rsidR="00776E8E" w:rsidRPr="00266624" w:rsidRDefault="00776E8E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6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03391" w14:textId="6BCD1ECB" w:rsidR="00776E8E" w:rsidRPr="00266624" w:rsidRDefault="008D5F5C" w:rsidP="00CC350C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776E8E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776E8E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776E8E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0C7C1284" w14:textId="77777777" w:rsidTr="00F61AA2">
        <w:trPr>
          <w:trHeight w:val="786"/>
        </w:trPr>
        <w:tc>
          <w:tcPr>
            <w:tcW w:w="6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D3F1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9778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BFFD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021B31F" w14:textId="4B32E259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7E15698" w14:textId="1EF8D5E8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AC3F71D" w14:textId="7B0236AF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EBCA9B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C8898D" w14:textId="77777777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1E02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0403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73BF6AE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EFC97" w14:textId="39F2BF32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EDE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F3725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9434ED2" w14:textId="6D91216A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633B9F7" w14:textId="10BAE934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971ECF5" w14:textId="7A224B9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3DA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5466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A62A9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7C7E2A9" w14:textId="5F9BB994" w:rsidR="00ED141B" w:rsidRPr="00266624" w:rsidRDefault="008D5F5C" w:rsidP="00ED141B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ED141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 ไม่ปฏิบัติตามคำสั่งที่ได้รับมอบหมาย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ฏิบัติตามคำสั่งที่ได้รับมอบหมาย</w:t>
            </w:r>
          </w:p>
          <w:p w14:paraId="3A4F2B36" w14:textId="77777777" w:rsidR="00ED141B" w:rsidRPr="00266624" w:rsidRDefault="00ED141B" w:rsidP="00ED141B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</w:p>
          <w:p w14:paraId="0A398AD7" w14:textId="77777777" w:rsidR="00ED141B" w:rsidRPr="00266624" w:rsidRDefault="00ED141B" w:rsidP="00ED141B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ระง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5C9013E0" w14:textId="77777777" w:rsidR="00EC4BD5" w:rsidRPr="00266624" w:rsidRDefault="00EC4BD5" w:rsidP="00EC4BD5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1E5753F1" w14:textId="77777777" w:rsidR="00EC4BD5" w:rsidRPr="00266624" w:rsidRDefault="00EC4BD5" w:rsidP="00EC4BD5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 / เอกสารการเข้าร่วม</w:t>
            </w:r>
            <w:r w:rsidR="00C532EF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การปฏิบัติงา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</w:p>
        </w:tc>
      </w:tr>
      <w:tr w:rsidR="00D3583E" w:rsidRPr="00266624" w14:paraId="271AB25C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73388A" w14:textId="309DB89B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D035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5E82A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E2858A4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CDD6D1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5ADBE6C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F3D9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2D4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447E4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5E6ECE4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46314178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392A7E" w14:textId="2DBFEB2D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0110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9C036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18FB7D3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18BFC3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2566B7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4BC20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1C49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F615E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EB739CD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66F38EE7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963D2" w14:textId="36ADE129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7573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9B059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F3F186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297171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95E46CB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EA75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7C83F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9DF8C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7991BC59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714B8C08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E1567" w14:textId="47A3A422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7CFF6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1C50B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BF1051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85C67B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C03D21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E8FF2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5127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AACF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F7FB4E5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0B856437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47FCBF" w14:textId="6BDC75B4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836A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7E76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DFE591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1ADD574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4E278D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39931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8BDA5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062C6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489F4EA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D3583E" w:rsidRPr="00266624" w14:paraId="11088680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625618" w14:textId="039C73EE" w:rsidR="00ED141B" w:rsidRPr="00266624" w:rsidRDefault="00ED141B" w:rsidP="00ED141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D8E7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F4A76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8F88BE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21BDA48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191F34A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F56BE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905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120DE" w14:textId="77777777" w:rsidR="00ED141B" w:rsidRPr="00266624" w:rsidRDefault="00ED141B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3C868E29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C20BB8" w:rsidRPr="00266624" w14:paraId="75BCAC3D" w14:textId="77777777" w:rsidTr="00C20BB8">
        <w:trPr>
          <w:trHeight w:val="285"/>
        </w:trPr>
        <w:tc>
          <w:tcPr>
            <w:tcW w:w="54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18942" w14:textId="77777777" w:rsidR="00C20BB8" w:rsidRPr="00266624" w:rsidRDefault="00C20BB8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3DB7CBF" w14:textId="77777777" w:rsidR="00C20BB8" w:rsidRPr="00266624" w:rsidRDefault="00C20BB8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64D8813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076A0ED5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0AC7B143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9E80D71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6586112" w14:textId="77777777" w:rsidR="00C20BB8" w:rsidRPr="00266624" w:rsidRDefault="00C20BB8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790D225" w14:textId="77777777" w:rsidR="00C20BB8" w:rsidRPr="00266624" w:rsidRDefault="00C20BB8" w:rsidP="00ED141B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9DAB0C8" w14:textId="77777777" w:rsidR="00C20BB8" w:rsidRPr="00266624" w:rsidRDefault="00C20BB8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ED141B" w:rsidRPr="00266624" w14:paraId="71EBF991" w14:textId="77777777" w:rsidTr="00D3583E">
        <w:trPr>
          <w:trHeight w:val="285"/>
        </w:trPr>
        <w:tc>
          <w:tcPr>
            <w:tcW w:w="1017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89A37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 xml:space="preserve">หมายเหตุ </w:t>
            </w:r>
          </w:p>
          <w:p w14:paraId="4AB12C23" w14:textId="77777777" w:rsidR="00ED141B" w:rsidRPr="00266624" w:rsidRDefault="00ED141B" w:rsidP="00ED141B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เป็นกรรมการหรืองานที่ได้รับมอบหมายเฉพาะกิจที่ได้รับการแต่งตั้งโดยมหาวิทยาลัย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ณะ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ำนัก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สถาบันหน่วยงานที่เรียกชื่ออย่างอื่นที่มีฐานะเทียบเท่าคณะ คิดภาระงานให้ 0.5 ภาระงาน/สัปดาห์/ครั้ง/ภาคการศึกษาปกติ</w:t>
            </w:r>
          </w:p>
          <w:p w14:paraId="09F713BC" w14:textId="77777777" w:rsidR="00ED141B" w:rsidRPr="00266624" w:rsidRDefault="00ED141B" w:rsidP="00ED141B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</w:pPr>
          </w:p>
        </w:tc>
        <w:tc>
          <w:tcPr>
            <w:tcW w:w="3685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CBEAE" w14:textId="77777777" w:rsidR="00ED141B" w:rsidRPr="00266624" w:rsidRDefault="00ED141B" w:rsidP="00ED141B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04D22026" w14:textId="77777777" w:rsidR="00B06BB7" w:rsidRPr="00266624" w:rsidRDefault="00B06BB7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C27F7A6" w14:textId="77777777" w:rsidR="00B06BB7" w:rsidRPr="00266624" w:rsidRDefault="00B06BB7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454445D" w14:textId="77777777" w:rsidR="00B06BB7" w:rsidRPr="00266624" w:rsidRDefault="00B06BB7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FCF924E" w14:textId="77777777" w:rsidR="00B06BB7" w:rsidRPr="00266624" w:rsidRDefault="00B06BB7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92C912E" w14:textId="77777777" w:rsidR="00CC350C" w:rsidRPr="00266624" w:rsidRDefault="00CC350C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DCA5930" w14:textId="77777777" w:rsidR="00CC350C" w:rsidRPr="00266624" w:rsidRDefault="00CC350C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6CC9194" w14:textId="77777777" w:rsidR="00CC350C" w:rsidRPr="00266624" w:rsidRDefault="00CC350C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0F9C073" w14:textId="77777777" w:rsidR="00CC350C" w:rsidRPr="00266624" w:rsidRDefault="00CC350C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8589B8D" w14:textId="77777777" w:rsidR="00CC350C" w:rsidRPr="00266624" w:rsidRDefault="00CC350C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A54244C" w14:textId="77777777" w:rsidR="003D7296" w:rsidRPr="00266624" w:rsidRDefault="003D7296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901662B" w14:textId="77777777" w:rsidR="003D7296" w:rsidRPr="00266624" w:rsidRDefault="003D7296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5B946A7" w14:textId="77777777" w:rsidR="003D7296" w:rsidRPr="00266624" w:rsidRDefault="003D7296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FD85601" w14:textId="77777777" w:rsidR="003D7296" w:rsidRPr="00266624" w:rsidRDefault="003D7296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96815F6" w14:textId="77777777" w:rsidR="003D7296" w:rsidRPr="00266624" w:rsidRDefault="003D7296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91F8803" w14:textId="77777777" w:rsidR="003D7296" w:rsidRPr="00266624" w:rsidRDefault="003D7296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9B1A87E" w14:textId="77777777" w:rsidR="00ED141B" w:rsidRPr="00266624" w:rsidRDefault="00ED141B" w:rsidP="00CC350C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F99B599" w14:textId="577A3AB3" w:rsidR="00776E8E" w:rsidRPr="00266624" w:rsidRDefault="0060670E" w:rsidP="00CC350C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cs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</w:t>
      </w:r>
      <w:r w:rsidR="00CC350C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</w:t>
      </w:r>
      <w:r w:rsidR="00776E8E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="00776E8E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="00560D8F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7</w:t>
      </w:r>
      <w:r w:rsidR="00776E8E"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  <w:r w:rsidR="002D2D14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กรรมการ</w:t>
      </w:r>
      <w:r w:rsidR="00776E8E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จัดซื้อ/จัดจ้างและตรวจรับพัสดุครุภัณฑ์</w:t>
      </w:r>
      <w:r w:rsidR="00776E8E" w:rsidRPr="00266624">
        <w:rPr>
          <w:rFonts w:ascii="TH SarabunPSK" w:hAnsi="TH SarabunPSK" w:cs="TH SarabunPSK"/>
          <w:color w:val="000000" w:themeColor="text1"/>
          <w:sz w:val="24"/>
          <w:szCs w:val="32"/>
        </w:rPr>
        <w:t xml:space="preserve"> </w:t>
      </w:r>
      <w:r w:rsidR="00776E8E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ระดับมหาวิทยาลัย</w:t>
      </w:r>
    </w:p>
    <w:tbl>
      <w:tblPr>
        <w:tblW w:w="1375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266"/>
        <w:gridCol w:w="709"/>
        <w:gridCol w:w="567"/>
        <w:gridCol w:w="567"/>
        <w:gridCol w:w="549"/>
        <w:gridCol w:w="549"/>
        <w:gridCol w:w="549"/>
        <w:gridCol w:w="368"/>
        <w:gridCol w:w="369"/>
        <w:gridCol w:w="369"/>
        <w:gridCol w:w="369"/>
        <w:gridCol w:w="369"/>
        <w:gridCol w:w="574"/>
        <w:gridCol w:w="2867"/>
      </w:tblGrid>
      <w:tr w:rsidR="00776E8E" w:rsidRPr="00266624" w14:paraId="5619CD4F" w14:textId="77777777" w:rsidTr="00D3583E">
        <w:trPr>
          <w:trHeight w:val="278"/>
        </w:trPr>
        <w:tc>
          <w:tcPr>
            <w:tcW w:w="709" w:type="dxa"/>
            <w:vMerge w:val="restart"/>
            <w:shd w:val="clear" w:color="auto" w:fill="auto"/>
            <w:noWrap/>
            <w:vAlign w:val="center"/>
            <w:hideMark/>
          </w:tcPr>
          <w:p w14:paraId="76D8A7E3" w14:textId="77777777" w:rsidR="00776E8E" w:rsidRPr="00266624" w:rsidRDefault="00776E8E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4266" w:type="dxa"/>
            <w:vMerge w:val="restart"/>
            <w:shd w:val="clear" w:color="auto" w:fill="auto"/>
            <w:noWrap/>
            <w:vAlign w:val="center"/>
            <w:hideMark/>
          </w:tcPr>
          <w:p w14:paraId="70ADB2A9" w14:textId="77777777" w:rsidR="00776E8E" w:rsidRPr="00266624" w:rsidRDefault="00776E8E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  <w:t>พัสดุครุภัณฑ์</w:t>
            </w:r>
          </w:p>
        </w:tc>
        <w:tc>
          <w:tcPr>
            <w:tcW w:w="1843" w:type="dxa"/>
            <w:gridSpan w:val="3"/>
            <w:shd w:val="clear" w:color="auto" w:fill="auto"/>
            <w:noWrap/>
            <w:vAlign w:val="center"/>
            <w:hideMark/>
          </w:tcPr>
          <w:p w14:paraId="52ABFFB2" w14:textId="77777777" w:rsidR="00776E8E" w:rsidRPr="00266624" w:rsidRDefault="00776E8E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ทำหน้าที่กรรมการ</w:t>
            </w:r>
          </w:p>
        </w:tc>
        <w:tc>
          <w:tcPr>
            <w:tcW w:w="1098" w:type="dxa"/>
            <w:gridSpan w:val="2"/>
            <w:shd w:val="clear" w:color="auto" w:fill="auto"/>
            <w:noWrap/>
            <w:vAlign w:val="center"/>
            <w:hideMark/>
          </w:tcPr>
          <w:p w14:paraId="2B7D24B6" w14:textId="77777777" w:rsidR="00776E8E" w:rsidRPr="00266624" w:rsidRDefault="00776E8E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ประเภท</w:t>
            </w:r>
          </w:p>
        </w:tc>
        <w:tc>
          <w:tcPr>
            <w:tcW w:w="549" w:type="dxa"/>
            <w:vMerge w:val="restart"/>
            <w:shd w:val="clear" w:color="auto" w:fill="auto"/>
            <w:textDirection w:val="btLr"/>
            <w:vAlign w:val="center"/>
          </w:tcPr>
          <w:p w14:paraId="7AF613CF" w14:textId="77777777" w:rsidR="00776E8E" w:rsidRPr="00266624" w:rsidRDefault="00776E8E" w:rsidP="00560D8F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ภาระงาน</w:t>
            </w:r>
          </w:p>
        </w:tc>
        <w:tc>
          <w:tcPr>
            <w:tcW w:w="1844" w:type="dxa"/>
            <w:gridSpan w:val="5"/>
            <w:shd w:val="clear" w:color="auto" w:fill="auto"/>
            <w:noWrap/>
            <w:vAlign w:val="center"/>
            <w:hideMark/>
          </w:tcPr>
          <w:p w14:paraId="4D62E728" w14:textId="77777777" w:rsidR="00776E8E" w:rsidRPr="00266624" w:rsidRDefault="00776E8E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574" w:type="dxa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664AC637" w14:textId="77777777" w:rsidR="00776E8E" w:rsidRPr="00266624" w:rsidRDefault="00776E8E" w:rsidP="00560D8F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2867" w:type="dxa"/>
            <w:vMerge w:val="restart"/>
            <w:vAlign w:val="center"/>
          </w:tcPr>
          <w:p w14:paraId="5DA32045" w14:textId="394AFD49" w:rsidR="00776E8E" w:rsidRPr="00266624" w:rsidRDefault="008D5F5C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776E8E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776E8E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776E8E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3BCB05C7" w14:textId="77777777" w:rsidTr="00F61AA2">
        <w:trPr>
          <w:cantSplit/>
          <w:trHeight w:val="1134"/>
        </w:trPr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36E62C29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4266" w:type="dxa"/>
            <w:vMerge/>
            <w:shd w:val="clear" w:color="auto" w:fill="auto"/>
            <w:vAlign w:val="center"/>
            <w:hideMark/>
          </w:tcPr>
          <w:p w14:paraId="37390047" w14:textId="77777777" w:rsidR="00776E8E" w:rsidRPr="00266624" w:rsidRDefault="00776E8E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09" w:type="dxa"/>
            <w:shd w:val="clear" w:color="auto" w:fill="auto"/>
            <w:noWrap/>
            <w:textDirection w:val="btLr"/>
            <w:vAlign w:val="center"/>
            <w:hideMark/>
          </w:tcPr>
          <w:p w14:paraId="20CC8667" w14:textId="77777777" w:rsidR="00776E8E" w:rsidRPr="00266624" w:rsidRDefault="00776E8E" w:rsidP="00560D8F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pacing w:val="-8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pacing w:val="-8"/>
                <w:sz w:val="26"/>
                <w:szCs w:val="26"/>
                <w:cs/>
              </w:rPr>
              <w:t>กำหนดคุณลักษณะ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14:paraId="614CD264" w14:textId="77777777" w:rsidR="00776E8E" w:rsidRPr="00266624" w:rsidRDefault="00776E8E" w:rsidP="00560D8F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pacing w:val="-12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pacing w:val="-12"/>
                <w:sz w:val="26"/>
                <w:szCs w:val="26"/>
                <w:cs/>
              </w:rPr>
              <w:t>จัดซื้อ/จัดจ้าง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14:paraId="5B303047" w14:textId="77777777" w:rsidR="00776E8E" w:rsidRPr="00266624" w:rsidRDefault="00776E8E" w:rsidP="00560D8F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  <w:cs/>
              </w:rPr>
              <w:t>ตรวจรับ</w:t>
            </w:r>
          </w:p>
        </w:tc>
        <w:tc>
          <w:tcPr>
            <w:tcW w:w="549" w:type="dxa"/>
            <w:shd w:val="clear" w:color="auto" w:fill="auto"/>
            <w:noWrap/>
            <w:textDirection w:val="btLr"/>
            <w:vAlign w:val="center"/>
            <w:hideMark/>
          </w:tcPr>
          <w:p w14:paraId="62B8E77C" w14:textId="77777777" w:rsidR="00776E8E" w:rsidRPr="00266624" w:rsidRDefault="00776E8E" w:rsidP="00560D8F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  <w:cs/>
              </w:rPr>
              <w:t>พัสดุ</w:t>
            </w:r>
          </w:p>
        </w:tc>
        <w:tc>
          <w:tcPr>
            <w:tcW w:w="549" w:type="dxa"/>
            <w:shd w:val="clear" w:color="auto" w:fill="auto"/>
            <w:noWrap/>
            <w:textDirection w:val="btLr"/>
            <w:vAlign w:val="center"/>
            <w:hideMark/>
          </w:tcPr>
          <w:p w14:paraId="6A957C20" w14:textId="77777777" w:rsidR="00776E8E" w:rsidRPr="00266624" w:rsidRDefault="00776E8E" w:rsidP="00560D8F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ครุภัณฑ์</w:t>
            </w:r>
          </w:p>
        </w:tc>
        <w:tc>
          <w:tcPr>
            <w:tcW w:w="549" w:type="dxa"/>
            <w:vMerge/>
            <w:shd w:val="clear" w:color="auto" w:fill="auto"/>
            <w:vAlign w:val="center"/>
          </w:tcPr>
          <w:p w14:paraId="03C7D00A" w14:textId="77777777" w:rsidR="00776E8E" w:rsidRPr="00266624" w:rsidRDefault="00776E8E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center"/>
          </w:tcPr>
          <w:p w14:paraId="2384BF24" w14:textId="3A731C6E" w:rsidR="00776E8E" w:rsidRPr="00266624" w:rsidRDefault="00776E8E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trike/>
                <w:color w:val="000000" w:themeColor="text1"/>
                <w:sz w:val="24"/>
                <w:szCs w:val="24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center"/>
          </w:tcPr>
          <w:p w14:paraId="36A581B3" w14:textId="6AD2F7A3" w:rsidR="00776E8E" w:rsidRPr="00266624" w:rsidRDefault="00776E8E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trike/>
                <w:color w:val="000000" w:themeColor="text1"/>
                <w:sz w:val="24"/>
                <w:szCs w:val="24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center"/>
          </w:tcPr>
          <w:p w14:paraId="066D7DA8" w14:textId="07267E96" w:rsidR="00776E8E" w:rsidRPr="00266624" w:rsidRDefault="00776E8E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trike/>
                <w:color w:val="000000" w:themeColor="text1"/>
                <w:sz w:val="24"/>
                <w:szCs w:val="24"/>
              </w:rPr>
            </w:pPr>
          </w:p>
        </w:tc>
        <w:tc>
          <w:tcPr>
            <w:tcW w:w="369" w:type="dxa"/>
            <w:shd w:val="clear" w:color="auto" w:fill="auto"/>
            <w:noWrap/>
            <w:vAlign w:val="center"/>
            <w:hideMark/>
          </w:tcPr>
          <w:p w14:paraId="317A5067" w14:textId="77777777" w:rsidR="00776E8E" w:rsidRPr="00266624" w:rsidRDefault="00ED141B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1</w:t>
            </w:r>
          </w:p>
        </w:tc>
        <w:tc>
          <w:tcPr>
            <w:tcW w:w="369" w:type="dxa"/>
            <w:shd w:val="clear" w:color="auto" w:fill="auto"/>
            <w:noWrap/>
            <w:vAlign w:val="center"/>
            <w:hideMark/>
          </w:tcPr>
          <w:p w14:paraId="3C6B4600" w14:textId="77777777" w:rsidR="00776E8E" w:rsidRPr="00266624" w:rsidRDefault="00ED141B" w:rsidP="005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0</w:t>
            </w:r>
          </w:p>
        </w:tc>
        <w:tc>
          <w:tcPr>
            <w:tcW w:w="574" w:type="dxa"/>
            <w:vMerge/>
            <w:shd w:val="clear" w:color="auto" w:fill="auto"/>
            <w:vAlign w:val="center"/>
            <w:hideMark/>
          </w:tcPr>
          <w:p w14:paraId="7A694BE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867" w:type="dxa"/>
            <w:vMerge/>
          </w:tcPr>
          <w:p w14:paraId="34910DCB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D3583E" w:rsidRPr="00266624" w14:paraId="3BD98E82" w14:textId="77777777" w:rsidTr="00272DAB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76A985BF" w14:textId="2418168D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607CE426" w14:textId="77777777" w:rsidR="00776E8E" w:rsidRPr="00266624" w:rsidRDefault="00776E8E" w:rsidP="00CC350C">
            <w:pPr>
              <w:spacing w:after="0" w:line="240" w:lineRule="auto"/>
              <w:ind w:firstLine="168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249781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47902474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7FD34EC7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88223EC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3A909D8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vAlign w:val="bottom"/>
          </w:tcPr>
          <w:p w14:paraId="66EB9FFF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7865F57D" w14:textId="24C5E74A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7A87C646" w14:textId="11EBF941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45CE7406" w14:textId="6D16774F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1C45E91E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410CDCB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257B665E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 w:val="restart"/>
          </w:tcPr>
          <w:p w14:paraId="0A12E57D" w14:textId="12E98A30" w:rsidR="00C409CE" w:rsidRPr="00266624" w:rsidRDefault="008D5F5C" w:rsidP="00C409CE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ED141B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 ไม่ปฏิบัติตามคำสั่งที่ได้รับ</w:t>
            </w:r>
            <w:r w:rsidR="00C409C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</w:t>
            </w:r>
          </w:p>
          <w:p w14:paraId="11FAAEE0" w14:textId="77777777" w:rsidR="00C409CE" w:rsidRPr="00266624" w:rsidRDefault="00C409CE" w:rsidP="00C409CE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อบหมายหรือปฏิบัติไม่สำเร็จ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ฏิบัติตามคำสั่งที่ได้รับ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</w:p>
          <w:p w14:paraId="59137F45" w14:textId="77777777" w:rsidR="00ED141B" w:rsidRPr="00266624" w:rsidRDefault="00C409CE" w:rsidP="00C409CE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</w:t>
            </w:r>
            <w:r w:rsidR="00ED141B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อบหมายสำเร็จ</w:t>
            </w:r>
          </w:p>
          <w:p w14:paraId="5C06673C" w14:textId="77777777" w:rsidR="00B4641A" w:rsidRPr="00266624" w:rsidRDefault="00B4641A" w:rsidP="00C409CE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</w:p>
          <w:p w14:paraId="7CB35B95" w14:textId="77777777" w:rsidR="00ED141B" w:rsidRPr="00266624" w:rsidRDefault="00ED141B" w:rsidP="00C409CE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</w:p>
          <w:p w14:paraId="07CD6DD3" w14:textId="77777777" w:rsidR="003D7296" w:rsidRPr="00266624" w:rsidRDefault="00ED141B" w:rsidP="00C409CE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ระง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6EFAF384" w14:textId="77777777" w:rsidR="00B4641A" w:rsidRPr="00266624" w:rsidRDefault="00B4641A" w:rsidP="00C409CE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2C5D142D" w14:textId="77777777" w:rsidR="003D7296" w:rsidRPr="00266624" w:rsidRDefault="003D7296" w:rsidP="00C409CE">
            <w:pPr>
              <w:spacing w:after="0" w:line="240" w:lineRule="auto"/>
              <w:contextualSpacing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09DBDAB1" w14:textId="77777777" w:rsidR="00776E8E" w:rsidRPr="00266624" w:rsidRDefault="003D7296" w:rsidP="00C409CE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 / เอกสารการเข้าร่วมการปฏิบัติงาน</w:t>
            </w:r>
          </w:p>
          <w:p w14:paraId="526171B2" w14:textId="77777777" w:rsidR="00776E8E" w:rsidRPr="00266624" w:rsidRDefault="00776E8E" w:rsidP="00560D8F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</w:p>
          <w:p w14:paraId="7F5398BF" w14:textId="77777777" w:rsidR="00776E8E" w:rsidRPr="00266624" w:rsidRDefault="00776E8E" w:rsidP="00560D8F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</w:p>
          <w:p w14:paraId="4517C47B" w14:textId="77777777" w:rsidR="00776E8E" w:rsidRPr="00266624" w:rsidRDefault="00776E8E" w:rsidP="00560D8F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</w:p>
        </w:tc>
      </w:tr>
      <w:tr w:rsidR="00D3583E" w:rsidRPr="00266624" w14:paraId="17CF2597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243CD351" w14:textId="4B25F5B1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4C8385D8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B28AE1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1886CAA8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06195EAF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6521646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62D45D5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vAlign w:val="bottom"/>
          </w:tcPr>
          <w:p w14:paraId="71DCE460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42323B93" w14:textId="1786B54C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1C244441" w14:textId="52A4CE2F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365B40E3" w14:textId="5746CFF5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65D5250C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3CFB1C5E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087C2848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1E21F560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6B88DFB8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00E1D0CD" w14:textId="0A4F524F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7213EBC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14886E4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566B78D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7406FFA1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B89CC0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06440C6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vAlign w:val="bottom"/>
          </w:tcPr>
          <w:p w14:paraId="21158974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5246F059" w14:textId="1D5832F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067F59F5" w14:textId="7E910ACC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5EAAB464" w14:textId="25E5DE62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55D7367F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3C527BA1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435DB2FE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7CA89C80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1F2B878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7CFB948B" w14:textId="20154D5C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5A7E9EB1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69AD26E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3C878F8B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379A8936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3E8E9B8F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FF2869A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vAlign w:val="bottom"/>
          </w:tcPr>
          <w:p w14:paraId="1622B0FE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4BECBB3E" w14:textId="629D876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53D8117D" w14:textId="55741D86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2323CBB1" w14:textId="5BA7F523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2F4A12A1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47B96F59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2FF18066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5ED7A571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41577FA7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279B93F5" w14:textId="6C457FC9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1687F8F8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967093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00D8D1D5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18F685DD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47A2C94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E0CFF1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vAlign w:val="bottom"/>
          </w:tcPr>
          <w:p w14:paraId="73A23AD7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31B83A20" w14:textId="4271E42F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039AA662" w14:textId="1C3F461F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5EEDBF63" w14:textId="50605F92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61D4253C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22A55AB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3C9527B8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41219B81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532DB686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54C8F0B3" w14:textId="41443928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3BC6E45C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33756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492B3A3F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1A665037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22012D6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37F992D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vAlign w:val="bottom"/>
          </w:tcPr>
          <w:p w14:paraId="5124095F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6E8859ED" w14:textId="3F97E4FB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7FEEBFD2" w14:textId="42FEAF4D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0541DCB2" w14:textId="264BBF82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4ABC407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330166ED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57D66232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5681F8AC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15CC7F62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1BC01CEE" w14:textId="7151862D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34229FAB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54285B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4A9CFE9A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03E04818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E3A74A5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3399B310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vAlign w:val="bottom"/>
          </w:tcPr>
          <w:p w14:paraId="2A772D7A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391871CB" w14:textId="6974FD6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79D255BB" w14:textId="25167436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152FD0BC" w14:textId="41383A04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6667820E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2BF5310C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78676AA7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32738BF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6F3B95C8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613F9C7B" w14:textId="5F955399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6062F844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DB43E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29C8269F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7E7E5C5A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0A9EA8C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2197CE75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vAlign w:val="bottom"/>
          </w:tcPr>
          <w:p w14:paraId="57D830ED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1BD9C672" w14:textId="66F87DCC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0C9ECECC" w14:textId="1899FFD6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4370113F" w14:textId="482A44B0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3D526D0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1E2CDEBD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3A69B98C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0500153E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01F813EC" w14:textId="77777777" w:rsidTr="00272DAB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5BEE0494" w14:textId="7EB4FA1B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55328365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E7AD89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0BF90D35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6C7C52B6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87E139D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7C365D9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49" w:type="dxa"/>
            <w:shd w:val="clear" w:color="auto" w:fill="auto"/>
            <w:vAlign w:val="bottom"/>
          </w:tcPr>
          <w:p w14:paraId="3E26FA64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7860AFE2" w14:textId="26753F18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30485DF9" w14:textId="7CCED95A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6349F072" w14:textId="65FED8C5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269A413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06C3F7B4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27027462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24378BBA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2DD4A43D" w14:textId="77777777" w:rsidTr="00272DAB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252104CD" w14:textId="7FEBE2BA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7EC1EB90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76E1E7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1BC55F05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7DDAFF48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5805D66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388BEFCA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vAlign w:val="bottom"/>
          </w:tcPr>
          <w:p w14:paraId="6B7AFB23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680156FD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167309B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5647A6B6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15D38509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6EA379D7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10862991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05F547EB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065A55CE" w14:textId="77777777" w:rsidTr="00272DAB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51AD95E5" w14:textId="176602C4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0B5C54F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33B130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0A216026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3D723FE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309B62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69D5248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vAlign w:val="bottom"/>
          </w:tcPr>
          <w:p w14:paraId="5C6A4768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744243E9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2D342766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44D8414E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374E3197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4DD1490B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70EC0701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29D5B3AA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5EA31A81" w14:textId="77777777" w:rsidTr="00272DAB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529A7988" w14:textId="3F84E328" w:rsidR="00776E8E" w:rsidRPr="00266624" w:rsidRDefault="00776E8E" w:rsidP="00B4641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4266" w:type="dxa"/>
            <w:shd w:val="clear" w:color="auto" w:fill="auto"/>
            <w:noWrap/>
            <w:vAlign w:val="bottom"/>
            <w:hideMark/>
          </w:tcPr>
          <w:p w14:paraId="0B352B01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BF7B9D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79F5FCFD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6CF776A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C8F277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AE957B2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49" w:type="dxa"/>
            <w:shd w:val="clear" w:color="auto" w:fill="auto"/>
            <w:vAlign w:val="bottom"/>
          </w:tcPr>
          <w:p w14:paraId="74D6174F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5449351F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1787D72E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5156CF49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0A5AF99E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5F26CA8F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4" w:type="dxa"/>
            <w:shd w:val="clear" w:color="auto" w:fill="auto"/>
            <w:noWrap/>
            <w:vAlign w:val="bottom"/>
            <w:hideMark/>
          </w:tcPr>
          <w:p w14:paraId="6E35B793" w14:textId="77777777" w:rsidR="00776E8E" w:rsidRPr="00266624" w:rsidRDefault="00776E8E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1DD06443" w14:textId="77777777" w:rsidR="00776E8E" w:rsidRPr="00266624" w:rsidRDefault="00776E8E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C20BB8" w:rsidRPr="00266624" w14:paraId="53F9B25C" w14:textId="77777777" w:rsidTr="006D2780">
        <w:trPr>
          <w:trHeight w:val="70"/>
        </w:trPr>
        <w:tc>
          <w:tcPr>
            <w:tcW w:w="7916" w:type="dxa"/>
            <w:gridSpan w:val="7"/>
            <w:shd w:val="clear" w:color="auto" w:fill="auto"/>
            <w:noWrap/>
            <w:vAlign w:val="bottom"/>
            <w:hideMark/>
          </w:tcPr>
          <w:p w14:paraId="5FDBD249" w14:textId="77777777" w:rsidR="00C20BB8" w:rsidRPr="00266624" w:rsidRDefault="00C20BB8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549" w:type="dxa"/>
            <w:shd w:val="clear" w:color="auto" w:fill="F2F2F2" w:themeFill="background1" w:themeFillShade="F2"/>
            <w:vAlign w:val="bottom"/>
          </w:tcPr>
          <w:p w14:paraId="0F1F3435" w14:textId="77777777" w:rsidR="00C20BB8" w:rsidRPr="00266624" w:rsidRDefault="00C20BB8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8" w:type="dxa"/>
            <w:shd w:val="clear" w:color="auto" w:fill="F2F2F2" w:themeFill="background1" w:themeFillShade="F2"/>
            <w:noWrap/>
            <w:vAlign w:val="bottom"/>
          </w:tcPr>
          <w:p w14:paraId="3B228821" w14:textId="77777777" w:rsidR="00C20BB8" w:rsidRPr="00266624" w:rsidRDefault="00C20BB8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noWrap/>
            <w:vAlign w:val="bottom"/>
          </w:tcPr>
          <w:p w14:paraId="36CD40A4" w14:textId="77777777" w:rsidR="00C20BB8" w:rsidRPr="00266624" w:rsidRDefault="00C20BB8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noWrap/>
            <w:vAlign w:val="bottom"/>
          </w:tcPr>
          <w:p w14:paraId="7B35A792" w14:textId="77777777" w:rsidR="00C20BB8" w:rsidRPr="00266624" w:rsidRDefault="00C20BB8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noWrap/>
            <w:vAlign w:val="bottom"/>
            <w:hideMark/>
          </w:tcPr>
          <w:p w14:paraId="546A7DA1" w14:textId="77777777" w:rsidR="00C20BB8" w:rsidRPr="00266624" w:rsidRDefault="00C20BB8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noWrap/>
            <w:vAlign w:val="bottom"/>
            <w:hideMark/>
          </w:tcPr>
          <w:p w14:paraId="1462716B" w14:textId="77777777" w:rsidR="00C20BB8" w:rsidRPr="00266624" w:rsidRDefault="00C20BB8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574" w:type="dxa"/>
            <w:shd w:val="clear" w:color="auto" w:fill="F2F2F2" w:themeFill="background1" w:themeFillShade="F2"/>
            <w:noWrap/>
            <w:vAlign w:val="bottom"/>
            <w:hideMark/>
          </w:tcPr>
          <w:p w14:paraId="1FA5C6E0" w14:textId="77777777" w:rsidR="00C20BB8" w:rsidRPr="00266624" w:rsidRDefault="00C20BB8" w:rsidP="00560D8F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867" w:type="dxa"/>
            <w:vMerge/>
          </w:tcPr>
          <w:p w14:paraId="35CB5146" w14:textId="77777777" w:rsidR="00C20BB8" w:rsidRPr="00266624" w:rsidRDefault="00C20BB8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2A0CDF" w:rsidRPr="00266624" w14:paraId="486F47F6" w14:textId="77777777" w:rsidTr="00D3583E">
        <w:trPr>
          <w:trHeight w:val="285"/>
        </w:trPr>
        <w:tc>
          <w:tcPr>
            <w:tcW w:w="10883" w:type="dxa"/>
            <w:gridSpan w:val="14"/>
            <w:shd w:val="clear" w:color="auto" w:fill="auto"/>
            <w:noWrap/>
            <w:vAlign w:val="bottom"/>
            <w:hideMark/>
          </w:tcPr>
          <w:p w14:paraId="2D3C5BA6" w14:textId="77777777" w:rsidR="002A0CDF" w:rsidRPr="00266624" w:rsidRDefault="002A0CDF" w:rsidP="00560D8F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 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7F94BC2D" w14:textId="77777777" w:rsidR="002A0CDF" w:rsidRPr="00266624" w:rsidRDefault="002A0CDF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> 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การจัดซื้อ/จัดจ้าง และตรวจรับพัสดุครุภัณฑ์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คณะ</w:t>
            </w:r>
          </w:p>
          <w:p w14:paraId="0804187E" w14:textId="77777777" w:rsidR="002A0CDF" w:rsidRPr="00266624" w:rsidRDefault="002A0CDF" w:rsidP="00C70830">
            <w:pPr>
              <w:pStyle w:val="ListParagraph"/>
              <w:numPr>
                <w:ilvl w:val="0"/>
                <w:numId w:val="10"/>
              </w:num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ป็นกรรมการจัดซื้อจัดจ้าง และตรวจรับพัสดุ คิดภาระงานให้  1 ภาระงาน/งาน/สัปดาห์/ภาคการศึกษาปกติ</w:t>
            </w:r>
          </w:p>
          <w:p w14:paraId="202C3CEB" w14:textId="77777777" w:rsidR="002A0CDF" w:rsidRPr="00266624" w:rsidRDefault="002A0CDF" w:rsidP="00C70830">
            <w:pPr>
              <w:pStyle w:val="ListParagraph"/>
              <w:numPr>
                <w:ilvl w:val="0"/>
                <w:numId w:val="10"/>
              </w:num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ป็นกรรมการกำหนดคุณลักษณะ จัดซื้อจัดจ้าง และตรวจรับครุภัณฑ์ คิดภาระงานให้ 1 ภาระงาน/งาน/สัปดาห์/ภาคการศึกษาปกติ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ab/>
            </w: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ab/>
            </w:r>
          </w:p>
        </w:tc>
        <w:tc>
          <w:tcPr>
            <w:tcW w:w="2867" w:type="dxa"/>
            <w:vMerge/>
          </w:tcPr>
          <w:p w14:paraId="5C29BE1D" w14:textId="77777777" w:rsidR="002A0CDF" w:rsidRPr="00266624" w:rsidRDefault="002A0CDF" w:rsidP="00560D8F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</w:tbl>
    <w:p w14:paraId="702871A5" w14:textId="77777777" w:rsidR="00CC350C" w:rsidRPr="00266624" w:rsidRDefault="00CC350C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A9CB981" w14:textId="77777777" w:rsidR="00C70830" w:rsidRPr="00266624" w:rsidRDefault="00C70830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9857FBA" w14:textId="77777777" w:rsidR="003D7296" w:rsidRPr="00266624" w:rsidRDefault="003D7296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181D1B2" w14:textId="0D2B64DC" w:rsidR="00262E89" w:rsidRPr="00266624" w:rsidRDefault="00262E89" w:rsidP="00262E89">
      <w:pPr>
        <w:tabs>
          <w:tab w:val="left" w:pos="3655"/>
        </w:tabs>
        <w:rPr>
          <w:rFonts w:ascii="TH SarabunPSK" w:hAnsi="TH SarabunPSK" w:cs="TH SarabunPSK"/>
          <w:color w:val="000000" w:themeColor="text1"/>
          <w:cs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   </w:t>
      </w:r>
      <w:r w:rsidR="00E53588" w:rsidRPr="00266624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 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.8 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กรรมการ</w:t>
      </w:r>
      <w:r w:rsidR="006D62D8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ดำเนิน</w:t>
      </w:r>
      <w:r w:rsidR="00305263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การ</w:t>
      </w:r>
      <w:r w:rsidR="000015F5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ด้านอาคารและสิ่ง</w:t>
      </w:r>
      <w:r w:rsidR="006D62D8"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ก่อสร้าง</w:t>
      </w:r>
      <w:r w:rsidRPr="00266624">
        <w:rPr>
          <w:rFonts w:ascii="TH SarabunPSK" w:hAnsi="TH SarabunPSK" w:cs="TH SarabunPSK"/>
          <w:color w:val="000000" w:themeColor="text1"/>
          <w:sz w:val="24"/>
          <w:szCs w:val="32"/>
          <w:cs/>
        </w:rPr>
        <w:t>ระดับมหาวิทยาลัย</w:t>
      </w:r>
    </w:p>
    <w:tbl>
      <w:tblPr>
        <w:tblW w:w="13764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622"/>
        <w:gridCol w:w="697"/>
        <w:gridCol w:w="567"/>
        <w:gridCol w:w="549"/>
        <w:gridCol w:w="567"/>
        <w:gridCol w:w="524"/>
        <w:gridCol w:w="641"/>
        <w:gridCol w:w="598"/>
        <w:gridCol w:w="368"/>
        <w:gridCol w:w="369"/>
        <w:gridCol w:w="369"/>
        <w:gridCol w:w="369"/>
        <w:gridCol w:w="369"/>
        <w:gridCol w:w="598"/>
        <w:gridCol w:w="2848"/>
      </w:tblGrid>
      <w:tr w:rsidR="006D62D8" w:rsidRPr="00266624" w14:paraId="45E113F6" w14:textId="77777777" w:rsidTr="00D3583E">
        <w:trPr>
          <w:trHeight w:val="278"/>
        </w:trPr>
        <w:tc>
          <w:tcPr>
            <w:tcW w:w="709" w:type="dxa"/>
            <w:vMerge w:val="restart"/>
            <w:shd w:val="clear" w:color="auto" w:fill="auto"/>
            <w:noWrap/>
            <w:vAlign w:val="center"/>
            <w:hideMark/>
          </w:tcPr>
          <w:p w14:paraId="0C566C50" w14:textId="77777777" w:rsidR="006D62D8" w:rsidRPr="00266624" w:rsidRDefault="006D62D8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3622" w:type="dxa"/>
            <w:vMerge w:val="restart"/>
            <w:shd w:val="clear" w:color="auto" w:fill="auto"/>
            <w:noWrap/>
            <w:vAlign w:val="center"/>
            <w:hideMark/>
          </w:tcPr>
          <w:p w14:paraId="6A85F9F3" w14:textId="77777777" w:rsidR="006D62D8" w:rsidRPr="00266624" w:rsidRDefault="006D62D8" w:rsidP="000015F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br/>
            </w:r>
            <w:r w:rsidR="000015F5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ดำเนินการด้านอาคารและสิ่งก่อสร้าง</w:t>
            </w:r>
          </w:p>
        </w:tc>
        <w:tc>
          <w:tcPr>
            <w:tcW w:w="2380" w:type="dxa"/>
            <w:gridSpan w:val="4"/>
            <w:shd w:val="clear" w:color="auto" w:fill="auto"/>
            <w:noWrap/>
            <w:vAlign w:val="center"/>
            <w:hideMark/>
          </w:tcPr>
          <w:p w14:paraId="30D2C4A8" w14:textId="77777777" w:rsidR="006D62D8" w:rsidRPr="00266624" w:rsidRDefault="006D62D8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ำหน้าที่กรรมการ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20CF31A8" w14:textId="77777777" w:rsidR="006D62D8" w:rsidRPr="00266624" w:rsidRDefault="006D62D8" w:rsidP="006D62D8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ประเภท</w:t>
            </w:r>
          </w:p>
        </w:tc>
        <w:tc>
          <w:tcPr>
            <w:tcW w:w="598" w:type="dxa"/>
            <w:vMerge w:val="restart"/>
            <w:shd w:val="clear" w:color="auto" w:fill="auto"/>
            <w:textDirection w:val="btLr"/>
            <w:vAlign w:val="center"/>
          </w:tcPr>
          <w:p w14:paraId="47B0BE97" w14:textId="77777777" w:rsidR="006D62D8" w:rsidRPr="00266624" w:rsidRDefault="006D62D8" w:rsidP="00145DED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1844" w:type="dxa"/>
            <w:gridSpan w:val="5"/>
            <w:shd w:val="clear" w:color="auto" w:fill="auto"/>
            <w:noWrap/>
            <w:vAlign w:val="center"/>
            <w:hideMark/>
          </w:tcPr>
          <w:p w14:paraId="628C8869" w14:textId="77777777" w:rsidR="006D62D8" w:rsidRPr="00266624" w:rsidRDefault="006D62D8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598" w:type="dxa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445A1104" w14:textId="77777777" w:rsidR="006D62D8" w:rsidRPr="00266624" w:rsidRDefault="006D62D8" w:rsidP="00145DED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2848" w:type="dxa"/>
            <w:vMerge w:val="restart"/>
            <w:vAlign w:val="center"/>
          </w:tcPr>
          <w:p w14:paraId="4E4B9D5F" w14:textId="212A7D8B" w:rsidR="006D62D8" w:rsidRPr="00266624" w:rsidRDefault="008D5F5C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6D62D8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6D62D8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6D62D8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266624" w:rsidRPr="00266624" w14:paraId="08BB1C69" w14:textId="77777777" w:rsidTr="00F61AA2">
        <w:trPr>
          <w:cantSplit/>
          <w:trHeight w:val="1134"/>
        </w:trPr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66C7A506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22" w:type="dxa"/>
            <w:vMerge/>
            <w:shd w:val="clear" w:color="auto" w:fill="auto"/>
            <w:vAlign w:val="center"/>
            <w:hideMark/>
          </w:tcPr>
          <w:p w14:paraId="1412BD29" w14:textId="77777777" w:rsidR="006D62D8" w:rsidRPr="00266624" w:rsidRDefault="006D62D8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697" w:type="dxa"/>
            <w:shd w:val="clear" w:color="auto" w:fill="auto"/>
            <w:noWrap/>
            <w:textDirection w:val="btLr"/>
            <w:vAlign w:val="center"/>
            <w:hideMark/>
          </w:tcPr>
          <w:p w14:paraId="2DEF898A" w14:textId="77777777" w:rsidR="006D62D8" w:rsidRPr="00266624" w:rsidRDefault="006D62D8" w:rsidP="00145DED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pacing w:val="-8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pacing w:val="-8"/>
                <w:sz w:val="26"/>
                <w:szCs w:val="26"/>
                <w:cs/>
              </w:rPr>
              <w:t>กำหนดคุณลักษณะ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14:paraId="597C3D16" w14:textId="77777777" w:rsidR="006D62D8" w:rsidRPr="00266624" w:rsidRDefault="006D62D8" w:rsidP="00145DED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pacing w:val="-12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pacing w:val="-12"/>
                <w:sz w:val="26"/>
                <w:szCs w:val="26"/>
                <w:cs/>
              </w:rPr>
              <w:t>จัดจ้าง</w:t>
            </w:r>
          </w:p>
        </w:tc>
        <w:tc>
          <w:tcPr>
            <w:tcW w:w="549" w:type="dxa"/>
            <w:shd w:val="clear" w:color="auto" w:fill="auto"/>
            <w:noWrap/>
            <w:textDirection w:val="btLr"/>
            <w:vAlign w:val="center"/>
            <w:hideMark/>
          </w:tcPr>
          <w:p w14:paraId="0E40598D" w14:textId="77777777" w:rsidR="006D62D8" w:rsidRPr="00266624" w:rsidRDefault="006D62D8" w:rsidP="00145DED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  <w:cs/>
              </w:rPr>
              <w:t>ควบคุม</w:t>
            </w:r>
          </w:p>
        </w:tc>
        <w:tc>
          <w:tcPr>
            <w:tcW w:w="567" w:type="dxa"/>
            <w:shd w:val="clear" w:color="auto" w:fill="auto"/>
            <w:noWrap/>
            <w:textDirection w:val="btLr"/>
            <w:vAlign w:val="center"/>
            <w:hideMark/>
          </w:tcPr>
          <w:p w14:paraId="55B8208E" w14:textId="77777777" w:rsidR="006D62D8" w:rsidRPr="00266624" w:rsidRDefault="006D62D8" w:rsidP="006D62D8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  <w:cs/>
              </w:rPr>
              <w:t>ตรวจการจ้าง</w:t>
            </w:r>
          </w:p>
        </w:tc>
        <w:tc>
          <w:tcPr>
            <w:tcW w:w="524" w:type="dxa"/>
            <w:shd w:val="clear" w:color="auto" w:fill="auto"/>
            <w:noWrap/>
            <w:textDirection w:val="btLr"/>
            <w:vAlign w:val="center"/>
            <w:hideMark/>
          </w:tcPr>
          <w:p w14:paraId="13C5D97B" w14:textId="77777777" w:rsidR="006D62D8" w:rsidRPr="00266624" w:rsidRDefault="006D62D8" w:rsidP="00145DED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อาคาร</w:t>
            </w:r>
          </w:p>
        </w:tc>
        <w:tc>
          <w:tcPr>
            <w:tcW w:w="641" w:type="dxa"/>
            <w:shd w:val="clear" w:color="auto" w:fill="auto"/>
            <w:textDirection w:val="btLr"/>
            <w:vAlign w:val="center"/>
          </w:tcPr>
          <w:p w14:paraId="2834FAC2" w14:textId="77777777" w:rsidR="006D62D8" w:rsidRPr="00266624" w:rsidRDefault="006D62D8" w:rsidP="00145DED">
            <w:pPr>
              <w:spacing w:after="0" w:line="240" w:lineRule="auto"/>
              <w:ind w:left="113" w:right="113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  <w:cs/>
              </w:rPr>
              <w:t>สิ่งก่อสร้าง</w:t>
            </w:r>
          </w:p>
        </w:tc>
        <w:tc>
          <w:tcPr>
            <w:tcW w:w="598" w:type="dxa"/>
            <w:vMerge/>
            <w:shd w:val="clear" w:color="auto" w:fill="auto"/>
            <w:vAlign w:val="center"/>
          </w:tcPr>
          <w:p w14:paraId="1384AB5D" w14:textId="77777777" w:rsidR="006D62D8" w:rsidRPr="00266624" w:rsidRDefault="006D62D8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center"/>
          </w:tcPr>
          <w:p w14:paraId="63AEBBD1" w14:textId="7B906B9C" w:rsidR="006D62D8" w:rsidRPr="00266624" w:rsidRDefault="006D62D8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center"/>
          </w:tcPr>
          <w:p w14:paraId="41682122" w14:textId="7A787E41" w:rsidR="006D62D8" w:rsidRPr="00266624" w:rsidRDefault="006D62D8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center"/>
          </w:tcPr>
          <w:p w14:paraId="52CBF7E2" w14:textId="0CF051A2" w:rsidR="006D62D8" w:rsidRPr="00266624" w:rsidRDefault="006D62D8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369" w:type="dxa"/>
            <w:shd w:val="clear" w:color="auto" w:fill="auto"/>
            <w:noWrap/>
            <w:vAlign w:val="center"/>
            <w:hideMark/>
          </w:tcPr>
          <w:p w14:paraId="75F16D78" w14:textId="77777777" w:rsidR="006D62D8" w:rsidRPr="00266624" w:rsidRDefault="0004671B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69" w:type="dxa"/>
            <w:shd w:val="clear" w:color="auto" w:fill="auto"/>
            <w:noWrap/>
            <w:vAlign w:val="center"/>
            <w:hideMark/>
          </w:tcPr>
          <w:p w14:paraId="4A0182AA" w14:textId="77777777" w:rsidR="006D62D8" w:rsidRPr="00266624" w:rsidRDefault="0004671B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598" w:type="dxa"/>
            <w:vMerge/>
            <w:shd w:val="clear" w:color="auto" w:fill="auto"/>
            <w:vAlign w:val="center"/>
            <w:hideMark/>
          </w:tcPr>
          <w:p w14:paraId="36FE8727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848" w:type="dxa"/>
            <w:vMerge/>
          </w:tcPr>
          <w:p w14:paraId="5D93C360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5712B00C" w14:textId="77777777" w:rsidTr="00272DAB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0D3D9627" w14:textId="680B5A15" w:rsidR="006D62D8" w:rsidRPr="00266624" w:rsidRDefault="006D62D8" w:rsidP="00DB65F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22" w:type="dxa"/>
            <w:shd w:val="clear" w:color="auto" w:fill="auto"/>
            <w:noWrap/>
            <w:vAlign w:val="bottom"/>
            <w:hideMark/>
          </w:tcPr>
          <w:p w14:paraId="0EB61DE1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BA4EDB1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013F9EE8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0BFEAA6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5D9996E7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683F14E3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641" w:type="dxa"/>
            <w:shd w:val="clear" w:color="auto" w:fill="auto"/>
            <w:vAlign w:val="bottom"/>
          </w:tcPr>
          <w:p w14:paraId="57112872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vAlign w:val="bottom"/>
          </w:tcPr>
          <w:p w14:paraId="48499167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495BFD26" w14:textId="6EF7C522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690B87C0" w14:textId="56B4BE5C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7A63AEA2" w14:textId="6E7D445E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5D2F6D8B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7F8A4E86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77F3737F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2848" w:type="dxa"/>
            <w:vMerge w:val="restart"/>
          </w:tcPr>
          <w:p w14:paraId="51A2C30D" w14:textId="1C938C2F" w:rsidR="00D85342" w:rsidRPr="00266624" w:rsidRDefault="008D5F5C" w:rsidP="00D85342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D85342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 w:rsidR="00D8534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 ไม่ปฏิบัติตามคำสั่งที่ได้รับมอบหมาย</w:t>
            </w:r>
            <w:r w:rsidR="00D8534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</w:t>
            </w:r>
            <w:r w:rsidR="00D85342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</w:t>
            </w:r>
            <w:r w:rsidR="00D8534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D85342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ฏิบัติตามคำสั่งที่ได้รับมอบหมาย</w:t>
            </w:r>
          </w:p>
          <w:p w14:paraId="6C21A38F" w14:textId="77777777" w:rsidR="00D85342" w:rsidRPr="00266624" w:rsidRDefault="00D85342" w:rsidP="00D85342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</w:p>
          <w:p w14:paraId="618C9CFC" w14:textId="77777777" w:rsidR="00C532EF" w:rsidRPr="00266624" w:rsidRDefault="00D85342" w:rsidP="00C532EF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ระงา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  <w:r w:rsidR="006D62D8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C532EF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6A6F4915" w14:textId="77777777" w:rsidR="006D62D8" w:rsidRPr="00266624" w:rsidRDefault="00C532EF" w:rsidP="00C532EF">
            <w:pPr>
              <w:spacing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 / เอกสารการเข้าร่วมการปฏิบัติงาน</w:t>
            </w:r>
          </w:p>
          <w:p w14:paraId="4A53AD27" w14:textId="77777777" w:rsidR="006D62D8" w:rsidRPr="00266624" w:rsidRDefault="006D62D8" w:rsidP="00145DED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</w:p>
          <w:p w14:paraId="07269B0C" w14:textId="77777777" w:rsidR="006D62D8" w:rsidRPr="00266624" w:rsidRDefault="006D62D8" w:rsidP="00145DED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</w:p>
          <w:p w14:paraId="6F16C1B8" w14:textId="77777777" w:rsidR="006D62D8" w:rsidRPr="00266624" w:rsidRDefault="006D62D8" w:rsidP="00145DED">
            <w:pPr>
              <w:spacing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</w:p>
        </w:tc>
      </w:tr>
      <w:tr w:rsidR="00266624" w:rsidRPr="00266624" w14:paraId="4775EF05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02F88E1C" w14:textId="168BCEB1" w:rsidR="006D62D8" w:rsidRPr="00266624" w:rsidRDefault="006D62D8" w:rsidP="00DB65F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22" w:type="dxa"/>
            <w:shd w:val="clear" w:color="auto" w:fill="auto"/>
            <w:noWrap/>
            <w:vAlign w:val="bottom"/>
            <w:hideMark/>
          </w:tcPr>
          <w:p w14:paraId="1470822B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3B3E75BA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663743B3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12D0FC7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68C338C1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246540DF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641" w:type="dxa"/>
            <w:shd w:val="clear" w:color="auto" w:fill="auto"/>
            <w:vAlign w:val="bottom"/>
          </w:tcPr>
          <w:p w14:paraId="5B766F0C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vAlign w:val="bottom"/>
          </w:tcPr>
          <w:p w14:paraId="698EF680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2C936FDB" w14:textId="6E632D14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2F36F8DB" w14:textId="248DC8F5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6AF5AA4B" w14:textId="325290E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6D92FD0C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3B02B4AA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71D9A89C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2848" w:type="dxa"/>
            <w:vMerge/>
          </w:tcPr>
          <w:p w14:paraId="4626541E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</w:p>
        </w:tc>
      </w:tr>
      <w:tr w:rsidR="00266624" w:rsidRPr="00266624" w14:paraId="5506D24F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125F70C8" w14:textId="0C8527D5" w:rsidR="006D62D8" w:rsidRPr="00266624" w:rsidRDefault="006D62D8" w:rsidP="00DB65F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22" w:type="dxa"/>
            <w:shd w:val="clear" w:color="auto" w:fill="auto"/>
            <w:noWrap/>
            <w:vAlign w:val="bottom"/>
            <w:hideMark/>
          </w:tcPr>
          <w:p w14:paraId="72765396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071A4C4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62CAD608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A81E127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03A74C65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442A6D26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641" w:type="dxa"/>
            <w:shd w:val="clear" w:color="auto" w:fill="auto"/>
            <w:vAlign w:val="bottom"/>
          </w:tcPr>
          <w:p w14:paraId="2AAA15F6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vAlign w:val="bottom"/>
          </w:tcPr>
          <w:p w14:paraId="5A1938F6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14AB10DC" w14:textId="76C3C7ED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01B27316" w14:textId="42ACB5B5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35F5B815" w14:textId="6DC53C71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2EA3D41A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5E0CA516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26262D50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2848" w:type="dxa"/>
            <w:vMerge/>
          </w:tcPr>
          <w:p w14:paraId="21A51441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</w:p>
        </w:tc>
      </w:tr>
      <w:tr w:rsidR="00266624" w:rsidRPr="00266624" w14:paraId="6EF20281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01BF1298" w14:textId="6B55CD73" w:rsidR="006D62D8" w:rsidRPr="00266624" w:rsidRDefault="006D62D8" w:rsidP="00DB65F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22" w:type="dxa"/>
            <w:shd w:val="clear" w:color="auto" w:fill="auto"/>
            <w:noWrap/>
            <w:vAlign w:val="bottom"/>
            <w:hideMark/>
          </w:tcPr>
          <w:p w14:paraId="1A39084B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18FFEC22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2D129863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3D6CE51B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159E202B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6E44BF8D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641" w:type="dxa"/>
            <w:shd w:val="clear" w:color="auto" w:fill="auto"/>
            <w:vAlign w:val="bottom"/>
          </w:tcPr>
          <w:p w14:paraId="5E756B53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vAlign w:val="bottom"/>
          </w:tcPr>
          <w:p w14:paraId="59A32698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630C6E15" w14:textId="481E64A9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6EE805CD" w14:textId="72A1E6C1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56337212" w14:textId="4FD9D3DF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0EAC0C43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795F1325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4F6E641B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848" w:type="dxa"/>
            <w:vMerge/>
          </w:tcPr>
          <w:p w14:paraId="59034EC7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34D1525F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55570360" w14:textId="55B7A206" w:rsidR="006D62D8" w:rsidRPr="00266624" w:rsidRDefault="006D62D8" w:rsidP="00DB65F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22" w:type="dxa"/>
            <w:shd w:val="clear" w:color="auto" w:fill="auto"/>
            <w:noWrap/>
            <w:vAlign w:val="bottom"/>
            <w:hideMark/>
          </w:tcPr>
          <w:p w14:paraId="0629651A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D184725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276E5931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F60854A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44E65594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536DE59B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641" w:type="dxa"/>
            <w:shd w:val="clear" w:color="auto" w:fill="auto"/>
            <w:vAlign w:val="bottom"/>
          </w:tcPr>
          <w:p w14:paraId="3A0E5927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vAlign w:val="bottom"/>
          </w:tcPr>
          <w:p w14:paraId="537F11F2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4CE05684" w14:textId="4E7E305D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5563EB7B" w14:textId="500798CF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754DAC3D" w14:textId="51088C9F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3FD5A934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02C91247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76CECDDC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848" w:type="dxa"/>
            <w:vMerge/>
          </w:tcPr>
          <w:p w14:paraId="76BC673C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39BB2768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5D51DDCD" w14:textId="00CF93BB" w:rsidR="006D62D8" w:rsidRPr="00266624" w:rsidRDefault="006D62D8" w:rsidP="00DB65F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22" w:type="dxa"/>
            <w:shd w:val="clear" w:color="auto" w:fill="auto"/>
            <w:noWrap/>
            <w:vAlign w:val="bottom"/>
            <w:hideMark/>
          </w:tcPr>
          <w:p w14:paraId="28B6F2C4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0D8C1542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52184677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85413A2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1C81DD82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3D1B8BC9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641" w:type="dxa"/>
            <w:shd w:val="clear" w:color="auto" w:fill="auto"/>
            <w:vAlign w:val="bottom"/>
          </w:tcPr>
          <w:p w14:paraId="64CE6367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vAlign w:val="bottom"/>
          </w:tcPr>
          <w:p w14:paraId="5CC847E6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0A7B2876" w14:textId="30A36355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31CBEB8B" w14:textId="0944D4C6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77180191" w14:textId="5A12409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6F012237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198A92A4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  <w:t> </w:t>
            </w: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74285E63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848" w:type="dxa"/>
            <w:vMerge/>
          </w:tcPr>
          <w:p w14:paraId="4BBA00BD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75BB26F2" w14:textId="77777777" w:rsidTr="00272DAB">
        <w:trPr>
          <w:trHeight w:val="285"/>
        </w:trPr>
        <w:tc>
          <w:tcPr>
            <w:tcW w:w="709" w:type="dxa"/>
            <w:shd w:val="clear" w:color="auto" w:fill="auto"/>
            <w:noWrap/>
            <w:vAlign w:val="bottom"/>
          </w:tcPr>
          <w:p w14:paraId="5BE384F7" w14:textId="36630E5A" w:rsidR="00082E11" w:rsidRPr="00266624" w:rsidRDefault="00082E11" w:rsidP="00DB65F5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22" w:type="dxa"/>
            <w:shd w:val="clear" w:color="auto" w:fill="auto"/>
            <w:noWrap/>
            <w:vAlign w:val="bottom"/>
            <w:hideMark/>
          </w:tcPr>
          <w:p w14:paraId="4270DCCF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ED3CC4F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1E51EE1C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82861F1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5042361D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24" w:type="dxa"/>
            <w:shd w:val="clear" w:color="auto" w:fill="auto"/>
            <w:noWrap/>
            <w:vAlign w:val="bottom"/>
            <w:hideMark/>
          </w:tcPr>
          <w:p w14:paraId="1722CF07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641" w:type="dxa"/>
            <w:shd w:val="clear" w:color="auto" w:fill="auto"/>
            <w:vAlign w:val="bottom"/>
          </w:tcPr>
          <w:p w14:paraId="2D6D06E0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vAlign w:val="bottom"/>
          </w:tcPr>
          <w:p w14:paraId="4AAD9637" w14:textId="77777777" w:rsidR="00082E11" w:rsidRPr="00266624" w:rsidRDefault="00082E11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shd w:val="clear" w:color="auto" w:fill="D9D9D9" w:themeFill="background1" w:themeFillShade="D9"/>
            <w:noWrap/>
            <w:vAlign w:val="bottom"/>
          </w:tcPr>
          <w:p w14:paraId="0068A9D4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4A47E86E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D9D9D9" w:themeFill="background1" w:themeFillShade="D9"/>
            <w:noWrap/>
            <w:vAlign w:val="bottom"/>
          </w:tcPr>
          <w:p w14:paraId="43ACA991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51F1ED3A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auto"/>
            <w:noWrap/>
            <w:vAlign w:val="bottom"/>
            <w:hideMark/>
          </w:tcPr>
          <w:p w14:paraId="4926A3D6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auto"/>
            <w:noWrap/>
            <w:vAlign w:val="bottom"/>
            <w:hideMark/>
          </w:tcPr>
          <w:p w14:paraId="6A681372" w14:textId="77777777" w:rsidR="00082E11" w:rsidRPr="00266624" w:rsidRDefault="00082E11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848" w:type="dxa"/>
            <w:vMerge/>
          </w:tcPr>
          <w:p w14:paraId="35BED9ED" w14:textId="77777777" w:rsidR="00082E11" w:rsidRPr="00266624" w:rsidRDefault="00082E11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266624" w:rsidRPr="00266624" w14:paraId="7D3EC639" w14:textId="77777777" w:rsidTr="00C20BB8">
        <w:trPr>
          <w:trHeight w:val="70"/>
        </w:trPr>
        <w:tc>
          <w:tcPr>
            <w:tcW w:w="709" w:type="dxa"/>
            <w:shd w:val="clear" w:color="auto" w:fill="auto"/>
            <w:noWrap/>
            <w:vAlign w:val="bottom"/>
          </w:tcPr>
          <w:p w14:paraId="27D2078E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7167" w:type="dxa"/>
            <w:gridSpan w:val="7"/>
            <w:shd w:val="clear" w:color="auto" w:fill="auto"/>
            <w:noWrap/>
            <w:vAlign w:val="bottom"/>
            <w:hideMark/>
          </w:tcPr>
          <w:p w14:paraId="3F788CF5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รวม</w:t>
            </w:r>
          </w:p>
        </w:tc>
        <w:tc>
          <w:tcPr>
            <w:tcW w:w="598" w:type="dxa"/>
            <w:shd w:val="clear" w:color="auto" w:fill="F2F2F2" w:themeFill="background1" w:themeFillShade="F2"/>
            <w:vAlign w:val="bottom"/>
          </w:tcPr>
          <w:p w14:paraId="0EC45997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8" w:type="dxa"/>
            <w:shd w:val="clear" w:color="auto" w:fill="F2F2F2" w:themeFill="background1" w:themeFillShade="F2"/>
            <w:noWrap/>
            <w:vAlign w:val="bottom"/>
          </w:tcPr>
          <w:p w14:paraId="1DADAD61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noWrap/>
            <w:vAlign w:val="bottom"/>
          </w:tcPr>
          <w:p w14:paraId="2AE12C92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noWrap/>
            <w:vAlign w:val="bottom"/>
          </w:tcPr>
          <w:p w14:paraId="1B7797B6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noWrap/>
            <w:vAlign w:val="bottom"/>
            <w:hideMark/>
          </w:tcPr>
          <w:p w14:paraId="5603DD35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noWrap/>
            <w:vAlign w:val="bottom"/>
            <w:hideMark/>
          </w:tcPr>
          <w:p w14:paraId="6D4A2E04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598" w:type="dxa"/>
            <w:shd w:val="clear" w:color="auto" w:fill="F2F2F2" w:themeFill="background1" w:themeFillShade="F2"/>
            <w:noWrap/>
            <w:vAlign w:val="bottom"/>
            <w:hideMark/>
          </w:tcPr>
          <w:p w14:paraId="51D441A5" w14:textId="77777777" w:rsidR="006D62D8" w:rsidRPr="00266624" w:rsidRDefault="006D62D8" w:rsidP="00145DED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6"/>
                <w:szCs w:val="26"/>
              </w:rPr>
            </w:pPr>
          </w:p>
        </w:tc>
        <w:tc>
          <w:tcPr>
            <w:tcW w:w="2848" w:type="dxa"/>
            <w:vMerge/>
          </w:tcPr>
          <w:p w14:paraId="56E729E3" w14:textId="77777777" w:rsidR="006D62D8" w:rsidRPr="00266624" w:rsidRDefault="006D62D8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Cs w:val="22"/>
              </w:rPr>
            </w:pPr>
          </w:p>
        </w:tc>
      </w:tr>
      <w:tr w:rsidR="00CC350C" w:rsidRPr="00266624" w14:paraId="61C89706" w14:textId="77777777" w:rsidTr="00D3583E">
        <w:trPr>
          <w:trHeight w:val="285"/>
        </w:trPr>
        <w:tc>
          <w:tcPr>
            <w:tcW w:w="10916" w:type="dxa"/>
            <w:gridSpan w:val="15"/>
            <w:shd w:val="clear" w:color="auto" w:fill="auto"/>
            <w:noWrap/>
            <w:vAlign w:val="bottom"/>
            <w:hideMark/>
          </w:tcPr>
          <w:p w14:paraId="6C4773F6" w14:textId="77777777" w:rsidR="00CC350C" w:rsidRPr="00266624" w:rsidRDefault="00CC350C" w:rsidP="004671B9">
            <w:pPr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6"/>
                <w:szCs w:val="26"/>
              </w:rPr>
              <w:t> 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0C389CEE" w14:textId="77777777" w:rsidR="00CC350C" w:rsidRPr="00266624" w:rsidRDefault="00CC350C" w:rsidP="00CC350C">
            <w:pPr>
              <w:pStyle w:val="ListParagraph"/>
              <w:numPr>
                <w:ilvl w:val="0"/>
                <w:numId w:val="3"/>
              </w:num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ป็นกรรมการกำหนดคุณลักษณะด้านอาคารและสิ่งก่อสร้างระดับมหาวิทยาลัยประเภทอาคาร คิดภาระงานให้  2 ภาระงาน/หลัง/สัปดาห์/ภาคการศึกษาปกติประเภทสิ่งก่อสร้าง คิดภาระงานให้  1 ภาระงาน/งาน/สัปดาห์/ภาคการศึกษาปกติ</w:t>
            </w:r>
          </w:p>
          <w:p w14:paraId="72E913F9" w14:textId="77777777" w:rsidR="00CC350C" w:rsidRPr="00266624" w:rsidRDefault="00CC350C" w:rsidP="00CC350C">
            <w:pPr>
              <w:pStyle w:val="ListParagraph"/>
              <w:numPr>
                <w:ilvl w:val="0"/>
                <w:numId w:val="3"/>
              </w:num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ป็นกรรมการจัดซื้อจัดจ้างด้านอาคารและสิ่งก่อสร้างระดับมหาวิทยาลัยประเภทอาคาร คิดภาระงานให้  2 ภาระงาน/หลัง/สัปดาห์/ภาคการศึกษาปกติประเภทสิ่งก่อสร้าง คิดภาระงานให้  1 ภาระงาน/งาน/สัปดาห์/ภาคการศึกษาปกติ</w:t>
            </w:r>
          </w:p>
          <w:p w14:paraId="72B03C87" w14:textId="77777777" w:rsidR="00CC350C" w:rsidRPr="00266624" w:rsidRDefault="00CC350C" w:rsidP="00CC350C">
            <w:pPr>
              <w:pStyle w:val="ListParagraph"/>
              <w:numPr>
                <w:ilvl w:val="0"/>
                <w:numId w:val="3"/>
              </w:num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ป็นกรรมการควบคุมการก่อสร้าง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ด้านอาคารและสิ่งก่อสร้างระดับมหาวิทยาลัยประเภทอาคาร คิดภาระงานให้ 4 ภาระงาน/หลัง/สัปดาห์/ภาคการศึกษาปกติประเภทสิ่งก่อสร้าง คิดภาระงานให้  2 ภาระงาน/งาน/สัปดาห์/ภาคการศึกษาปกติ</w:t>
            </w:r>
          </w:p>
          <w:p w14:paraId="6E0EF7A8" w14:textId="77777777" w:rsidR="00CC350C" w:rsidRPr="00266624" w:rsidRDefault="00CC350C" w:rsidP="00CC350C">
            <w:pPr>
              <w:pStyle w:val="ListParagraph"/>
              <w:numPr>
                <w:ilvl w:val="0"/>
                <w:numId w:val="3"/>
              </w:num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ป็นกรรมการตรวจการจ้าง ด้านอาคารและสิ่งก่อสร้างระดับมหาวิทยาลัยประเภทอาคาร คิดภาระงานให้ 4 ภาระงาน/หลัง/สัปดาห์/ภาคการศึกษาปกติประเภทสิ่งก่อสร้าง คิดภาระงานให้  2 ภาระงาน/งาน/สัปดาห์/ภาคการศึกษาปกติ</w:t>
            </w:r>
          </w:p>
        </w:tc>
        <w:tc>
          <w:tcPr>
            <w:tcW w:w="2848" w:type="dxa"/>
            <w:vMerge/>
          </w:tcPr>
          <w:p w14:paraId="4F3FE888" w14:textId="77777777" w:rsidR="00CC350C" w:rsidRPr="00266624" w:rsidRDefault="00CC350C" w:rsidP="00145DED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</w:tbl>
    <w:p w14:paraId="6756B76A" w14:textId="77777777" w:rsidR="00CC350C" w:rsidRPr="00266624" w:rsidRDefault="0060670E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        </w:t>
      </w:r>
    </w:p>
    <w:p w14:paraId="04C74F7A" w14:textId="77777777" w:rsidR="006C6849" w:rsidRPr="00266624" w:rsidRDefault="006C6849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6D40B95C" w14:textId="77777777" w:rsidR="006C6849" w:rsidRPr="00266624" w:rsidRDefault="006C6849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6713E78B" w14:textId="77777777" w:rsidR="006C6849" w:rsidRPr="00266624" w:rsidRDefault="006C6849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01A6B9B5" w14:textId="77777777" w:rsidR="006C6849" w:rsidRPr="00266624" w:rsidRDefault="006C6849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742F120B" w14:textId="77777777" w:rsidR="00E53588" w:rsidRPr="00266624" w:rsidRDefault="0060670E" w:rsidP="00CC350C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8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 </w:t>
      </w:r>
      <w:r w:rsidR="00E53588" w:rsidRPr="00266624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        </w:t>
      </w:r>
    </w:p>
    <w:p w14:paraId="4CD4202A" w14:textId="77777777" w:rsidR="00E53588" w:rsidRPr="00266624" w:rsidRDefault="00E53588" w:rsidP="00CC350C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0E2CD7E" w14:textId="3E6DB88E" w:rsidR="00776E8E" w:rsidRPr="00266624" w:rsidRDefault="00E53588" w:rsidP="00CC350C">
      <w:pPr>
        <w:tabs>
          <w:tab w:val="left" w:pos="3655"/>
        </w:tabs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 </w:t>
      </w:r>
      <w:r w:rsidR="00AD531D" w:rsidRPr="00266624">
        <w:rPr>
          <w:rFonts w:ascii="TH SarabunPSK" w:hAnsi="TH SarabunPSK" w:cs="TH SarabunPSK"/>
          <w:color w:val="000000" w:themeColor="text1"/>
          <w:sz w:val="32"/>
          <w:szCs w:val="32"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="00AD531D"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.9 </w:t>
      </w:r>
      <w:r w:rsidR="00AD531D"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รมการตรวจสอบความสะอาดและปฏิบัติงานเวรดูแลความปลอดภัยในมหาวิทยาลัย</w:t>
      </w:r>
    </w:p>
    <w:tbl>
      <w:tblPr>
        <w:tblpPr w:leftFromText="180" w:rightFromText="180" w:vertAnchor="text" w:horzAnchor="margin" w:tblpX="675" w:tblpY="188"/>
        <w:tblW w:w="13745" w:type="dxa"/>
        <w:tblLook w:val="04A0" w:firstRow="1" w:lastRow="0" w:firstColumn="1" w:lastColumn="0" w:noHBand="0" w:noVBand="1"/>
      </w:tblPr>
      <w:tblGrid>
        <w:gridCol w:w="675"/>
        <w:gridCol w:w="4794"/>
        <w:gridCol w:w="1730"/>
        <w:gridCol w:w="946"/>
        <w:gridCol w:w="344"/>
        <w:gridCol w:w="344"/>
        <w:gridCol w:w="344"/>
        <w:gridCol w:w="344"/>
        <w:gridCol w:w="344"/>
        <w:gridCol w:w="819"/>
        <w:gridCol w:w="3061"/>
      </w:tblGrid>
      <w:tr w:rsidR="00AD531D" w:rsidRPr="00266624" w14:paraId="6E4C0CF5" w14:textId="77777777" w:rsidTr="00CC350C">
        <w:trPr>
          <w:trHeight w:val="285"/>
        </w:trPr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21346" w14:textId="77777777" w:rsidR="00AD531D" w:rsidRPr="00266624" w:rsidRDefault="00AD531D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47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A1642" w14:textId="77777777" w:rsidR="00AD531D" w:rsidRPr="00266624" w:rsidRDefault="00AD531D" w:rsidP="00CC350C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 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br/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ตำแหน่งกรรมการ</w:t>
            </w:r>
          </w:p>
        </w:tc>
        <w:tc>
          <w:tcPr>
            <w:tcW w:w="17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4BF4D" w14:textId="77777777" w:rsidR="00AD531D" w:rsidRPr="00266624" w:rsidRDefault="00AD531D" w:rsidP="00CC350C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รั้ง</w:t>
            </w:r>
          </w:p>
        </w:tc>
        <w:tc>
          <w:tcPr>
            <w:tcW w:w="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BBC8D" w14:textId="77777777" w:rsidR="00AD531D" w:rsidRPr="00266624" w:rsidRDefault="00AD531D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D1CF3" w14:textId="77777777" w:rsidR="00AD531D" w:rsidRPr="00266624" w:rsidRDefault="00AD531D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8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C8B2B" w14:textId="77777777" w:rsidR="00AD531D" w:rsidRPr="00266624" w:rsidRDefault="00AD531D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30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3B1E3" w14:textId="31FBE1CB" w:rsidR="00AD531D" w:rsidRPr="00266624" w:rsidRDefault="008D5F5C" w:rsidP="00CC350C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AD531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AD531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AD531D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556A8939" w14:textId="77777777" w:rsidTr="00272DAB">
        <w:trPr>
          <w:trHeight w:val="754"/>
        </w:trPr>
        <w:tc>
          <w:tcPr>
            <w:tcW w:w="6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9F562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79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79D7A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173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11101F3" w14:textId="77777777" w:rsidR="00AD531D" w:rsidRPr="00266624" w:rsidRDefault="00AD531D" w:rsidP="00CC350C">
            <w:pPr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49CB3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E7C3534" w14:textId="24A299BB" w:rsidR="00AD531D" w:rsidRPr="00266624" w:rsidRDefault="00AD531D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E11CBE1" w14:textId="1361A925" w:rsidR="00AD531D" w:rsidRPr="00266624" w:rsidRDefault="00AD531D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C7553A" w14:textId="5460747C" w:rsidR="00AD531D" w:rsidRPr="00266624" w:rsidRDefault="00AD531D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D476B" w14:textId="77777777" w:rsidR="00AD531D" w:rsidRPr="00266624" w:rsidRDefault="0079334E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1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9BA4D" w14:textId="77777777" w:rsidR="00AD531D" w:rsidRPr="00266624" w:rsidRDefault="0079334E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8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CDB10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0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CCC68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4E18DB34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F2892" w14:textId="77777777" w:rsidR="00AD531D" w:rsidRPr="00266624" w:rsidRDefault="00AD531D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1</w:t>
            </w:r>
          </w:p>
        </w:tc>
        <w:tc>
          <w:tcPr>
            <w:tcW w:w="4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45337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8"/>
                <w:cs/>
              </w:rPr>
              <w:t>ตรวจสอบความสะอาดอาคาร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8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8"/>
                <w:cs/>
              </w:rPr>
              <w:t>บริเวณภายในมหาวิทยาลัย</w:t>
            </w:r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D9274A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53893" w14:textId="77777777" w:rsidR="00AD531D" w:rsidRPr="00266624" w:rsidRDefault="00AD531D" w:rsidP="00CC350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6180816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2FB2608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7EEEC48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B44E0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DFA20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172AB" w14:textId="77777777" w:rsidR="00AD531D" w:rsidRPr="00266624" w:rsidRDefault="00AD531D" w:rsidP="00CC350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06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608EA2F" w14:textId="7595ED38" w:rsidR="00DB65F5" w:rsidRPr="00266624" w:rsidRDefault="008D5F5C" w:rsidP="00DB65F5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  <w:r w:rsidR="00C92074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 ไม่ปฏิบัติตามคำสั่งที่ได้รับ</w:t>
            </w:r>
          </w:p>
          <w:p w14:paraId="1F0CBB4F" w14:textId="77777777" w:rsidR="00C92074" w:rsidRPr="00266624" w:rsidRDefault="00DB65F5" w:rsidP="00DB65F5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</w:t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อบหมาย</w:t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</w:t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</w:t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ฏิบัติตามคำสั่งที่ได้รับมอบหมาย</w:t>
            </w:r>
          </w:p>
          <w:p w14:paraId="467A7BF2" w14:textId="77777777" w:rsidR="00DB65F5" w:rsidRPr="00266624" w:rsidRDefault="00DB65F5" w:rsidP="00DB65F5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63F1E03C" w14:textId="77777777" w:rsidR="00AD531D" w:rsidRPr="00266624" w:rsidRDefault="00C92074" w:rsidP="00DB65F5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ระดับการให้คะแน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ะแนน </w:t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=</w:t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ระงาน </w:t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x </w:t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ผลสัมฤทธิ์</w:t>
            </w:r>
          </w:p>
          <w:p w14:paraId="51343829" w14:textId="77777777" w:rsidR="00DB65F5" w:rsidRPr="00266624" w:rsidRDefault="00DB65F5" w:rsidP="00DB65F5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</w:p>
          <w:p w14:paraId="5B5B58FB" w14:textId="77777777" w:rsidR="00C532EF" w:rsidRPr="00266624" w:rsidRDefault="00C532EF" w:rsidP="00DB65F5">
            <w:pPr>
              <w:spacing w:after="0" w:line="240" w:lineRule="auto"/>
              <w:contextualSpacing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ลักฐาน</w:t>
            </w:r>
          </w:p>
          <w:p w14:paraId="5A717816" w14:textId="77777777" w:rsidR="00C532EF" w:rsidRPr="00266624" w:rsidRDefault="00C532EF" w:rsidP="00DB65F5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ำสั่ง / เอกสารการเข้าร่วมการปฏิบัติงาน</w:t>
            </w:r>
          </w:p>
        </w:tc>
      </w:tr>
      <w:tr w:rsidR="00D3583E" w:rsidRPr="00266624" w14:paraId="2CA5A7CB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E335B" w14:textId="77777777" w:rsidR="00AD531D" w:rsidRPr="00266624" w:rsidRDefault="00AD531D" w:rsidP="00CC350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  <w:cs/>
              </w:rPr>
              <w:t>2</w:t>
            </w:r>
          </w:p>
        </w:tc>
        <w:tc>
          <w:tcPr>
            <w:tcW w:w="4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4FF41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>ปฏิบัติงานเวรดูแลความปลอดภัยในมหาวิทยาลัย</w:t>
            </w:r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61283F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1C53E" w14:textId="77777777" w:rsidR="00AD531D" w:rsidRPr="00266624" w:rsidRDefault="00AD531D" w:rsidP="00CC350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E089285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9E9DE98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C0D44BC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2C022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1980A" w14:textId="77777777" w:rsidR="00AD531D" w:rsidRPr="00266624" w:rsidRDefault="00AD531D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2A09B" w14:textId="77777777" w:rsidR="00AD531D" w:rsidRPr="00266624" w:rsidRDefault="00AD531D" w:rsidP="00CC350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061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2A84682" w14:textId="77777777" w:rsidR="00AD531D" w:rsidRPr="00266624" w:rsidRDefault="00AD531D" w:rsidP="00CC350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C20BB8" w:rsidRPr="00266624" w14:paraId="41809852" w14:textId="77777777" w:rsidTr="00C20BB8">
        <w:trPr>
          <w:trHeight w:val="285"/>
        </w:trPr>
        <w:tc>
          <w:tcPr>
            <w:tcW w:w="7199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EB205" w14:textId="77777777" w:rsidR="00C20BB8" w:rsidRPr="00266624" w:rsidRDefault="00C20BB8" w:rsidP="00CC350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8504921" w14:textId="77777777" w:rsidR="00C20BB8" w:rsidRPr="00266624" w:rsidRDefault="00C20BB8" w:rsidP="00CC350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B122C43" w14:textId="77777777" w:rsidR="00C20BB8" w:rsidRPr="00266624" w:rsidRDefault="00C20BB8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338E5CC" w14:textId="77777777" w:rsidR="00C20BB8" w:rsidRPr="00266624" w:rsidRDefault="00C20BB8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8D4ACB0" w14:textId="77777777" w:rsidR="00C20BB8" w:rsidRPr="00266624" w:rsidRDefault="00C20BB8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1F18CCB" w14:textId="77777777" w:rsidR="00C20BB8" w:rsidRPr="00266624" w:rsidRDefault="00C20BB8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AB30BB5" w14:textId="77777777" w:rsidR="00C20BB8" w:rsidRPr="00266624" w:rsidRDefault="00C20BB8" w:rsidP="00CC350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1D4EEED" w14:textId="77777777" w:rsidR="00C20BB8" w:rsidRPr="00266624" w:rsidRDefault="00C20BB8" w:rsidP="00CC350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061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0DEE193" w14:textId="77777777" w:rsidR="00C20BB8" w:rsidRPr="00266624" w:rsidRDefault="00C20BB8" w:rsidP="00CC350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E53588" w:rsidRPr="00266624" w14:paraId="29A29A65" w14:textId="77777777" w:rsidTr="00E53588">
        <w:trPr>
          <w:trHeight w:val="285"/>
        </w:trPr>
        <w:tc>
          <w:tcPr>
            <w:tcW w:w="10684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606C69" w14:textId="77777777" w:rsidR="00E53588" w:rsidRPr="00266624" w:rsidRDefault="00E53588" w:rsidP="00CC350C">
            <w:pPr>
              <w:tabs>
                <w:tab w:val="left" w:pos="992"/>
              </w:tabs>
              <w:spacing w:after="0"/>
              <w:ind w:left="34" w:hanging="176"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772BE430" w14:textId="77777777" w:rsidR="00E53588" w:rsidRPr="00266624" w:rsidRDefault="00E53588" w:rsidP="00CC350C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  <w:tab w:val="left" w:pos="7797"/>
              </w:tabs>
              <w:spacing w:after="0" w:line="240" w:lineRule="auto"/>
              <w:ind w:left="176" w:hanging="35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1) 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>กรรมการตรวจสอบความสะอาดอาคาร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</w:rPr>
              <w:t>/</w:t>
            </w:r>
            <w:r w:rsidRPr="00266624">
              <w:rPr>
                <w:rFonts w:ascii="TH SarabunPSK" w:hAnsi="TH SarabunPSK" w:cs="TH SarabunPSK"/>
                <w:color w:val="000000" w:themeColor="text1"/>
                <w:spacing w:val="-4"/>
                <w:sz w:val="24"/>
                <w:szCs w:val="24"/>
                <w:cs/>
              </w:rPr>
              <w:t xml:space="preserve">บริเวณภายในมหาวิทยาลัย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ภาระงานให้ 1</w:t>
            </w:r>
            <w:r w:rsidR="0079334E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/ครั้งสัปดาห์/ภาคการศึกษาปกติ</w:t>
            </w:r>
          </w:p>
          <w:p w14:paraId="69DE02F1" w14:textId="77777777" w:rsidR="00E53588" w:rsidRPr="00266624" w:rsidRDefault="00E53588" w:rsidP="00CC350C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2977"/>
              </w:tabs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2) กรรมการปฏิบัติงานเวรดูแลความปลอดภัยในมหาวิทยาลัย คิดภาระงานให้ 1  ภาระงาน/สัปดาห์/ครั้ง/ภาคการศึกษาปกติ</w:t>
            </w:r>
          </w:p>
          <w:p w14:paraId="0523BAFC" w14:textId="77777777" w:rsidR="00E53588" w:rsidRPr="00266624" w:rsidRDefault="00E53588" w:rsidP="00CC350C">
            <w:pPr>
              <w:tabs>
                <w:tab w:val="left" w:pos="992"/>
              </w:tabs>
              <w:spacing w:after="0"/>
              <w:ind w:left="34" w:hanging="176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</w:p>
        </w:tc>
        <w:tc>
          <w:tcPr>
            <w:tcW w:w="3061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90A72" w14:textId="77777777" w:rsidR="00E53588" w:rsidRPr="00266624" w:rsidRDefault="00E53588" w:rsidP="00CC350C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5E09EC81" w14:textId="77777777" w:rsidR="00776E8E" w:rsidRPr="00266624" w:rsidRDefault="00776E8E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3DC30C92" w14:textId="77777777" w:rsidR="009F41D6" w:rsidRPr="00266624" w:rsidRDefault="009F41D6" w:rsidP="00D25D56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7EC6129B" w14:textId="77777777" w:rsidR="00E53588" w:rsidRPr="00266624" w:rsidRDefault="0060670E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  <w:r w:rsidRPr="00266624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        </w:t>
      </w:r>
    </w:p>
    <w:p w14:paraId="0FC4AEC9" w14:textId="77777777" w:rsidR="00E53588" w:rsidRPr="00266624" w:rsidRDefault="00E53588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07720CD8" w14:textId="77777777" w:rsidR="00E53588" w:rsidRPr="00266624" w:rsidRDefault="00E53588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3D637A4F" w14:textId="77777777" w:rsidR="00E53588" w:rsidRPr="00266624" w:rsidRDefault="00E53588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2C57F940" w14:textId="77777777" w:rsidR="00E53588" w:rsidRPr="00266624" w:rsidRDefault="00E53588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4601C9D7" w14:textId="77777777" w:rsidR="00E53588" w:rsidRPr="00266624" w:rsidRDefault="00E53588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4DA922C8" w14:textId="77777777" w:rsidR="00E53588" w:rsidRPr="00266624" w:rsidRDefault="00E53588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6CA83F26" w14:textId="77777777" w:rsidR="00E53588" w:rsidRPr="00266624" w:rsidRDefault="00E53588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0D8B959C" w14:textId="77777777" w:rsidR="00E53588" w:rsidRPr="00266624" w:rsidRDefault="00E53588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3EF73E70" w14:textId="77777777" w:rsidR="00E53588" w:rsidRPr="00266624" w:rsidRDefault="00E53588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2E233471" w14:textId="77777777" w:rsidR="00E53588" w:rsidRPr="00266624" w:rsidRDefault="00E53588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179FA028" w14:textId="77777777" w:rsidR="00B21DFD" w:rsidRPr="00266624" w:rsidRDefault="00B21DFD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28"/>
        </w:rPr>
      </w:pPr>
    </w:p>
    <w:p w14:paraId="61CFCE7C" w14:textId="77777777" w:rsidR="00BB3AEE" w:rsidRPr="00266624" w:rsidRDefault="00BB3AEE" w:rsidP="00F064BF">
      <w:pPr>
        <w:tabs>
          <w:tab w:val="left" w:pos="3655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C314E79" w14:textId="52A070B4" w:rsidR="00F064BF" w:rsidRPr="00266624" w:rsidRDefault="00F064BF" w:rsidP="00BA5137">
      <w:pPr>
        <w:tabs>
          <w:tab w:val="left" w:pos="3655"/>
        </w:tabs>
        <w:spacing w:after="0" w:line="240" w:lineRule="auto"/>
        <w:contextualSpacing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>3.</w:t>
      </w:r>
      <w:r w:rsidR="007E48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5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>.</w:t>
      </w:r>
      <w:r w:rsidR="0060670E" w:rsidRPr="00266624">
        <w:rPr>
          <w:rFonts w:ascii="TH SarabunPSK" w:hAnsi="TH SarabunPSK" w:cs="TH SarabunPSK"/>
          <w:color w:val="000000" w:themeColor="text1"/>
          <w:sz w:val="32"/>
          <w:szCs w:val="32"/>
        </w:rPr>
        <w:t>10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การจัดทำ </w:t>
      </w:r>
      <w:r w:rsidRPr="00266624">
        <w:rPr>
          <w:rFonts w:ascii="TH SarabunPSK" w:hAnsi="TH SarabunPSK" w:cs="TH SarabunPSK"/>
          <w:color w:val="000000" w:themeColor="text1"/>
          <w:sz w:val="32"/>
          <w:szCs w:val="32"/>
        </w:rPr>
        <w:t>Webometric</w:t>
      </w:r>
      <w:r w:rsidR="009F489D" w:rsidRPr="00266624">
        <w:rPr>
          <w:rFonts w:ascii="TH SarabunPSK" w:hAnsi="TH SarabunPSK" w:cs="TH SarabunPSK"/>
          <w:color w:val="000000" w:themeColor="text1"/>
          <w:sz w:val="32"/>
          <w:szCs w:val="32"/>
        </w:rPr>
        <w:t>s</w:t>
      </w:r>
    </w:p>
    <w:tbl>
      <w:tblPr>
        <w:tblpPr w:leftFromText="180" w:rightFromText="180" w:vertAnchor="text" w:horzAnchor="margin" w:tblpY="188"/>
        <w:tblW w:w="14845" w:type="dxa"/>
        <w:tblLook w:val="04A0" w:firstRow="1" w:lastRow="0" w:firstColumn="1" w:lastColumn="0" w:noHBand="0" w:noVBand="1"/>
      </w:tblPr>
      <w:tblGrid>
        <w:gridCol w:w="675"/>
        <w:gridCol w:w="6524"/>
        <w:gridCol w:w="946"/>
        <w:gridCol w:w="344"/>
        <w:gridCol w:w="344"/>
        <w:gridCol w:w="344"/>
        <w:gridCol w:w="344"/>
        <w:gridCol w:w="344"/>
        <w:gridCol w:w="2190"/>
        <w:gridCol w:w="2790"/>
      </w:tblGrid>
      <w:tr w:rsidR="00BD57EC" w:rsidRPr="00266624" w14:paraId="235FDD00" w14:textId="77777777" w:rsidTr="00BB3AEE">
        <w:trPr>
          <w:trHeight w:val="285"/>
        </w:trPr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C7996" w14:textId="77777777" w:rsidR="00BD57EC" w:rsidRPr="00266624" w:rsidRDefault="00BD57EC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ที่</w:t>
            </w:r>
          </w:p>
        </w:tc>
        <w:tc>
          <w:tcPr>
            <w:tcW w:w="65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12C43" w14:textId="77777777" w:rsidR="00BD57EC" w:rsidRPr="00266624" w:rsidRDefault="00BD57EC" w:rsidP="00BD57EC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ายการ</w:t>
            </w: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 xml:space="preserve">  </w:t>
            </w:r>
          </w:p>
        </w:tc>
        <w:tc>
          <w:tcPr>
            <w:tcW w:w="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BC5BA" w14:textId="77777777" w:rsidR="00BD57EC" w:rsidRPr="00266624" w:rsidRDefault="00BD57EC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ภาระงาน</w:t>
            </w:r>
          </w:p>
        </w:tc>
        <w:tc>
          <w:tcPr>
            <w:tcW w:w="17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D6409" w14:textId="77777777" w:rsidR="00BD57EC" w:rsidRPr="00266624" w:rsidRDefault="00BD57EC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ผลสัมฤทธิ์</w:t>
            </w:r>
          </w:p>
        </w:tc>
        <w:tc>
          <w:tcPr>
            <w:tcW w:w="21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38397" w14:textId="77777777" w:rsidR="00BD57EC" w:rsidRPr="00266624" w:rsidRDefault="00BD57EC" w:rsidP="00145D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คะแนน</w:t>
            </w:r>
          </w:p>
        </w:tc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BF4ED" w14:textId="7127DB5E" w:rsidR="00BD57EC" w:rsidRPr="00266624" w:rsidRDefault="008D5F5C" w:rsidP="00D56FD3">
            <w:pPr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>เกณฑ์การให้ระดับผลสัมฤทธิ์</w:t>
            </w:r>
            <w:r w:rsidR="00BD57E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BD57E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และเอกสารหลักฐานที่ใช้ประกอบ</w:t>
            </w:r>
            <w:r w:rsidR="00BD57EC"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6"/>
                <w:szCs w:val="26"/>
                <w:cs/>
              </w:rPr>
              <w:br/>
              <w:t>การประเมิน</w:t>
            </w:r>
          </w:p>
        </w:tc>
      </w:tr>
      <w:tr w:rsidR="00D3583E" w:rsidRPr="00266624" w14:paraId="5E901D16" w14:textId="77777777" w:rsidTr="00272DAB">
        <w:trPr>
          <w:trHeight w:val="473"/>
        </w:trPr>
        <w:tc>
          <w:tcPr>
            <w:tcW w:w="6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AE059E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2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A5637" w14:textId="77777777" w:rsidR="00AD2890" w:rsidRPr="00266624" w:rsidRDefault="00AD2890" w:rsidP="00AD2890">
            <w:pPr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A5154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4BEB2B9" w14:textId="5296F3E8" w:rsidR="00AD2890" w:rsidRPr="00266624" w:rsidRDefault="00AD2890" w:rsidP="00AD289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2DB2750" w14:textId="5C6CBCE1" w:rsidR="00AD2890" w:rsidRPr="00266624" w:rsidRDefault="00AD2890" w:rsidP="00AD289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C802C89" w14:textId="093BF683" w:rsidR="00AD2890" w:rsidRPr="00266624" w:rsidRDefault="00AD2890" w:rsidP="00AD289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396301" w14:textId="77777777" w:rsidR="00AD2890" w:rsidRPr="00266624" w:rsidRDefault="00AD2890" w:rsidP="00AD289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1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97F209" w14:textId="77777777" w:rsidR="00AD2890" w:rsidRPr="00266624" w:rsidRDefault="00AD2890" w:rsidP="00AD289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0</w:t>
            </w:r>
          </w:p>
        </w:tc>
        <w:tc>
          <w:tcPr>
            <w:tcW w:w="21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D007C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87E40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</w:tr>
      <w:tr w:rsidR="00D3583E" w:rsidRPr="00266624" w14:paraId="20B9AF15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B8CBE7" w14:textId="112A6CFD" w:rsidR="00AD2890" w:rsidRPr="00266624" w:rsidRDefault="00AD2890" w:rsidP="00A162E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340E0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C90B0" w14:textId="77777777" w:rsidR="00AD2890" w:rsidRPr="00266624" w:rsidRDefault="00AD2890" w:rsidP="00AD289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4979C6E" w14:textId="380C8BEA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75928C2" w14:textId="23420D7F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27DA3F9" w14:textId="0417E1E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846ED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59FCD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  <w:r w:rsidRPr="00266624"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  <w:t> 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07409" w14:textId="77777777" w:rsidR="00AD2890" w:rsidRPr="00266624" w:rsidRDefault="00AD2890" w:rsidP="00AD289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8103ACA" w14:textId="2085FE2B" w:rsidR="006C6849" w:rsidRPr="00266624" w:rsidRDefault="008D5F5C" w:rsidP="00AD2890">
            <w:pP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เกณฑ์การให้ระดับผลสัมฤทธิ์</w:t>
            </w:r>
          </w:p>
          <w:p w14:paraId="41AC0FBB" w14:textId="77777777" w:rsidR="00BA5137" w:rsidRPr="00266624" w:rsidRDefault="006C6849" w:rsidP="00BA5137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ระดับ 0  ไม่ปฏิบัติตามคำสั่งที่ได้รับ</w:t>
            </w:r>
            <w:r w:rsidR="00BA5137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</w:p>
          <w:p w14:paraId="00E44331" w14:textId="77777777" w:rsidR="00BA5137" w:rsidRPr="00266624" w:rsidRDefault="00BA5137" w:rsidP="00BA5137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</w:t>
            </w:r>
            <w:r w:rsidR="006C684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อบหมาย</w:t>
            </w:r>
            <w:r w:rsidR="006C684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br/>
              <w:t>ระดับ 1</w:t>
            </w:r>
            <w:r w:rsidR="006C6849" w:rsidRPr="00266624">
              <w:rPr>
                <w:rFonts w:ascii="TH SarabunPSK" w:hAnsi="TH SarabunPSK" w:cs="TH SarabunPSK"/>
                <w:color w:val="000000" w:themeColor="text1"/>
                <w:spacing w:val="-6"/>
                <w:sz w:val="24"/>
                <w:szCs w:val="24"/>
                <w:cs/>
              </w:rPr>
              <w:t xml:space="preserve"> </w:t>
            </w:r>
            <w:r w:rsidR="006C684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="006C684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ปฏิบัติตามคำสั่งที่ได้รับ</w:t>
            </w:r>
          </w:p>
          <w:p w14:paraId="4FF26280" w14:textId="75118735" w:rsidR="00AD2890" w:rsidRPr="00266624" w:rsidRDefault="00BA5137" w:rsidP="00BA5137">
            <w:pPr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</w:t>
            </w:r>
            <w:r w:rsidR="008423B9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6C6849"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มอบหมาย</w:t>
            </w:r>
          </w:p>
        </w:tc>
      </w:tr>
      <w:tr w:rsidR="00D3583E" w:rsidRPr="00266624" w14:paraId="0DF22FDA" w14:textId="77777777" w:rsidTr="00272DAB">
        <w:trPr>
          <w:trHeight w:val="28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7E6AC2" w14:textId="23A3E022" w:rsidR="00AD2890" w:rsidRPr="00266624" w:rsidRDefault="00AD2890" w:rsidP="00A162EA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6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D25BCF" w14:textId="77777777" w:rsidR="00AD2890" w:rsidRPr="00266624" w:rsidRDefault="00AD2890" w:rsidP="00AD289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8EB0A" w14:textId="77777777" w:rsidR="00AD2890" w:rsidRPr="00266624" w:rsidRDefault="00AD2890" w:rsidP="00AD289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5FDCC7B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49A493F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DF8E96D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FD809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F9827" w14:textId="77777777" w:rsidR="00AD2890" w:rsidRPr="00266624" w:rsidRDefault="00AD2890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CE390" w14:textId="77777777" w:rsidR="00AD2890" w:rsidRPr="00266624" w:rsidRDefault="00AD2890" w:rsidP="00AD289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90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062EB86" w14:textId="77777777" w:rsidR="00AD2890" w:rsidRPr="00266624" w:rsidRDefault="00AD2890" w:rsidP="00AD289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C20BB8" w:rsidRPr="00266624" w14:paraId="0F8E91B8" w14:textId="77777777" w:rsidTr="00C20BB8">
        <w:trPr>
          <w:trHeight w:val="285"/>
        </w:trPr>
        <w:tc>
          <w:tcPr>
            <w:tcW w:w="719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6ADA2E" w14:textId="77777777" w:rsidR="00C20BB8" w:rsidRPr="00266624" w:rsidRDefault="00C20BB8" w:rsidP="00AD289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66624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  <w:cs/>
              </w:rPr>
              <w:t>รวม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740E23D" w14:textId="77777777" w:rsidR="00C20BB8" w:rsidRPr="00266624" w:rsidRDefault="00C20BB8" w:rsidP="00AD289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1F341B99" w14:textId="77777777" w:rsidR="00C20BB8" w:rsidRPr="00266624" w:rsidRDefault="00C20BB8" w:rsidP="00AD2890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D138377" w14:textId="77777777" w:rsidR="00C20BB8" w:rsidRPr="00266624" w:rsidRDefault="00C20BB8" w:rsidP="00AD2890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60A73FA0" w14:textId="77777777" w:rsidR="00C20BB8" w:rsidRPr="00266624" w:rsidRDefault="00C20BB8" w:rsidP="00AD2890">
            <w:pPr>
              <w:spacing w:after="0" w:line="240" w:lineRule="auto"/>
              <w:rPr>
                <w:rFonts w:ascii="TH SarabunPSK" w:eastAsia="Times New Roman" w:hAnsi="TH SarabunPSK" w:cs="TH SarabunPSK"/>
                <w:strike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B40BD56" w14:textId="77777777" w:rsidR="00C20BB8" w:rsidRPr="00266624" w:rsidRDefault="00C20BB8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DAC4869" w14:textId="77777777" w:rsidR="00C20BB8" w:rsidRPr="00266624" w:rsidRDefault="00C20BB8" w:rsidP="00AD289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562B883" w14:textId="77777777" w:rsidR="00C20BB8" w:rsidRPr="00266624" w:rsidRDefault="00C20BB8" w:rsidP="00AD2890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 w:themeColor="text1"/>
                <w:sz w:val="28"/>
              </w:rPr>
            </w:pPr>
          </w:p>
        </w:tc>
        <w:tc>
          <w:tcPr>
            <w:tcW w:w="2790" w:type="dxa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74D67AA" w14:textId="77777777" w:rsidR="00C20BB8" w:rsidRPr="00266624" w:rsidRDefault="00C20BB8" w:rsidP="00AD289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4C4E8A" w:rsidRPr="00266624" w14:paraId="7C1CAC9A" w14:textId="77777777" w:rsidTr="0094049D">
        <w:trPr>
          <w:trHeight w:val="6830"/>
        </w:trPr>
        <w:tc>
          <w:tcPr>
            <w:tcW w:w="12055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8F2B8" w14:textId="77777777" w:rsidR="004C4E8A" w:rsidRPr="00266624" w:rsidRDefault="004C4E8A" w:rsidP="00BA5137">
            <w:pPr>
              <w:tabs>
                <w:tab w:val="left" w:pos="992"/>
              </w:tabs>
              <w:spacing w:after="0" w:line="240" w:lineRule="auto"/>
              <w:ind w:left="34" w:hanging="176"/>
              <w:contextualSpacing/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</w:t>
            </w:r>
            <w:r w:rsidRPr="00266624">
              <w:rPr>
                <w:rFonts w:ascii="TH SarabunPSK" w:hAnsi="TH SarabunPSK" w:cs="TH SarabunPSK"/>
                <w:b/>
                <w:bCs/>
                <w:color w:val="000000" w:themeColor="text1"/>
                <w:sz w:val="24"/>
                <w:szCs w:val="24"/>
                <w:cs/>
              </w:rPr>
              <w:t>หมายเหตุ</w:t>
            </w:r>
          </w:p>
          <w:p w14:paraId="1A046380" w14:textId="77777777" w:rsidR="004C4E8A" w:rsidRPr="00266624" w:rsidRDefault="004C4E8A" w:rsidP="00BA5137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ตัวชี้วัดระดับความสำเร็จของการดำเนินการตามเกณฑ์ การจัดทำ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W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lang w:val="en-GB"/>
              </w:rPr>
              <w:t>ebmetrics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  <w:lang w:val="en-GB"/>
              </w:rPr>
              <w:t xml:space="preserve"> </w:t>
            </w:r>
          </w:p>
          <w:p w14:paraId="3569D348" w14:textId="77777777" w:rsidR="004C4E8A" w:rsidRPr="00266624" w:rsidRDefault="004C4E8A" w:rsidP="00BA5137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1.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PRESENCE (5%) </w:t>
            </w:r>
          </w:p>
          <w:p w14:paraId="37DB4A52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1.1 พัฒนาเว็บไซต์ส่วนบุคคลภายใต้โดเมนเนมของมหาวิทยาลัย (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dru.ac.th)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คิดเป็น 1 ภาระงาน/สัปดาห์/ครั้ง/ภาคการศึกษาปกติ</w:t>
            </w:r>
          </w:p>
          <w:p w14:paraId="72BF0B78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1.2 กรอกข้อมูลในระบบผลงานวิชาการ (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e-Portfolio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คิดเป็น 1 ภาระงาน/สัปดาห์/ครั้ง/ภาคการศึกษาปกติ</w:t>
            </w:r>
          </w:p>
          <w:p w14:paraId="2627F913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       -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ข้อมูลส่วนตัว </w:t>
            </w:r>
          </w:p>
          <w:p w14:paraId="668B18C1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       -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้อมูลการศึกษา</w:t>
            </w:r>
          </w:p>
          <w:p w14:paraId="01418F91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       -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้อมูลผลงานวิชาการ (เอกสารประกอบการสอน/ตำรา/หนังสือ/งานวิจัย/บทความวิชาการ/บทความวิจัย)</w:t>
            </w:r>
          </w:p>
          <w:p w14:paraId="4B2D4CEC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       -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้อมูลการฝึกอบรม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</w:p>
          <w:p w14:paraId="23ECC9C3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       -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ข้อมูลการเป็นวิทยากร</w:t>
            </w:r>
          </w:p>
          <w:p w14:paraId="4E04FC7B" w14:textId="1963F250" w:rsidR="004C4E8A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       -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ข้อมูลความเชี่ยวชาญ </w:t>
            </w:r>
          </w:p>
          <w:p w14:paraId="2A53B909" w14:textId="53E375A0" w:rsidR="001B637A" w:rsidRDefault="001B637A" w:rsidP="0055581A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1.</w:t>
            </w:r>
            <w: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3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มีส่วนร่วมในกิจกรรมบนเว็บไซต์ของมหาวิทยาลัย เช่น กรอกแบบสอบถาม หรือ มีส่วนร่วมตามที่มหาวิทยาลัยกำหนด เป็นต้น</w:t>
            </w:r>
          </w:p>
          <w:p w14:paraId="582452CA" w14:textId="27AF2E88" w:rsidR="0094049D" w:rsidRPr="001B637A" w:rsidRDefault="0094049D" w:rsidP="0055581A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              </w:t>
            </w:r>
            <w:r w:rsidRPr="0094049D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4</w:t>
            </w:r>
            <w:r w:rsidRPr="0094049D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94049D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ใช้ </w:t>
            </w:r>
            <w:r w:rsidRPr="0094049D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DRU mail </w:t>
            </w:r>
            <w:r w:rsidRPr="0094049D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ในการติดต่อสื่อสารเรื่องงานภายในมหาวิทยาลัย และติดต่อสื่อสารกับนักศึกษา เช่น ให้คำปรึกษาและส่งงาน </w:t>
            </w:r>
            <w:r w:rsidRPr="0094049D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เป็นต้น</w:t>
            </w:r>
            <w:r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</w:t>
            </w:r>
            <w:r w:rsidRPr="0094049D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คิดเป็น</w:t>
            </w:r>
            <w:r w:rsidRPr="0094049D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94049D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1 </w:t>
            </w:r>
            <w:r w:rsidRPr="0094049D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ภาระงาน/สัปดาห์/ครั้ง/ภาคการศึกษาปกติ</w:t>
            </w:r>
          </w:p>
          <w:p w14:paraId="3056CED4" w14:textId="77777777" w:rsidR="004C4E8A" w:rsidRPr="00266624" w:rsidRDefault="004C4E8A" w:rsidP="0055581A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2.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Visibility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หรือ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IMPACT (50%)</w:t>
            </w:r>
          </w:p>
          <w:p w14:paraId="0D49742F" w14:textId="4731DF7B" w:rsidR="004C4E8A" w:rsidRPr="00266624" w:rsidRDefault="004C4E8A" w:rsidP="0055581A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.1 กรอกข้อมูลบทความวิชาการ/งานวิจัย/ข้อมูลงานวิจัย </w:t>
            </w:r>
            <w:r w:rsidR="00B84003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บน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Google Scholar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และเชื่อมโยงข้อมูลมายังเว็บไซต์ระบบผลงานวิชาการ คิดเป็น 1 ภาระงาน/สัปดาห์/ครั้ง/ภาคการศึกษาปกติ</w:t>
            </w:r>
          </w:p>
          <w:p w14:paraId="55FAE865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2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.2 ฝากข้อมูลเว็บไซต์มหาวิทยาลัย/คณะ/หน่วยงาน (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Link)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ไว้กับเว็บไซต์ของหน่วยงานภายนอกที่มีความน่าเชื่อถือ คิดเป็น 2 ภาระงาน/สัปดาห์/ครั้ง/ภาคการศึกษาปกติ</w:t>
            </w:r>
          </w:p>
          <w:p w14:paraId="15B242CF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2.3 ใส่ลิงค์เชื่อมโยงกลับมายังเว็บไซต์ของมหาวิทยาลัยโดยผ่าน </w:t>
            </w:r>
            <w:r w:rsidRPr="00266624">
              <w:rPr>
                <w:rStyle w:val="fontorange"/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Webboard, Twitter, Facebook,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Youtube, Web blog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หรือช่องทางอื่นๆ คิดเป็น 1 ภาระงาน/สัปดาห์/ครั้ง/ภาคการศึกษาปกติ</w:t>
            </w:r>
          </w:p>
          <w:p w14:paraId="72B9CA0D" w14:textId="77777777" w:rsidR="004C4E8A" w:rsidRPr="00266624" w:rsidRDefault="004C4E8A" w:rsidP="00BA5137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3.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TRANSPARENCY (or OPENNESS) (10%) </w:t>
            </w:r>
          </w:p>
          <w:p w14:paraId="5C89402B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บทความวิชาการ/บทความวิจัย/งานวิจัย ที่มีการอ้างอิงจาก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Google Scholar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คิดเป็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3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ภาระงาน/สัปดาห์/ครั้ง/ภาคการศึกษาปกติ</w:t>
            </w:r>
          </w:p>
          <w:p w14:paraId="186F9DBF" w14:textId="77777777" w:rsidR="004C4E8A" w:rsidRPr="00266624" w:rsidRDefault="004C4E8A" w:rsidP="00BA5137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4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 EXCELLENCE (or SCHOLAR) (35%)</w:t>
            </w:r>
          </w:p>
          <w:p w14:paraId="0D035FFD" w14:textId="77777777" w:rsidR="004C4E8A" w:rsidRPr="00266624" w:rsidRDefault="004C4E8A" w:rsidP="00BA5137">
            <w:pPr>
              <w:tabs>
                <w:tab w:val="left" w:pos="1985"/>
              </w:tabs>
              <w:spacing w:after="0" w:line="240" w:lineRule="auto"/>
              <w:contextualSpacing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>4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.1 ตีพิมพ์บทความวิจัย/บทความวิชาการ ในฐานข้อมูลมาตรฐานระดับนานาชาติ เช่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SCOPUS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และ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ISI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ป็นต้น คิดเป็น 5 ภาระงาน/สัปดาห์/ครั้ง/ภาคการศึกษาปกติ</w:t>
            </w:r>
          </w:p>
          <w:p w14:paraId="144D9662" w14:textId="4C7FD31A" w:rsidR="004C4E8A" w:rsidRPr="00266624" w:rsidRDefault="004C4E8A" w:rsidP="00313576">
            <w:pPr>
              <w:tabs>
                <w:tab w:val="left" w:pos="1985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               4.2 อ้างอิงบทความวิจัย/บทความวิชาการ จากฐานข้อมูลมาตรฐานระดับนานาชาติ เช่น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SCOPUS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 xml:space="preserve">และ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  <w:t xml:space="preserve">ISI </w:t>
            </w:r>
            <w:r w:rsidRPr="00266624"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  <w:t>เป็นต้น คิดเป็น 3 ภาระงาน/สัปดาห์/ครั้ง/ภาคการศึกษาปกต</w:t>
            </w:r>
            <w:r w:rsidR="0094049D">
              <w:rPr>
                <w:rFonts w:ascii="TH SarabunPSK" w:hAnsi="TH SarabunPSK" w:cs="TH SarabunPSK" w:hint="cs"/>
                <w:color w:val="000000" w:themeColor="text1"/>
                <w:sz w:val="24"/>
                <w:szCs w:val="24"/>
                <w:cs/>
              </w:rPr>
              <w:t>ิ</w:t>
            </w:r>
          </w:p>
          <w:p w14:paraId="7F8EEA11" w14:textId="77777777" w:rsidR="004C4E8A" w:rsidRPr="00266624" w:rsidRDefault="004C4E8A" w:rsidP="00313576">
            <w:pPr>
              <w:tabs>
                <w:tab w:val="left" w:pos="992"/>
                <w:tab w:val="left" w:pos="1276"/>
                <w:tab w:val="left" w:pos="1559"/>
                <w:tab w:val="left" w:pos="1985"/>
                <w:tab w:val="left" w:pos="2268"/>
                <w:tab w:val="left" w:pos="3402"/>
                <w:tab w:val="left" w:pos="7797"/>
              </w:tabs>
              <w:spacing w:after="0"/>
              <w:rPr>
                <w:rFonts w:ascii="TH SarabunPSK" w:hAnsi="TH SarabunPSK" w:cs="TH SarabunPSK"/>
                <w:color w:val="000000" w:themeColor="text1"/>
                <w:sz w:val="24"/>
                <w:szCs w:val="24"/>
                <w:cs/>
              </w:rPr>
            </w:pPr>
          </w:p>
        </w:tc>
        <w:tc>
          <w:tcPr>
            <w:tcW w:w="279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67E6C" w14:textId="77777777" w:rsidR="004C4E8A" w:rsidRPr="00266624" w:rsidRDefault="004C4E8A" w:rsidP="00AD2890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</w:p>
        </w:tc>
      </w:tr>
    </w:tbl>
    <w:p w14:paraId="73169910" w14:textId="77777777" w:rsidR="002B6190" w:rsidRPr="00266624" w:rsidRDefault="002B6190" w:rsidP="0094049D">
      <w:pPr>
        <w:tabs>
          <w:tab w:val="left" w:pos="3655"/>
        </w:tabs>
        <w:rPr>
          <w:rFonts w:ascii="TH SarabunPSK" w:hAnsi="TH SarabunPSK" w:cs="TH SarabunPSK"/>
          <w:color w:val="000000" w:themeColor="text1"/>
        </w:rPr>
      </w:pPr>
    </w:p>
    <w:sectPr w:rsidR="002B6190" w:rsidRPr="00266624" w:rsidSect="009868C8">
      <w:headerReference w:type="default" r:id="rId9"/>
      <w:footerReference w:type="default" r:id="rId10"/>
      <w:pgSz w:w="16838" w:h="11906" w:orient="landscape"/>
      <w:pgMar w:top="567" w:right="962" w:bottom="270" w:left="993" w:header="53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423D18" w14:textId="77777777" w:rsidR="00D82257" w:rsidRDefault="00D82257" w:rsidP="00B1673A">
      <w:pPr>
        <w:spacing w:after="0" w:line="240" w:lineRule="auto"/>
      </w:pPr>
      <w:r>
        <w:separator/>
      </w:r>
    </w:p>
  </w:endnote>
  <w:endnote w:type="continuationSeparator" w:id="0">
    <w:p w14:paraId="3BEA506F" w14:textId="77777777" w:rsidR="00D82257" w:rsidRDefault="00D82257" w:rsidP="00B167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27" w:usb1="00000002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EB6768" w14:textId="77777777" w:rsidR="00226CF0" w:rsidRDefault="00226CF0" w:rsidP="00FA00EF">
    <w:pPr>
      <w:pStyle w:val="Footer"/>
      <w:tabs>
        <w:tab w:val="clear" w:pos="4513"/>
        <w:tab w:val="clear" w:pos="9026"/>
        <w:tab w:val="left" w:pos="303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FE31F3" w14:textId="77777777" w:rsidR="00D82257" w:rsidRDefault="00D82257" w:rsidP="00B1673A">
      <w:pPr>
        <w:spacing w:after="0" w:line="240" w:lineRule="auto"/>
      </w:pPr>
      <w:r>
        <w:separator/>
      </w:r>
    </w:p>
  </w:footnote>
  <w:footnote w:type="continuationSeparator" w:id="0">
    <w:p w14:paraId="35D0D497" w14:textId="77777777" w:rsidR="00D82257" w:rsidRDefault="00D82257" w:rsidP="00B167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507641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28"/>
        <w:szCs w:val="36"/>
      </w:rPr>
    </w:sdtEndPr>
    <w:sdtContent>
      <w:p w14:paraId="6632AB13" w14:textId="77777777" w:rsidR="00226CF0" w:rsidRPr="00B97D51" w:rsidRDefault="00226CF0">
        <w:pPr>
          <w:pStyle w:val="Header"/>
          <w:jc w:val="center"/>
          <w:rPr>
            <w:rFonts w:ascii="TH SarabunPSK" w:hAnsi="TH SarabunPSK" w:cs="TH SarabunPSK"/>
            <w:sz w:val="28"/>
            <w:szCs w:val="36"/>
          </w:rPr>
        </w:pPr>
        <w:r w:rsidRPr="00B97D51">
          <w:rPr>
            <w:rFonts w:ascii="TH SarabunPSK" w:hAnsi="TH SarabunPSK" w:cs="TH SarabunPSK"/>
            <w:sz w:val="28"/>
            <w:szCs w:val="36"/>
          </w:rPr>
          <w:fldChar w:fldCharType="begin"/>
        </w:r>
        <w:r w:rsidRPr="00B97D51">
          <w:rPr>
            <w:rFonts w:ascii="TH SarabunPSK" w:hAnsi="TH SarabunPSK" w:cs="TH SarabunPSK"/>
            <w:sz w:val="28"/>
            <w:szCs w:val="36"/>
          </w:rPr>
          <w:instrText xml:space="preserve"> PAGE   \* MERGEFORMAT </w:instrText>
        </w:r>
        <w:r w:rsidRPr="00B97D51">
          <w:rPr>
            <w:rFonts w:ascii="TH SarabunPSK" w:hAnsi="TH SarabunPSK" w:cs="TH SarabunPSK"/>
            <w:sz w:val="28"/>
            <w:szCs w:val="36"/>
          </w:rPr>
          <w:fldChar w:fldCharType="separate"/>
        </w:r>
        <w:r w:rsidR="00A56534" w:rsidRPr="00A56534">
          <w:rPr>
            <w:rFonts w:ascii="TH SarabunPSK" w:hAnsi="TH SarabunPSK" w:cs="TH SarabunPSK"/>
            <w:noProof/>
            <w:sz w:val="28"/>
            <w:lang w:val="th-TH"/>
          </w:rPr>
          <w:t>37</w:t>
        </w:r>
        <w:r w:rsidRPr="00B97D51">
          <w:rPr>
            <w:rFonts w:ascii="TH SarabunPSK" w:hAnsi="TH SarabunPSK" w:cs="TH SarabunPSK"/>
            <w:sz w:val="28"/>
            <w:szCs w:val="36"/>
          </w:rPr>
          <w:fldChar w:fldCharType="end"/>
        </w:r>
      </w:p>
    </w:sdtContent>
  </w:sdt>
  <w:p w14:paraId="40D9E094" w14:textId="77777777" w:rsidR="00226CF0" w:rsidRDefault="00226C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F63450"/>
    <w:multiLevelType w:val="hybridMultilevel"/>
    <w:tmpl w:val="D1DA36F0"/>
    <w:lvl w:ilvl="0" w:tplc="05749676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">
    <w:nsid w:val="1A4A4F5D"/>
    <w:multiLevelType w:val="hybridMultilevel"/>
    <w:tmpl w:val="9CE2F7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A17D48"/>
    <w:multiLevelType w:val="multilevel"/>
    <w:tmpl w:val="F760E7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283B25F9"/>
    <w:multiLevelType w:val="hybridMultilevel"/>
    <w:tmpl w:val="5636A6B6"/>
    <w:lvl w:ilvl="0" w:tplc="60E83D48">
      <w:start w:val="1"/>
      <w:numFmt w:val="decimal"/>
      <w:lvlText w:val="%1)"/>
      <w:lvlJc w:val="left"/>
      <w:pPr>
        <w:ind w:left="11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10" w:hanging="360"/>
      </w:pPr>
    </w:lvl>
    <w:lvl w:ilvl="2" w:tplc="0409001B" w:tentative="1">
      <w:start w:val="1"/>
      <w:numFmt w:val="lowerRoman"/>
      <w:lvlText w:val="%3."/>
      <w:lvlJc w:val="right"/>
      <w:pPr>
        <w:ind w:left="2630" w:hanging="180"/>
      </w:pPr>
    </w:lvl>
    <w:lvl w:ilvl="3" w:tplc="0409000F" w:tentative="1">
      <w:start w:val="1"/>
      <w:numFmt w:val="decimal"/>
      <w:lvlText w:val="%4."/>
      <w:lvlJc w:val="left"/>
      <w:pPr>
        <w:ind w:left="3350" w:hanging="360"/>
      </w:pPr>
    </w:lvl>
    <w:lvl w:ilvl="4" w:tplc="04090019" w:tentative="1">
      <w:start w:val="1"/>
      <w:numFmt w:val="lowerLetter"/>
      <w:lvlText w:val="%5."/>
      <w:lvlJc w:val="left"/>
      <w:pPr>
        <w:ind w:left="4070" w:hanging="360"/>
      </w:pPr>
    </w:lvl>
    <w:lvl w:ilvl="5" w:tplc="0409001B" w:tentative="1">
      <w:start w:val="1"/>
      <w:numFmt w:val="lowerRoman"/>
      <w:lvlText w:val="%6."/>
      <w:lvlJc w:val="right"/>
      <w:pPr>
        <w:ind w:left="4790" w:hanging="180"/>
      </w:pPr>
    </w:lvl>
    <w:lvl w:ilvl="6" w:tplc="0409000F" w:tentative="1">
      <w:start w:val="1"/>
      <w:numFmt w:val="decimal"/>
      <w:lvlText w:val="%7."/>
      <w:lvlJc w:val="left"/>
      <w:pPr>
        <w:ind w:left="5510" w:hanging="360"/>
      </w:pPr>
    </w:lvl>
    <w:lvl w:ilvl="7" w:tplc="04090019" w:tentative="1">
      <w:start w:val="1"/>
      <w:numFmt w:val="lowerLetter"/>
      <w:lvlText w:val="%8."/>
      <w:lvlJc w:val="left"/>
      <w:pPr>
        <w:ind w:left="6230" w:hanging="360"/>
      </w:pPr>
    </w:lvl>
    <w:lvl w:ilvl="8" w:tplc="0409001B" w:tentative="1">
      <w:start w:val="1"/>
      <w:numFmt w:val="lowerRoman"/>
      <w:lvlText w:val="%9."/>
      <w:lvlJc w:val="right"/>
      <w:pPr>
        <w:ind w:left="6950" w:hanging="180"/>
      </w:pPr>
    </w:lvl>
  </w:abstractNum>
  <w:abstractNum w:abstractNumId="4">
    <w:nsid w:val="37E51D86"/>
    <w:multiLevelType w:val="hybridMultilevel"/>
    <w:tmpl w:val="4B6259F4"/>
    <w:lvl w:ilvl="0" w:tplc="62B68042">
      <w:start w:val="1"/>
      <w:numFmt w:val="decimal"/>
      <w:lvlText w:val="%1."/>
      <w:lvlJc w:val="left"/>
      <w:pPr>
        <w:ind w:left="960" w:hanging="360"/>
      </w:pPr>
      <w:rPr>
        <w:rFonts w:ascii="EucrosiaUPC" w:hAnsi="EucrosiaUPC" w:cs="EucrosiaUPC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5">
    <w:nsid w:val="459E07F8"/>
    <w:multiLevelType w:val="hybridMultilevel"/>
    <w:tmpl w:val="27BA69C0"/>
    <w:lvl w:ilvl="0" w:tplc="04090011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>
    <w:nsid w:val="475B3459"/>
    <w:multiLevelType w:val="multilevel"/>
    <w:tmpl w:val="C546BB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0" w:hanging="360"/>
      </w:pPr>
      <w:rPr>
        <w:rFonts w:hint="default"/>
        <w:lang w:bidi="th-TH"/>
      </w:rPr>
    </w:lvl>
    <w:lvl w:ilvl="2">
      <w:start w:val="1"/>
      <w:numFmt w:val="decimal"/>
      <w:lvlText w:val="%1.%2.%3"/>
      <w:lvlJc w:val="left"/>
      <w:pPr>
        <w:ind w:left="1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40" w:hanging="1800"/>
      </w:pPr>
      <w:rPr>
        <w:rFonts w:hint="default"/>
      </w:rPr>
    </w:lvl>
  </w:abstractNum>
  <w:abstractNum w:abstractNumId="7">
    <w:nsid w:val="562D4902"/>
    <w:multiLevelType w:val="multilevel"/>
    <w:tmpl w:val="139EFA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40" w:hanging="1800"/>
      </w:pPr>
      <w:rPr>
        <w:rFonts w:hint="default"/>
      </w:rPr>
    </w:lvl>
  </w:abstractNum>
  <w:abstractNum w:abstractNumId="8">
    <w:nsid w:val="59C7742D"/>
    <w:multiLevelType w:val="hybridMultilevel"/>
    <w:tmpl w:val="4E848EF2"/>
    <w:lvl w:ilvl="0" w:tplc="8F4E14C6">
      <w:start w:val="1"/>
      <w:numFmt w:val="thaiLetters"/>
      <w:lvlText w:val="%1."/>
      <w:lvlJc w:val="left"/>
      <w:pPr>
        <w:ind w:left="795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9">
    <w:nsid w:val="5E9005DA"/>
    <w:multiLevelType w:val="hybridMultilevel"/>
    <w:tmpl w:val="683AE758"/>
    <w:lvl w:ilvl="0" w:tplc="9BFCA174">
      <w:start w:val="1"/>
      <w:numFmt w:val="decimal"/>
      <w:lvlText w:val="%1)"/>
      <w:lvlJc w:val="left"/>
      <w:pPr>
        <w:ind w:left="11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10" w:hanging="360"/>
      </w:pPr>
    </w:lvl>
    <w:lvl w:ilvl="2" w:tplc="0409001B" w:tentative="1">
      <w:start w:val="1"/>
      <w:numFmt w:val="lowerRoman"/>
      <w:lvlText w:val="%3."/>
      <w:lvlJc w:val="right"/>
      <w:pPr>
        <w:ind w:left="2630" w:hanging="180"/>
      </w:pPr>
    </w:lvl>
    <w:lvl w:ilvl="3" w:tplc="0409000F" w:tentative="1">
      <w:start w:val="1"/>
      <w:numFmt w:val="decimal"/>
      <w:lvlText w:val="%4."/>
      <w:lvlJc w:val="left"/>
      <w:pPr>
        <w:ind w:left="3350" w:hanging="360"/>
      </w:pPr>
    </w:lvl>
    <w:lvl w:ilvl="4" w:tplc="04090019" w:tentative="1">
      <w:start w:val="1"/>
      <w:numFmt w:val="lowerLetter"/>
      <w:lvlText w:val="%5."/>
      <w:lvlJc w:val="left"/>
      <w:pPr>
        <w:ind w:left="4070" w:hanging="360"/>
      </w:pPr>
    </w:lvl>
    <w:lvl w:ilvl="5" w:tplc="0409001B" w:tentative="1">
      <w:start w:val="1"/>
      <w:numFmt w:val="lowerRoman"/>
      <w:lvlText w:val="%6."/>
      <w:lvlJc w:val="right"/>
      <w:pPr>
        <w:ind w:left="4790" w:hanging="180"/>
      </w:pPr>
    </w:lvl>
    <w:lvl w:ilvl="6" w:tplc="0409000F" w:tentative="1">
      <w:start w:val="1"/>
      <w:numFmt w:val="decimal"/>
      <w:lvlText w:val="%7."/>
      <w:lvlJc w:val="left"/>
      <w:pPr>
        <w:ind w:left="5510" w:hanging="360"/>
      </w:pPr>
    </w:lvl>
    <w:lvl w:ilvl="7" w:tplc="04090019" w:tentative="1">
      <w:start w:val="1"/>
      <w:numFmt w:val="lowerLetter"/>
      <w:lvlText w:val="%8."/>
      <w:lvlJc w:val="left"/>
      <w:pPr>
        <w:ind w:left="6230" w:hanging="360"/>
      </w:pPr>
    </w:lvl>
    <w:lvl w:ilvl="8" w:tplc="0409001B" w:tentative="1">
      <w:start w:val="1"/>
      <w:numFmt w:val="lowerRoman"/>
      <w:lvlText w:val="%9."/>
      <w:lvlJc w:val="right"/>
      <w:pPr>
        <w:ind w:left="6950" w:hanging="180"/>
      </w:pPr>
    </w:lvl>
  </w:abstractNum>
  <w:abstractNum w:abstractNumId="10">
    <w:nsid w:val="717C6EE2"/>
    <w:multiLevelType w:val="hybridMultilevel"/>
    <w:tmpl w:val="467C54C8"/>
    <w:lvl w:ilvl="0" w:tplc="BABC3016">
      <w:start w:val="1"/>
      <w:numFmt w:val="decimal"/>
      <w:lvlText w:val="%1)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11">
    <w:nsid w:val="728475E6"/>
    <w:multiLevelType w:val="hybridMultilevel"/>
    <w:tmpl w:val="5E822EE2"/>
    <w:lvl w:ilvl="0" w:tplc="5A5E27B2">
      <w:start w:val="1"/>
      <w:numFmt w:val="decimal"/>
      <w:lvlText w:val="%1)"/>
      <w:lvlJc w:val="left"/>
      <w:pPr>
        <w:ind w:left="5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9" w:hanging="360"/>
      </w:pPr>
    </w:lvl>
    <w:lvl w:ilvl="2" w:tplc="0409001B" w:tentative="1">
      <w:start w:val="1"/>
      <w:numFmt w:val="lowerRoman"/>
      <w:lvlText w:val="%3."/>
      <w:lvlJc w:val="right"/>
      <w:pPr>
        <w:ind w:left="1989" w:hanging="180"/>
      </w:pPr>
    </w:lvl>
    <w:lvl w:ilvl="3" w:tplc="0409000F" w:tentative="1">
      <w:start w:val="1"/>
      <w:numFmt w:val="decimal"/>
      <w:lvlText w:val="%4."/>
      <w:lvlJc w:val="left"/>
      <w:pPr>
        <w:ind w:left="2709" w:hanging="360"/>
      </w:pPr>
    </w:lvl>
    <w:lvl w:ilvl="4" w:tplc="04090019" w:tentative="1">
      <w:start w:val="1"/>
      <w:numFmt w:val="lowerLetter"/>
      <w:lvlText w:val="%5."/>
      <w:lvlJc w:val="left"/>
      <w:pPr>
        <w:ind w:left="3429" w:hanging="360"/>
      </w:pPr>
    </w:lvl>
    <w:lvl w:ilvl="5" w:tplc="0409001B" w:tentative="1">
      <w:start w:val="1"/>
      <w:numFmt w:val="lowerRoman"/>
      <w:lvlText w:val="%6."/>
      <w:lvlJc w:val="right"/>
      <w:pPr>
        <w:ind w:left="4149" w:hanging="180"/>
      </w:pPr>
    </w:lvl>
    <w:lvl w:ilvl="6" w:tplc="0409000F" w:tentative="1">
      <w:start w:val="1"/>
      <w:numFmt w:val="decimal"/>
      <w:lvlText w:val="%7."/>
      <w:lvlJc w:val="left"/>
      <w:pPr>
        <w:ind w:left="4869" w:hanging="360"/>
      </w:pPr>
    </w:lvl>
    <w:lvl w:ilvl="7" w:tplc="04090019" w:tentative="1">
      <w:start w:val="1"/>
      <w:numFmt w:val="lowerLetter"/>
      <w:lvlText w:val="%8."/>
      <w:lvlJc w:val="left"/>
      <w:pPr>
        <w:ind w:left="5589" w:hanging="360"/>
      </w:pPr>
    </w:lvl>
    <w:lvl w:ilvl="8" w:tplc="0409001B" w:tentative="1">
      <w:start w:val="1"/>
      <w:numFmt w:val="lowerRoman"/>
      <w:lvlText w:val="%9."/>
      <w:lvlJc w:val="right"/>
      <w:pPr>
        <w:ind w:left="6309" w:hanging="180"/>
      </w:pPr>
    </w:lvl>
  </w:abstractNum>
  <w:num w:numId="1">
    <w:abstractNumId w:val="8"/>
  </w:num>
  <w:num w:numId="2">
    <w:abstractNumId w:val="4"/>
  </w:num>
  <w:num w:numId="3">
    <w:abstractNumId w:val="11"/>
  </w:num>
  <w:num w:numId="4">
    <w:abstractNumId w:val="9"/>
  </w:num>
  <w:num w:numId="5">
    <w:abstractNumId w:val="3"/>
  </w:num>
  <w:num w:numId="6">
    <w:abstractNumId w:val="6"/>
  </w:num>
  <w:num w:numId="7">
    <w:abstractNumId w:val="2"/>
  </w:num>
  <w:num w:numId="8">
    <w:abstractNumId w:val="7"/>
  </w:num>
  <w:num w:numId="9">
    <w:abstractNumId w:val="1"/>
  </w:num>
  <w:num w:numId="10">
    <w:abstractNumId w:val="5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zEyMbI0NjY2MDNT0lEKTi0uzszPAykwqgUAqzYKTywAAAA="/>
  </w:docVars>
  <w:rsids>
    <w:rsidRoot w:val="00326AFA"/>
    <w:rsid w:val="000015F5"/>
    <w:rsid w:val="00012B2A"/>
    <w:rsid w:val="00013F1B"/>
    <w:rsid w:val="000148CD"/>
    <w:rsid w:val="00016D38"/>
    <w:rsid w:val="00017D73"/>
    <w:rsid w:val="00025C2E"/>
    <w:rsid w:val="000304C0"/>
    <w:rsid w:val="00030D0B"/>
    <w:rsid w:val="000313B6"/>
    <w:rsid w:val="00031985"/>
    <w:rsid w:val="00032BEE"/>
    <w:rsid w:val="0003300F"/>
    <w:rsid w:val="00035F95"/>
    <w:rsid w:val="00042E5C"/>
    <w:rsid w:val="000437E0"/>
    <w:rsid w:val="0004671B"/>
    <w:rsid w:val="00050AFE"/>
    <w:rsid w:val="00050E33"/>
    <w:rsid w:val="00052204"/>
    <w:rsid w:val="00060A86"/>
    <w:rsid w:val="00063CCA"/>
    <w:rsid w:val="000706DF"/>
    <w:rsid w:val="000712CF"/>
    <w:rsid w:val="00075B7A"/>
    <w:rsid w:val="000775A2"/>
    <w:rsid w:val="000775E3"/>
    <w:rsid w:val="00077FA9"/>
    <w:rsid w:val="00082E11"/>
    <w:rsid w:val="0008523F"/>
    <w:rsid w:val="00085C10"/>
    <w:rsid w:val="000938D6"/>
    <w:rsid w:val="000A16BA"/>
    <w:rsid w:val="000A28C1"/>
    <w:rsid w:val="000A4C7F"/>
    <w:rsid w:val="000B24FA"/>
    <w:rsid w:val="000B599D"/>
    <w:rsid w:val="000B5D17"/>
    <w:rsid w:val="000C38E3"/>
    <w:rsid w:val="000C48C4"/>
    <w:rsid w:val="000C6A40"/>
    <w:rsid w:val="000D168B"/>
    <w:rsid w:val="000D43C6"/>
    <w:rsid w:val="000D4E7F"/>
    <w:rsid w:val="000D4EAA"/>
    <w:rsid w:val="000D538F"/>
    <w:rsid w:val="000E73C6"/>
    <w:rsid w:val="000E78AD"/>
    <w:rsid w:val="000F18D9"/>
    <w:rsid w:val="001023E1"/>
    <w:rsid w:val="001028CA"/>
    <w:rsid w:val="00102C3E"/>
    <w:rsid w:val="001103A3"/>
    <w:rsid w:val="001125F1"/>
    <w:rsid w:val="00114CA0"/>
    <w:rsid w:val="0012172F"/>
    <w:rsid w:val="00125C43"/>
    <w:rsid w:val="00131227"/>
    <w:rsid w:val="001352E1"/>
    <w:rsid w:val="00137F91"/>
    <w:rsid w:val="00141B3D"/>
    <w:rsid w:val="00141FB9"/>
    <w:rsid w:val="00142080"/>
    <w:rsid w:val="0014216F"/>
    <w:rsid w:val="00145DED"/>
    <w:rsid w:val="00146F39"/>
    <w:rsid w:val="0015268E"/>
    <w:rsid w:val="00152974"/>
    <w:rsid w:val="0015460D"/>
    <w:rsid w:val="0016049D"/>
    <w:rsid w:val="001712F4"/>
    <w:rsid w:val="0017592B"/>
    <w:rsid w:val="0017676B"/>
    <w:rsid w:val="00177812"/>
    <w:rsid w:val="00184F94"/>
    <w:rsid w:val="001924B7"/>
    <w:rsid w:val="001938A6"/>
    <w:rsid w:val="00196FE3"/>
    <w:rsid w:val="00197976"/>
    <w:rsid w:val="001A0905"/>
    <w:rsid w:val="001A1A5A"/>
    <w:rsid w:val="001A336C"/>
    <w:rsid w:val="001A5683"/>
    <w:rsid w:val="001B00A7"/>
    <w:rsid w:val="001B0849"/>
    <w:rsid w:val="001B0FE1"/>
    <w:rsid w:val="001B4763"/>
    <w:rsid w:val="001B637A"/>
    <w:rsid w:val="001B67D8"/>
    <w:rsid w:val="001B6992"/>
    <w:rsid w:val="001C0C47"/>
    <w:rsid w:val="001C746E"/>
    <w:rsid w:val="001D7BA3"/>
    <w:rsid w:val="001E726D"/>
    <w:rsid w:val="001F0777"/>
    <w:rsid w:val="001F1D87"/>
    <w:rsid w:val="001F5747"/>
    <w:rsid w:val="001F6D9D"/>
    <w:rsid w:val="002027FF"/>
    <w:rsid w:val="002059AF"/>
    <w:rsid w:val="002064AB"/>
    <w:rsid w:val="00213F2D"/>
    <w:rsid w:val="00213FE2"/>
    <w:rsid w:val="00217E6A"/>
    <w:rsid w:val="002201D3"/>
    <w:rsid w:val="00222BDC"/>
    <w:rsid w:val="00223C74"/>
    <w:rsid w:val="00226CF0"/>
    <w:rsid w:val="00232598"/>
    <w:rsid w:val="00233857"/>
    <w:rsid w:val="00234C8E"/>
    <w:rsid w:val="00236C45"/>
    <w:rsid w:val="0024249A"/>
    <w:rsid w:val="00247629"/>
    <w:rsid w:val="00250CE6"/>
    <w:rsid w:val="00251A46"/>
    <w:rsid w:val="0025260E"/>
    <w:rsid w:val="002526EB"/>
    <w:rsid w:val="00255456"/>
    <w:rsid w:val="0026075D"/>
    <w:rsid w:val="0026238B"/>
    <w:rsid w:val="00262E89"/>
    <w:rsid w:val="0026326C"/>
    <w:rsid w:val="00266624"/>
    <w:rsid w:val="00272D00"/>
    <w:rsid w:val="00272DAB"/>
    <w:rsid w:val="00273F9F"/>
    <w:rsid w:val="0028167F"/>
    <w:rsid w:val="00284197"/>
    <w:rsid w:val="00287B1A"/>
    <w:rsid w:val="00290522"/>
    <w:rsid w:val="002944C2"/>
    <w:rsid w:val="00294823"/>
    <w:rsid w:val="00294F02"/>
    <w:rsid w:val="00296FC9"/>
    <w:rsid w:val="00297125"/>
    <w:rsid w:val="002A0CDF"/>
    <w:rsid w:val="002A372E"/>
    <w:rsid w:val="002A587E"/>
    <w:rsid w:val="002A59C1"/>
    <w:rsid w:val="002A5A6D"/>
    <w:rsid w:val="002A6C09"/>
    <w:rsid w:val="002B6190"/>
    <w:rsid w:val="002C063A"/>
    <w:rsid w:val="002C0ED0"/>
    <w:rsid w:val="002C4690"/>
    <w:rsid w:val="002C4CB4"/>
    <w:rsid w:val="002C64EF"/>
    <w:rsid w:val="002D0F9C"/>
    <w:rsid w:val="002D2D14"/>
    <w:rsid w:val="002E118E"/>
    <w:rsid w:val="002E1AA2"/>
    <w:rsid w:val="002F1608"/>
    <w:rsid w:val="002F2661"/>
    <w:rsid w:val="002F4F7B"/>
    <w:rsid w:val="002F699E"/>
    <w:rsid w:val="002F7ED7"/>
    <w:rsid w:val="00300E7C"/>
    <w:rsid w:val="003050FD"/>
    <w:rsid w:val="00305263"/>
    <w:rsid w:val="0031075E"/>
    <w:rsid w:val="00313576"/>
    <w:rsid w:val="00316A67"/>
    <w:rsid w:val="00320D2C"/>
    <w:rsid w:val="00321B0E"/>
    <w:rsid w:val="003254A2"/>
    <w:rsid w:val="00326AFA"/>
    <w:rsid w:val="00334458"/>
    <w:rsid w:val="00337672"/>
    <w:rsid w:val="003429ED"/>
    <w:rsid w:val="0034316D"/>
    <w:rsid w:val="00345283"/>
    <w:rsid w:val="00351B3C"/>
    <w:rsid w:val="00354A23"/>
    <w:rsid w:val="00361E7B"/>
    <w:rsid w:val="00362E86"/>
    <w:rsid w:val="00362F83"/>
    <w:rsid w:val="00373EAA"/>
    <w:rsid w:val="00374EFB"/>
    <w:rsid w:val="003763EC"/>
    <w:rsid w:val="003775E3"/>
    <w:rsid w:val="003816C5"/>
    <w:rsid w:val="00381D57"/>
    <w:rsid w:val="003832DC"/>
    <w:rsid w:val="00387E26"/>
    <w:rsid w:val="00392D62"/>
    <w:rsid w:val="0039387E"/>
    <w:rsid w:val="003A0C39"/>
    <w:rsid w:val="003A6020"/>
    <w:rsid w:val="003B1E86"/>
    <w:rsid w:val="003B71FE"/>
    <w:rsid w:val="003C49D8"/>
    <w:rsid w:val="003C76B1"/>
    <w:rsid w:val="003D0F67"/>
    <w:rsid w:val="003D27EC"/>
    <w:rsid w:val="003D5057"/>
    <w:rsid w:val="003D67CB"/>
    <w:rsid w:val="003D7296"/>
    <w:rsid w:val="003E040A"/>
    <w:rsid w:val="003E3E99"/>
    <w:rsid w:val="003E662F"/>
    <w:rsid w:val="003F122D"/>
    <w:rsid w:val="003F1422"/>
    <w:rsid w:val="003F4CC8"/>
    <w:rsid w:val="003F6968"/>
    <w:rsid w:val="003F6AAB"/>
    <w:rsid w:val="00400359"/>
    <w:rsid w:val="00401056"/>
    <w:rsid w:val="00401151"/>
    <w:rsid w:val="00401C40"/>
    <w:rsid w:val="004022EC"/>
    <w:rsid w:val="00403B19"/>
    <w:rsid w:val="00404B6A"/>
    <w:rsid w:val="00407499"/>
    <w:rsid w:val="004121FD"/>
    <w:rsid w:val="004137A4"/>
    <w:rsid w:val="004141B0"/>
    <w:rsid w:val="0041665D"/>
    <w:rsid w:val="00422EED"/>
    <w:rsid w:val="004272BF"/>
    <w:rsid w:val="004300E8"/>
    <w:rsid w:val="004321B4"/>
    <w:rsid w:val="0043373F"/>
    <w:rsid w:val="00462311"/>
    <w:rsid w:val="004639D9"/>
    <w:rsid w:val="004671B9"/>
    <w:rsid w:val="00470575"/>
    <w:rsid w:val="00477A6C"/>
    <w:rsid w:val="00481788"/>
    <w:rsid w:val="00483ECA"/>
    <w:rsid w:val="0048467D"/>
    <w:rsid w:val="004911D1"/>
    <w:rsid w:val="00491A57"/>
    <w:rsid w:val="004948D0"/>
    <w:rsid w:val="004A2E14"/>
    <w:rsid w:val="004A392A"/>
    <w:rsid w:val="004A7425"/>
    <w:rsid w:val="004B459D"/>
    <w:rsid w:val="004B4F44"/>
    <w:rsid w:val="004B7A29"/>
    <w:rsid w:val="004C4E8A"/>
    <w:rsid w:val="004D0ABF"/>
    <w:rsid w:val="004D1670"/>
    <w:rsid w:val="004D479D"/>
    <w:rsid w:val="004D54DF"/>
    <w:rsid w:val="004E2302"/>
    <w:rsid w:val="004E3959"/>
    <w:rsid w:val="004E5151"/>
    <w:rsid w:val="004E71BB"/>
    <w:rsid w:val="004F4B7B"/>
    <w:rsid w:val="004F6986"/>
    <w:rsid w:val="004F72C5"/>
    <w:rsid w:val="004F7718"/>
    <w:rsid w:val="0050438F"/>
    <w:rsid w:val="005069E3"/>
    <w:rsid w:val="00507A9B"/>
    <w:rsid w:val="0051586D"/>
    <w:rsid w:val="00525622"/>
    <w:rsid w:val="005258E0"/>
    <w:rsid w:val="00533473"/>
    <w:rsid w:val="005342DC"/>
    <w:rsid w:val="005365DA"/>
    <w:rsid w:val="00537EFD"/>
    <w:rsid w:val="00540AB1"/>
    <w:rsid w:val="005428B9"/>
    <w:rsid w:val="005454EC"/>
    <w:rsid w:val="0054633D"/>
    <w:rsid w:val="00547691"/>
    <w:rsid w:val="00554D6B"/>
    <w:rsid w:val="0055581A"/>
    <w:rsid w:val="00560D8F"/>
    <w:rsid w:val="005667BA"/>
    <w:rsid w:val="00566A3B"/>
    <w:rsid w:val="00572BA9"/>
    <w:rsid w:val="00574725"/>
    <w:rsid w:val="00575A9B"/>
    <w:rsid w:val="005765B0"/>
    <w:rsid w:val="0059191D"/>
    <w:rsid w:val="00592D03"/>
    <w:rsid w:val="00594C77"/>
    <w:rsid w:val="005A2101"/>
    <w:rsid w:val="005A6543"/>
    <w:rsid w:val="005B0B64"/>
    <w:rsid w:val="005B1EB2"/>
    <w:rsid w:val="005B2571"/>
    <w:rsid w:val="005B321D"/>
    <w:rsid w:val="005B438E"/>
    <w:rsid w:val="005B4693"/>
    <w:rsid w:val="005B4E50"/>
    <w:rsid w:val="005B560F"/>
    <w:rsid w:val="005C06E3"/>
    <w:rsid w:val="005C285C"/>
    <w:rsid w:val="005C4EC5"/>
    <w:rsid w:val="005D35AF"/>
    <w:rsid w:val="005D4CA5"/>
    <w:rsid w:val="005D6340"/>
    <w:rsid w:val="005E01CB"/>
    <w:rsid w:val="005E3E1D"/>
    <w:rsid w:val="005E6A21"/>
    <w:rsid w:val="005E7E6F"/>
    <w:rsid w:val="0060670E"/>
    <w:rsid w:val="00612C53"/>
    <w:rsid w:val="00614B23"/>
    <w:rsid w:val="006205CA"/>
    <w:rsid w:val="00622810"/>
    <w:rsid w:val="00626F99"/>
    <w:rsid w:val="0063030C"/>
    <w:rsid w:val="00632937"/>
    <w:rsid w:val="00632952"/>
    <w:rsid w:val="006338C2"/>
    <w:rsid w:val="00634E6C"/>
    <w:rsid w:val="00635552"/>
    <w:rsid w:val="00640CC4"/>
    <w:rsid w:val="00642CDA"/>
    <w:rsid w:val="00654EEB"/>
    <w:rsid w:val="00663A16"/>
    <w:rsid w:val="006669E1"/>
    <w:rsid w:val="00666A0B"/>
    <w:rsid w:val="00682094"/>
    <w:rsid w:val="006919F9"/>
    <w:rsid w:val="006959C5"/>
    <w:rsid w:val="0069734B"/>
    <w:rsid w:val="006A62FA"/>
    <w:rsid w:val="006B2A34"/>
    <w:rsid w:val="006B5069"/>
    <w:rsid w:val="006B736B"/>
    <w:rsid w:val="006B7BAD"/>
    <w:rsid w:val="006C0072"/>
    <w:rsid w:val="006C6849"/>
    <w:rsid w:val="006C77CF"/>
    <w:rsid w:val="006D4E32"/>
    <w:rsid w:val="006D5BF2"/>
    <w:rsid w:val="006D62D8"/>
    <w:rsid w:val="006E5DAA"/>
    <w:rsid w:val="006F2A6A"/>
    <w:rsid w:val="006F4D21"/>
    <w:rsid w:val="006F5EF2"/>
    <w:rsid w:val="006F72B4"/>
    <w:rsid w:val="007016B3"/>
    <w:rsid w:val="00702A57"/>
    <w:rsid w:val="00702BB8"/>
    <w:rsid w:val="0070350E"/>
    <w:rsid w:val="007119C2"/>
    <w:rsid w:val="00714456"/>
    <w:rsid w:val="007148B7"/>
    <w:rsid w:val="00724F48"/>
    <w:rsid w:val="00725661"/>
    <w:rsid w:val="00730BE5"/>
    <w:rsid w:val="00732B88"/>
    <w:rsid w:val="00734820"/>
    <w:rsid w:val="00737854"/>
    <w:rsid w:val="00740FFD"/>
    <w:rsid w:val="00745D0D"/>
    <w:rsid w:val="00747DE5"/>
    <w:rsid w:val="007534BB"/>
    <w:rsid w:val="00753D52"/>
    <w:rsid w:val="00761A3D"/>
    <w:rsid w:val="0076283A"/>
    <w:rsid w:val="00762FA4"/>
    <w:rsid w:val="00764600"/>
    <w:rsid w:val="007665EA"/>
    <w:rsid w:val="00770BCE"/>
    <w:rsid w:val="00770C55"/>
    <w:rsid w:val="00776E8E"/>
    <w:rsid w:val="00777F31"/>
    <w:rsid w:val="00781805"/>
    <w:rsid w:val="007825CB"/>
    <w:rsid w:val="0078757C"/>
    <w:rsid w:val="0079334E"/>
    <w:rsid w:val="00793DED"/>
    <w:rsid w:val="007A0688"/>
    <w:rsid w:val="007A7F1D"/>
    <w:rsid w:val="007B01C8"/>
    <w:rsid w:val="007B11D2"/>
    <w:rsid w:val="007B1F73"/>
    <w:rsid w:val="007C06DF"/>
    <w:rsid w:val="007C78A0"/>
    <w:rsid w:val="007D7452"/>
    <w:rsid w:val="007E4879"/>
    <w:rsid w:val="007E576A"/>
    <w:rsid w:val="007F045B"/>
    <w:rsid w:val="007F2086"/>
    <w:rsid w:val="007F564A"/>
    <w:rsid w:val="007F6117"/>
    <w:rsid w:val="007F78C1"/>
    <w:rsid w:val="0080178F"/>
    <w:rsid w:val="00803E4E"/>
    <w:rsid w:val="008053BC"/>
    <w:rsid w:val="00805DB9"/>
    <w:rsid w:val="008144D7"/>
    <w:rsid w:val="008159BB"/>
    <w:rsid w:val="008178CB"/>
    <w:rsid w:val="00833C95"/>
    <w:rsid w:val="00840039"/>
    <w:rsid w:val="008423B9"/>
    <w:rsid w:val="00844C9D"/>
    <w:rsid w:val="00844EB3"/>
    <w:rsid w:val="008458BA"/>
    <w:rsid w:val="008474CE"/>
    <w:rsid w:val="00856473"/>
    <w:rsid w:val="0085695A"/>
    <w:rsid w:val="008570FE"/>
    <w:rsid w:val="008575AB"/>
    <w:rsid w:val="008637FB"/>
    <w:rsid w:val="0087351C"/>
    <w:rsid w:val="00876602"/>
    <w:rsid w:val="008870A5"/>
    <w:rsid w:val="008915F2"/>
    <w:rsid w:val="00891A6C"/>
    <w:rsid w:val="008A2996"/>
    <w:rsid w:val="008A3635"/>
    <w:rsid w:val="008A57DE"/>
    <w:rsid w:val="008A77E5"/>
    <w:rsid w:val="008B1C4B"/>
    <w:rsid w:val="008B24D9"/>
    <w:rsid w:val="008B683D"/>
    <w:rsid w:val="008B7095"/>
    <w:rsid w:val="008C38FC"/>
    <w:rsid w:val="008C6E64"/>
    <w:rsid w:val="008C776E"/>
    <w:rsid w:val="008D097A"/>
    <w:rsid w:val="008D1253"/>
    <w:rsid w:val="008D4333"/>
    <w:rsid w:val="008D5F5C"/>
    <w:rsid w:val="008D7161"/>
    <w:rsid w:val="008E0BB0"/>
    <w:rsid w:val="008E2575"/>
    <w:rsid w:val="008E4EE4"/>
    <w:rsid w:val="008F549D"/>
    <w:rsid w:val="008F7012"/>
    <w:rsid w:val="009034A4"/>
    <w:rsid w:val="009045CF"/>
    <w:rsid w:val="00906FB5"/>
    <w:rsid w:val="00913E30"/>
    <w:rsid w:val="00915403"/>
    <w:rsid w:val="00915B79"/>
    <w:rsid w:val="00920730"/>
    <w:rsid w:val="00927B2F"/>
    <w:rsid w:val="00930706"/>
    <w:rsid w:val="009377D2"/>
    <w:rsid w:val="0094049D"/>
    <w:rsid w:val="0094455B"/>
    <w:rsid w:val="00946F2F"/>
    <w:rsid w:val="00947CB7"/>
    <w:rsid w:val="00950D9C"/>
    <w:rsid w:val="00951003"/>
    <w:rsid w:val="00953462"/>
    <w:rsid w:val="009554D0"/>
    <w:rsid w:val="00955774"/>
    <w:rsid w:val="00955B63"/>
    <w:rsid w:val="00962586"/>
    <w:rsid w:val="0096645F"/>
    <w:rsid w:val="0097259F"/>
    <w:rsid w:val="00973585"/>
    <w:rsid w:val="00981D0D"/>
    <w:rsid w:val="00983104"/>
    <w:rsid w:val="00985526"/>
    <w:rsid w:val="009868C8"/>
    <w:rsid w:val="009870EA"/>
    <w:rsid w:val="00987A7F"/>
    <w:rsid w:val="00987CE8"/>
    <w:rsid w:val="0099035A"/>
    <w:rsid w:val="0099176E"/>
    <w:rsid w:val="009931D3"/>
    <w:rsid w:val="009954F1"/>
    <w:rsid w:val="00997F20"/>
    <w:rsid w:val="009A095B"/>
    <w:rsid w:val="009A1DE7"/>
    <w:rsid w:val="009A7DB4"/>
    <w:rsid w:val="009B19A9"/>
    <w:rsid w:val="009B6201"/>
    <w:rsid w:val="009B76FB"/>
    <w:rsid w:val="009B7E93"/>
    <w:rsid w:val="009C375E"/>
    <w:rsid w:val="009C448C"/>
    <w:rsid w:val="009D2C15"/>
    <w:rsid w:val="009D3E21"/>
    <w:rsid w:val="009D627B"/>
    <w:rsid w:val="009E3131"/>
    <w:rsid w:val="009E3DC6"/>
    <w:rsid w:val="009E46C7"/>
    <w:rsid w:val="009E7781"/>
    <w:rsid w:val="009F3534"/>
    <w:rsid w:val="009F3575"/>
    <w:rsid w:val="009F41D6"/>
    <w:rsid w:val="009F489D"/>
    <w:rsid w:val="009F52DE"/>
    <w:rsid w:val="009F65B8"/>
    <w:rsid w:val="00A0266F"/>
    <w:rsid w:val="00A032EA"/>
    <w:rsid w:val="00A062BE"/>
    <w:rsid w:val="00A160F2"/>
    <w:rsid w:val="00A162EA"/>
    <w:rsid w:val="00A16FB5"/>
    <w:rsid w:val="00A17DAF"/>
    <w:rsid w:val="00A21228"/>
    <w:rsid w:val="00A2254A"/>
    <w:rsid w:val="00A23EC7"/>
    <w:rsid w:val="00A24651"/>
    <w:rsid w:val="00A2624B"/>
    <w:rsid w:val="00A27E99"/>
    <w:rsid w:val="00A33D91"/>
    <w:rsid w:val="00A33F46"/>
    <w:rsid w:val="00A368C6"/>
    <w:rsid w:val="00A36BD7"/>
    <w:rsid w:val="00A43B20"/>
    <w:rsid w:val="00A44701"/>
    <w:rsid w:val="00A470EA"/>
    <w:rsid w:val="00A50451"/>
    <w:rsid w:val="00A51E8E"/>
    <w:rsid w:val="00A53A9C"/>
    <w:rsid w:val="00A5406D"/>
    <w:rsid w:val="00A55F76"/>
    <w:rsid w:val="00A56534"/>
    <w:rsid w:val="00A5671A"/>
    <w:rsid w:val="00A61104"/>
    <w:rsid w:val="00A73354"/>
    <w:rsid w:val="00A73476"/>
    <w:rsid w:val="00A73ACD"/>
    <w:rsid w:val="00A82AB2"/>
    <w:rsid w:val="00A87016"/>
    <w:rsid w:val="00A877EE"/>
    <w:rsid w:val="00A96235"/>
    <w:rsid w:val="00A9751B"/>
    <w:rsid w:val="00AA28A9"/>
    <w:rsid w:val="00AA2D40"/>
    <w:rsid w:val="00AA593C"/>
    <w:rsid w:val="00AA702D"/>
    <w:rsid w:val="00AC0609"/>
    <w:rsid w:val="00AC172E"/>
    <w:rsid w:val="00AC66B5"/>
    <w:rsid w:val="00AD1022"/>
    <w:rsid w:val="00AD2890"/>
    <w:rsid w:val="00AD531D"/>
    <w:rsid w:val="00AD5B8D"/>
    <w:rsid w:val="00AD6B96"/>
    <w:rsid w:val="00AD7D0C"/>
    <w:rsid w:val="00AE2E1F"/>
    <w:rsid w:val="00AF1791"/>
    <w:rsid w:val="00AF55C7"/>
    <w:rsid w:val="00AF6C58"/>
    <w:rsid w:val="00B04C0D"/>
    <w:rsid w:val="00B0615A"/>
    <w:rsid w:val="00B06BB7"/>
    <w:rsid w:val="00B079D7"/>
    <w:rsid w:val="00B10610"/>
    <w:rsid w:val="00B110E2"/>
    <w:rsid w:val="00B11A9F"/>
    <w:rsid w:val="00B1327D"/>
    <w:rsid w:val="00B13B21"/>
    <w:rsid w:val="00B1673A"/>
    <w:rsid w:val="00B20A02"/>
    <w:rsid w:val="00B21B0E"/>
    <w:rsid w:val="00B21DFD"/>
    <w:rsid w:val="00B21FBF"/>
    <w:rsid w:val="00B22CD4"/>
    <w:rsid w:val="00B23756"/>
    <w:rsid w:val="00B23D6B"/>
    <w:rsid w:val="00B304F9"/>
    <w:rsid w:val="00B34269"/>
    <w:rsid w:val="00B34A29"/>
    <w:rsid w:val="00B40B72"/>
    <w:rsid w:val="00B41DBE"/>
    <w:rsid w:val="00B42139"/>
    <w:rsid w:val="00B442A5"/>
    <w:rsid w:val="00B4641A"/>
    <w:rsid w:val="00B5113A"/>
    <w:rsid w:val="00B60E84"/>
    <w:rsid w:val="00B6430F"/>
    <w:rsid w:val="00B657DD"/>
    <w:rsid w:val="00B705EC"/>
    <w:rsid w:val="00B70987"/>
    <w:rsid w:val="00B74223"/>
    <w:rsid w:val="00B74F5F"/>
    <w:rsid w:val="00B76179"/>
    <w:rsid w:val="00B76E3F"/>
    <w:rsid w:val="00B8376C"/>
    <w:rsid w:val="00B84003"/>
    <w:rsid w:val="00B849E8"/>
    <w:rsid w:val="00B87033"/>
    <w:rsid w:val="00B97492"/>
    <w:rsid w:val="00B97D51"/>
    <w:rsid w:val="00BA429A"/>
    <w:rsid w:val="00BA5137"/>
    <w:rsid w:val="00BB18B0"/>
    <w:rsid w:val="00BB3AEE"/>
    <w:rsid w:val="00BB4048"/>
    <w:rsid w:val="00BB7BF3"/>
    <w:rsid w:val="00BB7DB3"/>
    <w:rsid w:val="00BC075B"/>
    <w:rsid w:val="00BC4753"/>
    <w:rsid w:val="00BD4815"/>
    <w:rsid w:val="00BD57EC"/>
    <w:rsid w:val="00BD5A34"/>
    <w:rsid w:val="00BD79B5"/>
    <w:rsid w:val="00BE1AD5"/>
    <w:rsid w:val="00BE2042"/>
    <w:rsid w:val="00BE2720"/>
    <w:rsid w:val="00BE290A"/>
    <w:rsid w:val="00BE7BE7"/>
    <w:rsid w:val="00BF0880"/>
    <w:rsid w:val="00BF4593"/>
    <w:rsid w:val="00BF505E"/>
    <w:rsid w:val="00C01808"/>
    <w:rsid w:val="00C063BE"/>
    <w:rsid w:val="00C06C66"/>
    <w:rsid w:val="00C10D70"/>
    <w:rsid w:val="00C20BB8"/>
    <w:rsid w:val="00C21375"/>
    <w:rsid w:val="00C21964"/>
    <w:rsid w:val="00C238FE"/>
    <w:rsid w:val="00C23F10"/>
    <w:rsid w:val="00C26452"/>
    <w:rsid w:val="00C30958"/>
    <w:rsid w:val="00C348B8"/>
    <w:rsid w:val="00C37A4C"/>
    <w:rsid w:val="00C409CE"/>
    <w:rsid w:val="00C43421"/>
    <w:rsid w:val="00C468D6"/>
    <w:rsid w:val="00C47880"/>
    <w:rsid w:val="00C47F91"/>
    <w:rsid w:val="00C5140C"/>
    <w:rsid w:val="00C51B7F"/>
    <w:rsid w:val="00C532EF"/>
    <w:rsid w:val="00C541E1"/>
    <w:rsid w:val="00C60032"/>
    <w:rsid w:val="00C61063"/>
    <w:rsid w:val="00C6448A"/>
    <w:rsid w:val="00C67B45"/>
    <w:rsid w:val="00C70830"/>
    <w:rsid w:val="00C723EB"/>
    <w:rsid w:val="00C75748"/>
    <w:rsid w:val="00C82F87"/>
    <w:rsid w:val="00C83BF0"/>
    <w:rsid w:val="00C847EA"/>
    <w:rsid w:val="00C90ED7"/>
    <w:rsid w:val="00C91476"/>
    <w:rsid w:val="00C92074"/>
    <w:rsid w:val="00C92F06"/>
    <w:rsid w:val="00C94481"/>
    <w:rsid w:val="00CB5A41"/>
    <w:rsid w:val="00CB5C2B"/>
    <w:rsid w:val="00CC350C"/>
    <w:rsid w:val="00CC37C2"/>
    <w:rsid w:val="00CC48E1"/>
    <w:rsid w:val="00CD205F"/>
    <w:rsid w:val="00CE455C"/>
    <w:rsid w:val="00CF5FF9"/>
    <w:rsid w:val="00D0306E"/>
    <w:rsid w:val="00D0665A"/>
    <w:rsid w:val="00D07B02"/>
    <w:rsid w:val="00D11EDF"/>
    <w:rsid w:val="00D1299F"/>
    <w:rsid w:val="00D1347B"/>
    <w:rsid w:val="00D20039"/>
    <w:rsid w:val="00D21D25"/>
    <w:rsid w:val="00D22AEB"/>
    <w:rsid w:val="00D25D56"/>
    <w:rsid w:val="00D3583E"/>
    <w:rsid w:val="00D36792"/>
    <w:rsid w:val="00D37A0D"/>
    <w:rsid w:val="00D424AC"/>
    <w:rsid w:val="00D43DC6"/>
    <w:rsid w:val="00D4436C"/>
    <w:rsid w:val="00D46C5C"/>
    <w:rsid w:val="00D47F5A"/>
    <w:rsid w:val="00D5050A"/>
    <w:rsid w:val="00D56FD3"/>
    <w:rsid w:val="00D62B01"/>
    <w:rsid w:val="00D652F1"/>
    <w:rsid w:val="00D666AF"/>
    <w:rsid w:val="00D71F1C"/>
    <w:rsid w:val="00D730C4"/>
    <w:rsid w:val="00D81389"/>
    <w:rsid w:val="00D82257"/>
    <w:rsid w:val="00D82DC8"/>
    <w:rsid w:val="00D8318F"/>
    <w:rsid w:val="00D85342"/>
    <w:rsid w:val="00D963B7"/>
    <w:rsid w:val="00DA257D"/>
    <w:rsid w:val="00DA3E70"/>
    <w:rsid w:val="00DA6103"/>
    <w:rsid w:val="00DA7084"/>
    <w:rsid w:val="00DA7A13"/>
    <w:rsid w:val="00DB3A39"/>
    <w:rsid w:val="00DB65F5"/>
    <w:rsid w:val="00DC07BB"/>
    <w:rsid w:val="00DC6EF0"/>
    <w:rsid w:val="00DD1257"/>
    <w:rsid w:val="00DD1BE0"/>
    <w:rsid w:val="00DD21EA"/>
    <w:rsid w:val="00DD25AA"/>
    <w:rsid w:val="00DD5511"/>
    <w:rsid w:val="00DD5D8F"/>
    <w:rsid w:val="00DD6C5C"/>
    <w:rsid w:val="00DE5846"/>
    <w:rsid w:val="00DF5DF3"/>
    <w:rsid w:val="00E0469D"/>
    <w:rsid w:val="00E059DF"/>
    <w:rsid w:val="00E1411B"/>
    <w:rsid w:val="00E22A26"/>
    <w:rsid w:val="00E248FD"/>
    <w:rsid w:val="00E272C5"/>
    <w:rsid w:val="00E34437"/>
    <w:rsid w:val="00E41FA4"/>
    <w:rsid w:val="00E42128"/>
    <w:rsid w:val="00E447A5"/>
    <w:rsid w:val="00E46B31"/>
    <w:rsid w:val="00E46FAD"/>
    <w:rsid w:val="00E47867"/>
    <w:rsid w:val="00E53588"/>
    <w:rsid w:val="00E55E8D"/>
    <w:rsid w:val="00E569DB"/>
    <w:rsid w:val="00E573B2"/>
    <w:rsid w:val="00E63923"/>
    <w:rsid w:val="00E664AE"/>
    <w:rsid w:val="00E678BC"/>
    <w:rsid w:val="00E67A43"/>
    <w:rsid w:val="00E67CDF"/>
    <w:rsid w:val="00E7369E"/>
    <w:rsid w:val="00E75B60"/>
    <w:rsid w:val="00E76538"/>
    <w:rsid w:val="00E7665B"/>
    <w:rsid w:val="00E83D3C"/>
    <w:rsid w:val="00E90114"/>
    <w:rsid w:val="00E91B7E"/>
    <w:rsid w:val="00E92020"/>
    <w:rsid w:val="00E95DA2"/>
    <w:rsid w:val="00E9622D"/>
    <w:rsid w:val="00E96FC3"/>
    <w:rsid w:val="00E97746"/>
    <w:rsid w:val="00EA01F4"/>
    <w:rsid w:val="00EA2175"/>
    <w:rsid w:val="00EA26F4"/>
    <w:rsid w:val="00EA6B36"/>
    <w:rsid w:val="00EA70E7"/>
    <w:rsid w:val="00EB62C8"/>
    <w:rsid w:val="00EC296D"/>
    <w:rsid w:val="00EC411D"/>
    <w:rsid w:val="00EC4BD5"/>
    <w:rsid w:val="00EC5CAC"/>
    <w:rsid w:val="00ED10AC"/>
    <w:rsid w:val="00ED141B"/>
    <w:rsid w:val="00EE080A"/>
    <w:rsid w:val="00EE2B98"/>
    <w:rsid w:val="00EE469D"/>
    <w:rsid w:val="00EE4847"/>
    <w:rsid w:val="00EF13FB"/>
    <w:rsid w:val="00EF32F5"/>
    <w:rsid w:val="00EF43C5"/>
    <w:rsid w:val="00F00006"/>
    <w:rsid w:val="00F03708"/>
    <w:rsid w:val="00F057A4"/>
    <w:rsid w:val="00F061A0"/>
    <w:rsid w:val="00F064BF"/>
    <w:rsid w:val="00F126BD"/>
    <w:rsid w:val="00F2461A"/>
    <w:rsid w:val="00F2488E"/>
    <w:rsid w:val="00F24C97"/>
    <w:rsid w:val="00F24DB2"/>
    <w:rsid w:val="00F2638A"/>
    <w:rsid w:val="00F263B3"/>
    <w:rsid w:val="00F27029"/>
    <w:rsid w:val="00F27B70"/>
    <w:rsid w:val="00F316C6"/>
    <w:rsid w:val="00F31CD9"/>
    <w:rsid w:val="00F40B01"/>
    <w:rsid w:val="00F41430"/>
    <w:rsid w:val="00F42A97"/>
    <w:rsid w:val="00F609D0"/>
    <w:rsid w:val="00F61AA2"/>
    <w:rsid w:val="00F6398E"/>
    <w:rsid w:val="00F639F9"/>
    <w:rsid w:val="00F63C98"/>
    <w:rsid w:val="00F8001E"/>
    <w:rsid w:val="00F84049"/>
    <w:rsid w:val="00F84580"/>
    <w:rsid w:val="00F84C2F"/>
    <w:rsid w:val="00F85233"/>
    <w:rsid w:val="00F91346"/>
    <w:rsid w:val="00F91FFA"/>
    <w:rsid w:val="00F97BD6"/>
    <w:rsid w:val="00FA00EF"/>
    <w:rsid w:val="00FA373F"/>
    <w:rsid w:val="00FA53E4"/>
    <w:rsid w:val="00FA77D2"/>
    <w:rsid w:val="00FB2E56"/>
    <w:rsid w:val="00FC0742"/>
    <w:rsid w:val="00FC2BA3"/>
    <w:rsid w:val="00FC4FFA"/>
    <w:rsid w:val="00FD28EA"/>
    <w:rsid w:val="00FD44D8"/>
    <w:rsid w:val="00FD5329"/>
    <w:rsid w:val="00FD615D"/>
    <w:rsid w:val="00FE2A71"/>
    <w:rsid w:val="00FE2CC2"/>
    <w:rsid w:val="00FE2F0F"/>
    <w:rsid w:val="00FE451C"/>
    <w:rsid w:val="00FE60A7"/>
    <w:rsid w:val="00FF0260"/>
    <w:rsid w:val="00FF6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86B0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4B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6A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26A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67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73A"/>
  </w:style>
  <w:style w:type="paragraph" w:styleId="Footer">
    <w:name w:val="footer"/>
    <w:basedOn w:val="Normal"/>
    <w:link w:val="FooterChar"/>
    <w:uiPriority w:val="99"/>
    <w:unhideWhenUsed/>
    <w:rsid w:val="00B167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73A"/>
  </w:style>
  <w:style w:type="paragraph" w:styleId="BalloonText">
    <w:name w:val="Balloon Text"/>
    <w:basedOn w:val="Normal"/>
    <w:link w:val="BalloonTextChar"/>
    <w:uiPriority w:val="99"/>
    <w:semiHidden/>
    <w:unhideWhenUsed/>
    <w:rsid w:val="008A57D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7DE"/>
    <w:rPr>
      <w:rFonts w:ascii="Tahoma" w:hAnsi="Tahoma" w:cs="Angsana New"/>
      <w:sz w:val="16"/>
      <w:szCs w:val="20"/>
    </w:rPr>
  </w:style>
  <w:style w:type="character" w:customStyle="1" w:styleId="fontorange">
    <w:name w:val="fontorange"/>
    <w:basedOn w:val="DefaultParagraphFont"/>
    <w:rsid w:val="00A33F4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4B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6A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26A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67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73A"/>
  </w:style>
  <w:style w:type="paragraph" w:styleId="Footer">
    <w:name w:val="footer"/>
    <w:basedOn w:val="Normal"/>
    <w:link w:val="FooterChar"/>
    <w:uiPriority w:val="99"/>
    <w:unhideWhenUsed/>
    <w:rsid w:val="00B167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73A"/>
  </w:style>
  <w:style w:type="paragraph" w:styleId="BalloonText">
    <w:name w:val="Balloon Text"/>
    <w:basedOn w:val="Normal"/>
    <w:link w:val="BalloonTextChar"/>
    <w:uiPriority w:val="99"/>
    <w:semiHidden/>
    <w:unhideWhenUsed/>
    <w:rsid w:val="008A57D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7DE"/>
    <w:rPr>
      <w:rFonts w:ascii="Tahoma" w:hAnsi="Tahoma" w:cs="Angsana New"/>
      <w:sz w:val="16"/>
      <w:szCs w:val="20"/>
    </w:rPr>
  </w:style>
  <w:style w:type="character" w:customStyle="1" w:styleId="fontorange">
    <w:name w:val="fontorange"/>
    <w:basedOn w:val="DefaultParagraphFont"/>
    <w:rsid w:val="00A33F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70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5B79AD-6176-4EC5-844E-E37911F11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8</Pages>
  <Words>8472</Words>
  <Characters>48294</Characters>
  <Application>Microsoft Office Word</Application>
  <DocSecurity>0</DocSecurity>
  <Lines>402</Lines>
  <Paragraphs>1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</dc:creator>
  <cp:lastModifiedBy>computer-d1</cp:lastModifiedBy>
  <cp:revision>2</cp:revision>
  <cp:lastPrinted>2019-10-26T04:03:00Z</cp:lastPrinted>
  <dcterms:created xsi:type="dcterms:W3CDTF">2020-07-13T04:35:00Z</dcterms:created>
  <dcterms:modified xsi:type="dcterms:W3CDTF">2020-07-13T04:35:00Z</dcterms:modified>
</cp:coreProperties>
</file>